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1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8810"/>
      </w:tblGrid>
      <w:tr w:rsidR="000619D5" w14:paraId="7504E476" w14:textId="77777777" w:rsidTr="001146BB">
        <w:tc>
          <w:tcPr>
            <w:tcW w:w="1985" w:type="dxa"/>
          </w:tcPr>
          <w:bookmarkStart w:id="0" w:name="_GoBack"/>
          <w:bookmarkEnd w:id="0"/>
          <w:p w14:paraId="30F3094E" w14:textId="58EC18DE" w:rsidR="000619D5" w:rsidRDefault="00BB19E1" w:rsidP="007230FD">
            <w:pPr>
              <w:pStyle w:val="ListParagraph"/>
              <w:numPr>
                <w:ilvl w:val="0"/>
                <w:numId w:val="0"/>
              </w:numPr>
              <w:spacing w:after="40"/>
              <w:rPr>
                <w:sz w:val="22"/>
                <w:szCs w:val="22"/>
              </w:rPr>
            </w:pPr>
            <w:r>
              <w:rPr>
                <w:noProof/>
                <w:lang w:eastAsia="en-CA"/>
              </w:rPr>
              <mc:AlternateContent>
                <mc:Choice Requires="wpg">
                  <w:drawing>
                    <wp:anchor distT="0" distB="0" distL="114300" distR="114300" simplePos="0" relativeHeight="251659264" behindDoc="0" locked="0" layoutInCell="1" allowOverlap="1" wp14:anchorId="6E6D5D0A" wp14:editId="4218C7F6">
                      <wp:simplePos x="0" y="0"/>
                      <wp:positionH relativeFrom="column">
                        <wp:posOffset>-27305</wp:posOffset>
                      </wp:positionH>
                      <wp:positionV relativeFrom="paragraph">
                        <wp:posOffset>39370</wp:posOffset>
                      </wp:positionV>
                      <wp:extent cx="1244600" cy="1314450"/>
                      <wp:effectExtent l="0" t="0" r="0" b="0"/>
                      <wp:wrapNone/>
                      <wp:docPr id="208" name="Group 207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6EF45ACC-C0CA-BD40-AA02-B586737505F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244600" cy="1314450"/>
                                <a:chOff x="-111211" y="0"/>
                                <a:chExt cx="1475216" cy="1371600"/>
                              </a:xfrm>
                            </wpg:grpSpPr>
                            <wps:wsp>
                              <wps:cNvPr id="2" name="Freeform 149">
                                <a:extLst>
                                  <a:ext uri="{FF2B5EF4-FFF2-40B4-BE49-F238E27FC236}">
                                    <a16:creationId xmlns:a16="http://schemas.microsoft.com/office/drawing/2014/main" id="{5C2AF689-7290-CF44-9A28-585C45E4184B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6064" y="75013"/>
                                  <a:ext cx="572641" cy="1153071"/>
                                </a:xfrm>
                                <a:custGeom>
                                  <a:avLst/>
                                  <a:gdLst>
                                    <a:gd name="connsiteX0" fmla="*/ 443133 w 538166"/>
                                    <a:gd name="connsiteY0" fmla="*/ 36418 h 1083651"/>
                                    <a:gd name="connsiteX1" fmla="*/ 464515 w 538166"/>
                                    <a:gd name="connsiteY1" fmla="*/ 73816 h 1083651"/>
                                    <a:gd name="connsiteX2" fmla="*/ 459165 w 538166"/>
                                    <a:gd name="connsiteY2" fmla="*/ 84515 h 1083651"/>
                                    <a:gd name="connsiteX3" fmla="*/ 439285 w 538166"/>
                                    <a:gd name="connsiteY3" fmla="*/ 237622 h 1083651"/>
                                    <a:gd name="connsiteX4" fmla="*/ 533394 w 538166"/>
                                    <a:gd name="connsiteY4" fmla="*/ 549449 h 1083651"/>
                                    <a:gd name="connsiteX5" fmla="*/ 189664 w 538166"/>
                                    <a:gd name="connsiteY5" fmla="*/ 759792 h 1083651"/>
                                    <a:gd name="connsiteX6" fmla="*/ 81606 w 538166"/>
                                    <a:gd name="connsiteY6" fmla="*/ 1068893 h 1083651"/>
                                    <a:gd name="connsiteX7" fmla="*/ 67835 w 538166"/>
                                    <a:gd name="connsiteY7" fmla="*/ 1083643 h 1083651"/>
                                    <a:gd name="connsiteX8" fmla="*/ 66857 w 538166"/>
                                    <a:gd name="connsiteY8" fmla="*/ 1083643 h 1083651"/>
                                    <a:gd name="connsiteX9" fmla="*/ 17638 w 538166"/>
                                    <a:gd name="connsiteY9" fmla="*/ 1082360 h 1083651"/>
                                    <a:gd name="connsiteX10" fmla="*/ 3690 w 538166"/>
                                    <a:gd name="connsiteY10" fmla="*/ 1069534 h 1083651"/>
                                    <a:gd name="connsiteX11" fmla="*/ 60764 w 538166"/>
                                    <a:gd name="connsiteY11" fmla="*/ 720673 h 1083651"/>
                                    <a:gd name="connsiteX12" fmla="*/ 340527 w 538166"/>
                                    <a:gd name="connsiteY12" fmla="*/ 506162 h 1083651"/>
                                    <a:gd name="connsiteX13" fmla="*/ 244333 w 538166"/>
                                    <a:gd name="connsiteY13" fmla="*/ 190648 h 1083651"/>
                                    <a:gd name="connsiteX14" fmla="*/ 298843 w 538166"/>
                                    <a:gd name="connsiteY14" fmla="*/ 10766 h 1083651"/>
                                    <a:gd name="connsiteX15" fmla="*/ 331869 w 538166"/>
                                    <a:gd name="connsiteY15" fmla="*/ 1307 h 108365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</a:cxnLst>
                                  <a:rect l="l" t="t" r="r" b="b"/>
                                  <a:pathLst>
                                    <a:path w="538166" h="1083651">
                                      <a:moveTo>
                                        <a:pt x="443133" y="36418"/>
                                      </a:moveTo>
                                      <a:cubicBezTo>
                                        <a:pt x="459364" y="40841"/>
                                        <a:pt x="468937" y="57584"/>
                                        <a:pt x="464515" y="73816"/>
                                      </a:cubicBezTo>
                                      <a:cubicBezTo>
                                        <a:pt x="463456" y="77700"/>
                                        <a:pt x="461638" y="81337"/>
                                        <a:pt x="459165" y="84515"/>
                                      </a:cubicBezTo>
                                      <a:cubicBezTo>
                                        <a:pt x="438003" y="114014"/>
                                        <a:pt x="417802" y="164676"/>
                                        <a:pt x="439285" y="237622"/>
                                      </a:cubicBezTo>
                                      <a:cubicBezTo>
                                        <a:pt x="478885" y="372293"/>
                                        <a:pt x="558405" y="462073"/>
                                        <a:pt x="533394" y="549449"/>
                                      </a:cubicBezTo>
                                      <a:cubicBezTo>
                                        <a:pt x="509667" y="632977"/>
                                        <a:pt x="339405" y="652697"/>
                                        <a:pt x="189664" y="759792"/>
                                      </a:cubicBezTo>
                                      <a:cubicBezTo>
                                        <a:pt x="100043" y="822638"/>
                                        <a:pt x="78079" y="964523"/>
                                        <a:pt x="81606" y="1068893"/>
                                      </a:cubicBezTo>
                                      <a:cubicBezTo>
                                        <a:pt x="81877" y="1076769"/>
                                        <a:pt x="75711" y="1083373"/>
                                        <a:pt x="67835" y="1083643"/>
                                      </a:cubicBezTo>
                                      <a:cubicBezTo>
                                        <a:pt x="67509" y="1083654"/>
                                        <a:pt x="67183" y="1083654"/>
                                        <a:pt x="66857" y="1083643"/>
                                      </a:cubicBezTo>
                                      <a:lnTo>
                                        <a:pt x="17638" y="1082360"/>
                                      </a:lnTo>
                                      <a:cubicBezTo>
                                        <a:pt x="10382" y="1082308"/>
                                        <a:pt x="4349" y="1076760"/>
                                        <a:pt x="3690" y="1069534"/>
                                      </a:cubicBezTo>
                                      <a:cubicBezTo>
                                        <a:pt x="-1280" y="1020316"/>
                                        <a:pt x="-12343" y="838510"/>
                                        <a:pt x="60764" y="720673"/>
                                      </a:cubicBezTo>
                                      <a:cubicBezTo>
                                        <a:pt x="147178" y="582956"/>
                                        <a:pt x="335396" y="581033"/>
                                        <a:pt x="340527" y="506162"/>
                                      </a:cubicBezTo>
                                      <a:cubicBezTo>
                                        <a:pt x="345657" y="431292"/>
                                        <a:pt x="256037" y="297743"/>
                                        <a:pt x="244333" y="190648"/>
                                      </a:cubicBezTo>
                                      <a:cubicBezTo>
                                        <a:pt x="236948" y="125738"/>
                                        <a:pt x="256669" y="60658"/>
                                        <a:pt x="298843" y="10766"/>
                                      </a:cubicBezTo>
                                      <a:cubicBezTo>
                                        <a:pt x="307091" y="1484"/>
                                        <a:pt x="319958" y="-2201"/>
                                        <a:pt x="331869" y="130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BBEBFB"/>
                                </a:solidFill>
                                <a:ln w="15954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3" name="Freeform 150">
                                <a:extLst>
                                  <a:ext uri="{FF2B5EF4-FFF2-40B4-BE49-F238E27FC236}">
                                    <a16:creationId xmlns:a16="http://schemas.microsoft.com/office/drawing/2014/main" id="{F602DB5B-C636-DC46-9C8B-158DB805C33C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47052" y="28069"/>
                                  <a:ext cx="1316953" cy="1199844"/>
                                </a:xfrm>
                                <a:custGeom>
                                  <a:avLst/>
                                  <a:gdLst>
                                    <a:gd name="connsiteX0" fmla="*/ 1236387 w 1237667"/>
                                    <a:gd name="connsiteY0" fmla="*/ 1061063 h 1247037"/>
                                    <a:gd name="connsiteX1" fmla="*/ 1078629 w 1237667"/>
                                    <a:gd name="connsiteY1" fmla="*/ 692322 h 1247037"/>
                                    <a:gd name="connsiteX2" fmla="*/ 811532 w 1237667"/>
                                    <a:gd name="connsiteY2" fmla="*/ 594526 h 1247037"/>
                                    <a:gd name="connsiteX3" fmla="*/ 793737 w 1237667"/>
                                    <a:gd name="connsiteY3" fmla="*/ 606870 h 1247037"/>
                                    <a:gd name="connsiteX4" fmla="*/ 782675 w 1237667"/>
                                    <a:gd name="connsiteY4" fmla="*/ 631881 h 1247037"/>
                                    <a:gd name="connsiteX5" fmla="*/ 747404 w 1237667"/>
                                    <a:gd name="connsiteY5" fmla="*/ 606229 h 1247037"/>
                                    <a:gd name="connsiteX6" fmla="*/ 715339 w 1237667"/>
                                    <a:gd name="connsiteY6" fmla="*/ 574165 h 1247037"/>
                                    <a:gd name="connsiteX7" fmla="*/ 727524 w 1237667"/>
                                    <a:gd name="connsiteY7" fmla="*/ 571279 h 1247037"/>
                                    <a:gd name="connsiteX8" fmla="*/ 791653 w 1237667"/>
                                    <a:gd name="connsiteY8" fmla="*/ 507150 h 1247037"/>
                                    <a:gd name="connsiteX9" fmla="*/ 766001 w 1237667"/>
                                    <a:gd name="connsiteY9" fmla="*/ 117407 h 1247037"/>
                                    <a:gd name="connsiteX10" fmla="*/ 505157 w 1237667"/>
                                    <a:gd name="connsiteY10" fmla="*/ 6143 h 1247037"/>
                                    <a:gd name="connsiteX11" fmla="*/ 307640 w 1237667"/>
                                    <a:gd name="connsiteY11" fmla="*/ 293761 h 1247037"/>
                                    <a:gd name="connsiteX12" fmla="*/ 307640 w 1237667"/>
                                    <a:gd name="connsiteY12" fmla="*/ 296487 h 1247037"/>
                                    <a:gd name="connsiteX13" fmla="*/ 243511 w 1237667"/>
                                    <a:gd name="connsiteY13" fmla="*/ 495126 h 1247037"/>
                                    <a:gd name="connsiteX14" fmla="*/ 230845 w 1237667"/>
                                    <a:gd name="connsiteY14" fmla="*/ 507952 h 1247037"/>
                                    <a:gd name="connsiteX15" fmla="*/ 234212 w 1237667"/>
                                    <a:gd name="connsiteY15" fmla="*/ 525747 h 1247037"/>
                                    <a:gd name="connsiteX16" fmla="*/ 351408 w 1237667"/>
                                    <a:gd name="connsiteY16" fmla="*/ 584105 h 1247037"/>
                                    <a:gd name="connsiteX17" fmla="*/ 449044 w 1237667"/>
                                    <a:gd name="connsiteY17" fmla="*/ 556048 h 1247037"/>
                                    <a:gd name="connsiteX18" fmla="*/ 443593 w 1237667"/>
                                    <a:gd name="connsiteY18" fmla="*/ 582341 h 1247037"/>
                                    <a:gd name="connsiteX19" fmla="*/ 381548 w 1237667"/>
                                    <a:gd name="connsiteY19" fmla="*/ 620658 h 1247037"/>
                                    <a:gd name="connsiteX20" fmla="*/ 366498 w 1237667"/>
                                    <a:gd name="connsiteY20" fmla="*/ 643595 h 1247037"/>
                                    <a:gd name="connsiteX21" fmla="*/ 369845 w 1237667"/>
                                    <a:gd name="connsiteY21" fmla="*/ 651119 h 1247037"/>
                                    <a:gd name="connsiteX22" fmla="*/ 600228 w 1237667"/>
                                    <a:gd name="connsiteY22" fmla="*/ 919819 h 1247037"/>
                                    <a:gd name="connsiteX23" fmla="*/ 614336 w 1237667"/>
                                    <a:gd name="connsiteY23" fmla="*/ 925591 h 1247037"/>
                                    <a:gd name="connsiteX24" fmla="*/ 628445 w 1237667"/>
                                    <a:gd name="connsiteY24" fmla="*/ 919499 h 1247037"/>
                                    <a:gd name="connsiteX25" fmla="*/ 798066 w 1237667"/>
                                    <a:gd name="connsiteY25" fmla="*/ 688314 h 1247037"/>
                                    <a:gd name="connsiteX26" fmla="*/ 805601 w 1237667"/>
                                    <a:gd name="connsiteY26" fmla="*/ 692964 h 1247037"/>
                                    <a:gd name="connsiteX27" fmla="*/ 897946 w 1237667"/>
                                    <a:gd name="connsiteY27" fmla="*/ 782584 h 1247037"/>
                                    <a:gd name="connsiteX28" fmla="*/ 763276 w 1237667"/>
                                    <a:gd name="connsiteY28" fmla="*/ 861622 h 1247037"/>
                                    <a:gd name="connsiteX29" fmla="*/ 707644 w 1237667"/>
                                    <a:gd name="connsiteY29" fmla="*/ 998217 h 1247037"/>
                                    <a:gd name="connsiteX30" fmla="*/ 795054 w 1237667"/>
                                    <a:gd name="connsiteY30" fmla="*/ 1128237 h 1247037"/>
                                    <a:gd name="connsiteX31" fmla="*/ 799669 w 1237667"/>
                                    <a:gd name="connsiteY31" fmla="*/ 1129040 h 1247037"/>
                                    <a:gd name="connsiteX32" fmla="*/ 822515 w 1237667"/>
                                    <a:gd name="connsiteY32" fmla="*/ 1113248 h 1247037"/>
                                    <a:gd name="connsiteX33" fmla="*/ 806723 w 1237667"/>
                                    <a:gd name="connsiteY33" fmla="*/ 1090402 h 1247037"/>
                                    <a:gd name="connsiteX34" fmla="*/ 746141 w 1237667"/>
                                    <a:gd name="connsiteY34" fmla="*/ 1006902 h 1247037"/>
                                    <a:gd name="connsiteX35" fmla="*/ 746602 w 1237667"/>
                                    <a:gd name="connsiteY35" fmla="*/ 1004309 h 1247037"/>
                                    <a:gd name="connsiteX36" fmla="*/ 913978 w 1237667"/>
                                    <a:gd name="connsiteY36" fmla="*/ 822825 h 1247037"/>
                                    <a:gd name="connsiteX37" fmla="*/ 984520 w 1237667"/>
                                    <a:gd name="connsiteY37" fmla="*/ 866112 h 1247037"/>
                                    <a:gd name="connsiteX38" fmla="*/ 996224 w 1237667"/>
                                    <a:gd name="connsiteY38" fmla="*/ 1058498 h 1247037"/>
                                    <a:gd name="connsiteX39" fmla="*/ 921353 w 1237667"/>
                                    <a:gd name="connsiteY39" fmla="*/ 1105473 h 1247037"/>
                                    <a:gd name="connsiteX40" fmla="*/ 903490 w 1237667"/>
                                    <a:gd name="connsiteY40" fmla="*/ 1126888 h 1247037"/>
                                    <a:gd name="connsiteX41" fmla="*/ 921353 w 1237667"/>
                                    <a:gd name="connsiteY41" fmla="*/ 1144752 h 1247037"/>
                                    <a:gd name="connsiteX42" fmla="*/ 921353 w 1237667"/>
                                    <a:gd name="connsiteY42" fmla="*/ 1144752 h 1247037"/>
                                    <a:gd name="connsiteX43" fmla="*/ 1031655 w 1237667"/>
                                    <a:gd name="connsiteY43" fmla="*/ 1072927 h 1247037"/>
                                    <a:gd name="connsiteX44" fmla="*/ 1016905 w 1237667"/>
                                    <a:gd name="connsiteY44" fmla="*/ 845911 h 1247037"/>
                                    <a:gd name="connsiteX45" fmla="*/ 935622 w 1237667"/>
                                    <a:gd name="connsiteY45" fmla="*/ 787233 h 1247037"/>
                                    <a:gd name="connsiteX46" fmla="*/ 824679 w 1237667"/>
                                    <a:gd name="connsiteY46" fmla="*/ 660418 h 1247037"/>
                                    <a:gd name="connsiteX47" fmla="*/ 814739 w 1237667"/>
                                    <a:gd name="connsiteY47" fmla="*/ 654326 h 1247037"/>
                                    <a:gd name="connsiteX48" fmla="*/ 823396 w 1237667"/>
                                    <a:gd name="connsiteY48" fmla="*/ 635408 h 1247037"/>
                                    <a:gd name="connsiteX49" fmla="*/ 1053298 w 1237667"/>
                                    <a:gd name="connsiteY49" fmla="*/ 724547 h 1247037"/>
                                    <a:gd name="connsiteX50" fmla="*/ 1197268 w 1237667"/>
                                    <a:gd name="connsiteY50" fmla="*/ 1063308 h 1247037"/>
                                    <a:gd name="connsiteX51" fmla="*/ 1128971 w 1237667"/>
                                    <a:gd name="connsiteY51" fmla="*/ 1190123 h 1247037"/>
                                    <a:gd name="connsiteX52" fmla="*/ 120063 w 1237667"/>
                                    <a:gd name="connsiteY52" fmla="*/ 1204231 h 1247037"/>
                                    <a:gd name="connsiteX53" fmla="*/ 39902 w 1237667"/>
                                    <a:gd name="connsiteY53" fmla="*/ 1102266 h 1247037"/>
                                    <a:gd name="connsiteX54" fmla="*/ 39902 w 1237667"/>
                                    <a:gd name="connsiteY54" fmla="*/ 1098098 h 1247037"/>
                                    <a:gd name="connsiteX55" fmla="*/ 93128 w 1237667"/>
                                    <a:gd name="connsiteY55" fmla="*/ 826833 h 1247037"/>
                                    <a:gd name="connsiteX56" fmla="*/ 267238 w 1237667"/>
                                    <a:gd name="connsiteY56" fmla="*/ 706431 h 1247037"/>
                                    <a:gd name="connsiteX57" fmla="*/ 285034 w 1237667"/>
                                    <a:gd name="connsiteY57" fmla="*/ 959259 h 1247037"/>
                                    <a:gd name="connsiteX58" fmla="*/ 274067 w 1237667"/>
                                    <a:gd name="connsiteY58" fmla="*/ 1105997 h 1247037"/>
                                    <a:gd name="connsiteX59" fmla="*/ 420806 w 1237667"/>
                                    <a:gd name="connsiteY59" fmla="*/ 1116964 h 1247037"/>
                                    <a:gd name="connsiteX60" fmla="*/ 431773 w 1237667"/>
                                    <a:gd name="connsiteY60" fmla="*/ 970226 h 1247037"/>
                                    <a:gd name="connsiteX61" fmla="*/ 393412 w 1237667"/>
                                    <a:gd name="connsiteY61" fmla="*/ 942265 h 1247037"/>
                                    <a:gd name="connsiteX62" fmla="*/ 367280 w 1237667"/>
                                    <a:gd name="connsiteY62" fmla="*/ 952365 h 1247037"/>
                                    <a:gd name="connsiteX63" fmla="*/ 377380 w 1237667"/>
                                    <a:gd name="connsiteY63" fmla="*/ 978497 h 1247037"/>
                                    <a:gd name="connsiteX64" fmla="*/ 410919 w 1237667"/>
                                    <a:gd name="connsiteY64" fmla="*/ 1062760 h 1247037"/>
                                    <a:gd name="connsiteX65" fmla="*/ 326656 w 1237667"/>
                                    <a:gd name="connsiteY65" fmla="*/ 1096299 h 1247037"/>
                                    <a:gd name="connsiteX66" fmla="*/ 293117 w 1237667"/>
                                    <a:gd name="connsiteY66" fmla="*/ 1012036 h 1247037"/>
                                    <a:gd name="connsiteX67" fmla="*/ 318862 w 1237667"/>
                                    <a:gd name="connsiteY67" fmla="*/ 982505 h 1247037"/>
                                    <a:gd name="connsiteX68" fmla="*/ 326397 w 1237667"/>
                                    <a:gd name="connsiteY68" fmla="*/ 957014 h 1247037"/>
                                    <a:gd name="connsiteX69" fmla="*/ 314694 w 1237667"/>
                                    <a:gd name="connsiteY69" fmla="*/ 687032 h 1247037"/>
                                    <a:gd name="connsiteX70" fmla="*/ 304096 w 1237667"/>
                                    <a:gd name="connsiteY70" fmla="*/ 661236 h 1247037"/>
                                    <a:gd name="connsiteX71" fmla="*/ 293531 w 1237667"/>
                                    <a:gd name="connsiteY71" fmla="*/ 659937 h 1247037"/>
                                    <a:gd name="connsiteX72" fmla="*/ 56575 w 1237667"/>
                                    <a:gd name="connsiteY72" fmla="*/ 810480 h 1247037"/>
                                    <a:gd name="connsiteX73" fmla="*/ 142 w 1237667"/>
                                    <a:gd name="connsiteY73" fmla="*/ 1100022 h 1247037"/>
                                    <a:gd name="connsiteX74" fmla="*/ 142 w 1237667"/>
                                    <a:gd name="connsiteY74" fmla="*/ 1104030 h 1247037"/>
                                    <a:gd name="connsiteX75" fmla="*/ 116696 w 1237667"/>
                                    <a:gd name="connsiteY75" fmla="*/ 1243670 h 1247037"/>
                                    <a:gd name="connsiteX76" fmla="*/ 335055 w 1237667"/>
                                    <a:gd name="connsiteY76" fmla="*/ 1247037 h 1247037"/>
                                    <a:gd name="connsiteX77" fmla="*/ 1135704 w 1237667"/>
                                    <a:gd name="connsiteY77" fmla="*/ 1229081 h 1247037"/>
                                    <a:gd name="connsiteX78" fmla="*/ 1236387 w 1237667"/>
                                    <a:gd name="connsiteY78" fmla="*/ 1061063 h 1247037"/>
                                    <a:gd name="connsiteX79" fmla="*/ 613695 w 1237667"/>
                                    <a:gd name="connsiteY79" fmla="*/ 878136 h 1247037"/>
                                    <a:gd name="connsiteX80" fmla="*/ 417781 w 1237667"/>
                                    <a:gd name="connsiteY80" fmla="*/ 651440 h 1247037"/>
                                    <a:gd name="connsiteX81" fmla="*/ 478543 w 1237667"/>
                                    <a:gd name="connsiteY81" fmla="*/ 600778 h 1247037"/>
                                    <a:gd name="connsiteX82" fmla="*/ 479986 w 1237667"/>
                                    <a:gd name="connsiteY82" fmla="*/ 511639 h 1247037"/>
                                    <a:gd name="connsiteX83" fmla="*/ 465397 w 1237667"/>
                                    <a:gd name="connsiteY83" fmla="*/ 500256 h 1247037"/>
                                    <a:gd name="connsiteX84" fmla="*/ 447761 w 1237667"/>
                                    <a:gd name="connsiteY84" fmla="*/ 506028 h 1247037"/>
                                    <a:gd name="connsiteX85" fmla="*/ 352851 w 1237667"/>
                                    <a:gd name="connsiteY85" fmla="*/ 544505 h 1247037"/>
                                    <a:gd name="connsiteX86" fmla="*/ 282790 w 1237667"/>
                                    <a:gd name="connsiteY86" fmla="*/ 519014 h 1247037"/>
                                    <a:gd name="connsiteX87" fmla="*/ 346919 w 1237667"/>
                                    <a:gd name="connsiteY87" fmla="*/ 294563 h 1247037"/>
                                    <a:gd name="connsiteX88" fmla="*/ 346919 w 1237667"/>
                                    <a:gd name="connsiteY88" fmla="*/ 291998 h 1247037"/>
                                    <a:gd name="connsiteX89" fmla="*/ 513173 w 1237667"/>
                                    <a:gd name="connsiteY89" fmla="*/ 44781 h 1247037"/>
                                    <a:gd name="connsiteX90" fmla="*/ 731692 w 1237667"/>
                                    <a:gd name="connsiteY90" fmla="*/ 134401 h 1247037"/>
                                    <a:gd name="connsiteX91" fmla="*/ 757344 w 1237667"/>
                                    <a:gd name="connsiteY91" fmla="*/ 492721 h 1247037"/>
                                    <a:gd name="connsiteX92" fmla="*/ 717584 w 1237667"/>
                                    <a:gd name="connsiteY92" fmla="*/ 534244 h 1247037"/>
                                    <a:gd name="connsiteX93" fmla="*/ 691130 w 1237667"/>
                                    <a:gd name="connsiteY93" fmla="*/ 538092 h 1247037"/>
                                    <a:gd name="connsiteX94" fmla="*/ 664677 w 1237667"/>
                                    <a:gd name="connsiteY94" fmla="*/ 485186 h 1247037"/>
                                    <a:gd name="connsiteX95" fmla="*/ 580188 w 1237667"/>
                                    <a:gd name="connsiteY95" fmla="*/ 417049 h 1247037"/>
                                    <a:gd name="connsiteX96" fmla="*/ 557261 w 1237667"/>
                                    <a:gd name="connsiteY96" fmla="*/ 485186 h 1247037"/>
                                    <a:gd name="connsiteX97" fmla="*/ 668044 w 1237667"/>
                                    <a:gd name="connsiteY97" fmla="*/ 575608 h 1247037"/>
                                    <a:gd name="connsiteX98" fmla="*/ 722714 w 1237667"/>
                                    <a:gd name="connsiteY98" fmla="*/ 637171 h 1247037"/>
                                    <a:gd name="connsiteX99" fmla="*/ 764718 w 1237667"/>
                                    <a:gd name="connsiteY99" fmla="*/ 667633 h 1247037"/>
                                    <a:gd name="connsiteX100" fmla="*/ 613695 w 1237667"/>
                                    <a:gd name="connsiteY100" fmla="*/ 878136 h 1247037"/>
                                    <a:gd name="connsiteX101" fmla="*/ 639186 w 1237667"/>
                                    <a:gd name="connsiteY101" fmla="*/ 523182 h 1247037"/>
                                    <a:gd name="connsiteX102" fmla="*/ 594456 w 1237667"/>
                                    <a:gd name="connsiteY102" fmla="*/ 471879 h 1247037"/>
                                    <a:gd name="connsiteX103" fmla="*/ 594456 w 1237667"/>
                                    <a:gd name="connsiteY103" fmla="*/ 452961 h 1247037"/>
                                    <a:gd name="connsiteX104" fmla="*/ 597021 w 1237667"/>
                                    <a:gd name="connsiteY104" fmla="*/ 452961 h 1247037"/>
                                    <a:gd name="connsiteX105" fmla="*/ 628124 w 1237667"/>
                                    <a:gd name="connsiteY105" fmla="*/ 501859 h 1247037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</a:cxnLst>
                                  <a:rect l="l" t="t" r="r" b="b"/>
                                  <a:pathLst>
                                    <a:path w="1237667" h="1247037">
                                      <a:moveTo>
                                        <a:pt x="1236387" y="1061063"/>
                                      </a:moveTo>
                                      <a:cubicBezTo>
                                        <a:pt x="1234783" y="1034450"/>
                                        <a:pt x="1216026" y="797494"/>
                                        <a:pt x="1078629" y="692322"/>
                                      </a:cubicBezTo>
                                      <a:cubicBezTo>
                                        <a:pt x="1002259" y="632156"/>
                                        <a:pt x="908698" y="597899"/>
                                        <a:pt x="811532" y="594526"/>
                                      </a:cubicBezTo>
                                      <a:cubicBezTo>
                                        <a:pt x="803683" y="594764"/>
                                        <a:pt x="796710" y="599602"/>
                                        <a:pt x="793737" y="606870"/>
                                      </a:cubicBezTo>
                                      <a:cubicBezTo>
                                        <a:pt x="790530" y="614887"/>
                                        <a:pt x="786843" y="623223"/>
                                        <a:pt x="782675" y="631881"/>
                                      </a:cubicBezTo>
                                      <a:cubicBezTo>
                                        <a:pt x="770811" y="623865"/>
                                        <a:pt x="758947" y="615848"/>
                                        <a:pt x="747404" y="606229"/>
                                      </a:cubicBezTo>
                                      <a:cubicBezTo>
                                        <a:pt x="735621" y="596695"/>
                                        <a:pt x="724873" y="585948"/>
                                        <a:pt x="715339" y="574165"/>
                                      </a:cubicBezTo>
                                      <a:lnTo>
                                        <a:pt x="727524" y="571279"/>
                                      </a:lnTo>
                                      <a:cubicBezTo>
                                        <a:pt x="757713" y="561044"/>
                                        <a:pt x="781418" y="537339"/>
                                        <a:pt x="791653" y="507150"/>
                                      </a:cubicBezTo>
                                      <a:cubicBezTo>
                                        <a:pt x="835581" y="410155"/>
                                        <a:pt x="813937" y="210874"/>
                                        <a:pt x="766001" y="117407"/>
                                      </a:cubicBezTo>
                                      <a:cubicBezTo>
                                        <a:pt x="743716" y="72837"/>
                                        <a:pt x="673495" y="-25441"/>
                                        <a:pt x="505157" y="6143"/>
                                      </a:cubicBezTo>
                                      <a:cubicBezTo>
                                        <a:pt x="371448" y="30993"/>
                                        <a:pt x="301227" y="133439"/>
                                        <a:pt x="307640" y="293761"/>
                                      </a:cubicBezTo>
                                      <a:lnTo>
                                        <a:pt x="307640" y="296487"/>
                                      </a:lnTo>
                                      <a:cubicBezTo>
                                        <a:pt x="310846" y="378411"/>
                                        <a:pt x="314534" y="471238"/>
                                        <a:pt x="243511" y="495126"/>
                                      </a:cubicBezTo>
                                      <a:cubicBezTo>
                                        <a:pt x="237438" y="497061"/>
                                        <a:pt x="232704" y="501855"/>
                                        <a:pt x="230845" y="507952"/>
                                      </a:cubicBezTo>
                                      <a:cubicBezTo>
                                        <a:pt x="229016" y="514079"/>
                                        <a:pt x="230271" y="520712"/>
                                        <a:pt x="234212" y="525747"/>
                                      </a:cubicBezTo>
                                      <a:cubicBezTo>
                                        <a:pt x="263088" y="561123"/>
                                        <a:pt x="305776" y="582379"/>
                                        <a:pt x="351408" y="584105"/>
                                      </a:cubicBezTo>
                                      <a:cubicBezTo>
                                        <a:pt x="386170" y="585896"/>
                                        <a:pt x="420535" y="576021"/>
                                        <a:pt x="449044" y="556048"/>
                                      </a:cubicBezTo>
                                      <a:cubicBezTo>
                                        <a:pt x="449319" y="565119"/>
                                        <a:pt x="447452" y="574127"/>
                                        <a:pt x="443593" y="582341"/>
                                      </a:cubicBezTo>
                                      <a:cubicBezTo>
                                        <a:pt x="434134" y="600618"/>
                                        <a:pt x="413292" y="614406"/>
                                        <a:pt x="381548" y="620658"/>
                                      </a:cubicBezTo>
                                      <a:cubicBezTo>
                                        <a:pt x="371058" y="622836"/>
                                        <a:pt x="364320" y="633105"/>
                                        <a:pt x="366498" y="643595"/>
                                      </a:cubicBezTo>
                                      <a:cubicBezTo>
                                        <a:pt x="367062" y="646314"/>
                                        <a:pt x="368203" y="648880"/>
                                        <a:pt x="369845" y="651119"/>
                                      </a:cubicBezTo>
                                      <a:cubicBezTo>
                                        <a:pt x="445196" y="758054"/>
                                        <a:pt x="499545" y="817854"/>
                                        <a:pt x="600228" y="919819"/>
                                      </a:cubicBezTo>
                                      <a:cubicBezTo>
                                        <a:pt x="603913" y="923637"/>
                                        <a:pt x="609032" y="925731"/>
                                        <a:pt x="614336" y="925591"/>
                                      </a:cubicBezTo>
                                      <a:cubicBezTo>
                                        <a:pt x="619677" y="925589"/>
                                        <a:pt x="624781" y="923385"/>
                                        <a:pt x="628445" y="919499"/>
                                      </a:cubicBezTo>
                                      <a:cubicBezTo>
                                        <a:pt x="694032" y="849502"/>
                                        <a:pt x="750980" y="771886"/>
                                        <a:pt x="798066" y="688314"/>
                                      </a:cubicBezTo>
                                      <a:lnTo>
                                        <a:pt x="805601" y="692964"/>
                                      </a:lnTo>
                                      <a:cubicBezTo>
                                        <a:pt x="860431" y="726631"/>
                                        <a:pt x="894419" y="749076"/>
                                        <a:pt x="897946" y="782584"/>
                                      </a:cubicBezTo>
                                      <a:cubicBezTo>
                                        <a:pt x="845521" y="784187"/>
                                        <a:pt x="799348" y="811121"/>
                                        <a:pt x="763276" y="861622"/>
                                      </a:cubicBezTo>
                                      <a:cubicBezTo>
                                        <a:pt x="735021" y="902568"/>
                                        <a:pt x="716036" y="949182"/>
                                        <a:pt x="707644" y="998217"/>
                                      </a:cubicBezTo>
                                      <a:cubicBezTo>
                                        <a:pt x="695877" y="1058259"/>
                                        <a:pt x="735012" y="1116470"/>
                                        <a:pt x="795054" y="1128237"/>
                                      </a:cubicBezTo>
                                      <a:cubicBezTo>
                                        <a:pt x="796586" y="1128537"/>
                                        <a:pt x="798125" y="1128805"/>
                                        <a:pt x="799669" y="1129040"/>
                                      </a:cubicBezTo>
                                      <a:cubicBezTo>
                                        <a:pt x="810338" y="1130988"/>
                                        <a:pt x="820567" y="1123918"/>
                                        <a:pt x="822515" y="1113248"/>
                                      </a:cubicBezTo>
                                      <a:cubicBezTo>
                                        <a:pt x="824463" y="1102579"/>
                                        <a:pt x="817392" y="1092350"/>
                                        <a:pt x="806723" y="1090402"/>
                                      </a:cubicBezTo>
                                      <a:cubicBezTo>
                                        <a:pt x="766936" y="1084073"/>
                                        <a:pt x="739813" y="1046689"/>
                                        <a:pt x="746141" y="1006902"/>
                                      </a:cubicBezTo>
                                      <a:cubicBezTo>
                                        <a:pt x="746279" y="1006035"/>
                                        <a:pt x="746433" y="1005171"/>
                                        <a:pt x="746602" y="1004309"/>
                                      </a:cubicBezTo>
                                      <a:cubicBezTo>
                                        <a:pt x="753656" y="953808"/>
                                        <a:pt x="801753" y="811923"/>
                                        <a:pt x="913978" y="822825"/>
                                      </a:cubicBezTo>
                                      <a:cubicBezTo>
                                        <a:pt x="943277" y="824467"/>
                                        <a:pt x="969786" y="840734"/>
                                        <a:pt x="984520" y="866112"/>
                                      </a:cubicBezTo>
                                      <a:cubicBezTo>
                                        <a:pt x="1019471" y="923026"/>
                                        <a:pt x="1010653" y="1021303"/>
                                        <a:pt x="996224" y="1058498"/>
                                      </a:cubicBezTo>
                                      <a:cubicBezTo>
                                        <a:pt x="978749" y="1102747"/>
                                        <a:pt x="923598" y="1105312"/>
                                        <a:pt x="921353" y="1105473"/>
                                      </a:cubicBezTo>
                                      <a:cubicBezTo>
                                        <a:pt x="910507" y="1106454"/>
                                        <a:pt x="902509" y="1116042"/>
                                        <a:pt x="903490" y="1126888"/>
                                      </a:cubicBezTo>
                                      <a:cubicBezTo>
                                        <a:pt x="904348" y="1136376"/>
                                        <a:pt x="911866" y="1143893"/>
                                        <a:pt x="921353" y="1144752"/>
                                      </a:cubicBezTo>
                                      <a:lnTo>
                                        <a:pt x="921353" y="1144752"/>
                                      </a:lnTo>
                                      <a:cubicBezTo>
                                        <a:pt x="924720" y="1144752"/>
                                        <a:pt x="1004561" y="1141545"/>
                                        <a:pt x="1031655" y="1072927"/>
                                      </a:cubicBezTo>
                                      <a:cubicBezTo>
                                        <a:pt x="1047687" y="1031083"/>
                                        <a:pt x="1061154" y="917896"/>
                                        <a:pt x="1016905" y="845911"/>
                                      </a:cubicBezTo>
                                      <a:cubicBezTo>
                                        <a:pt x="999063" y="815978"/>
                                        <a:pt x="969649" y="794745"/>
                                        <a:pt x="935622" y="787233"/>
                                      </a:cubicBezTo>
                                      <a:cubicBezTo>
                                        <a:pt x="935622" y="728234"/>
                                        <a:pt x="881433" y="695208"/>
                                        <a:pt x="824679" y="660418"/>
                                      </a:cubicBezTo>
                                      <a:lnTo>
                                        <a:pt x="814739" y="654326"/>
                                      </a:lnTo>
                                      <a:cubicBezTo>
                                        <a:pt x="817785" y="647913"/>
                                        <a:pt x="820671" y="641660"/>
                                        <a:pt x="823396" y="635408"/>
                                      </a:cubicBezTo>
                                      <a:cubicBezTo>
                                        <a:pt x="907002" y="642420"/>
                                        <a:pt x="986818" y="673367"/>
                                        <a:pt x="1053298" y="724547"/>
                                      </a:cubicBezTo>
                                      <a:cubicBezTo>
                                        <a:pt x="1154462" y="800379"/>
                                        <a:pt x="1191496" y="973367"/>
                                        <a:pt x="1197268" y="1063308"/>
                                      </a:cubicBezTo>
                                      <a:cubicBezTo>
                                        <a:pt x="1203039" y="1153249"/>
                                        <a:pt x="1188129" y="1179702"/>
                                        <a:pt x="1128971" y="1190123"/>
                                      </a:cubicBezTo>
                                      <a:cubicBezTo>
                                        <a:pt x="1051054" y="1204071"/>
                                        <a:pt x="212569" y="1212087"/>
                                        <a:pt x="120063" y="1204231"/>
                                      </a:cubicBezTo>
                                      <a:cubicBezTo>
                                        <a:pt x="43429" y="1197818"/>
                                        <a:pt x="41505" y="1151325"/>
                                        <a:pt x="39902" y="1102266"/>
                                      </a:cubicBezTo>
                                      <a:lnTo>
                                        <a:pt x="39902" y="1098098"/>
                                      </a:lnTo>
                                      <a:cubicBezTo>
                                        <a:pt x="37497" y="1053208"/>
                                        <a:pt x="61705" y="895611"/>
                                        <a:pt x="93128" y="826833"/>
                                      </a:cubicBezTo>
                                      <a:cubicBezTo>
                                        <a:pt x="126315" y="754046"/>
                                        <a:pt x="217539" y="720058"/>
                                        <a:pt x="267238" y="706431"/>
                                      </a:cubicBezTo>
                                      <a:cubicBezTo>
                                        <a:pt x="244267" y="790280"/>
                                        <a:pt x="250544" y="879454"/>
                                        <a:pt x="285034" y="959259"/>
                                      </a:cubicBezTo>
                                      <a:cubicBezTo>
                                        <a:pt x="241485" y="996751"/>
                                        <a:pt x="236575" y="1062448"/>
                                        <a:pt x="274067" y="1105997"/>
                                      </a:cubicBezTo>
                                      <a:cubicBezTo>
                                        <a:pt x="311560" y="1149546"/>
                                        <a:pt x="377257" y="1154456"/>
                                        <a:pt x="420806" y="1116964"/>
                                      </a:cubicBezTo>
                                      <a:cubicBezTo>
                                        <a:pt x="464355" y="1079472"/>
                                        <a:pt x="469265" y="1013775"/>
                                        <a:pt x="431773" y="970226"/>
                                      </a:cubicBezTo>
                                      <a:cubicBezTo>
                                        <a:pt x="421311" y="958074"/>
                                        <a:pt x="408183" y="948505"/>
                                        <a:pt x="393412" y="942265"/>
                                      </a:cubicBezTo>
                                      <a:cubicBezTo>
                                        <a:pt x="383407" y="937837"/>
                                        <a:pt x="371707" y="942359"/>
                                        <a:pt x="367280" y="952365"/>
                                      </a:cubicBezTo>
                                      <a:cubicBezTo>
                                        <a:pt x="362852" y="962370"/>
                                        <a:pt x="367374" y="974070"/>
                                        <a:pt x="377380" y="978497"/>
                                      </a:cubicBezTo>
                                      <a:cubicBezTo>
                                        <a:pt x="409910" y="992504"/>
                                        <a:pt x="424926" y="1030230"/>
                                        <a:pt x="410919" y="1062760"/>
                                      </a:cubicBezTo>
                                      <a:cubicBezTo>
                                        <a:pt x="396912" y="1095290"/>
                                        <a:pt x="359186" y="1110306"/>
                                        <a:pt x="326656" y="1096299"/>
                                      </a:cubicBezTo>
                                      <a:cubicBezTo>
                                        <a:pt x="294126" y="1082292"/>
                                        <a:pt x="279110" y="1044566"/>
                                        <a:pt x="293117" y="1012036"/>
                                      </a:cubicBezTo>
                                      <a:cubicBezTo>
                                        <a:pt x="298408" y="999748"/>
                                        <a:pt x="307410" y="989423"/>
                                        <a:pt x="318862" y="982505"/>
                                      </a:cubicBezTo>
                                      <a:cubicBezTo>
                                        <a:pt x="327584" y="977232"/>
                                        <a:pt x="330851" y="966182"/>
                                        <a:pt x="326397" y="957014"/>
                                      </a:cubicBezTo>
                                      <a:cubicBezTo>
                                        <a:pt x="284965" y="872603"/>
                                        <a:pt x="280722" y="774711"/>
                                        <a:pt x="314694" y="687032"/>
                                      </a:cubicBezTo>
                                      <a:cubicBezTo>
                                        <a:pt x="318891" y="676982"/>
                                        <a:pt x="314146" y="665433"/>
                                        <a:pt x="304096" y="661236"/>
                                      </a:cubicBezTo>
                                      <a:cubicBezTo>
                                        <a:pt x="300760" y="659843"/>
                                        <a:pt x="297105" y="659393"/>
                                        <a:pt x="293531" y="659937"/>
                                      </a:cubicBezTo>
                                      <a:cubicBezTo>
                                        <a:pt x="286156" y="661059"/>
                                        <a:pt x="111726" y="689597"/>
                                        <a:pt x="56575" y="810480"/>
                                      </a:cubicBezTo>
                                      <a:cubicBezTo>
                                        <a:pt x="22587" y="886953"/>
                                        <a:pt x="-2103" y="1049200"/>
                                        <a:pt x="142" y="1100022"/>
                                      </a:cubicBezTo>
                                      <a:lnTo>
                                        <a:pt x="142" y="1104030"/>
                                      </a:lnTo>
                                      <a:cubicBezTo>
                                        <a:pt x="2065" y="1152126"/>
                                        <a:pt x="5272" y="1234211"/>
                                        <a:pt x="116696" y="1243670"/>
                                      </a:cubicBezTo>
                                      <a:cubicBezTo>
                                        <a:pt x="144592" y="1245915"/>
                                        <a:pt x="227639" y="1247037"/>
                                        <a:pt x="335055" y="1247037"/>
                                      </a:cubicBezTo>
                                      <a:cubicBezTo>
                                        <a:pt x="619947" y="1247037"/>
                                        <a:pt x="1077026" y="1239502"/>
                                        <a:pt x="1135704" y="1229081"/>
                                      </a:cubicBezTo>
                                      <a:cubicBezTo>
                                        <a:pt x="1237348" y="1210965"/>
                                        <a:pt x="1241196" y="1136094"/>
                                        <a:pt x="1236387" y="1061063"/>
                                      </a:cubicBezTo>
                                      <a:close/>
                                      <a:moveTo>
                                        <a:pt x="613695" y="878136"/>
                                      </a:moveTo>
                                      <a:cubicBezTo>
                                        <a:pt x="542189" y="808160"/>
                                        <a:pt x="476656" y="732331"/>
                                        <a:pt x="417781" y="651440"/>
                                      </a:cubicBezTo>
                                      <a:cubicBezTo>
                                        <a:pt x="443711" y="642841"/>
                                        <a:pt x="465421" y="624739"/>
                                        <a:pt x="478543" y="600778"/>
                                      </a:cubicBezTo>
                                      <a:cubicBezTo>
                                        <a:pt x="491312" y="572539"/>
                                        <a:pt x="491834" y="540277"/>
                                        <a:pt x="479986" y="511639"/>
                                      </a:cubicBezTo>
                                      <a:cubicBezTo>
                                        <a:pt x="477363" y="505620"/>
                                        <a:pt x="471873" y="501337"/>
                                        <a:pt x="465397" y="500256"/>
                                      </a:cubicBezTo>
                                      <a:cubicBezTo>
                                        <a:pt x="458924" y="499121"/>
                                        <a:pt x="452311" y="501285"/>
                                        <a:pt x="447761" y="506028"/>
                                      </a:cubicBezTo>
                                      <a:cubicBezTo>
                                        <a:pt x="423480" y="532416"/>
                                        <a:pt x="388653" y="546536"/>
                                        <a:pt x="352851" y="544505"/>
                                      </a:cubicBezTo>
                                      <a:cubicBezTo>
                                        <a:pt x="327488" y="543133"/>
                                        <a:pt x="303104" y="534261"/>
                                        <a:pt x="282790" y="519014"/>
                                      </a:cubicBezTo>
                                      <a:cubicBezTo>
                                        <a:pt x="353492" y="474605"/>
                                        <a:pt x="349323" y="371678"/>
                                        <a:pt x="346919" y="294563"/>
                                      </a:cubicBezTo>
                                      <a:lnTo>
                                        <a:pt x="346919" y="291998"/>
                                      </a:lnTo>
                                      <a:cubicBezTo>
                                        <a:pt x="341307" y="149471"/>
                                        <a:pt x="396939" y="66264"/>
                                        <a:pt x="513173" y="44781"/>
                                      </a:cubicBezTo>
                                      <a:cubicBezTo>
                                        <a:pt x="650729" y="18969"/>
                                        <a:pt x="709087" y="89831"/>
                                        <a:pt x="731692" y="134401"/>
                                      </a:cubicBezTo>
                                      <a:cubicBezTo>
                                        <a:pt x="774979" y="219372"/>
                                        <a:pt x="795821" y="405185"/>
                                        <a:pt x="757344" y="492721"/>
                                      </a:cubicBezTo>
                                      <a:cubicBezTo>
                                        <a:pt x="751209" y="511957"/>
                                        <a:pt x="736535" y="527281"/>
                                        <a:pt x="717584" y="534244"/>
                                      </a:cubicBezTo>
                                      <a:cubicBezTo>
                                        <a:pt x="709001" y="536810"/>
                                        <a:pt x="700089" y="538106"/>
                                        <a:pt x="691130" y="538092"/>
                                      </a:cubicBezTo>
                                      <a:cubicBezTo>
                                        <a:pt x="680710" y="519976"/>
                                        <a:pt x="672212" y="501699"/>
                                        <a:pt x="664677" y="485186"/>
                                      </a:cubicBezTo>
                                      <a:cubicBezTo>
                                        <a:pt x="645118" y="442540"/>
                                        <a:pt x="624917" y="398452"/>
                                        <a:pt x="580188" y="417049"/>
                                      </a:cubicBezTo>
                                      <a:cubicBezTo>
                                        <a:pt x="555498" y="427310"/>
                                        <a:pt x="546520" y="453923"/>
                                        <a:pt x="557261" y="485186"/>
                                      </a:cubicBezTo>
                                      <a:cubicBezTo>
                                        <a:pt x="576132" y="532409"/>
                                        <a:pt x="617998" y="566580"/>
                                        <a:pt x="668044" y="575608"/>
                                      </a:cubicBezTo>
                                      <a:cubicBezTo>
                                        <a:pt x="682984" y="598825"/>
                                        <a:pt x="701426" y="619592"/>
                                        <a:pt x="722714" y="637171"/>
                                      </a:cubicBezTo>
                                      <a:cubicBezTo>
                                        <a:pt x="736341" y="648234"/>
                                        <a:pt x="750610" y="658334"/>
                                        <a:pt x="764718" y="667633"/>
                                      </a:cubicBezTo>
                                      <a:cubicBezTo>
                                        <a:pt x="722229" y="743113"/>
                                        <a:pt x="671585" y="813704"/>
                                        <a:pt x="613695" y="878136"/>
                                      </a:cubicBezTo>
                                      <a:close/>
                                      <a:moveTo>
                                        <a:pt x="639186" y="523182"/>
                                      </a:moveTo>
                                      <a:cubicBezTo>
                                        <a:pt x="619101" y="511391"/>
                                        <a:pt x="603401" y="493383"/>
                                        <a:pt x="594456" y="471879"/>
                                      </a:cubicBezTo>
                                      <a:cubicBezTo>
                                        <a:pt x="593494" y="469154"/>
                                        <a:pt x="589005" y="455847"/>
                                        <a:pt x="594456" y="452961"/>
                                      </a:cubicBezTo>
                                      <a:cubicBezTo>
                                        <a:pt x="595304" y="452808"/>
                                        <a:pt x="596173" y="452808"/>
                                        <a:pt x="597021" y="452961"/>
                                      </a:cubicBezTo>
                                      <a:cubicBezTo>
                                        <a:pt x="604396" y="452961"/>
                                        <a:pt x="612092" y="466588"/>
                                        <a:pt x="628124" y="501859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838271"/>
                                </a:solidFill>
                                <a:ln w="15954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4" name="Rectangle 4">
                                <a:extLst>
                                  <a:ext uri="{FF2B5EF4-FFF2-40B4-BE49-F238E27FC236}">
                                    <a16:creationId xmlns:a16="http://schemas.microsoft.com/office/drawing/2014/main" id="{1ADD2C20-EC73-F24D-9D7E-B05B275BCA79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-111211" y="0"/>
                                  <a:ext cx="1371600" cy="1371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758EDDDE" id="Group 207" o:spid="_x0000_s1026" style="position:absolute;margin-left:-2.15pt;margin-top:3.1pt;width:98pt;height:103.5pt;z-index:251659264;mso-width-relative:margin;mso-height-relative:margin" coordorigin="-1112" coordsize="14752,137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">
                      <v:shape id="Freeform 149" o:spid="_x0000_s1027" style="position:absolute;left:260;top:750;width:5727;height:11530;visibility:visible;mso-wrap-style:square;v-text-anchor:middle" coordsize="538166,10836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" path="m443133,36418v16231,4423,25804,21166,21382,37398c463456,77700,461638,81337,459165,84515v-21162,29499,-41363,80161,-19880,153107c478885,372293,558405,462073,533394,549449,509667,632977,339405,652697,189664,759792,100043,822638,78079,964523,81606,1068893v271,7876,-5895,14480,-13771,14750c67509,1083654,67183,1083654,66857,1083643r-49219,-1283c10382,1082308,4349,1076760,3690,1069534,-1280,1020316,-12343,838510,60764,720673,147178,582956,335396,581033,340527,506162,345657,431292,256037,297743,244333,190648,236948,125738,256669,60658,298843,10766v8248,-9282,21115,-12967,33026,-9459l443133,36418xe" fillcolor="#bbebfb" stroked="f" strokeweight=".44317mm">
                        <v:stroke joinstyle="miter"/>
                        <v:path arrowok="t" o:connecttype="custom" o:connectlocs="471520,38751;494272,78545;488579,89929;467426,252844;567563,584647;201814,808465;86834,1137368;72181,1153062;71140,1153062;18768,1151697;3926,1138050;64657,766840;362341,538587;259985,202861;317987,11456;353129,1391" o:connectangles="0,0,0,0,0,0,0,0,0,0,0,0,0,0,0,0"/>
                      </v:shape>
                      <v:shape id="Freeform 150" o:spid="_x0000_s1028" style="position:absolute;left:470;top:280;width:13170;height:11999;visibility:visible;mso-wrap-style:square;v-text-anchor:middle" coordsize="1237667,12470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" path="m1236387,1061063v-1604,-26613,-20361,-263569,-157758,-368741c1002259,632156,908698,597899,811532,594526v-7849,238,-14822,5076,-17795,12344c790530,614887,786843,623223,782675,631881v-11864,-8016,-23728,-16033,-35271,-25652c735621,596695,724873,585948,715339,574165r12185,-2886c757713,561044,781418,537339,791653,507150,835581,410155,813937,210874,766001,117407,743716,72837,673495,-25441,505157,6143,371448,30993,301227,133439,307640,293761r,2726c310846,378411,314534,471238,243511,495126v-6073,1935,-10807,6729,-12666,12826c229016,514079,230271,520712,234212,525747v28876,35376,71564,56632,117196,58358c386170,585896,420535,576021,449044,556048v275,9071,-1592,18079,-5451,26293c434134,600618,413292,614406,381548,620658v-10490,2178,-17228,12447,-15050,22937c367062,646314,368203,648880,369845,651119v75351,106935,129700,166735,230383,268700c603913,923637,609032,925731,614336,925591v5341,-2,10445,-2206,14109,-6092c694032,849502,750980,771886,798066,688314r7535,4650c860431,726631,894419,749076,897946,782584v-52425,1603,-98598,28537,-134670,79038c735021,902568,716036,949182,707644,998217v-11767,60042,27368,118253,87410,130020c796586,1128537,798125,1128805,799669,1129040v10669,1948,20898,-5122,22846,-15792c824463,1102579,817392,1092350,806723,1090402v-39787,-6329,-66910,-43713,-60582,-83500c746279,1006035,746433,1005171,746602,1004309v7054,-50501,55151,-192386,167376,-181484c943277,824467,969786,840734,984520,866112v34951,56914,26133,155191,11704,192386c978749,1102747,923598,1105312,921353,1105473v-10846,981,-18844,10569,-17863,21415c904348,1136376,911866,1143893,921353,1144752r,c924720,1144752,1004561,1141545,1031655,1072927v16032,-41844,29499,-155031,-14750,-227016c999063,815978,969649,794745,935622,787233v,-58999,-54189,-92025,-110943,-126815l814739,654326v3046,-6413,5932,-12666,8657,-18918c907002,642420,986818,673367,1053298,724547v101164,75832,138198,248820,143970,338761c1203039,1153249,1188129,1179702,1128971,1190123v-77917,13948,-916402,21964,-1008908,14108c43429,1197818,41505,1151325,39902,1102266r,-4168c37497,1053208,61705,895611,93128,826833,126315,754046,217539,720058,267238,706431v-22971,83849,-16694,173023,17796,252828c241485,996751,236575,1062448,274067,1105997v37493,43549,103190,48459,146739,10967c464355,1079472,469265,1013775,431773,970226,421311,958074,408183,948505,393412,942265v-10005,-4428,-21705,94,-26132,10100c362852,962370,367374,974070,377380,978497v32530,14007,47546,51733,33539,84263c396912,1095290,359186,1110306,326656,1096299v-32530,-14007,-47546,-51733,-33539,-84263c298408,999748,307410,989423,318862,982505v8722,-5273,11989,-16323,7535,-25491c284965,872603,280722,774711,314694,687032v4197,-10050,-548,-21599,-10598,-25796c300760,659843,297105,659393,293531,659937v-7375,1122,-181805,29660,-236956,150543c22587,886953,-2103,1049200,142,1100022r,4008c2065,1152126,5272,1234211,116696,1243670v27896,2245,110943,3367,218359,3367c619947,1247037,1077026,1239502,1135704,1229081v101644,-18116,105492,-92987,100683,-168018xm613695,878136c542189,808160,476656,732331,417781,651440v25930,-8599,47640,-26701,60762,-50662c491312,572539,491834,540277,479986,511639v-2623,-6019,-8113,-10302,-14589,-11383c458924,499121,452311,501285,447761,506028v-24281,26388,-59108,40508,-94910,38477c327488,543133,303104,534261,282790,519014v70702,-44409,66533,-147336,64129,-224451l346919,291998c341307,149471,396939,66264,513173,44781,650729,18969,709087,89831,731692,134401v43287,84971,64129,270784,25652,358320c751209,511957,736535,527281,717584,534244v-8583,2566,-17495,3862,-26454,3848c680710,519976,672212,501699,664677,485186,645118,442540,624917,398452,580188,417049v-24690,10261,-33668,36874,-22927,68137c576132,532409,617998,566580,668044,575608v14940,23217,33382,43984,54670,61563c736341,648234,750610,658334,764718,667633,722229,743113,671585,813704,613695,878136xm639186,523182c619101,511391,603401,493383,594456,471879v-962,-2725,-5451,-16032,,-18918c595304,452808,596173,452808,597021,452961v7375,,15071,13627,31103,48898l639186,523182xe" fillcolor="#838271" stroked="f" strokeweight=".44317mm">
                        <v:stroke joinstyle="miter"/>
                        <v:path arrowok="t" o:connecttype="custom" o:connectlocs="1315591,1020908;1147727,666122;863519,572027;844584,583904;832814,607968;795283,583287;761164,552436;774130,549659;842367,487957;815072,112964;537518,5911;327348,282644;327348,285267;259111,476388;245633,488729;249216,505851;373919,562000;477810,535005;472010,560303;405990,597170;389976,619239;393538,626478;638679,885009;653691,890563;668704,884701;849191,662265;857208,666739;955469,752968;812172,829015;752976,960440;845986,1085540;850896,1086312;875206,1071118;858402,1049137;793939,968797;794430,966302;972528,791686;1047589,833335;1060043,1018440;980376,1063637;961368,1084242;980376,1101430;980376,1101430;1097744,1032323;1082049,813898;995559,757441;877509,635425;866932,629564;876143,611362;1120773,697127;1273966,1023068;1201294,1145084;127754,1158658;42458,1060552;42458,1056541;99094,795542;284357,679697;303294,922957;291624,1064142;447763,1074693;459433,933509;418614,906606;390808,916324;401555,941467;437243,1022541;347582,1054811;311894,973736;339289,945323;347306,920797;334854,661032;323577,636212;312335,634962;60199,779808;151,1058393;151,1062249;124172,1196604;356519,1199844;1208458,1182568;1315591,1020908;653009,844904;444544,626787;509199,578042;510734,492276;495211,481324;476445,486878;375455,523899;300906,499372;369143,283416;369143,280948;546047,43086;778565,129315;805860,474074;763553,514026;735404,517728;707257,466825;617355,401266;592960,466825;710839,553825;769012,613058;813706,642367;653009,844904;680133,503383;632537,454021;632537,435819;635267,435819;668362,482867" o:connectangles="0,0,0,0,0,0,0,0,0,0,0,0,0,0,0,0,0,0,0,0,0,0,0,0,0,0,0,0,0,0,0,0,0,0,0,0,0,0,0,0,0,0,0,0,0,0,0,0,0,0,0,0,0,0,0,0,0,0,0,0,0,0,0,0,0,0,0,0,0,0,0,0,0,0,0,0,0,0,0,0,0,0,0,0,0,0,0,0,0,0,0,0,0,0,0,0,0,0,0,0,0,0,0,0,0,0"/>
                      </v:shape>
                      <v:rect id="Rectangle 4" o:spid="_x0000_s1029" style="position:absolute;left:-1112;width:13715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/>
                    </v:group>
                  </w:pict>
                </mc:Fallback>
              </mc:AlternateContent>
            </w:r>
          </w:p>
          <w:p w14:paraId="1CA6E20E" w14:textId="7FBA80FB" w:rsidR="001146BB" w:rsidRDefault="001146BB" w:rsidP="007230FD">
            <w:pPr>
              <w:pStyle w:val="ListParagraph"/>
              <w:numPr>
                <w:ilvl w:val="0"/>
                <w:numId w:val="0"/>
              </w:numPr>
              <w:spacing w:after="40"/>
              <w:rPr>
                <w:sz w:val="22"/>
                <w:szCs w:val="22"/>
              </w:rPr>
            </w:pPr>
          </w:p>
        </w:tc>
        <w:tc>
          <w:tcPr>
            <w:tcW w:w="8810" w:type="dxa"/>
          </w:tcPr>
          <w:p w14:paraId="1D414A1F" w14:textId="2C622249" w:rsidR="001146BB" w:rsidRPr="00B82264" w:rsidRDefault="001146BB" w:rsidP="00E87D21">
            <w:pPr>
              <w:spacing w:after="40"/>
              <w:rPr>
                <w:sz w:val="22"/>
                <w:szCs w:val="22"/>
              </w:rPr>
            </w:pPr>
            <w:r w:rsidRPr="00B82264">
              <w:rPr>
                <w:sz w:val="22"/>
                <w:szCs w:val="22"/>
              </w:rPr>
              <w:t xml:space="preserve">This </w:t>
            </w:r>
            <w:r w:rsidR="000311C9" w:rsidRPr="00B82264">
              <w:rPr>
                <w:sz w:val="22"/>
                <w:szCs w:val="22"/>
              </w:rPr>
              <w:t>document</w:t>
            </w:r>
            <w:r w:rsidRPr="00B82264">
              <w:rPr>
                <w:sz w:val="22"/>
                <w:szCs w:val="22"/>
              </w:rPr>
              <w:t xml:space="preserve"> is designed to help you </w:t>
            </w:r>
            <w:r w:rsidR="009A281E" w:rsidRPr="00B82264">
              <w:rPr>
                <w:sz w:val="22"/>
                <w:szCs w:val="22"/>
              </w:rPr>
              <w:t xml:space="preserve">get the most of </w:t>
            </w:r>
            <w:r w:rsidRPr="00B82264">
              <w:rPr>
                <w:sz w:val="22"/>
                <w:szCs w:val="22"/>
              </w:rPr>
              <w:t>your next medical appointment</w:t>
            </w:r>
            <w:r w:rsidR="00B82264">
              <w:rPr>
                <w:sz w:val="22"/>
                <w:szCs w:val="22"/>
              </w:rPr>
              <w:t>.</w:t>
            </w:r>
          </w:p>
          <w:p w14:paraId="6CC53F3B" w14:textId="6B235A2A" w:rsidR="001146BB" w:rsidRDefault="001146BB" w:rsidP="001146BB">
            <w:pPr>
              <w:pStyle w:val="ListParagraph"/>
              <w:numPr>
                <w:ilvl w:val="0"/>
                <w:numId w:val="15"/>
              </w:numPr>
              <w:spacing w:after="40"/>
              <w:rPr>
                <w:sz w:val="22"/>
                <w:szCs w:val="22"/>
              </w:rPr>
            </w:pPr>
            <w:r w:rsidRPr="00A860C9">
              <w:rPr>
                <w:sz w:val="22"/>
                <w:szCs w:val="22"/>
              </w:rPr>
              <w:t xml:space="preserve">Fill in the sections </w:t>
            </w:r>
            <w:r>
              <w:rPr>
                <w:sz w:val="22"/>
                <w:szCs w:val="22"/>
              </w:rPr>
              <w:t>that apply</w:t>
            </w:r>
            <w:r w:rsidRPr="00A860C9">
              <w:rPr>
                <w:sz w:val="22"/>
                <w:szCs w:val="22"/>
              </w:rPr>
              <w:t xml:space="preserve"> to your </w:t>
            </w:r>
            <w:r w:rsidR="00FD63D4">
              <w:rPr>
                <w:sz w:val="22"/>
                <w:szCs w:val="22"/>
              </w:rPr>
              <w:t>circumstances</w:t>
            </w:r>
          </w:p>
          <w:p w14:paraId="6617AE92" w14:textId="0BBEF875" w:rsidR="001146BB" w:rsidRPr="00A860C9" w:rsidRDefault="001146BB" w:rsidP="001146BB">
            <w:pPr>
              <w:pStyle w:val="ListParagraph"/>
              <w:numPr>
                <w:ilvl w:val="0"/>
                <w:numId w:val="15"/>
              </w:numPr>
              <w:spacing w:after="40"/>
              <w:rPr>
                <w:sz w:val="22"/>
                <w:szCs w:val="22"/>
              </w:rPr>
            </w:pPr>
            <w:r w:rsidRPr="00A860C9">
              <w:rPr>
                <w:sz w:val="22"/>
                <w:szCs w:val="22"/>
              </w:rPr>
              <w:t xml:space="preserve">Consider sharing </w:t>
            </w:r>
            <w:r w:rsidR="000311C9">
              <w:rPr>
                <w:sz w:val="22"/>
                <w:szCs w:val="22"/>
              </w:rPr>
              <w:t>your notes</w:t>
            </w:r>
            <w:r w:rsidRPr="00A860C9">
              <w:rPr>
                <w:sz w:val="22"/>
                <w:szCs w:val="22"/>
              </w:rPr>
              <w:t xml:space="preserve"> with </w:t>
            </w:r>
            <w:r w:rsidR="009A281E">
              <w:rPr>
                <w:sz w:val="22"/>
                <w:szCs w:val="22"/>
              </w:rPr>
              <w:t>the</w:t>
            </w:r>
            <w:r w:rsidRPr="00A860C9">
              <w:rPr>
                <w:sz w:val="22"/>
                <w:szCs w:val="22"/>
              </w:rPr>
              <w:t xml:space="preserve"> doctor at your</w:t>
            </w:r>
            <w:r w:rsidR="000311C9">
              <w:rPr>
                <w:sz w:val="22"/>
                <w:szCs w:val="22"/>
              </w:rPr>
              <w:t xml:space="preserve"> next</w:t>
            </w:r>
            <w:r w:rsidRPr="00A860C9">
              <w:rPr>
                <w:sz w:val="22"/>
                <w:szCs w:val="22"/>
              </w:rPr>
              <w:t xml:space="preserve"> appointment</w:t>
            </w:r>
          </w:p>
          <w:p w14:paraId="359105DC" w14:textId="384E4538" w:rsidR="001146BB" w:rsidRDefault="001146BB" w:rsidP="001146BB">
            <w:pPr>
              <w:pStyle w:val="ListParagraph"/>
              <w:numPr>
                <w:ilvl w:val="0"/>
                <w:numId w:val="15"/>
              </w:numPr>
              <w:spacing w:after="4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You can </w:t>
            </w:r>
            <w:r w:rsidR="004A5A52">
              <w:rPr>
                <w:sz w:val="22"/>
                <w:szCs w:val="22"/>
              </w:rPr>
              <w:t xml:space="preserve">print this </w:t>
            </w:r>
            <w:r w:rsidR="000311C9">
              <w:rPr>
                <w:sz w:val="22"/>
                <w:szCs w:val="22"/>
              </w:rPr>
              <w:t>document</w:t>
            </w:r>
            <w:r w:rsidR="004A5A52">
              <w:rPr>
                <w:sz w:val="22"/>
                <w:szCs w:val="22"/>
              </w:rPr>
              <w:t xml:space="preserve"> and fill in a hard copy</w:t>
            </w:r>
            <w:r w:rsidR="000311C9">
              <w:rPr>
                <w:sz w:val="22"/>
                <w:szCs w:val="22"/>
              </w:rPr>
              <w:t>,</w:t>
            </w:r>
            <w:r w:rsidR="004A5A52">
              <w:rPr>
                <w:sz w:val="22"/>
                <w:szCs w:val="22"/>
              </w:rPr>
              <w:t xml:space="preserve"> or </w:t>
            </w:r>
            <w:r w:rsidR="00A77CA8">
              <w:rPr>
                <w:sz w:val="22"/>
                <w:szCs w:val="22"/>
              </w:rPr>
              <w:t>fill i</w:t>
            </w:r>
            <w:r w:rsidR="000311C9">
              <w:rPr>
                <w:sz w:val="22"/>
                <w:szCs w:val="22"/>
              </w:rPr>
              <w:t>t</w:t>
            </w:r>
            <w:r w:rsidR="00A77CA8">
              <w:rPr>
                <w:sz w:val="22"/>
                <w:szCs w:val="22"/>
              </w:rPr>
              <w:t xml:space="preserve"> electronically</w:t>
            </w:r>
            <w:r>
              <w:rPr>
                <w:sz w:val="22"/>
                <w:szCs w:val="22"/>
              </w:rPr>
              <w:t xml:space="preserve"> </w:t>
            </w:r>
            <w:r w:rsidR="004A5A52">
              <w:rPr>
                <w:sz w:val="22"/>
                <w:szCs w:val="22"/>
              </w:rPr>
              <w:t>using the Tab key to move from one</w:t>
            </w:r>
            <w:r w:rsidR="00AD21BF">
              <w:rPr>
                <w:sz w:val="22"/>
                <w:szCs w:val="22"/>
              </w:rPr>
              <w:t xml:space="preserve"> field </w:t>
            </w:r>
            <w:r w:rsidR="004A5A52">
              <w:rPr>
                <w:sz w:val="22"/>
                <w:szCs w:val="22"/>
              </w:rPr>
              <w:t>to the next</w:t>
            </w:r>
          </w:p>
          <w:p w14:paraId="493AEF8E" w14:textId="77777777" w:rsidR="000619D5" w:rsidRDefault="000619D5" w:rsidP="007230FD">
            <w:pPr>
              <w:pStyle w:val="ListParagraph"/>
              <w:numPr>
                <w:ilvl w:val="0"/>
                <w:numId w:val="0"/>
              </w:numPr>
              <w:spacing w:after="40"/>
              <w:rPr>
                <w:sz w:val="22"/>
                <w:szCs w:val="22"/>
              </w:rPr>
            </w:pPr>
          </w:p>
        </w:tc>
      </w:tr>
    </w:tbl>
    <w:p w14:paraId="3F277854" w14:textId="77777777" w:rsidR="00B82264" w:rsidRDefault="00B82264" w:rsidP="00B82264">
      <w:pPr>
        <w:rPr>
          <w:sz w:val="22"/>
          <w:szCs w:val="22"/>
        </w:rPr>
      </w:pPr>
      <w:r w:rsidRPr="00844DAF">
        <w:rPr>
          <w:sz w:val="22"/>
          <w:szCs w:val="22"/>
        </w:rPr>
        <w:t xml:space="preserve">We hope you find this tool useful, and </w:t>
      </w:r>
      <w:r>
        <w:rPr>
          <w:sz w:val="22"/>
          <w:szCs w:val="22"/>
        </w:rPr>
        <w:t>we wish you a speedy recovery!</w:t>
      </w:r>
    </w:p>
    <w:p w14:paraId="7802038D" w14:textId="35F6D23C" w:rsidR="00F42FE4" w:rsidRDefault="00F42FE4" w:rsidP="001146BB">
      <w:pPr>
        <w:pStyle w:val="ListParagraph"/>
        <w:numPr>
          <w:ilvl w:val="0"/>
          <w:numId w:val="0"/>
        </w:numPr>
        <w:spacing w:after="40"/>
        <w:rPr>
          <w:sz w:val="22"/>
          <w:szCs w:val="22"/>
        </w:rPr>
      </w:pPr>
      <w:r>
        <w:rPr>
          <w:sz w:val="22"/>
          <w:szCs w:val="22"/>
        </w:rPr>
        <w:t>For</w:t>
      </w:r>
      <w:r w:rsidR="00844DAF">
        <w:rPr>
          <w:sz w:val="22"/>
          <w:szCs w:val="22"/>
        </w:rPr>
        <w:t xml:space="preserve"> a short video on this topic</w:t>
      </w:r>
      <w:r>
        <w:rPr>
          <w:sz w:val="22"/>
          <w:szCs w:val="22"/>
        </w:rPr>
        <w:t xml:space="preserve">, click </w:t>
      </w:r>
      <w:hyperlink r:id="rId12" w:history="1">
        <w:r w:rsidRPr="00F42FE4">
          <w:rPr>
            <w:rStyle w:val="Hyperlink"/>
            <w:sz w:val="22"/>
            <w:szCs w:val="22"/>
          </w:rPr>
          <w:t>here</w:t>
        </w:r>
      </w:hyperlink>
      <w:r w:rsidR="007A1017">
        <w:rPr>
          <w:sz w:val="22"/>
          <w:szCs w:val="22"/>
        </w:rPr>
        <w:t xml:space="preserve"> or use this link: </w:t>
      </w:r>
      <w:r w:rsidR="00BB19E1">
        <w:rPr>
          <w:sz w:val="22"/>
          <w:szCs w:val="22"/>
        </w:rPr>
        <w:tab/>
      </w:r>
      <w:r w:rsidR="007A1017" w:rsidRPr="007A1017">
        <w:rPr>
          <w:color w:val="007E7F" w:themeColor="accent1"/>
          <w:sz w:val="22"/>
          <w:szCs w:val="22"/>
        </w:rPr>
        <w:t>https://share.vidyard.com/watch/r9jiNU3rkBrVR6m3KYrUAe</w:t>
      </w:r>
    </w:p>
    <w:p w14:paraId="4ED83EB9" w14:textId="77777777" w:rsidR="008E333A" w:rsidRPr="001146BB" w:rsidRDefault="008E333A" w:rsidP="001146BB">
      <w:pPr>
        <w:rPr>
          <w:sz w:val="22"/>
          <w:szCs w:val="22"/>
        </w:rPr>
      </w:pPr>
    </w:p>
    <w:tbl>
      <w:tblPr>
        <w:tblStyle w:val="TableGrid"/>
        <w:tblW w:w="0" w:type="auto"/>
        <w:tblInd w:w="142" w:type="dxa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142"/>
        <w:gridCol w:w="1843"/>
        <w:gridCol w:w="1275"/>
        <w:gridCol w:w="1055"/>
        <w:gridCol w:w="1213"/>
        <w:gridCol w:w="2285"/>
      </w:tblGrid>
      <w:tr w:rsidR="00A860C9" w:rsidRPr="00AC3076" w14:paraId="6C9E76EB" w14:textId="77777777" w:rsidTr="003C011E">
        <w:tc>
          <w:tcPr>
            <w:tcW w:w="4820" w:type="dxa"/>
            <w:gridSpan w:val="3"/>
          </w:tcPr>
          <w:p w14:paraId="4A2C021D" w14:textId="77777777" w:rsidR="00AC3076" w:rsidRPr="00E76CFE" w:rsidRDefault="00A860C9" w:rsidP="00AC3076">
            <w:pPr>
              <w:spacing w:line="240" w:lineRule="auto"/>
              <w:contextualSpacing/>
              <w:rPr>
                <w:sz w:val="22"/>
                <w:szCs w:val="22"/>
                <w:lang w:val="fr-CA"/>
              </w:rPr>
            </w:pPr>
            <w:r w:rsidRPr="00E76CFE">
              <w:rPr>
                <w:sz w:val="22"/>
                <w:szCs w:val="22"/>
                <w:lang w:val="fr-CA"/>
              </w:rPr>
              <w:t>Doctor’s name</w:t>
            </w:r>
          </w:p>
          <w:sdt>
            <w:sdtPr>
              <w:rPr>
                <w:lang w:val="fr-CA"/>
              </w:rPr>
              <w:id w:val="1731033540"/>
              <w:placeholder>
                <w:docPart w:val="1AD98562443D45C79C789AE396C2D40D"/>
              </w:placeholder>
              <w:showingPlcHdr/>
              <w:text w:multiLine="1"/>
            </w:sdtPr>
            <w:sdtEndPr/>
            <w:sdtContent>
              <w:p w14:paraId="496B7CF8" w14:textId="3D2BA2C6" w:rsidR="00AC3076" w:rsidRPr="00AC3076" w:rsidRDefault="009452C5" w:rsidP="00AC307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rPr>
                    <w:lang w:val="fr-CA"/>
                  </w:rPr>
                  <w:t xml:space="preserve"> </w:t>
                </w:r>
              </w:p>
            </w:sdtContent>
          </w:sdt>
        </w:tc>
        <w:tc>
          <w:tcPr>
            <w:tcW w:w="5828" w:type="dxa"/>
            <w:gridSpan w:val="4"/>
          </w:tcPr>
          <w:p w14:paraId="1BC14752" w14:textId="77777777" w:rsidR="00A860C9" w:rsidRPr="00E76CFE" w:rsidRDefault="00A860C9" w:rsidP="00AC3076">
            <w:pPr>
              <w:spacing w:line="240" w:lineRule="auto"/>
              <w:contextualSpacing/>
              <w:rPr>
                <w:sz w:val="22"/>
                <w:szCs w:val="22"/>
                <w:lang w:val="fr-CA"/>
              </w:rPr>
            </w:pPr>
            <w:r w:rsidRPr="00E76CFE">
              <w:rPr>
                <w:sz w:val="22"/>
                <w:szCs w:val="22"/>
                <w:lang w:val="fr-CA"/>
              </w:rPr>
              <w:t>Specialty</w:t>
            </w:r>
          </w:p>
          <w:p w14:paraId="3BA60F1C" w14:textId="0FBA8DD8" w:rsidR="00AC3076" w:rsidRPr="00AC3076" w:rsidRDefault="009A717C" w:rsidP="00183C25">
            <w:pPr>
              <w:tabs>
                <w:tab w:val="left" w:pos="1307"/>
              </w:tabs>
              <w:spacing w:line="240" w:lineRule="auto"/>
              <w:contextualSpacing/>
              <w:rPr>
                <w:lang w:val="fr-CA"/>
              </w:rPr>
            </w:pPr>
            <w:sdt>
              <w:sdtPr>
                <w:rPr>
                  <w:lang w:val="fr-CA"/>
                </w:rPr>
                <w:id w:val="-1986227084"/>
                <w:placeholder>
                  <w:docPart w:val="6934B77014F045E29FEA88A847689085"/>
                </w:placeholder>
                <w:showingPlcHdr/>
                <w:text/>
              </w:sdtPr>
              <w:sdtEndPr/>
              <w:sdtContent>
                <w:r w:rsidR="00DD5C0E">
                  <w:rPr>
                    <w:lang w:val="fr-CA"/>
                  </w:rPr>
                  <w:t xml:space="preserve"> </w:t>
                </w:r>
              </w:sdtContent>
            </w:sdt>
            <w:r w:rsidR="00183C25">
              <w:rPr>
                <w:lang w:val="fr-CA"/>
              </w:rPr>
              <w:tab/>
            </w:r>
          </w:p>
        </w:tc>
      </w:tr>
      <w:tr w:rsidR="00C93EE7" w:rsidRPr="00AC3076" w14:paraId="37CCF881" w14:textId="77777777" w:rsidTr="003C011E">
        <w:tc>
          <w:tcPr>
            <w:tcW w:w="10648" w:type="dxa"/>
            <w:gridSpan w:val="7"/>
          </w:tcPr>
          <w:p w14:paraId="4DEAB92E" w14:textId="0F60ABEE" w:rsidR="00C93EE7" w:rsidRPr="00E76CFE" w:rsidRDefault="00C93EE7" w:rsidP="00AC3076">
            <w:pPr>
              <w:spacing w:line="240" w:lineRule="auto"/>
              <w:contextualSpacing/>
              <w:rPr>
                <w:sz w:val="22"/>
                <w:szCs w:val="22"/>
              </w:rPr>
            </w:pPr>
            <w:r w:rsidRPr="00E76CFE">
              <w:rPr>
                <w:sz w:val="22"/>
                <w:szCs w:val="22"/>
              </w:rPr>
              <w:t>Appointment date</w:t>
            </w:r>
            <w:r>
              <w:rPr>
                <w:sz w:val="22"/>
                <w:szCs w:val="22"/>
              </w:rPr>
              <w:t xml:space="preserve"> and t</w:t>
            </w:r>
            <w:r w:rsidRPr="00E76CFE">
              <w:rPr>
                <w:sz w:val="22"/>
                <w:szCs w:val="22"/>
              </w:rPr>
              <w:t>ime</w:t>
            </w:r>
          </w:p>
          <w:sdt>
            <w:sdtPr>
              <w:id w:val="1956750454"/>
              <w:placeholder>
                <w:docPart w:val="0BCA7F05197F4836953B2C0B893ECD8C"/>
              </w:placeholder>
              <w:showingPlcHdr/>
              <w:text w:multiLine="1"/>
            </w:sdtPr>
            <w:sdtEndPr/>
            <w:sdtContent>
              <w:p w14:paraId="6E93D12F" w14:textId="743D19D7" w:rsidR="00C93EE7" w:rsidRPr="00766251" w:rsidRDefault="00DD5C0E" w:rsidP="00AC3076">
                <w:pPr>
                  <w:spacing w:line="240" w:lineRule="auto"/>
                  <w:contextualSpacing/>
                </w:pPr>
                <w:r>
                  <w:t xml:space="preserve"> </w:t>
                </w:r>
              </w:p>
            </w:sdtContent>
          </w:sdt>
        </w:tc>
      </w:tr>
      <w:tr w:rsidR="00A860C9" w14:paraId="3A286A31" w14:textId="77777777" w:rsidTr="003C011E">
        <w:trPr>
          <w:trHeight w:val="889"/>
        </w:trPr>
        <w:tc>
          <w:tcPr>
            <w:tcW w:w="10648" w:type="dxa"/>
            <w:gridSpan w:val="7"/>
          </w:tcPr>
          <w:p w14:paraId="4D662D3A" w14:textId="6005A1D5" w:rsidR="00A860C9" w:rsidRPr="00E76CFE" w:rsidRDefault="009A281E" w:rsidP="00AC3076">
            <w:pPr>
              <w:pStyle w:val="Subtitle"/>
              <w:spacing w:line="240" w:lineRule="auto"/>
              <w:rPr>
                <w:b/>
                <w:bCs/>
                <w:color w:val="auto"/>
              </w:rPr>
            </w:pPr>
            <w:r w:rsidRPr="00E76CFE">
              <w:rPr>
                <w:b/>
                <w:bCs/>
                <w:color w:val="auto"/>
              </w:rPr>
              <w:t>If it’s an i</w:t>
            </w:r>
            <w:r w:rsidR="00A860C9" w:rsidRPr="00E76CFE">
              <w:rPr>
                <w:b/>
                <w:bCs/>
                <w:color w:val="auto"/>
              </w:rPr>
              <w:t>n-person appointment</w:t>
            </w:r>
          </w:p>
          <w:p w14:paraId="63E1E508" w14:textId="3321E7F8" w:rsidR="00A860C9" w:rsidRPr="00E76CFE" w:rsidRDefault="00A860C9" w:rsidP="002009A3">
            <w:pPr>
              <w:spacing w:line="240" w:lineRule="auto"/>
              <w:contextualSpacing/>
              <w:rPr>
                <w:sz w:val="22"/>
                <w:szCs w:val="22"/>
              </w:rPr>
            </w:pPr>
            <w:r w:rsidRPr="00E76CFE">
              <w:rPr>
                <w:sz w:val="22"/>
                <w:szCs w:val="22"/>
              </w:rPr>
              <w:t xml:space="preserve">Address: </w:t>
            </w:r>
            <w:sdt>
              <w:sdtPr>
                <w:rPr>
                  <w:sz w:val="22"/>
                  <w:szCs w:val="22"/>
                </w:rPr>
                <w:id w:val="1515497712"/>
                <w:placeholder>
                  <w:docPart w:val="AC0D477E7EC54F18B1DC3BCBD39BA6AF"/>
                </w:placeholder>
                <w:showingPlcHdr/>
                <w:text w:multiLine="1"/>
              </w:sdtPr>
              <w:sdtEndPr/>
              <w:sdtContent>
                <w:r w:rsidR="00DD5C0E" w:rsidRPr="00E76CFE">
                  <w:rPr>
                    <w:sz w:val="22"/>
                    <w:szCs w:val="22"/>
                  </w:rPr>
                  <w:t xml:space="preserve"> </w:t>
                </w:r>
              </w:sdtContent>
            </w:sdt>
          </w:p>
          <w:p w14:paraId="2CC08D1A" w14:textId="6AD827F5" w:rsidR="00274E83" w:rsidRPr="00E76CFE" w:rsidRDefault="00A860C9" w:rsidP="007640F1">
            <w:pPr>
              <w:contextualSpacing/>
              <w:rPr>
                <w:sz w:val="22"/>
                <w:szCs w:val="22"/>
              </w:rPr>
            </w:pPr>
            <w:r w:rsidRPr="00E76CFE">
              <w:rPr>
                <w:sz w:val="22"/>
                <w:szCs w:val="22"/>
              </w:rPr>
              <w:t>Time I have to leave at</w:t>
            </w:r>
            <w:r w:rsidR="007640F1" w:rsidRPr="00E76CFE">
              <w:rPr>
                <w:sz w:val="22"/>
                <w:szCs w:val="22"/>
              </w:rPr>
              <w:t xml:space="preserve">:  </w:t>
            </w:r>
            <w:sdt>
              <w:sdtPr>
                <w:rPr>
                  <w:sz w:val="22"/>
                  <w:szCs w:val="22"/>
                </w:rPr>
                <w:id w:val="786009992"/>
                <w:placeholder>
                  <w:docPart w:val="1F393B9868674C70A2BA441ACB8420C3"/>
                </w:placeholder>
                <w:showingPlcHdr/>
                <w:text/>
              </w:sdtPr>
              <w:sdtEndPr/>
              <w:sdtContent>
                <w:r w:rsidR="00DD5C0E" w:rsidRPr="00E76CFE">
                  <w:rPr>
                    <w:rStyle w:val="PlaceholderText"/>
                    <w:sz w:val="22"/>
                    <w:szCs w:val="22"/>
                  </w:rPr>
                  <w:t xml:space="preserve"> </w:t>
                </w:r>
              </w:sdtContent>
            </w:sdt>
          </w:p>
          <w:p w14:paraId="156AB82E" w14:textId="5242DF5B" w:rsidR="004A5A52" w:rsidRPr="007A1017" w:rsidRDefault="005C0EBA" w:rsidP="00AC3076">
            <w:pPr>
              <w:spacing w:before="0" w:after="0" w:line="240" w:lineRule="auto"/>
              <w:contextualSpacing/>
              <w:rPr>
                <w:i/>
                <w:iCs/>
                <w:sz w:val="22"/>
                <w:szCs w:val="22"/>
              </w:rPr>
            </w:pPr>
            <w:r w:rsidRPr="00B82264">
              <w:rPr>
                <w:i/>
                <w:iCs/>
                <w:color w:val="515349" w:themeColor="text1"/>
                <w:sz w:val="22"/>
                <w:szCs w:val="22"/>
              </w:rPr>
              <w:t>F</w:t>
            </w:r>
            <w:r w:rsidR="004A5A52" w:rsidRPr="00B82264">
              <w:rPr>
                <w:i/>
                <w:iCs/>
                <w:color w:val="515349" w:themeColor="text1"/>
                <w:sz w:val="22"/>
                <w:szCs w:val="22"/>
              </w:rPr>
              <w:t>actor in anticipated traffic, time to park, bus schedule, other delays</w:t>
            </w:r>
          </w:p>
        </w:tc>
      </w:tr>
      <w:tr w:rsidR="00A860C9" w14:paraId="6C37E85D" w14:textId="77777777" w:rsidTr="003C011E">
        <w:tc>
          <w:tcPr>
            <w:tcW w:w="10648" w:type="dxa"/>
            <w:gridSpan w:val="7"/>
          </w:tcPr>
          <w:p w14:paraId="3B7EBD75" w14:textId="7EA25390" w:rsidR="00A860C9" w:rsidRPr="00E76CFE" w:rsidRDefault="009A281E" w:rsidP="00AC3076">
            <w:pPr>
              <w:pStyle w:val="Subtitle"/>
              <w:spacing w:line="240" w:lineRule="auto"/>
              <w:rPr>
                <w:b/>
                <w:bCs/>
                <w:color w:val="auto"/>
              </w:rPr>
            </w:pPr>
            <w:r w:rsidRPr="00E76CFE">
              <w:rPr>
                <w:b/>
                <w:bCs/>
                <w:color w:val="auto"/>
              </w:rPr>
              <w:t>If it’s a v</w:t>
            </w:r>
            <w:r w:rsidR="00A860C9" w:rsidRPr="00E76CFE">
              <w:rPr>
                <w:b/>
                <w:bCs/>
                <w:color w:val="auto"/>
              </w:rPr>
              <w:t>irtual appointment</w:t>
            </w:r>
          </w:p>
          <w:p w14:paraId="0F864EF1" w14:textId="6B6EA400" w:rsidR="002009A3" w:rsidRPr="00E76CFE" w:rsidRDefault="00A860C9" w:rsidP="002009A3">
            <w:pPr>
              <w:spacing w:line="240" w:lineRule="auto"/>
              <w:contextualSpacing/>
              <w:rPr>
                <w:sz w:val="22"/>
                <w:szCs w:val="22"/>
              </w:rPr>
            </w:pPr>
            <w:r w:rsidRPr="00E76CFE">
              <w:rPr>
                <w:sz w:val="22"/>
                <w:szCs w:val="22"/>
              </w:rPr>
              <w:t>Contact information:</w:t>
            </w:r>
            <w:r w:rsidR="007640F1" w:rsidRPr="00E76CFE">
              <w:rPr>
                <w:sz w:val="22"/>
                <w:szCs w:val="22"/>
              </w:rPr>
              <w:t xml:space="preserve"> </w:t>
            </w:r>
            <w:sdt>
              <w:sdtPr>
                <w:rPr>
                  <w:sz w:val="22"/>
                  <w:szCs w:val="22"/>
                </w:rPr>
                <w:id w:val="1727564679"/>
                <w:placeholder>
                  <w:docPart w:val="B0D5A691E89D4EC2A6D6B780C664421A"/>
                </w:placeholder>
                <w:showingPlcHdr/>
                <w:text w:multiLine="1"/>
              </w:sdtPr>
              <w:sdtEndPr/>
              <w:sdtContent>
                <w:r w:rsidR="00DD5C0E" w:rsidRPr="00E76CFE">
                  <w:rPr>
                    <w:sz w:val="22"/>
                    <w:szCs w:val="22"/>
                  </w:rPr>
                  <w:t xml:space="preserve"> </w:t>
                </w:r>
              </w:sdtContent>
            </w:sdt>
          </w:p>
          <w:p w14:paraId="601D0F63" w14:textId="3FF1A0EC" w:rsidR="00F43E50" w:rsidRDefault="00A860C9" w:rsidP="002009A3">
            <w:pPr>
              <w:spacing w:line="240" w:lineRule="auto"/>
              <w:contextualSpacing/>
            </w:pPr>
            <w:r w:rsidRPr="00E76CFE">
              <w:rPr>
                <w:sz w:val="22"/>
                <w:szCs w:val="22"/>
              </w:rPr>
              <w:t>Private space where I will attend the call</w:t>
            </w:r>
            <w:r w:rsidR="004A5A52" w:rsidRPr="00E76CFE">
              <w:rPr>
                <w:sz w:val="22"/>
                <w:szCs w:val="22"/>
              </w:rPr>
              <w:t xml:space="preserve"> or </w:t>
            </w:r>
            <w:r w:rsidRPr="00E76CFE">
              <w:rPr>
                <w:sz w:val="22"/>
                <w:szCs w:val="22"/>
              </w:rPr>
              <w:t>videoconference</w:t>
            </w:r>
            <w:r w:rsidR="004A5A52" w:rsidRPr="00E76CFE">
              <w:rPr>
                <w:sz w:val="22"/>
                <w:szCs w:val="22"/>
              </w:rPr>
              <w:t>:</w:t>
            </w:r>
            <w:r w:rsidR="007640F1">
              <w:t xml:space="preserve">  </w:t>
            </w:r>
            <w:sdt>
              <w:sdtPr>
                <w:id w:val="-1252962061"/>
                <w:placeholder>
                  <w:docPart w:val="19F2517449324BD6947DDD3B7D25E7C5"/>
                </w:placeholder>
                <w:showingPlcHdr/>
                <w:text w:multiLine="1"/>
              </w:sdtPr>
              <w:sdtEndPr/>
              <w:sdtContent>
                <w:r w:rsidR="00DD5C0E" w:rsidRPr="00BB51D0">
                  <w:t xml:space="preserve"> </w:t>
                </w:r>
              </w:sdtContent>
            </w:sdt>
          </w:p>
          <w:p w14:paraId="4053DC51" w14:textId="0375FAA4" w:rsidR="00AE1766" w:rsidRDefault="00AE1766" w:rsidP="002009A3">
            <w:pPr>
              <w:spacing w:line="240" w:lineRule="auto"/>
              <w:contextualSpacing/>
            </w:pPr>
          </w:p>
        </w:tc>
      </w:tr>
      <w:tr w:rsidR="00A860C9" w:rsidRPr="00CB5A66" w14:paraId="4760F0BA" w14:textId="77777777" w:rsidTr="008E333A">
        <w:trPr>
          <w:trHeight w:val="321"/>
        </w:trPr>
        <w:tc>
          <w:tcPr>
            <w:tcW w:w="10648" w:type="dxa"/>
            <w:gridSpan w:val="7"/>
          </w:tcPr>
          <w:p w14:paraId="37DA28ED" w14:textId="1D200323" w:rsidR="00E76CFE" w:rsidRPr="00C93EE7" w:rsidRDefault="002F287A" w:rsidP="002009A3">
            <w:pPr>
              <w:spacing w:line="240" w:lineRule="auto"/>
              <w:contextualSpacing/>
            </w:pPr>
            <w:r w:rsidRPr="00E76CFE">
              <w:rPr>
                <w:sz w:val="22"/>
                <w:szCs w:val="22"/>
              </w:rPr>
              <w:t>Did I set a r</w:t>
            </w:r>
            <w:r w:rsidR="00A860C9" w:rsidRPr="00E76CFE">
              <w:rPr>
                <w:sz w:val="22"/>
                <w:szCs w:val="22"/>
              </w:rPr>
              <w:t xml:space="preserve">eminder </w:t>
            </w:r>
            <w:r w:rsidRPr="00E76CFE">
              <w:rPr>
                <w:sz w:val="22"/>
                <w:szCs w:val="22"/>
              </w:rPr>
              <w:t>for myself?</w:t>
            </w:r>
            <w:r>
              <w:t xml:space="preserve"> </w:t>
            </w:r>
            <w:r w:rsidR="00A860C9" w:rsidRPr="00CB5A66">
              <w:t xml:space="preserve"> </w:t>
            </w:r>
            <w:sdt>
              <w:sdtPr>
                <w:rPr>
                  <w:lang w:val="fr-CA"/>
                </w:rPr>
                <w:id w:val="386620160"/>
                <w:placeholder>
                  <w:docPart w:val="2D621DC11CAB4F1787F9528DC8CACEAE"/>
                </w:placeholder>
                <w:showingPlcHdr/>
                <w:text w:multiLine="1"/>
              </w:sdtPr>
              <w:sdtEndPr/>
              <w:sdtContent>
                <w:r w:rsidR="00DD5C0E" w:rsidRPr="002F287A">
                  <w:t xml:space="preserve"> </w:t>
                </w:r>
              </w:sdtContent>
            </w:sdt>
          </w:p>
        </w:tc>
      </w:tr>
      <w:tr w:rsidR="00A860C9" w:rsidRPr="00A860C9" w14:paraId="0E725690" w14:textId="77777777" w:rsidTr="003C011E">
        <w:tc>
          <w:tcPr>
            <w:tcW w:w="10648" w:type="dxa"/>
            <w:gridSpan w:val="7"/>
            <w:shd w:val="clear" w:color="auto" w:fill="E6E6E2" w:themeFill="accent2" w:themeFillTint="33"/>
          </w:tcPr>
          <w:p w14:paraId="6CFFE73C" w14:textId="06D4D226" w:rsidR="005F3C7D" w:rsidRPr="00E76CFE" w:rsidRDefault="00A860C9" w:rsidP="00AC3076">
            <w:pPr>
              <w:spacing w:line="240" w:lineRule="auto"/>
              <w:contextualSpacing/>
              <w:rPr>
                <w:rStyle w:val="Strong"/>
                <w:sz w:val="24"/>
              </w:rPr>
            </w:pPr>
            <w:r w:rsidRPr="00E76CFE">
              <w:rPr>
                <w:rStyle w:val="Strong"/>
                <w:sz w:val="24"/>
              </w:rPr>
              <w:t>Prescribed tests</w:t>
            </w:r>
          </w:p>
          <w:p w14:paraId="3056D691" w14:textId="59595B09" w:rsidR="00A860C9" w:rsidRPr="00A860C9" w:rsidRDefault="00A860C9" w:rsidP="00AC3076">
            <w:pPr>
              <w:spacing w:line="240" w:lineRule="auto"/>
              <w:contextualSpacing/>
            </w:pPr>
          </w:p>
        </w:tc>
      </w:tr>
      <w:tr w:rsidR="00183C25" w14:paraId="434A368A" w14:textId="77777777" w:rsidTr="003C011E">
        <w:trPr>
          <w:trHeight w:val="509"/>
        </w:trPr>
        <w:tc>
          <w:tcPr>
            <w:tcW w:w="2977" w:type="dxa"/>
            <w:gridSpan w:val="2"/>
            <w:shd w:val="clear" w:color="auto" w:fill="F2F2F2" w:themeFill="background1" w:themeFillShade="F2"/>
          </w:tcPr>
          <w:p w14:paraId="536F9CA4" w14:textId="13783F8F" w:rsidR="00A860C9" w:rsidRPr="000311C9" w:rsidRDefault="00A860C9" w:rsidP="00AC3076">
            <w:pPr>
              <w:spacing w:after="0" w:line="240" w:lineRule="auto"/>
              <w:rPr>
                <w:i/>
                <w:iCs/>
                <w:sz w:val="22"/>
                <w:szCs w:val="22"/>
              </w:rPr>
            </w:pPr>
            <w:r w:rsidRPr="00E76CFE">
              <w:rPr>
                <w:sz w:val="22"/>
                <w:szCs w:val="22"/>
              </w:rPr>
              <w:t>Test</w:t>
            </w:r>
            <w:r w:rsidR="002F287A" w:rsidRPr="00E76CFE">
              <w:rPr>
                <w:i/>
                <w:iCs/>
                <w:sz w:val="22"/>
                <w:szCs w:val="22"/>
              </w:rPr>
              <w:t xml:space="preserve"> </w:t>
            </w:r>
            <w:r w:rsidR="000311C9">
              <w:rPr>
                <w:i/>
                <w:iCs/>
                <w:sz w:val="22"/>
                <w:szCs w:val="22"/>
              </w:rPr>
              <w:t>(</w:t>
            </w:r>
            <w:r w:rsidR="002F287A">
              <w:rPr>
                <w:i/>
                <w:iCs/>
              </w:rPr>
              <w:t>B</w:t>
            </w:r>
            <w:r w:rsidR="002F287A" w:rsidRPr="00623C09">
              <w:rPr>
                <w:i/>
                <w:iCs/>
              </w:rPr>
              <w:t>lood tests, X-rays, ultrasound, etc.</w:t>
            </w:r>
            <w:r w:rsidR="000311C9">
              <w:rPr>
                <w:i/>
                <w:iCs/>
              </w:rPr>
              <w:t>)</w:t>
            </w:r>
          </w:p>
        </w:tc>
        <w:tc>
          <w:tcPr>
            <w:tcW w:w="4173" w:type="dxa"/>
            <w:gridSpan w:val="3"/>
            <w:shd w:val="clear" w:color="auto" w:fill="F2F2F2" w:themeFill="background1" w:themeFillShade="F2"/>
          </w:tcPr>
          <w:p w14:paraId="7BD9209B" w14:textId="77777777" w:rsidR="00A860C9" w:rsidRPr="00E76CFE" w:rsidRDefault="00A860C9" w:rsidP="00AC3076">
            <w:pPr>
              <w:spacing w:after="0" w:line="240" w:lineRule="auto"/>
              <w:rPr>
                <w:sz w:val="22"/>
                <w:szCs w:val="22"/>
              </w:rPr>
            </w:pPr>
            <w:r w:rsidRPr="00E76CFE">
              <w:rPr>
                <w:sz w:val="22"/>
                <w:szCs w:val="22"/>
              </w:rPr>
              <w:t>Date completed or appointment date</w:t>
            </w:r>
          </w:p>
        </w:tc>
        <w:tc>
          <w:tcPr>
            <w:tcW w:w="3498" w:type="dxa"/>
            <w:gridSpan w:val="2"/>
            <w:shd w:val="clear" w:color="auto" w:fill="F2F2F2" w:themeFill="background1" w:themeFillShade="F2"/>
          </w:tcPr>
          <w:p w14:paraId="53C4E320" w14:textId="02A8459A" w:rsidR="00A860C9" w:rsidRPr="00E76CFE" w:rsidRDefault="00E76CFE" w:rsidP="00AC3076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ospital or clinic</w:t>
            </w:r>
          </w:p>
        </w:tc>
      </w:tr>
      <w:tr w:rsidR="00183C25" w:rsidRPr="00AC3076" w14:paraId="564E3142" w14:textId="77777777" w:rsidTr="003C011E">
        <w:trPr>
          <w:trHeight w:val="334"/>
        </w:trPr>
        <w:tc>
          <w:tcPr>
            <w:tcW w:w="2977" w:type="dxa"/>
            <w:gridSpan w:val="2"/>
          </w:tcPr>
          <w:sdt>
            <w:sdtPr>
              <w:rPr>
                <w:lang w:val="fr-CA"/>
              </w:rPr>
              <w:id w:val="-627087140"/>
              <w:placeholder>
                <w:docPart w:val="15BC2538F6D242FC9999587B57612BA6"/>
              </w:placeholder>
              <w:showingPlcHdr/>
              <w:text w:multiLine="1"/>
            </w:sdtPr>
            <w:sdtEndPr/>
            <w:sdtContent>
              <w:p w14:paraId="07F808F2" w14:textId="5762D408" w:rsidR="002009A3" w:rsidRDefault="00DD5C0E" w:rsidP="002009A3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rPr>
                    <w:lang w:val="fr-CA"/>
                  </w:rPr>
                  <w:t xml:space="preserve"> </w:t>
                </w:r>
              </w:p>
            </w:sdtContent>
          </w:sdt>
          <w:p w14:paraId="111B25E6" w14:textId="0BCDB2C6" w:rsidR="00A860C9" w:rsidRPr="00AC3076" w:rsidRDefault="00A860C9" w:rsidP="00AC3076">
            <w:pPr>
              <w:spacing w:after="0" w:line="240" w:lineRule="auto"/>
              <w:rPr>
                <w:lang w:val="fr-CA"/>
              </w:rPr>
            </w:pPr>
          </w:p>
        </w:tc>
        <w:tc>
          <w:tcPr>
            <w:tcW w:w="4173" w:type="dxa"/>
            <w:gridSpan w:val="3"/>
          </w:tcPr>
          <w:sdt>
            <w:sdtPr>
              <w:rPr>
                <w:lang w:val="fr-CA"/>
              </w:rPr>
              <w:id w:val="1505173730"/>
              <w:placeholder>
                <w:docPart w:val="B63D2F1662234D2FB3F720DCDA231165"/>
              </w:placeholder>
              <w:showingPlcHdr/>
              <w:text w:multiLine="1"/>
            </w:sdtPr>
            <w:sdtEndPr/>
            <w:sdtContent>
              <w:p w14:paraId="6F698E0C" w14:textId="47A918B5" w:rsidR="00D53B38" w:rsidRDefault="00DD5C0E" w:rsidP="00D53B38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rPr>
                    <w:lang w:val="fr-CA"/>
                  </w:rPr>
                  <w:t xml:space="preserve"> </w:t>
                </w:r>
              </w:p>
            </w:sdtContent>
          </w:sdt>
          <w:p w14:paraId="5989B342" w14:textId="45CAA65A" w:rsidR="00A860C9" w:rsidRPr="00567E75" w:rsidRDefault="00A860C9" w:rsidP="00AC3076">
            <w:pPr>
              <w:spacing w:after="0" w:line="240" w:lineRule="auto"/>
            </w:pPr>
          </w:p>
        </w:tc>
        <w:tc>
          <w:tcPr>
            <w:tcW w:w="3498" w:type="dxa"/>
            <w:gridSpan w:val="2"/>
          </w:tcPr>
          <w:sdt>
            <w:sdtPr>
              <w:rPr>
                <w:lang w:val="fr-CA"/>
              </w:rPr>
              <w:id w:val="-678043292"/>
              <w:placeholder>
                <w:docPart w:val="41549EFED59A4C27A188750A1E0AC7EA"/>
              </w:placeholder>
              <w:showingPlcHdr/>
              <w:text w:multiLine="1"/>
            </w:sdtPr>
            <w:sdtEndPr/>
            <w:sdtContent>
              <w:p w14:paraId="12AEC87D" w14:textId="6CD28697" w:rsidR="00A860C9" w:rsidRPr="00AC3076" w:rsidRDefault="00DD5C0E" w:rsidP="00AC307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rPr>
                    <w:lang w:val="fr-CA"/>
                  </w:rPr>
                  <w:t xml:space="preserve"> </w:t>
                </w:r>
              </w:p>
            </w:sdtContent>
          </w:sdt>
        </w:tc>
      </w:tr>
      <w:tr w:rsidR="00183C25" w:rsidRPr="00AC3076" w14:paraId="345274E9" w14:textId="77777777" w:rsidTr="003C011E">
        <w:trPr>
          <w:trHeight w:val="334"/>
        </w:trPr>
        <w:tc>
          <w:tcPr>
            <w:tcW w:w="2977" w:type="dxa"/>
            <w:gridSpan w:val="2"/>
          </w:tcPr>
          <w:sdt>
            <w:sdtPr>
              <w:rPr>
                <w:lang w:val="fr-CA"/>
              </w:rPr>
              <w:id w:val="1861776509"/>
              <w:placeholder>
                <w:docPart w:val="88C92EB4825A4F58BBA57A03CB3C6472"/>
              </w:placeholder>
              <w:showingPlcHdr/>
              <w:text w:multiLine="1"/>
            </w:sdtPr>
            <w:sdtEndPr/>
            <w:sdtContent>
              <w:p w14:paraId="240D2D92" w14:textId="191444B7" w:rsidR="00AE1766" w:rsidRDefault="00DD5C0E" w:rsidP="00AE176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rPr>
                    <w:lang w:val="fr-CA"/>
                  </w:rPr>
                  <w:t xml:space="preserve"> </w:t>
                </w:r>
              </w:p>
            </w:sdtContent>
          </w:sdt>
          <w:p w14:paraId="10C4A69E" w14:textId="40290876" w:rsidR="00A860C9" w:rsidRPr="00AC3076" w:rsidRDefault="00A860C9" w:rsidP="000142A9">
            <w:pPr>
              <w:spacing w:line="240" w:lineRule="auto"/>
              <w:contextualSpacing/>
              <w:rPr>
                <w:lang w:val="fr-CA"/>
              </w:rPr>
            </w:pPr>
          </w:p>
        </w:tc>
        <w:tc>
          <w:tcPr>
            <w:tcW w:w="4173" w:type="dxa"/>
            <w:gridSpan w:val="3"/>
          </w:tcPr>
          <w:sdt>
            <w:sdtPr>
              <w:rPr>
                <w:lang w:val="fr-CA"/>
              </w:rPr>
              <w:id w:val="477042403"/>
              <w:placeholder>
                <w:docPart w:val="86060D27AAF44124BB2E19DA31D474FC"/>
              </w:placeholder>
              <w:showingPlcHdr/>
              <w:text w:multiLine="1"/>
            </w:sdtPr>
            <w:sdtEndPr/>
            <w:sdtContent>
              <w:p w14:paraId="229AED33" w14:textId="53EEA7F9" w:rsidR="00D53B38" w:rsidRDefault="00DD5C0E" w:rsidP="00D53B38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rPr>
                    <w:lang w:val="fr-CA"/>
                  </w:rPr>
                  <w:t xml:space="preserve"> </w:t>
                </w:r>
              </w:p>
            </w:sdtContent>
          </w:sdt>
          <w:p w14:paraId="6338B59E" w14:textId="516DD5D6" w:rsidR="00A860C9" w:rsidRPr="00567E75" w:rsidRDefault="00A860C9" w:rsidP="00AC3076">
            <w:pPr>
              <w:spacing w:after="0" w:line="240" w:lineRule="auto"/>
            </w:pPr>
          </w:p>
        </w:tc>
        <w:tc>
          <w:tcPr>
            <w:tcW w:w="3498" w:type="dxa"/>
            <w:gridSpan w:val="2"/>
          </w:tcPr>
          <w:sdt>
            <w:sdtPr>
              <w:rPr>
                <w:lang w:val="fr-CA"/>
              </w:rPr>
              <w:id w:val="-773705662"/>
              <w:placeholder>
                <w:docPart w:val="5EBF7AEA6FF945128F6E8BE743FC55CA"/>
              </w:placeholder>
              <w:showingPlcHdr/>
              <w:text w:multiLine="1"/>
            </w:sdtPr>
            <w:sdtEndPr/>
            <w:sdtContent>
              <w:p w14:paraId="119C4D69" w14:textId="1F47F5A3" w:rsidR="00A860C9" w:rsidRPr="00AC3076" w:rsidRDefault="00DD5C0E" w:rsidP="00AC307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rPr>
                    <w:lang w:val="fr-CA"/>
                  </w:rPr>
                  <w:t xml:space="preserve"> </w:t>
                </w:r>
              </w:p>
            </w:sdtContent>
          </w:sdt>
        </w:tc>
      </w:tr>
      <w:tr w:rsidR="00183C25" w:rsidRPr="00AC3076" w14:paraId="0A1DAA06" w14:textId="77777777" w:rsidTr="003C011E">
        <w:trPr>
          <w:trHeight w:val="334"/>
        </w:trPr>
        <w:tc>
          <w:tcPr>
            <w:tcW w:w="2977" w:type="dxa"/>
            <w:gridSpan w:val="2"/>
          </w:tcPr>
          <w:sdt>
            <w:sdtPr>
              <w:rPr>
                <w:lang w:val="fr-CA"/>
              </w:rPr>
              <w:id w:val="-2091688913"/>
              <w:placeholder>
                <w:docPart w:val="31BE93D269EF4418AA952387886B4F67"/>
              </w:placeholder>
              <w:showingPlcHdr/>
              <w:text w:multiLine="1"/>
            </w:sdtPr>
            <w:sdtEndPr/>
            <w:sdtContent>
              <w:p w14:paraId="6D8F5D29" w14:textId="775C5718" w:rsidR="002009A3" w:rsidRDefault="00DD5C0E" w:rsidP="002009A3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rPr>
                    <w:lang w:val="fr-CA"/>
                  </w:rPr>
                  <w:t xml:space="preserve"> </w:t>
                </w:r>
              </w:p>
            </w:sdtContent>
          </w:sdt>
          <w:p w14:paraId="5A5BD839" w14:textId="7511A9BE" w:rsidR="00A860C9" w:rsidRPr="00AC3076" w:rsidRDefault="00A860C9" w:rsidP="00AC3076">
            <w:pPr>
              <w:spacing w:after="0" w:line="240" w:lineRule="auto"/>
              <w:rPr>
                <w:lang w:val="fr-CA"/>
              </w:rPr>
            </w:pPr>
          </w:p>
        </w:tc>
        <w:tc>
          <w:tcPr>
            <w:tcW w:w="4173" w:type="dxa"/>
            <w:gridSpan w:val="3"/>
          </w:tcPr>
          <w:sdt>
            <w:sdtPr>
              <w:rPr>
                <w:lang w:val="fr-CA"/>
              </w:rPr>
              <w:id w:val="-1135567441"/>
              <w:placeholder>
                <w:docPart w:val="4A005FF5460641629D0550127C33610E"/>
              </w:placeholder>
              <w:showingPlcHdr/>
              <w:text w:multiLine="1"/>
            </w:sdtPr>
            <w:sdtEndPr/>
            <w:sdtContent>
              <w:p w14:paraId="532B7C27" w14:textId="34828AE6" w:rsidR="00D53B38" w:rsidRDefault="00DD5C0E" w:rsidP="00D53B38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rPr>
                    <w:lang w:val="fr-CA"/>
                  </w:rPr>
                  <w:t xml:space="preserve"> </w:t>
                </w:r>
              </w:p>
            </w:sdtContent>
          </w:sdt>
          <w:p w14:paraId="1082EAC9" w14:textId="7145DE0C" w:rsidR="00A860C9" w:rsidRPr="00567E75" w:rsidRDefault="00A860C9" w:rsidP="00AC3076">
            <w:pPr>
              <w:spacing w:after="0" w:line="240" w:lineRule="auto"/>
            </w:pPr>
          </w:p>
        </w:tc>
        <w:tc>
          <w:tcPr>
            <w:tcW w:w="3498" w:type="dxa"/>
            <w:gridSpan w:val="2"/>
          </w:tcPr>
          <w:sdt>
            <w:sdtPr>
              <w:rPr>
                <w:lang w:val="fr-CA"/>
              </w:rPr>
              <w:id w:val="-569579539"/>
              <w:placeholder>
                <w:docPart w:val="CEA22026212A4C3096807C7127E70613"/>
              </w:placeholder>
              <w:showingPlcHdr/>
              <w:text w:multiLine="1"/>
            </w:sdtPr>
            <w:sdtEndPr/>
            <w:sdtContent>
              <w:p w14:paraId="0975DFF7" w14:textId="0E688142" w:rsidR="00A860C9" w:rsidRPr="00AC3076" w:rsidRDefault="00DD5C0E" w:rsidP="00AC307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</w:tc>
      </w:tr>
      <w:tr w:rsidR="00975132" w:rsidRPr="00AC3076" w14:paraId="063EC6B1" w14:textId="77777777" w:rsidTr="003C011E">
        <w:trPr>
          <w:trHeight w:val="334"/>
        </w:trPr>
        <w:tc>
          <w:tcPr>
            <w:tcW w:w="2977" w:type="dxa"/>
            <w:gridSpan w:val="2"/>
          </w:tcPr>
          <w:sdt>
            <w:sdtPr>
              <w:rPr>
                <w:lang w:val="fr-CA"/>
              </w:rPr>
              <w:id w:val="1655802077"/>
              <w:placeholder>
                <w:docPart w:val="F3E51196EC774DDDBC31902347B52D1B"/>
              </w:placeholder>
              <w:showingPlcHdr/>
              <w:text w:multiLine="1"/>
            </w:sdtPr>
            <w:sdtEndPr/>
            <w:sdtContent>
              <w:p w14:paraId="69DF023E" w14:textId="05B0992B" w:rsidR="00975132" w:rsidRDefault="00DD5C0E" w:rsidP="00975132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p w14:paraId="0F7065F5" w14:textId="77777777" w:rsidR="00975132" w:rsidRDefault="00975132" w:rsidP="002F287A">
            <w:pPr>
              <w:spacing w:line="240" w:lineRule="auto"/>
              <w:contextualSpacing/>
              <w:rPr>
                <w:lang w:val="fr-CA"/>
              </w:rPr>
            </w:pPr>
          </w:p>
        </w:tc>
        <w:tc>
          <w:tcPr>
            <w:tcW w:w="4173" w:type="dxa"/>
            <w:gridSpan w:val="3"/>
          </w:tcPr>
          <w:sdt>
            <w:sdtPr>
              <w:rPr>
                <w:lang w:val="fr-CA"/>
              </w:rPr>
              <w:id w:val="-932586815"/>
              <w:placeholder>
                <w:docPart w:val="9B905649A5C542AA96757F1E469B81C0"/>
              </w:placeholder>
              <w:showingPlcHdr/>
              <w:text w:multiLine="1"/>
            </w:sdtPr>
            <w:sdtEndPr/>
            <w:sdtContent>
              <w:p w14:paraId="483D76C2" w14:textId="456B61EC" w:rsidR="00975132" w:rsidRDefault="00DD5C0E" w:rsidP="00975132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p w14:paraId="66042598" w14:textId="77777777" w:rsidR="00975132" w:rsidRDefault="00975132" w:rsidP="00D53B38">
            <w:pPr>
              <w:spacing w:line="240" w:lineRule="auto"/>
              <w:contextualSpacing/>
              <w:rPr>
                <w:lang w:val="fr-CA"/>
              </w:rPr>
            </w:pPr>
          </w:p>
        </w:tc>
        <w:tc>
          <w:tcPr>
            <w:tcW w:w="3498" w:type="dxa"/>
            <w:gridSpan w:val="2"/>
          </w:tcPr>
          <w:sdt>
            <w:sdtPr>
              <w:rPr>
                <w:lang w:val="fr-CA"/>
              </w:rPr>
              <w:id w:val="1696806868"/>
              <w:placeholder>
                <w:docPart w:val="0E90592B4DAE441099066BDB503482F6"/>
              </w:placeholder>
              <w:showingPlcHdr/>
              <w:text w:multiLine="1"/>
            </w:sdtPr>
            <w:sdtEndPr/>
            <w:sdtContent>
              <w:p w14:paraId="009C94B5" w14:textId="4A07E539" w:rsidR="00975132" w:rsidRDefault="00DD5C0E" w:rsidP="00975132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p w14:paraId="48231DE5" w14:textId="77777777" w:rsidR="00975132" w:rsidRDefault="00975132" w:rsidP="00D53B38">
            <w:pPr>
              <w:spacing w:line="240" w:lineRule="auto"/>
              <w:contextualSpacing/>
              <w:rPr>
                <w:lang w:val="fr-CA"/>
              </w:rPr>
            </w:pPr>
          </w:p>
        </w:tc>
      </w:tr>
      <w:tr w:rsidR="002F287A" w:rsidRPr="00AC3076" w14:paraId="3C65F613" w14:textId="77777777" w:rsidTr="003C011E">
        <w:trPr>
          <w:trHeight w:val="334"/>
        </w:trPr>
        <w:tc>
          <w:tcPr>
            <w:tcW w:w="2977" w:type="dxa"/>
            <w:gridSpan w:val="2"/>
          </w:tcPr>
          <w:sdt>
            <w:sdtPr>
              <w:rPr>
                <w:lang w:val="fr-CA"/>
              </w:rPr>
              <w:id w:val="-1692834656"/>
              <w:placeholder>
                <w:docPart w:val="527A4F7089B7459A9DECD10A1AB5695A"/>
              </w:placeholder>
              <w:showingPlcHdr/>
              <w:text w:multiLine="1"/>
            </w:sdtPr>
            <w:sdtEndPr/>
            <w:sdtContent>
              <w:p w14:paraId="5979FDC1" w14:textId="6C9B9DB2" w:rsidR="002F287A" w:rsidRDefault="00DD5C0E" w:rsidP="002F287A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rPr>
                    <w:lang w:val="fr-CA"/>
                  </w:rPr>
                  <w:t xml:space="preserve"> </w:t>
                </w:r>
              </w:p>
            </w:sdtContent>
          </w:sdt>
          <w:p w14:paraId="52C89F8A" w14:textId="77777777" w:rsidR="002F287A" w:rsidRDefault="002F287A" w:rsidP="002009A3">
            <w:pPr>
              <w:spacing w:line="240" w:lineRule="auto"/>
              <w:contextualSpacing/>
              <w:rPr>
                <w:lang w:val="fr-CA"/>
              </w:rPr>
            </w:pPr>
          </w:p>
        </w:tc>
        <w:tc>
          <w:tcPr>
            <w:tcW w:w="4173" w:type="dxa"/>
            <w:gridSpan w:val="3"/>
          </w:tcPr>
          <w:sdt>
            <w:sdtPr>
              <w:rPr>
                <w:lang w:val="fr-CA"/>
              </w:rPr>
              <w:id w:val="500323769"/>
              <w:placeholder>
                <w:docPart w:val="9D67CC5887A34F23A40A8AC5CF8D3333"/>
              </w:placeholder>
              <w:showingPlcHdr/>
              <w:text w:multiLine="1"/>
            </w:sdtPr>
            <w:sdtEndPr/>
            <w:sdtContent>
              <w:p w14:paraId="7621AEA7" w14:textId="24DB5DFE" w:rsidR="00D53B38" w:rsidRDefault="00DD5C0E" w:rsidP="00D53B38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rPr>
                    <w:lang w:val="fr-CA"/>
                  </w:rPr>
                  <w:t xml:space="preserve"> </w:t>
                </w:r>
              </w:p>
            </w:sdtContent>
          </w:sdt>
          <w:p w14:paraId="759D6079" w14:textId="77777777" w:rsidR="002F287A" w:rsidRDefault="002F287A" w:rsidP="002F287A">
            <w:pPr>
              <w:spacing w:line="240" w:lineRule="auto"/>
              <w:contextualSpacing/>
              <w:rPr>
                <w:lang w:val="fr-CA"/>
              </w:rPr>
            </w:pPr>
          </w:p>
        </w:tc>
        <w:tc>
          <w:tcPr>
            <w:tcW w:w="3498" w:type="dxa"/>
            <w:gridSpan w:val="2"/>
          </w:tcPr>
          <w:sdt>
            <w:sdtPr>
              <w:rPr>
                <w:lang w:val="fr-CA"/>
              </w:rPr>
              <w:id w:val="-1651670343"/>
              <w:placeholder>
                <w:docPart w:val="988FF2E4443F45AD93F58C6F9A9AE054"/>
              </w:placeholder>
              <w:showingPlcHdr/>
              <w:text w:multiLine="1"/>
            </w:sdtPr>
            <w:sdtEndPr/>
            <w:sdtContent>
              <w:p w14:paraId="200E0AE9" w14:textId="4D0F8C4F" w:rsidR="00D53B38" w:rsidRDefault="00DD5C0E" w:rsidP="00D53B38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rPr>
                    <w:lang w:val="fr-CA"/>
                  </w:rPr>
                  <w:t xml:space="preserve"> </w:t>
                </w:r>
              </w:p>
            </w:sdtContent>
          </w:sdt>
          <w:p w14:paraId="318AFF03" w14:textId="77777777" w:rsidR="002F287A" w:rsidRDefault="002F287A" w:rsidP="00AC3076">
            <w:pPr>
              <w:spacing w:line="240" w:lineRule="auto"/>
              <w:contextualSpacing/>
              <w:rPr>
                <w:lang w:val="fr-CA"/>
              </w:rPr>
            </w:pPr>
          </w:p>
        </w:tc>
      </w:tr>
      <w:tr w:rsidR="00975132" w:rsidRPr="00AC3076" w14:paraId="55D2AC86" w14:textId="77777777" w:rsidTr="008E333A">
        <w:trPr>
          <w:trHeight w:val="559"/>
        </w:trPr>
        <w:tc>
          <w:tcPr>
            <w:tcW w:w="2977" w:type="dxa"/>
            <w:gridSpan w:val="2"/>
          </w:tcPr>
          <w:sdt>
            <w:sdtPr>
              <w:rPr>
                <w:lang w:val="fr-CA"/>
              </w:rPr>
              <w:id w:val="476198188"/>
              <w:placeholder>
                <w:docPart w:val="E758455CA2A447BAB7397A3D19526E3C"/>
              </w:placeholder>
              <w:showingPlcHdr/>
              <w:text w:multiLine="1"/>
            </w:sdtPr>
            <w:sdtEndPr/>
            <w:sdtContent>
              <w:p w14:paraId="17F5BB07" w14:textId="0D403681" w:rsidR="00975132" w:rsidRDefault="00DD5C0E" w:rsidP="00975132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p w14:paraId="78D4358D" w14:textId="77777777" w:rsidR="00975132" w:rsidRDefault="00975132" w:rsidP="002F287A">
            <w:pPr>
              <w:spacing w:line="240" w:lineRule="auto"/>
              <w:contextualSpacing/>
              <w:rPr>
                <w:lang w:val="fr-CA"/>
              </w:rPr>
            </w:pPr>
          </w:p>
        </w:tc>
        <w:tc>
          <w:tcPr>
            <w:tcW w:w="4173" w:type="dxa"/>
            <w:gridSpan w:val="3"/>
          </w:tcPr>
          <w:sdt>
            <w:sdtPr>
              <w:rPr>
                <w:lang w:val="fr-CA"/>
              </w:rPr>
              <w:id w:val="1931694918"/>
              <w:placeholder>
                <w:docPart w:val="688ACE366DF6494F82CC6E27B50691C7"/>
              </w:placeholder>
              <w:showingPlcHdr/>
              <w:text w:multiLine="1"/>
            </w:sdtPr>
            <w:sdtEndPr/>
            <w:sdtContent>
              <w:p w14:paraId="7739FD23" w14:textId="5390A29C" w:rsidR="00975132" w:rsidRDefault="00DD5C0E" w:rsidP="00975132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p w14:paraId="001760F8" w14:textId="77777777" w:rsidR="00975132" w:rsidRDefault="00975132" w:rsidP="00D53B38">
            <w:pPr>
              <w:spacing w:line="240" w:lineRule="auto"/>
              <w:contextualSpacing/>
              <w:rPr>
                <w:lang w:val="fr-CA"/>
              </w:rPr>
            </w:pPr>
          </w:p>
        </w:tc>
        <w:tc>
          <w:tcPr>
            <w:tcW w:w="3498" w:type="dxa"/>
            <w:gridSpan w:val="2"/>
          </w:tcPr>
          <w:sdt>
            <w:sdtPr>
              <w:rPr>
                <w:lang w:val="fr-CA"/>
              </w:rPr>
              <w:id w:val="-1841388266"/>
              <w:placeholder>
                <w:docPart w:val="BF8B9C06EDCF41E283F878CDD30B0BB1"/>
              </w:placeholder>
              <w:showingPlcHdr/>
              <w:text w:multiLine="1"/>
            </w:sdtPr>
            <w:sdtEndPr/>
            <w:sdtContent>
              <w:p w14:paraId="4C5E71E8" w14:textId="1950FFCD" w:rsidR="00975132" w:rsidRDefault="00DD5C0E" w:rsidP="00975132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p w14:paraId="1BEFB3D5" w14:textId="77777777" w:rsidR="00975132" w:rsidRDefault="00975132" w:rsidP="00D53B38">
            <w:pPr>
              <w:spacing w:line="240" w:lineRule="auto"/>
              <w:contextualSpacing/>
              <w:rPr>
                <w:lang w:val="fr-CA"/>
              </w:rPr>
            </w:pPr>
          </w:p>
        </w:tc>
      </w:tr>
      <w:tr w:rsidR="008E333A" w:rsidRPr="00AC3076" w14:paraId="1D1FA3E8" w14:textId="77777777" w:rsidTr="008E333A">
        <w:trPr>
          <w:trHeight w:val="559"/>
        </w:trPr>
        <w:tc>
          <w:tcPr>
            <w:tcW w:w="2977" w:type="dxa"/>
            <w:gridSpan w:val="2"/>
          </w:tcPr>
          <w:sdt>
            <w:sdtPr>
              <w:rPr>
                <w:lang w:val="fr-CA"/>
              </w:rPr>
              <w:id w:val="66542410"/>
              <w:placeholder>
                <w:docPart w:val="3FDE9E25A38E4632BCDC5BBEE97BBFC0"/>
              </w:placeholder>
              <w:showingPlcHdr/>
              <w:text w:multiLine="1"/>
            </w:sdtPr>
            <w:sdtEndPr/>
            <w:sdtContent>
              <w:p w14:paraId="4298F0EF" w14:textId="5A274CC6" w:rsidR="008E333A" w:rsidRDefault="00DD5C0E" w:rsidP="008E333A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p w14:paraId="1C0A5C76" w14:textId="77777777" w:rsidR="008E333A" w:rsidRDefault="008E333A" w:rsidP="00975132">
            <w:pPr>
              <w:spacing w:line="240" w:lineRule="auto"/>
              <w:contextualSpacing/>
              <w:rPr>
                <w:lang w:val="fr-CA"/>
              </w:rPr>
            </w:pPr>
          </w:p>
        </w:tc>
        <w:tc>
          <w:tcPr>
            <w:tcW w:w="4173" w:type="dxa"/>
            <w:gridSpan w:val="3"/>
          </w:tcPr>
          <w:sdt>
            <w:sdtPr>
              <w:rPr>
                <w:lang w:val="fr-CA"/>
              </w:rPr>
              <w:id w:val="-1520568"/>
              <w:placeholder>
                <w:docPart w:val="32C1A60117FC47BC822108028CEF4D23"/>
              </w:placeholder>
              <w:showingPlcHdr/>
              <w:text w:multiLine="1"/>
            </w:sdtPr>
            <w:sdtEndPr/>
            <w:sdtContent>
              <w:p w14:paraId="29E4F6D2" w14:textId="4D4AE675" w:rsidR="008E333A" w:rsidRDefault="00DD5C0E" w:rsidP="008E333A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p w14:paraId="5489CBA5" w14:textId="77777777" w:rsidR="008E333A" w:rsidRDefault="008E333A" w:rsidP="00975132">
            <w:pPr>
              <w:spacing w:line="240" w:lineRule="auto"/>
              <w:contextualSpacing/>
              <w:rPr>
                <w:lang w:val="fr-CA"/>
              </w:rPr>
            </w:pPr>
          </w:p>
        </w:tc>
        <w:tc>
          <w:tcPr>
            <w:tcW w:w="3498" w:type="dxa"/>
            <w:gridSpan w:val="2"/>
          </w:tcPr>
          <w:sdt>
            <w:sdtPr>
              <w:rPr>
                <w:lang w:val="fr-CA"/>
              </w:rPr>
              <w:id w:val="-2051264"/>
              <w:placeholder>
                <w:docPart w:val="C2CA84189D2D4598B02F9FD9DC711820"/>
              </w:placeholder>
              <w:showingPlcHdr/>
              <w:text w:multiLine="1"/>
            </w:sdtPr>
            <w:sdtEndPr/>
            <w:sdtContent>
              <w:p w14:paraId="08BEA2F9" w14:textId="0D12B43B" w:rsidR="008E333A" w:rsidRDefault="00DD5C0E" w:rsidP="008E333A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p w14:paraId="45565C4C" w14:textId="77777777" w:rsidR="008E333A" w:rsidRDefault="008E333A" w:rsidP="00975132">
            <w:pPr>
              <w:spacing w:line="240" w:lineRule="auto"/>
              <w:contextualSpacing/>
              <w:rPr>
                <w:lang w:val="fr-CA"/>
              </w:rPr>
            </w:pPr>
          </w:p>
        </w:tc>
      </w:tr>
      <w:tr w:rsidR="008E333A" w:rsidRPr="00AC3076" w14:paraId="74CB9487" w14:textId="77777777" w:rsidTr="008E333A">
        <w:trPr>
          <w:trHeight w:val="559"/>
        </w:trPr>
        <w:tc>
          <w:tcPr>
            <w:tcW w:w="2977" w:type="dxa"/>
            <w:gridSpan w:val="2"/>
          </w:tcPr>
          <w:sdt>
            <w:sdtPr>
              <w:rPr>
                <w:lang w:val="fr-CA"/>
              </w:rPr>
              <w:id w:val="-158850947"/>
              <w:placeholder>
                <w:docPart w:val="99C8629BB12F45D7BF7192BF4CD01108"/>
              </w:placeholder>
              <w:showingPlcHdr/>
              <w:text w:multiLine="1"/>
            </w:sdtPr>
            <w:sdtEndPr/>
            <w:sdtContent>
              <w:p w14:paraId="4CF6FC64" w14:textId="03DB6944" w:rsidR="008E333A" w:rsidRDefault="00DD5C0E" w:rsidP="008E333A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p w14:paraId="69BCA947" w14:textId="77777777" w:rsidR="008E333A" w:rsidRDefault="008E333A" w:rsidP="00975132">
            <w:pPr>
              <w:spacing w:line="240" w:lineRule="auto"/>
              <w:contextualSpacing/>
              <w:rPr>
                <w:lang w:val="fr-CA"/>
              </w:rPr>
            </w:pPr>
          </w:p>
        </w:tc>
        <w:tc>
          <w:tcPr>
            <w:tcW w:w="4173" w:type="dxa"/>
            <w:gridSpan w:val="3"/>
          </w:tcPr>
          <w:sdt>
            <w:sdtPr>
              <w:rPr>
                <w:lang w:val="fr-CA"/>
              </w:rPr>
              <w:id w:val="139001764"/>
              <w:placeholder>
                <w:docPart w:val="EA24CA8B92B644C9A43F81B9FEA3BBF6"/>
              </w:placeholder>
              <w:showingPlcHdr/>
              <w:text w:multiLine="1"/>
            </w:sdtPr>
            <w:sdtEndPr/>
            <w:sdtContent>
              <w:p w14:paraId="55EF4996" w14:textId="35B8DC58" w:rsidR="008E333A" w:rsidRDefault="00DD5C0E" w:rsidP="008E333A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p w14:paraId="05B6F166" w14:textId="77777777" w:rsidR="008E333A" w:rsidRDefault="008E333A" w:rsidP="00975132">
            <w:pPr>
              <w:spacing w:line="240" w:lineRule="auto"/>
              <w:contextualSpacing/>
              <w:rPr>
                <w:lang w:val="fr-CA"/>
              </w:rPr>
            </w:pPr>
          </w:p>
        </w:tc>
        <w:tc>
          <w:tcPr>
            <w:tcW w:w="3498" w:type="dxa"/>
            <w:gridSpan w:val="2"/>
          </w:tcPr>
          <w:sdt>
            <w:sdtPr>
              <w:rPr>
                <w:lang w:val="fr-CA"/>
              </w:rPr>
              <w:id w:val="-618447300"/>
              <w:placeholder>
                <w:docPart w:val="7858715EB07D4AE3B36C75B2FE186B30"/>
              </w:placeholder>
              <w:showingPlcHdr/>
              <w:text w:multiLine="1"/>
            </w:sdtPr>
            <w:sdtEndPr/>
            <w:sdtContent>
              <w:p w14:paraId="67C79F09" w14:textId="1EB88A2A" w:rsidR="008E333A" w:rsidRDefault="00DD5C0E" w:rsidP="008E333A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p w14:paraId="219AEB33" w14:textId="6528328B" w:rsidR="008E333A" w:rsidRDefault="008E333A" w:rsidP="00975132">
            <w:pPr>
              <w:spacing w:line="240" w:lineRule="auto"/>
              <w:contextualSpacing/>
              <w:rPr>
                <w:lang w:val="fr-CA"/>
              </w:rPr>
            </w:pPr>
          </w:p>
          <w:p w14:paraId="5227F76E" w14:textId="77777777" w:rsidR="00174236" w:rsidRDefault="00174236" w:rsidP="00975132">
            <w:pPr>
              <w:spacing w:line="240" w:lineRule="auto"/>
              <w:contextualSpacing/>
              <w:rPr>
                <w:lang w:val="fr-CA"/>
              </w:rPr>
            </w:pPr>
          </w:p>
          <w:p w14:paraId="5657790C" w14:textId="4F3DCC35" w:rsidR="008E333A" w:rsidRDefault="008E333A" w:rsidP="00975132">
            <w:pPr>
              <w:spacing w:line="240" w:lineRule="auto"/>
              <w:contextualSpacing/>
              <w:rPr>
                <w:lang w:val="fr-CA"/>
              </w:rPr>
            </w:pPr>
          </w:p>
        </w:tc>
      </w:tr>
      <w:tr w:rsidR="00FB52FB" w:rsidRPr="0005621A" w14:paraId="0D2E3CB6" w14:textId="77777777" w:rsidTr="003C011E">
        <w:tc>
          <w:tcPr>
            <w:tcW w:w="10648" w:type="dxa"/>
            <w:gridSpan w:val="7"/>
            <w:shd w:val="clear" w:color="auto" w:fill="E6E6E2" w:themeFill="accent2" w:themeFillTint="33"/>
          </w:tcPr>
          <w:p w14:paraId="386884D4" w14:textId="77777777" w:rsidR="00FB52FB" w:rsidRPr="00E76CFE" w:rsidRDefault="008F170E" w:rsidP="00AC3076">
            <w:pPr>
              <w:spacing w:line="240" w:lineRule="auto"/>
              <w:contextualSpacing/>
              <w:rPr>
                <w:rStyle w:val="Strong"/>
                <w:sz w:val="24"/>
              </w:rPr>
            </w:pPr>
            <w:r w:rsidRPr="00E76CFE">
              <w:rPr>
                <w:rStyle w:val="Strong"/>
                <w:sz w:val="24"/>
              </w:rPr>
              <w:lastRenderedPageBreak/>
              <w:t>Questions for my doctor</w:t>
            </w:r>
          </w:p>
          <w:p w14:paraId="3A0FDA15" w14:textId="31EEFCE4" w:rsidR="008F170E" w:rsidRDefault="008F170E" w:rsidP="00E76CFE">
            <w:pPr>
              <w:spacing w:line="240" w:lineRule="auto"/>
              <w:contextualSpacing/>
              <w:rPr>
                <w:rStyle w:val="Strong"/>
              </w:rPr>
            </w:pPr>
          </w:p>
        </w:tc>
      </w:tr>
      <w:tr w:rsidR="008F170E" w:rsidRPr="0005621A" w14:paraId="0576700F" w14:textId="77777777" w:rsidTr="0023222A">
        <w:trPr>
          <w:trHeight w:val="2485"/>
        </w:trPr>
        <w:tc>
          <w:tcPr>
            <w:tcW w:w="10648" w:type="dxa"/>
            <w:gridSpan w:val="7"/>
            <w:shd w:val="clear" w:color="auto" w:fill="auto"/>
          </w:tcPr>
          <w:p w14:paraId="7BE7A074" w14:textId="389BDF40" w:rsidR="00E76CFE" w:rsidRPr="006A030D" w:rsidRDefault="00E76CFE" w:rsidP="00E76CFE">
            <w:pPr>
              <w:spacing w:line="240" w:lineRule="auto"/>
              <w:contextualSpacing/>
              <w:rPr>
                <w:rStyle w:val="Strong"/>
                <w:b w:val="0"/>
                <w:bCs w:val="0"/>
                <w:i/>
                <w:iCs/>
                <w:color w:val="515349" w:themeColor="text1"/>
              </w:rPr>
            </w:pPr>
            <w:r w:rsidRPr="006A030D">
              <w:rPr>
                <w:rStyle w:val="Strong"/>
                <w:b w:val="0"/>
                <w:bCs w:val="0"/>
                <w:i/>
                <w:iCs/>
                <w:color w:val="515349" w:themeColor="text1"/>
              </w:rPr>
              <w:t>Write down your questions here, you can highlight the most important ones</w:t>
            </w:r>
            <w:r w:rsidR="000311C9" w:rsidRPr="006A030D">
              <w:rPr>
                <w:rStyle w:val="Strong"/>
                <w:b w:val="0"/>
                <w:bCs w:val="0"/>
                <w:i/>
                <w:iCs/>
                <w:color w:val="515349" w:themeColor="text1"/>
              </w:rPr>
              <w:t>.</w:t>
            </w:r>
          </w:p>
          <w:sdt>
            <w:sdtPr>
              <w:rPr>
                <w:lang w:val="fr-CA"/>
              </w:rPr>
              <w:id w:val="-163630132"/>
              <w:placeholder>
                <w:docPart w:val="8938B272B93D4C978AD345571FD7F6AA"/>
              </w:placeholder>
              <w:showingPlcHdr/>
              <w:text w:multiLine="1"/>
            </w:sdtPr>
            <w:sdtEndPr/>
            <w:sdtContent>
              <w:p w14:paraId="3378675C" w14:textId="18FEF624" w:rsidR="00D53B38" w:rsidRDefault="00DD5C0E" w:rsidP="00D53B38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rPr>
                    <w:lang w:val="fr-CA"/>
                  </w:rPr>
                  <w:t xml:space="preserve"> </w:t>
                </w:r>
              </w:p>
            </w:sdtContent>
          </w:sdt>
          <w:p w14:paraId="548B778E" w14:textId="4D41128C" w:rsidR="006A2B5D" w:rsidRDefault="006A2B5D" w:rsidP="0023222A">
            <w:pPr>
              <w:spacing w:line="240" w:lineRule="auto"/>
              <w:contextualSpacing/>
              <w:rPr>
                <w:rStyle w:val="Strong"/>
              </w:rPr>
            </w:pPr>
          </w:p>
        </w:tc>
      </w:tr>
      <w:tr w:rsidR="00A860C9" w:rsidRPr="0005621A" w14:paraId="24C6891B" w14:textId="77777777" w:rsidTr="003C011E">
        <w:tc>
          <w:tcPr>
            <w:tcW w:w="10648" w:type="dxa"/>
            <w:gridSpan w:val="7"/>
            <w:shd w:val="clear" w:color="auto" w:fill="E6E6E2" w:themeFill="accent2" w:themeFillTint="33"/>
          </w:tcPr>
          <w:p w14:paraId="1AD8E858" w14:textId="6D1D9D8C" w:rsidR="005C0EBA" w:rsidRPr="00DC504A" w:rsidRDefault="005C0EBA" w:rsidP="00AC3076">
            <w:pPr>
              <w:spacing w:line="240" w:lineRule="auto"/>
              <w:contextualSpacing/>
              <w:rPr>
                <w:rStyle w:val="Strong"/>
                <w:sz w:val="24"/>
              </w:rPr>
            </w:pPr>
            <w:r w:rsidRPr="00DC504A">
              <w:rPr>
                <w:rStyle w:val="Strong"/>
                <w:sz w:val="24"/>
              </w:rPr>
              <w:t>My s</w:t>
            </w:r>
            <w:r w:rsidR="00A860C9" w:rsidRPr="00DC504A">
              <w:rPr>
                <w:rStyle w:val="Strong"/>
                <w:sz w:val="24"/>
              </w:rPr>
              <w:t>ymptoms</w:t>
            </w:r>
          </w:p>
          <w:p w14:paraId="2F1070DD" w14:textId="11F5B978" w:rsidR="002F287A" w:rsidRPr="002F287A" w:rsidRDefault="002F287A" w:rsidP="00AC3076">
            <w:pPr>
              <w:spacing w:line="240" w:lineRule="auto"/>
              <w:contextualSpacing/>
              <w:rPr>
                <w:rStyle w:val="Strong"/>
              </w:rPr>
            </w:pPr>
          </w:p>
        </w:tc>
      </w:tr>
      <w:tr w:rsidR="005C0EBA" w14:paraId="00F161E8" w14:textId="77777777" w:rsidTr="00174236">
        <w:trPr>
          <w:trHeight w:val="3832"/>
        </w:trPr>
        <w:tc>
          <w:tcPr>
            <w:tcW w:w="10648" w:type="dxa"/>
            <w:gridSpan w:val="7"/>
            <w:shd w:val="clear" w:color="auto" w:fill="auto"/>
          </w:tcPr>
          <w:p w14:paraId="13DDEB22" w14:textId="3EA6963B" w:rsidR="00E76CFE" w:rsidRPr="006A030D" w:rsidRDefault="008F170E" w:rsidP="00E76CFE">
            <w:pPr>
              <w:spacing w:line="240" w:lineRule="auto"/>
              <w:contextualSpacing/>
              <w:rPr>
                <w:i/>
                <w:iCs/>
                <w:color w:val="515349" w:themeColor="text1"/>
              </w:rPr>
            </w:pPr>
            <w:r w:rsidRPr="006A030D">
              <w:rPr>
                <w:rStyle w:val="Strong"/>
                <w:b w:val="0"/>
                <w:bCs w:val="0"/>
                <w:i/>
                <w:iCs/>
                <w:color w:val="515349" w:themeColor="text1"/>
              </w:rPr>
              <w:t xml:space="preserve">Write </w:t>
            </w:r>
            <w:r w:rsidR="002F287A" w:rsidRPr="006A030D">
              <w:rPr>
                <w:rStyle w:val="Strong"/>
                <w:b w:val="0"/>
                <w:bCs w:val="0"/>
                <w:i/>
                <w:iCs/>
                <w:color w:val="515349" w:themeColor="text1"/>
              </w:rPr>
              <w:t>down</w:t>
            </w:r>
            <w:r w:rsidR="00E76CFE" w:rsidRPr="006A030D">
              <w:rPr>
                <w:rStyle w:val="Strong"/>
                <w:b w:val="0"/>
                <w:bCs w:val="0"/>
                <w:i/>
                <w:iCs/>
                <w:color w:val="515349" w:themeColor="text1"/>
              </w:rPr>
              <w:t xml:space="preserve"> </w:t>
            </w:r>
            <w:r w:rsidR="002F287A" w:rsidRPr="006A030D">
              <w:rPr>
                <w:rStyle w:val="Strong"/>
                <w:b w:val="0"/>
                <w:bCs w:val="0"/>
                <w:i/>
                <w:iCs/>
                <w:color w:val="515349" w:themeColor="text1"/>
              </w:rPr>
              <w:t>symptoms such as pain, a depressed, sad or anxious mood, a drop in your energy level, trouble sleeping</w:t>
            </w:r>
            <w:r w:rsidR="000311C9" w:rsidRPr="006A030D">
              <w:rPr>
                <w:rStyle w:val="Strong"/>
                <w:b w:val="0"/>
                <w:bCs w:val="0"/>
                <w:i/>
                <w:iCs/>
                <w:color w:val="515349" w:themeColor="text1"/>
              </w:rPr>
              <w:t xml:space="preserve">, </w:t>
            </w:r>
            <w:r w:rsidR="002F287A" w:rsidRPr="006A030D">
              <w:rPr>
                <w:rStyle w:val="Strong"/>
                <w:b w:val="0"/>
                <w:bCs w:val="0"/>
                <w:i/>
                <w:iCs/>
                <w:color w:val="515349" w:themeColor="text1"/>
              </w:rPr>
              <w:t>digestive problems, etc.</w:t>
            </w:r>
            <w:r w:rsidR="00E76CFE" w:rsidRPr="006A030D">
              <w:rPr>
                <w:rStyle w:val="Strong"/>
                <w:b w:val="0"/>
                <w:bCs w:val="0"/>
                <w:i/>
                <w:iCs/>
                <w:color w:val="515349" w:themeColor="text1"/>
              </w:rPr>
              <w:t xml:space="preserve"> </w:t>
            </w:r>
            <w:r w:rsidR="002F287A" w:rsidRPr="006A030D">
              <w:rPr>
                <w:rStyle w:val="Strong"/>
                <w:b w:val="0"/>
                <w:bCs w:val="0"/>
                <w:i/>
                <w:iCs/>
                <w:color w:val="515349" w:themeColor="text1"/>
              </w:rPr>
              <w:t>Note down how they vary throughout the day and what makes you feel better or worse</w:t>
            </w:r>
            <w:r w:rsidR="000311C9" w:rsidRPr="006A030D">
              <w:rPr>
                <w:rStyle w:val="Strong"/>
                <w:b w:val="0"/>
                <w:bCs w:val="0"/>
                <w:i/>
                <w:iCs/>
                <w:color w:val="515349" w:themeColor="text1"/>
              </w:rPr>
              <w:t>.</w:t>
            </w:r>
          </w:p>
          <w:sdt>
            <w:sdtPr>
              <w:rPr>
                <w:lang w:val="fr-CA"/>
              </w:rPr>
              <w:id w:val="203911695"/>
              <w:placeholder>
                <w:docPart w:val="34A6BB1066D6430499714DE1B04643F2"/>
              </w:placeholder>
              <w:showingPlcHdr/>
              <w:text w:multiLine="1"/>
            </w:sdtPr>
            <w:sdtEndPr/>
            <w:sdtContent>
              <w:p w14:paraId="0846F178" w14:textId="05823DBA" w:rsidR="00D53B38" w:rsidRDefault="00DD5C0E" w:rsidP="00D53B38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rPr>
                    <w:lang w:val="fr-CA"/>
                  </w:rPr>
                  <w:t xml:space="preserve"> </w:t>
                </w:r>
              </w:p>
            </w:sdtContent>
          </w:sdt>
          <w:p w14:paraId="474D70E8" w14:textId="27812F3B" w:rsidR="005C0EBA" w:rsidRDefault="005C0EBA" w:rsidP="00AC3076">
            <w:pPr>
              <w:spacing w:before="0" w:after="0" w:line="240" w:lineRule="auto"/>
              <w:contextualSpacing/>
            </w:pPr>
          </w:p>
        </w:tc>
      </w:tr>
      <w:tr w:rsidR="00A860C9" w14:paraId="658F485B" w14:textId="77777777" w:rsidTr="003C011E">
        <w:tc>
          <w:tcPr>
            <w:tcW w:w="10648" w:type="dxa"/>
            <w:gridSpan w:val="7"/>
            <w:shd w:val="clear" w:color="auto" w:fill="E6E6E2" w:themeFill="accent2" w:themeFillTint="33"/>
          </w:tcPr>
          <w:p w14:paraId="74CC8821" w14:textId="04884FFE" w:rsidR="00FB52FB" w:rsidRPr="00DC504A" w:rsidRDefault="00FB52FB" w:rsidP="00FB52FB">
            <w:pPr>
              <w:tabs>
                <w:tab w:val="left" w:pos="2984"/>
              </w:tabs>
              <w:spacing w:line="240" w:lineRule="auto"/>
              <w:rPr>
                <w:rStyle w:val="Strong"/>
                <w:sz w:val="24"/>
              </w:rPr>
            </w:pPr>
            <w:r w:rsidRPr="00DC504A">
              <w:rPr>
                <w:rStyle w:val="Strong"/>
                <w:sz w:val="24"/>
              </w:rPr>
              <w:t>My l</w:t>
            </w:r>
            <w:r w:rsidR="00A860C9" w:rsidRPr="00DC504A">
              <w:rPr>
                <w:rStyle w:val="Strong"/>
                <w:sz w:val="24"/>
              </w:rPr>
              <w:t>ifestyle</w:t>
            </w:r>
            <w:r w:rsidR="001A0DEC" w:rsidRPr="00DC504A">
              <w:rPr>
                <w:rStyle w:val="Strong"/>
                <w:sz w:val="24"/>
              </w:rPr>
              <w:t xml:space="preserve"> habits</w:t>
            </w:r>
            <w:r w:rsidRPr="00DC504A">
              <w:rPr>
                <w:rStyle w:val="Strong"/>
                <w:sz w:val="24"/>
              </w:rPr>
              <w:tab/>
            </w:r>
          </w:p>
        </w:tc>
      </w:tr>
      <w:tr w:rsidR="00FB52FB" w14:paraId="50272030" w14:textId="77777777" w:rsidTr="003C011E">
        <w:tc>
          <w:tcPr>
            <w:tcW w:w="10648" w:type="dxa"/>
            <w:gridSpan w:val="7"/>
            <w:shd w:val="clear" w:color="auto" w:fill="F2F2F2" w:themeFill="background1" w:themeFillShade="F2"/>
          </w:tcPr>
          <w:p w14:paraId="2313F83E" w14:textId="6409C874" w:rsidR="00FB52FB" w:rsidRPr="00FB52FB" w:rsidRDefault="006A030D" w:rsidP="00AC3076">
            <w:pPr>
              <w:spacing w:line="240" w:lineRule="auto"/>
              <w:rPr>
                <w:i/>
                <w:iCs/>
              </w:rPr>
            </w:pPr>
            <w:r>
              <w:rPr>
                <w:i/>
                <w:iCs/>
                <w:color w:val="515349" w:themeColor="text1"/>
              </w:rPr>
              <w:t>Describe the</w:t>
            </w:r>
            <w:r w:rsidR="00FD6B33" w:rsidRPr="006A030D">
              <w:rPr>
                <w:i/>
                <w:iCs/>
                <w:color w:val="515349" w:themeColor="text1"/>
              </w:rPr>
              <w:t xml:space="preserve"> habit</w:t>
            </w:r>
            <w:r w:rsidR="00FB52FB" w:rsidRPr="006A030D">
              <w:rPr>
                <w:i/>
                <w:iCs/>
                <w:color w:val="515349" w:themeColor="text1"/>
              </w:rPr>
              <w:t>, includ</w:t>
            </w:r>
            <w:r>
              <w:rPr>
                <w:i/>
                <w:iCs/>
                <w:color w:val="515349" w:themeColor="text1"/>
              </w:rPr>
              <w:t>e</w:t>
            </w:r>
            <w:r w:rsidR="00FD6B33" w:rsidRPr="006A030D">
              <w:rPr>
                <w:i/>
                <w:iCs/>
                <w:color w:val="515349" w:themeColor="text1"/>
              </w:rPr>
              <w:t xml:space="preserve"> quantity and frequency</w:t>
            </w:r>
            <w:r w:rsidR="000311C9">
              <w:rPr>
                <w:i/>
                <w:iCs/>
              </w:rPr>
              <w:t>.</w:t>
            </w:r>
          </w:p>
        </w:tc>
      </w:tr>
      <w:tr w:rsidR="00A860C9" w:rsidRPr="00136BDC" w14:paraId="52AB452D" w14:textId="77777777" w:rsidTr="003C011E">
        <w:tc>
          <w:tcPr>
            <w:tcW w:w="2977" w:type="dxa"/>
            <w:gridSpan w:val="2"/>
          </w:tcPr>
          <w:p w14:paraId="080ABE16" w14:textId="77777777" w:rsidR="00A860C9" w:rsidRDefault="00A860C9" w:rsidP="00AC3076">
            <w:pPr>
              <w:spacing w:line="240" w:lineRule="auto"/>
            </w:pPr>
            <w:r>
              <w:t>Alcohol</w:t>
            </w:r>
          </w:p>
        </w:tc>
        <w:tc>
          <w:tcPr>
            <w:tcW w:w="7671" w:type="dxa"/>
            <w:gridSpan w:val="5"/>
          </w:tcPr>
          <w:sdt>
            <w:sdtPr>
              <w:rPr>
                <w:lang w:val="fr-CA"/>
              </w:rPr>
              <w:id w:val="-2097705735"/>
              <w:placeholder>
                <w:docPart w:val="4B6D33E1B4AD41008339E1D0E74B9814"/>
              </w:placeholder>
              <w:showingPlcHdr/>
              <w:text w:multiLine="1"/>
            </w:sdtPr>
            <w:sdtEndPr/>
            <w:sdtContent>
              <w:p w14:paraId="1F2B1402" w14:textId="7DF9D23B" w:rsidR="00A860C9" w:rsidRPr="00136BDC" w:rsidRDefault="00DD5C0E" w:rsidP="00AC307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</w:tc>
      </w:tr>
      <w:tr w:rsidR="00A860C9" w:rsidRPr="00136BDC" w14:paraId="128A4341" w14:textId="77777777" w:rsidTr="003C011E">
        <w:tc>
          <w:tcPr>
            <w:tcW w:w="2977" w:type="dxa"/>
            <w:gridSpan w:val="2"/>
          </w:tcPr>
          <w:p w14:paraId="0F89AEE2" w14:textId="77777777" w:rsidR="00A860C9" w:rsidRDefault="00A860C9" w:rsidP="00AC3076">
            <w:pPr>
              <w:spacing w:line="240" w:lineRule="auto"/>
            </w:pPr>
            <w:r>
              <w:t>Nicotine</w:t>
            </w:r>
          </w:p>
        </w:tc>
        <w:tc>
          <w:tcPr>
            <w:tcW w:w="7671" w:type="dxa"/>
            <w:gridSpan w:val="5"/>
          </w:tcPr>
          <w:sdt>
            <w:sdtPr>
              <w:rPr>
                <w:lang w:val="fr-CA"/>
              </w:rPr>
              <w:id w:val="761717492"/>
              <w:placeholder>
                <w:docPart w:val="80B53D95D24240308EF81CC775E38BFF"/>
              </w:placeholder>
              <w:showingPlcHdr/>
              <w:text w:multiLine="1"/>
            </w:sdtPr>
            <w:sdtEndPr/>
            <w:sdtContent>
              <w:p w14:paraId="3006DE48" w14:textId="387BACF6" w:rsidR="00A860C9" w:rsidRPr="00136BDC" w:rsidRDefault="00DD5C0E" w:rsidP="00AC307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</w:tc>
      </w:tr>
      <w:tr w:rsidR="00A860C9" w:rsidRPr="00136BDC" w14:paraId="0508B356" w14:textId="77777777" w:rsidTr="003C011E">
        <w:tc>
          <w:tcPr>
            <w:tcW w:w="2977" w:type="dxa"/>
            <w:gridSpan w:val="2"/>
          </w:tcPr>
          <w:p w14:paraId="5D42D8F2" w14:textId="77777777" w:rsidR="00A860C9" w:rsidRDefault="00A860C9" w:rsidP="00AC3076">
            <w:pPr>
              <w:spacing w:line="240" w:lineRule="auto"/>
            </w:pPr>
            <w:r>
              <w:t>Marijuana and other substances</w:t>
            </w:r>
          </w:p>
        </w:tc>
        <w:tc>
          <w:tcPr>
            <w:tcW w:w="7671" w:type="dxa"/>
            <w:gridSpan w:val="5"/>
          </w:tcPr>
          <w:sdt>
            <w:sdtPr>
              <w:rPr>
                <w:lang w:val="fr-CA"/>
              </w:rPr>
              <w:id w:val="-1435974778"/>
              <w:placeholder>
                <w:docPart w:val="0833788A5EC7495EBA909A5A92F05A07"/>
              </w:placeholder>
              <w:showingPlcHdr/>
              <w:text w:multiLine="1"/>
            </w:sdtPr>
            <w:sdtEndPr/>
            <w:sdtContent>
              <w:p w14:paraId="6889AEED" w14:textId="56BADD11" w:rsidR="00A860C9" w:rsidRPr="00136BDC" w:rsidRDefault="00DD5C0E" w:rsidP="00AC307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</w:tc>
      </w:tr>
      <w:tr w:rsidR="00A860C9" w:rsidRPr="00136BDC" w14:paraId="37A2E43F" w14:textId="77777777" w:rsidTr="003C011E">
        <w:tc>
          <w:tcPr>
            <w:tcW w:w="2977" w:type="dxa"/>
            <w:gridSpan w:val="2"/>
          </w:tcPr>
          <w:p w14:paraId="39D499AC" w14:textId="77777777" w:rsidR="00A860C9" w:rsidRDefault="00A860C9" w:rsidP="00AC3076">
            <w:pPr>
              <w:spacing w:line="240" w:lineRule="auto"/>
            </w:pPr>
            <w:r>
              <w:t>Exercise and sports</w:t>
            </w:r>
          </w:p>
        </w:tc>
        <w:tc>
          <w:tcPr>
            <w:tcW w:w="7671" w:type="dxa"/>
            <w:gridSpan w:val="5"/>
          </w:tcPr>
          <w:sdt>
            <w:sdtPr>
              <w:rPr>
                <w:lang w:val="fr-CA"/>
              </w:rPr>
              <w:id w:val="-1111512424"/>
              <w:placeholder>
                <w:docPart w:val="2CB74CDF494E433BA776A07FA6F64013"/>
              </w:placeholder>
              <w:showingPlcHdr/>
              <w:text w:multiLine="1"/>
            </w:sdtPr>
            <w:sdtEndPr/>
            <w:sdtContent>
              <w:p w14:paraId="2C183480" w14:textId="2909055E" w:rsidR="00A860C9" w:rsidRPr="00136BDC" w:rsidRDefault="00DD5C0E" w:rsidP="00AC307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</w:tc>
      </w:tr>
      <w:tr w:rsidR="00A860C9" w:rsidRPr="00136BDC" w14:paraId="3082FB7A" w14:textId="77777777" w:rsidTr="003C011E">
        <w:tc>
          <w:tcPr>
            <w:tcW w:w="2977" w:type="dxa"/>
            <w:gridSpan w:val="2"/>
          </w:tcPr>
          <w:p w14:paraId="7F1B253E" w14:textId="77777777" w:rsidR="00A860C9" w:rsidRDefault="00A860C9" w:rsidP="00AC3076">
            <w:pPr>
              <w:spacing w:line="240" w:lineRule="auto"/>
            </w:pPr>
            <w:r>
              <w:t>Hobbies</w:t>
            </w:r>
          </w:p>
        </w:tc>
        <w:tc>
          <w:tcPr>
            <w:tcW w:w="7671" w:type="dxa"/>
            <w:gridSpan w:val="5"/>
          </w:tcPr>
          <w:sdt>
            <w:sdtPr>
              <w:rPr>
                <w:lang w:val="fr-CA"/>
              </w:rPr>
              <w:id w:val="-1082070671"/>
              <w:placeholder>
                <w:docPart w:val="B9037A188C0D4C19A91AEFC9371B08E6"/>
              </w:placeholder>
              <w:showingPlcHdr/>
              <w:text w:multiLine="1"/>
            </w:sdtPr>
            <w:sdtEndPr/>
            <w:sdtContent>
              <w:p w14:paraId="4F70ABFD" w14:textId="0F413B54" w:rsidR="00A860C9" w:rsidRPr="00136BDC" w:rsidRDefault="00DD5C0E" w:rsidP="00AC307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</w:tc>
      </w:tr>
      <w:tr w:rsidR="00B82264" w:rsidRPr="00136BDC" w14:paraId="42E76759" w14:textId="77777777" w:rsidTr="003C011E">
        <w:tc>
          <w:tcPr>
            <w:tcW w:w="2977" w:type="dxa"/>
            <w:gridSpan w:val="2"/>
          </w:tcPr>
          <w:p w14:paraId="2229206A" w14:textId="79BA2B0B" w:rsidR="00B82264" w:rsidRDefault="00B82264" w:rsidP="00AC3076">
            <w:pPr>
              <w:spacing w:line="240" w:lineRule="auto"/>
            </w:pPr>
            <w:r>
              <w:t>Sleep habits</w:t>
            </w:r>
          </w:p>
        </w:tc>
        <w:tc>
          <w:tcPr>
            <w:tcW w:w="7671" w:type="dxa"/>
            <w:gridSpan w:val="5"/>
          </w:tcPr>
          <w:sdt>
            <w:sdtPr>
              <w:rPr>
                <w:lang w:val="fr-CA"/>
              </w:rPr>
              <w:id w:val="539088817"/>
              <w:placeholder>
                <w:docPart w:val="5A6043FE278545878AC209C8DD192F1E"/>
              </w:placeholder>
              <w:showingPlcHdr/>
              <w:text w:multiLine="1"/>
            </w:sdtPr>
            <w:sdtEndPr/>
            <w:sdtContent>
              <w:p w14:paraId="03FC552C" w14:textId="5AB148F2" w:rsidR="00B82264" w:rsidRDefault="00DD5C0E" w:rsidP="00B82264">
                <w:pPr>
                  <w:spacing w:line="240" w:lineRule="auto"/>
                  <w:contextualSpacing/>
                </w:pPr>
                <w:r>
                  <w:t xml:space="preserve"> </w:t>
                </w:r>
              </w:p>
            </w:sdtContent>
          </w:sdt>
          <w:p w14:paraId="1ECD3E9A" w14:textId="77777777" w:rsidR="00B82264" w:rsidRDefault="00B82264" w:rsidP="00AC3076">
            <w:pPr>
              <w:spacing w:line="240" w:lineRule="auto"/>
              <w:contextualSpacing/>
              <w:rPr>
                <w:lang w:val="fr-CA"/>
              </w:rPr>
            </w:pPr>
          </w:p>
        </w:tc>
      </w:tr>
      <w:tr w:rsidR="00A860C9" w:rsidRPr="00136BDC" w14:paraId="2E810C44" w14:textId="77777777" w:rsidTr="003C011E">
        <w:trPr>
          <w:trHeight w:val="1114"/>
        </w:trPr>
        <w:tc>
          <w:tcPr>
            <w:tcW w:w="2977" w:type="dxa"/>
            <w:gridSpan w:val="2"/>
          </w:tcPr>
          <w:p w14:paraId="2BF646BF" w14:textId="2A5DAA22" w:rsidR="00A860C9" w:rsidRDefault="00A860C9" w:rsidP="00AC3076">
            <w:pPr>
              <w:spacing w:line="240" w:lineRule="auto"/>
            </w:pPr>
            <w:r>
              <w:t>Other</w:t>
            </w:r>
            <w:r w:rsidR="008F170E">
              <w:t xml:space="preserve"> habits:</w:t>
            </w:r>
          </w:p>
        </w:tc>
        <w:tc>
          <w:tcPr>
            <w:tcW w:w="7671" w:type="dxa"/>
            <w:gridSpan w:val="5"/>
          </w:tcPr>
          <w:sdt>
            <w:sdtPr>
              <w:rPr>
                <w:lang w:val="fr-CA"/>
              </w:rPr>
              <w:id w:val="-1413382964"/>
              <w:placeholder>
                <w:docPart w:val="E35C1805B8514EF5B609C5D539CA9C88"/>
              </w:placeholder>
              <w:showingPlcHdr/>
              <w:text w:multiLine="1"/>
            </w:sdtPr>
            <w:sdtEndPr/>
            <w:sdtContent>
              <w:p w14:paraId="2204D58B" w14:textId="183DF10B" w:rsidR="00A860C9" w:rsidRPr="00136BDC" w:rsidRDefault="00DD5C0E" w:rsidP="00AC307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</w:tc>
      </w:tr>
      <w:tr w:rsidR="00A860C9" w:rsidRPr="00A860C9" w14:paraId="3756DFF8" w14:textId="77777777" w:rsidTr="003C011E">
        <w:tc>
          <w:tcPr>
            <w:tcW w:w="10648" w:type="dxa"/>
            <w:gridSpan w:val="7"/>
            <w:shd w:val="clear" w:color="auto" w:fill="E6E6E2" w:themeFill="accent2" w:themeFillTint="33"/>
          </w:tcPr>
          <w:p w14:paraId="27C04D38" w14:textId="0DD34A33" w:rsidR="005F3C7D" w:rsidRPr="00DC504A" w:rsidRDefault="00A860C9" w:rsidP="00AC3076">
            <w:pPr>
              <w:spacing w:line="240" w:lineRule="auto"/>
              <w:contextualSpacing/>
              <w:rPr>
                <w:rStyle w:val="Strong"/>
                <w:sz w:val="24"/>
              </w:rPr>
            </w:pPr>
            <w:r w:rsidRPr="00DC504A">
              <w:rPr>
                <w:rStyle w:val="Strong"/>
                <w:sz w:val="24"/>
              </w:rPr>
              <w:t>Other health care providers</w:t>
            </w:r>
            <w:r w:rsidR="00FB52FB" w:rsidRPr="00DC504A">
              <w:rPr>
                <w:rStyle w:val="Strong"/>
                <w:sz w:val="24"/>
              </w:rPr>
              <w:t xml:space="preserve"> I’m seeing</w:t>
            </w:r>
            <w:r w:rsidRPr="00DC504A">
              <w:rPr>
                <w:rStyle w:val="Strong"/>
                <w:sz w:val="24"/>
              </w:rPr>
              <w:t xml:space="preserve"> </w:t>
            </w:r>
          </w:p>
          <w:p w14:paraId="175F1FE2" w14:textId="28084FB0" w:rsidR="00A860C9" w:rsidRPr="00A860C9" w:rsidRDefault="000311C9" w:rsidP="00AC3076">
            <w:pPr>
              <w:spacing w:line="240" w:lineRule="auto"/>
              <w:contextualSpacing/>
            </w:pPr>
            <w:r w:rsidRPr="006A030D">
              <w:rPr>
                <w:color w:val="515349" w:themeColor="text1"/>
              </w:rPr>
              <w:t>O</w:t>
            </w:r>
            <w:r w:rsidR="00A860C9" w:rsidRPr="006A030D">
              <w:rPr>
                <w:i/>
                <w:iCs/>
                <w:color w:val="515349" w:themeColor="text1"/>
              </w:rPr>
              <w:t>ther doctor</w:t>
            </w:r>
            <w:r w:rsidR="005F3C7D" w:rsidRPr="006A030D">
              <w:rPr>
                <w:i/>
                <w:iCs/>
                <w:color w:val="515349" w:themeColor="text1"/>
              </w:rPr>
              <w:t>s</w:t>
            </w:r>
            <w:r w:rsidR="00A860C9" w:rsidRPr="006A030D">
              <w:rPr>
                <w:i/>
                <w:iCs/>
                <w:color w:val="515349" w:themeColor="text1"/>
              </w:rPr>
              <w:t>, specialist</w:t>
            </w:r>
            <w:r w:rsidR="00B82264" w:rsidRPr="006A030D">
              <w:rPr>
                <w:i/>
                <w:iCs/>
                <w:color w:val="515349" w:themeColor="text1"/>
              </w:rPr>
              <w:t>s</w:t>
            </w:r>
            <w:r w:rsidR="00A860C9" w:rsidRPr="006A030D">
              <w:rPr>
                <w:i/>
                <w:iCs/>
                <w:color w:val="515349" w:themeColor="text1"/>
              </w:rPr>
              <w:t>, physiotherapist, chiropractor, psychologist, etc</w:t>
            </w:r>
            <w:r w:rsidR="00A860C9">
              <w:rPr>
                <w:i/>
                <w:iCs/>
              </w:rPr>
              <w:t>.</w:t>
            </w:r>
          </w:p>
        </w:tc>
      </w:tr>
      <w:tr w:rsidR="002009A3" w14:paraId="6A2B2BCC" w14:textId="77777777" w:rsidTr="003C011E">
        <w:trPr>
          <w:trHeight w:val="360"/>
        </w:trPr>
        <w:tc>
          <w:tcPr>
            <w:tcW w:w="2835" w:type="dxa"/>
            <w:shd w:val="clear" w:color="auto" w:fill="F2F2F2" w:themeFill="background1" w:themeFillShade="F2"/>
          </w:tcPr>
          <w:p w14:paraId="1ADAEFC8" w14:textId="77777777" w:rsidR="00A860C9" w:rsidRDefault="00A860C9" w:rsidP="00AC3076">
            <w:pPr>
              <w:spacing w:after="0" w:line="240" w:lineRule="auto"/>
              <w:rPr>
                <w:sz w:val="24"/>
              </w:rPr>
            </w:pPr>
            <w:r>
              <w:t>Name</w:t>
            </w:r>
          </w:p>
        </w:tc>
        <w:tc>
          <w:tcPr>
            <w:tcW w:w="3260" w:type="dxa"/>
            <w:gridSpan w:val="3"/>
            <w:shd w:val="clear" w:color="auto" w:fill="F2F2F2" w:themeFill="background1" w:themeFillShade="F2"/>
          </w:tcPr>
          <w:p w14:paraId="5C2D9875" w14:textId="77777777" w:rsidR="00A860C9" w:rsidRDefault="00A860C9" w:rsidP="00AC3076">
            <w:pPr>
              <w:spacing w:after="0" w:line="240" w:lineRule="auto"/>
              <w:rPr>
                <w:sz w:val="24"/>
              </w:rPr>
            </w:pPr>
            <w:r>
              <w:t>Specialty</w:t>
            </w:r>
          </w:p>
        </w:tc>
        <w:tc>
          <w:tcPr>
            <w:tcW w:w="2268" w:type="dxa"/>
            <w:gridSpan w:val="2"/>
            <w:shd w:val="clear" w:color="auto" w:fill="F2F2F2" w:themeFill="background1" w:themeFillShade="F2"/>
          </w:tcPr>
          <w:p w14:paraId="5C3EA14F" w14:textId="77777777" w:rsidR="00A860C9" w:rsidRDefault="00A860C9" w:rsidP="00AC3076">
            <w:pPr>
              <w:spacing w:after="0" w:line="240" w:lineRule="auto"/>
              <w:rPr>
                <w:sz w:val="24"/>
              </w:rPr>
            </w:pPr>
            <w:r>
              <w:t>Last appointment</w:t>
            </w:r>
          </w:p>
        </w:tc>
        <w:tc>
          <w:tcPr>
            <w:tcW w:w="2285" w:type="dxa"/>
            <w:shd w:val="clear" w:color="auto" w:fill="F2F2F2" w:themeFill="background1" w:themeFillShade="F2"/>
          </w:tcPr>
          <w:p w14:paraId="69BF479C" w14:textId="77777777" w:rsidR="00A860C9" w:rsidRDefault="00A860C9" w:rsidP="00AC3076">
            <w:pPr>
              <w:spacing w:line="240" w:lineRule="auto"/>
            </w:pPr>
            <w:r>
              <w:t>Next appointment</w:t>
            </w:r>
          </w:p>
        </w:tc>
      </w:tr>
      <w:tr w:rsidR="002009A3" w:rsidRPr="00136BDC" w14:paraId="4565D079" w14:textId="77777777" w:rsidTr="003C011E">
        <w:trPr>
          <w:trHeight w:val="357"/>
        </w:trPr>
        <w:tc>
          <w:tcPr>
            <w:tcW w:w="2835" w:type="dxa"/>
          </w:tcPr>
          <w:sdt>
            <w:sdtPr>
              <w:rPr>
                <w:lang w:val="fr-CA"/>
              </w:rPr>
              <w:id w:val="-1536729342"/>
              <w:placeholder>
                <w:docPart w:val="AB3D6563FF114F029B3B8B78CBBE9061"/>
              </w:placeholder>
              <w:showingPlcHdr/>
              <w:text w:multiLine="1"/>
            </w:sdtPr>
            <w:sdtEndPr/>
            <w:sdtContent>
              <w:p w14:paraId="153C222E" w14:textId="24B86F02" w:rsidR="00A860C9" w:rsidRPr="00D53B38" w:rsidRDefault="00DD5C0E" w:rsidP="00D53B38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</w:tc>
        <w:tc>
          <w:tcPr>
            <w:tcW w:w="3260" w:type="dxa"/>
            <w:gridSpan w:val="3"/>
          </w:tcPr>
          <w:sdt>
            <w:sdtPr>
              <w:rPr>
                <w:lang w:val="fr-CA"/>
              </w:rPr>
              <w:id w:val="19519969"/>
              <w:placeholder>
                <w:docPart w:val="7B1AB65E00DD4B05B279B2CBF6E517B3"/>
              </w:placeholder>
              <w:showingPlcHdr/>
              <w:text w:multiLine="1"/>
            </w:sdtPr>
            <w:sdtEndPr/>
            <w:sdtContent>
              <w:p w14:paraId="3EF7F5DC" w14:textId="2F8C612A" w:rsidR="00A860C9" w:rsidRPr="00D53B38" w:rsidRDefault="00DD5C0E" w:rsidP="00D53B38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</w:tc>
        <w:tc>
          <w:tcPr>
            <w:tcW w:w="2268" w:type="dxa"/>
            <w:gridSpan w:val="2"/>
          </w:tcPr>
          <w:sdt>
            <w:sdtPr>
              <w:rPr>
                <w:lang w:val="fr-CA"/>
              </w:rPr>
              <w:id w:val="1312674537"/>
              <w:placeholder>
                <w:docPart w:val="4DB7B1965DD54175BF1C69FB768F9557"/>
              </w:placeholder>
              <w:showingPlcHdr/>
              <w:text w:multiLine="1"/>
            </w:sdtPr>
            <w:sdtEndPr/>
            <w:sdtContent>
              <w:p w14:paraId="499FC6C6" w14:textId="1CF9D18E" w:rsidR="00A860C9" w:rsidRPr="00D53B38" w:rsidRDefault="00DD5C0E" w:rsidP="00D53B38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rPr>
                    <w:lang w:val="fr-CA"/>
                  </w:rPr>
                  <w:t xml:space="preserve"> </w:t>
                </w:r>
              </w:p>
            </w:sdtContent>
          </w:sdt>
        </w:tc>
        <w:tc>
          <w:tcPr>
            <w:tcW w:w="2285" w:type="dxa"/>
          </w:tcPr>
          <w:p w14:paraId="54D674E1" w14:textId="2157B143" w:rsidR="00A860C9" w:rsidRDefault="009A717C" w:rsidP="00D53B38">
            <w:pPr>
              <w:tabs>
                <w:tab w:val="right" w:pos="2069"/>
              </w:tabs>
              <w:spacing w:line="240" w:lineRule="auto"/>
              <w:contextualSpacing/>
              <w:rPr>
                <w:lang w:val="fr-CA"/>
              </w:rPr>
            </w:pPr>
            <w:sdt>
              <w:sdtPr>
                <w:rPr>
                  <w:lang w:val="fr-CA"/>
                </w:rPr>
                <w:id w:val="1865401027"/>
                <w:placeholder>
                  <w:docPart w:val="67FF065216914BC3B9BF680B7F83E603"/>
                </w:placeholder>
                <w:showingPlcHdr/>
                <w:text w:multiLine="1"/>
              </w:sdtPr>
              <w:sdtEndPr/>
              <w:sdtContent>
                <w:r w:rsidR="00DD5C0E">
                  <w:rPr>
                    <w:lang w:val="fr-CA"/>
                  </w:rPr>
                  <w:t xml:space="preserve"> </w:t>
                </w:r>
              </w:sdtContent>
            </w:sdt>
            <w:r w:rsidR="00D53B38">
              <w:rPr>
                <w:lang w:val="fr-CA"/>
              </w:rPr>
              <w:tab/>
            </w:r>
          </w:p>
          <w:p w14:paraId="11996935" w14:textId="2A7B3CC1" w:rsidR="00D53B38" w:rsidRPr="00136BDC" w:rsidRDefault="00D53B38" w:rsidP="00D53B38">
            <w:pPr>
              <w:tabs>
                <w:tab w:val="right" w:pos="2069"/>
              </w:tabs>
              <w:spacing w:line="240" w:lineRule="auto"/>
              <w:contextualSpacing/>
              <w:rPr>
                <w:lang w:val="fr-CA"/>
              </w:rPr>
            </w:pPr>
          </w:p>
        </w:tc>
      </w:tr>
      <w:tr w:rsidR="002009A3" w:rsidRPr="00136BDC" w14:paraId="5710FA98" w14:textId="77777777" w:rsidTr="003C011E">
        <w:trPr>
          <w:trHeight w:val="357"/>
        </w:trPr>
        <w:tc>
          <w:tcPr>
            <w:tcW w:w="2835" w:type="dxa"/>
          </w:tcPr>
          <w:sdt>
            <w:sdtPr>
              <w:rPr>
                <w:lang w:val="fr-CA"/>
              </w:rPr>
              <w:id w:val="-450632363"/>
              <w:placeholder>
                <w:docPart w:val="1B0762F1896B47CE9EC82EF802DA8F30"/>
              </w:placeholder>
              <w:showingPlcHdr/>
              <w:text w:multiLine="1"/>
            </w:sdtPr>
            <w:sdtEndPr/>
            <w:sdtContent>
              <w:p w14:paraId="6DFB90F7" w14:textId="4E00BA37" w:rsidR="00A860C9" w:rsidRPr="00D53B38" w:rsidRDefault="00DD5C0E" w:rsidP="00D53B38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</w:tc>
        <w:tc>
          <w:tcPr>
            <w:tcW w:w="3260" w:type="dxa"/>
            <w:gridSpan w:val="3"/>
          </w:tcPr>
          <w:sdt>
            <w:sdtPr>
              <w:rPr>
                <w:lang w:val="fr-CA"/>
              </w:rPr>
              <w:id w:val="-1036194103"/>
              <w:placeholder>
                <w:docPart w:val="0EB32372967549C8978AECC8E67D42C3"/>
              </w:placeholder>
              <w:showingPlcHdr/>
              <w:text w:multiLine="1"/>
            </w:sdtPr>
            <w:sdtEndPr/>
            <w:sdtContent>
              <w:p w14:paraId="66F539DB" w14:textId="24374B87" w:rsidR="00A860C9" w:rsidRPr="00D53B38" w:rsidRDefault="00DD5C0E" w:rsidP="00D53B38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</w:tc>
        <w:tc>
          <w:tcPr>
            <w:tcW w:w="2268" w:type="dxa"/>
            <w:gridSpan w:val="2"/>
          </w:tcPr>
          <w:sdt>
            <w:sdtPr>
              <w:rPr>
                <w:lang w:val="fr-CA"/>
              </w:rPr>
              <w:id w:val="-2062241676"/>
              <w:placeholder>
                <w:docPart w:val="CE3FA5DF071C4A0191346855DE484321"/>
              </w:placeholder>
              <w:showingPlcHdr/>
              <w:text w:multiLine="1"/>
            </w:sdtPr>
            <w:sdtEndPr/>
            <w:sdtContent>
              <w:p w14:paraId="68B97693" w14:textId="13647443" w:rsidR="00A860C9" w:rsidRPr="00D53B38" w:rsidRDefault="00DD5C0E" w:rsidP="00D53B38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rPr>
                    <w:lang w:val="fr-CA"/>
                  </w:rPr>
                  <w:t xml:space="preserve"> </w:t>
                </w:r>
              </w:p>
            </w:sdtContent>
          </w:sdt>
        </w:tc>
        <w:tc>
          <w:tcPr>
            <w:tcW w:w="2285" w:type="dxa"/>
          </w:tcPr>
          <w:p w14:paraId="5CD726B1" w14:textId="44C8C086" w:rsidR="00A860C9" w:rsidRDefault="009A717C" w:rsidP="00D53B38">
            <w:pPr>
              <w:tabs>
                <w:tab w:val="right" w:pos="2069"/>
              </w:tabs>
              <w:spacing w:line="240" w:lineRule="auto"/>
              <w:contextualSpacing/>
              <w:rPr>
                <w:lang w:val="fr-CA"/>
              </w:rPr>
            </w:pPr>
            <w:sdt>
              <w:sdtPr>
                <w:rPr>
                  <w:lang w:val="fr-CA"/>
                </w:rPr>
                <w:id w:val="-239803915"/>
                <w:placeholder>
                  <w:docPart w:val="F74AB4E58327445CBE1B86F0F59C2B9F"/>
                </w:placeholder>
                <w:showingPlcHdr/>
                <w:text w:multiLine="1"/>
              </w:sdtPr>
              <w:sdtEndPr/>
              <w:sdtContent>
                <w:r w:rsidR="00DD5C0E">
                  <w:rPr>
                    <w:lang w:val="fr-CA"/>
                  </w:rPr>
                  <w:t xml:space="preserve"> </w:t>
                </w:r>
              </w:sdtContent>
            </w:sdt>
            <w:r w:rsidR="00D53B38">
              <w:rPr>
                <w:lang w:val="fr-CA"/>
              </w:rPr>
              <w:tab/>
            </w:r>
          </w:p>
          <w:p w14:paraId="2E06D473" w14:textId="6261CBDF" w:rsidR="00D53B38" w:rsidRPr="00136BDC" w:rsidRDefault="00D53B38" w:rsidP="00D53B38">
            <w:pPr>
              <w:tabs>
                <w:tab w:val="right" w:pos="2069"/>
              </w:tabs>
              <w:spacing w:line="240" w:lineRule="auto"/>
              <w:contextualSpacing/>
              <w:rPr>
                <w:lang w:val="fr-CA"/>
              </w:rPr>
            </w:pPr>
          </w:p>
        </w:tc>
      </w:tr>
      <w:tr w:rsidR="008F170E" w:rsidRPr="00136BDC" w14:paraId="4A16EC10" w14:textId="77777777" w:rsidTr="003C011E">
        <w:trPr>
          <w:trHeight w:val="357"/>
        </w:trPr>
        <w:tc>
          <w:tcPr>
            <w:tcW w:w="2835" w:type="dxa"/>
          </w:tcPr>
          <w:sdt>
            <w:sdtPr>
              <w:rPr>
                <w:lang w:val="fr-CA"/>
              </w:rPr>
              <w:id w:val="-244418167"/>
              <w:placeholder>
                <w:docPart w:val="74E0D69CB90444C0B4B479CF8239EA4D"/>
              </w:placeholder>
              <w:showingPlcHdr/>
              <w:text w:multiLine="1"/>
            </w:sdtPr>
            <w:sdtEndPr/>
            <w:sdtContent>
              <w:p w14:paraId="45502464" w14:textId="52C99EF8" w:rsidR="008F170E" w:rsidRDefault="00DD5C0E" w:rsidP="00E571D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rPr>
                    <w:lang w:val="fr-CA"/>
                  </w:rPr>
                  <w:t xml:space="preserve"> </w:t>
                </w:r>
              </w:p>
            </w:sdtContent>
          </w:sdt>
        </w:tc>
        <w:tc>
          <w:tcPr>
            <w:tcW w:w="3260" w:type="dxa"/>
            <w:gridSpan w:val="3"/>
          </w:tcPr>
          <w:sdt>
            <w:sdtPr>
              <w:rPr>
                <w:lang w:val="fr-CA"/>
              </w:rPr>
              <w:id w:val="-1995249985"/>
              <w:placeholder>
                <w:docPart w:val="4DB18F9DE0244C9E81C7CD0B81BDEB3A"/>
              </w:placeholder>
              <w:showingPlcHdr/>
              <w:text w:multiLine="1"/>
            </w:sdtPr>
            <w:sdtEndPr/>
            <w:sdtContent>
              <w:p w14:paraId="2E90DA82" w14:textId="23FD504B" w:rsidR="008F170E" w:rsidRDefault="00DD5C0E" w:rsidP="00E571D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rPr>
                    <w:lang w:val="fr-CA"/>
                  </w:rPr>
                  <w:t xml:space="preserve"> </w:t>
                </w:r>
              </w:p>
            </w:sdtContent>
          </w:sdt>
        </w:tc>
        <w:tc>
          <w:tcPr>
            <w:tcW w:w="2268" w:type="dxa"/>
            <w:gridSpan w:val="2"/>
          </w:tcPr>
          <w:sdt>
            <w:sdtPr>
              <w:rPr>
                <w:lang w:val="fr-CA"/>
              </w:rPr>
              <w:id w:val="-30035751"/>
              <w:placeholder>
                <w:docPart w:val="69C57A443D074DC5A9CF2D8296415E12"/>
              </w:placeholder>
              <w:showingPlcHdr/>
              <w:text w:multiLine="1"/>
            </w:sdtPr>
            <w:sdtEndPr/>
            <w:sdtContent>
              <w:p w14:paraId="061B8053" w14:textId="781DB77A" w:rsidR="008F170E" w:rsidRPr="00D53B38" w:rsidRDefault="00DD5C0E" w:rsidP="00D53B38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rPr>
                    <w:lang w:val="fr-CA"/>
                  </w:rPr>
                  <w:t xml:space="preserve"> </w:t>
                </w:r>
              </w:p>
            </w:sdtContent>
          </w:sdt>
        </w:tc>
        <w:tc>
          <w:tcPr>
            <w:tcW w:w="2285" w:type="dxa"/>
          </w:tcPr>
          <w:p w14:paraId="003CDD89" w14:textId="61E5C5B4" w:rsidR="008F170E" w:rsidRDefault="009A717C" w:rsidP="00D53B38">
            <w:pPr>
              <w:tabs>
                <w:tab w:val="right" w:pos="2069"/>
              </w:tabs>
              <w:spacing w:line="240" w:lineRule="auto"/>
              <w:contextualSpacing/>
              <w:rPr>
                <w:lang w:val="fr-CA"/>
              </w:rPr>
            </w:pPr>
            <w:sdt>
              <w:sdtPr>
                <w:rPr>
                  <w:lang w:val="fr-CA"/>
                </w:rPr>
                <w:id w:val="-760221380"/>
                <w:placeholder>
                  <w:docPart w:val="401AEB4EACFB4CEC9987734956B10C8E"/>
                </w:placeholder>
                <w:showingPlcHdr/>
                <w:text w:multiLine="1"/>
              </w:sdtPr>
              <w:sdtEndPr/>
              <w:sdtContent>
                <w:r w:rsidR="00DD5C0E">
                  <w:rPr>
                    <w:lang w:val="fr-CA"/>
                  </w:rPr>
                  <w:t xml:space="preserve"> </w:t>
                </w:r>
              </w:sdtContent>
            </w:sdt>
            <w:r w:rsidR="00D53B38">
              <w:rPr>
                <w:lang w:val="fr-CA"/>
              </w:rPr>
              <w:tab/>
            </w:r>
          </w:p>
          <w:p w14:paraId="6816B47C" w14:textId="38E6905C" w:rsidR="00D53B38" w:rsidRDefault="00D53B38" w:rsidP="00D53B38">
            <w:pPr>
              <w:tabs>
                <w:tab w:val="right" w:pos="2069"/>
              </w:tabs>
              <w:spacing w:line="240" w:lineRule="auto"/>
              <w:contextualSpacing/>
              <w:rPr>
                <w:lang w:val="fr-CA"/>
              </w:rPr>
            </w:pPr>
          </w:p>
        </w:tc>
      </w:tr>
      <w:tr w:rsidR="008F170E" w:rsidRPr="00136BDC" w14:paraId="69C51587" w14:textId="77777777" w:rsidTr="003C011E">
        <w:trPr>
          <w:trHeight w:val="357"/>
        </w:trPr>
        <w:tc>
          <w:tcPr>
            <w:tcW w:w="2835" w:type="dxa"/>
          </w:tcPr>
          <w:sdt>
            <w:sdtPr>
              <w:rPr>
                <w:lang w:val="fr-CA"/>
              </w:rPr>
              <w:id w:val="-941682195"/>
              <w:placeholder>
                <w:docPart w:val="84E301A7664941DD96E102336ADFCBFC"/>
              </w:placeholder>
              <w:showingPlcHdr/>
              <w:text w:multiLine="1"/>
            </w:sdtPr>
            <w:sdtEndPr/>
            <w:sdtContent>
              <w:p w14:paraId="069D3553" w14:textId="5CFA1A21" w:rsidR="008F170E" w:rsidRDefault="00DD5C0E" w:rsidP="00E571D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rPr>
                    <w:lang w:val="fr-CA"/>
                  </w:rPr>
                  <w:t xml:space="preserve"> </w:t>
                </w:r>
              </w:p>
            </w:sdtContent>
          </w:sdt>
        </w:tc>
        <w:tc>
          <w:tcPr>
            <w:tcW w:w="3260" w:type="dxa"/>
            <w:gridSpan w:val="3"/>
          </w:tcPr>
          <w:sdt>
            <w:sdtPr>
              <w:rPr>
                <w:lang w:val="fr-CA"/>
              </w:rPr>
              <w:id w:val="-1699230231"/>
              <w:placeholder>
                <w:docPart w:val="D37BE6F904594472BB21484AD09F7535"/>
              </w:placeholder>
              <w:showingPlcHdr/>
              <w:text w:multiLine="1"/>
            </w:sdtPr>
            <w:sdtEndPr/>
            <w:sdtContent>
              <w:p w14:paraId="645DD3C9" w14:textId="234F7D6B" w:rsidR="00D53B38" w:rsidRDefault="00DD5C0E" w:rsidP="00D53B38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rPr>
                    <w:lang w:val="fr-CA"/>
                  </w:rPr>
                  <w:t xml:space="preserve"> </w:t>
                </w:r>
              </w:p>
            </w:sdtContent>
          </w:sdt>
          <w:p w14:paraId="58137470" w14:textId="77777777" w:rsidR="008F170E" w:rsidRDefault="008F170E" w:rsidP="00E571D6">
            <w:pPr>
              <w:spacing w:line="240" w:lineRule="auto"/>
              <w:contextualSpacing/>
              <w:rPr>
                <w:lang w:val="fr-CA"/>
              </w:rPr>
            </w:pPr>
          </w:p>
        </w:tc>
        <w:tc>
          <w:tcPr>
            <w:tcW w:w="2268" w:type="dxa"/>
            <w:gridSpan w:val="2"/>
          </w:tcPr>
          <w:sdt>
            <w:sdtPr>
              <w:rPr>
                <w:lang w:val="fr-CA"/>
              </w:rPr>
              <w:id w:val="1974871761"/>
              <w:placeholder>
                <w:docPart w:val="E70021E80CDF4677823C07FAD098B0EC"/>
              </w:placeholder>
              <w:showingPlcHdr/>
              <w:text w:multiLine="1"/>
            </w:sdtPr>
            <w:sdtEndPr/>
            <w:sdtContent>
              <w:p w14:paraId="7D66CADE" w14:textId="67242D7A" w:rsidR="008F170E" w:rsidRPr="00D53B38" w:rsidRDefault="00DD5C0E" w:rsidP="00D53B38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rPr>
                    <w:lang w:val="fr-CA"/>
                  </w:rPr>
                  <w:t xml:space="preserve"> </w:t>
                </w:r>
              </w:p>
            </w:sdtContent>
          </w:sdt>
        </w:tc>
        <w:tc>
          <w:tcPr>
            <w:tcW w:w="2285" w:type="dxa"/>
          </w:tcPr>
          <w:sdt>
            <w:sdtPr>
              <w:rPr>
                <w:lang w:val="fr-CA"/>
              </w:rPr>
              <w:id w:val="-1224131625"/>
              <w:placeholder>
                <w:docPart w:val="2D71A480E7664CC580D5F7896919892B"/>
              </w:placeholder>
              <w:showingPlcHdr/>
              <w:text w:multiLine="1"/>
            </w:sdtPr>
            <w:sdtEndPr/>
            <w:sdtContent>
              <w:p w14:paraId="6B81B336" w14:textId="587620E9" w:rsidR="008F170E" w:rsidRDefault="00DD5C0E" w:rsidP="00AC307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rPr>
                    <w:lang w:val="fr-CA"/>
                  </w:rPr>
                  <w:t xml:space="preserve"> </w:t>
                </w:r>
              </w:p>
            </w:sdtContent>
          </w:sdt>
        </w:tc>
      </w:tr>
      <w:tr w:rsidR="00C93EE7" w:rsidRPr="00136BDC" w14:paraId="479E559F" w14:textId="77777777" w:rsidTr="003C011E">
        <w:trPr>
          <w:trHeight w:val="357"/>
        </w:trPr>
        <w:tc>
          <w:tcPr>
            <w:tcW w:w="2835" w:type="dxa"/>
          </w:tcPr>
          <w:sdt>
            <w:sdtPr>
              <w:rPr>
                <w:lang w:val="fr-CA"/>
              </w:rPr>
              <w:id w:val="160431702"/>
              <w:placeholder>
                <w:docPart w:val="A816B44C49FE458D909614901545830B"/>
              </w:placeholder>
              <w:showingPlcHdr/>
              <w:text w:multiLine="1"/>
            </w:sdtPr>
            <w:sdtEndPr/>
            <w:sdtContent>
              <w:p w14:paraId="457946B3" w14:textId="1DA8B272" w:rsidR="00C93EE7" w:rsidRDefault="00DD5C0E" w:rsidP="00E571D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rPr>
                    <w:lang w:val="fr-CA"/>
                  </w:rPr>
                  <w:t xml:space="preserve"> </w:t>
                </w:r>
              </w:p>
            </w:sdtContent>
          </w:sdt>
        </w:tc>
        <w:tc>
          <w:tcPr>
            <w:tcW w:w="3260" w:type="dxa"/>
            <w:gridSpan w:val="3"/>
          </w:tcPr>
          <w:sdt>
            <w:sdtPr>
              <w:rPr>
                <w:lang w:val="fr-CA"/>
              </w:rPr>
              <w:id w:val="1802031323"/>
              <w:placeholder>
                <w:docPart w:val="6FFEBE9FE0424038B15B50D18D6084F9"/>
              </w:placeholder>
              <w:showingPlcHdr/>
              <w:text w:multiLine="1"/>
            </w:sdtPr>
            <w:sdtEndPr/>
            <w:sdtContent>
              <w:p w14:paraId="589A280D" w14:textId="04351F01" w:rsidR="00C93EE7" w:rsidRDefault="00DD5C0E" w:rsidP="00E571D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rPr>
                    <w:lang w:val="fr-CA"/>
                  </w:rPr>
                  <w:t xml:space="preserve"> </w:t>
                </w:r>
              </w:p>
            </w:sdtContent>
          </w:sdt>
        </w:tc>
        <w:tc>
          <w:tcPr>
            <w:tcW w:w="2268" w:type="dxa"/>
            <w:gridSpan w:val="2"/>
          </w:tcPr>
          <w:sdt>
            <w:sdtPr>
              <w:rPr>
                <w:lang w:val="fr-CA"/>
              </w:rPr>
              <w:id w:val="-286123762"/>
              <w:placeholder>
                <w:docPart w:val="404E3173C3AA41A89269EC73B74C7CE9"/>
              </w:placeholder>
              <w:showingPlcHdr/>
              <w:text w:multiLine="1"/>
            </w:sdtPr>
            <w:sdtEndPr/>
            <w:sdtContent>
              <w:p w14:paraId="2CFF718F" w14:textId="7C41C5CF" w:rsidR="00C93EE7" w:rsidRPr="00D53B38" w:rsidRDefault="00DD5C0E" w:rsidP="00D53B38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rPr>
                    <w:lang w:val="fr-CA"/>
                  </w:rPr>
                  <w:t xml:space="preserve"> </w:t>
                </w:r>
              </w:p>
            </w:sdtContent>
          </w:sdt>
        </w:tc>
        <w:tc>
          <w:tcPr>
            <w:tcW w:w="2285" w:type="dxa"/>
          </w:tcPr>
          <w:p w14:paraId="37DDC946" w14:textId="1DB2EABC" w:rsidR="00C93EE7" w:rsidRDefault="009A717C" w:rsidP="00D53B38">
            <w:pPr>
              <w:tabs>
                <w:tab w:val="right" w:pos="2069"/>
              </w:tabs>
              <w:spacing w:line="240" w:lineRule="auto"/>
              <w:contextualSpacing/>
              <w:rPr>
                <w:lang w:val="fr-CA"/>
              </w:rPr>
            </w:pPr>
            <w:sdt>
              <w:sdtPr>
                <w:rPr>
                  <w:lang w:val="fr-CA"/>
                </w:rPr>
                <w:id w:val="1460149431"/>
                <w:placeholder>
                  <w:docPart w:val="1FFBF1A2BDDB4826B1A1A330DCB94853"/>
                </w:placeholder>
                <w:showingPlcHdr/>
                <w:text w:multiLine="1"/>
              </w:sdtPr>
              <w:sdtEndPr/>
              <w:sdtContent>
                <w:r w:rsidR="00DD5C0E">
                  <w:rPr>
                    <w:lang w:val="fr-CA"/>
                  </w:rPr>
                  <w:t xml:space="preserve"> </w:t>
                </w:r>
              </w:sdtContent>
            </w:sdt>
            <w:r w:rsidR="00D53B38">
              <w:rPr>
                <w:lang w:val="fr-CA"/>
              </w:rPr>
              <w:tab/>
            </w:r>
          </w:p>
          <w:p w14:paraId="5EB457EF" w14:textId="441A167E" w:rsidR="00D53B38" w:rsidRDefault="00D53B38" w:rsidP="00D53B38">
            <w:pPr>
              <w:tabs>
                <w:tab w:val="right" w:pos="2069"/>
              </w:tabs>
              <w:spacing w:line="240" w:lineRule="auto"/>
              <w:contextualSpacing/>
              <w:rPr>
                <w:lang w:val="fr-CA"/>
              </w:rPr>
            </w:pPr>
          </w:p>
        </w:tc>
      </w:tr>
      <w:tr w:rsidR="00C93EE7" w:rsidRPr="00136BDC" w14:paraId="69B0B8E9" w14:textId="77777777" w:rsidTr="003C011E">
        <w:trPr>
          <w:trHeight w:val="357"/>
        </w:trPr>
        <w:tc>
          <w:tcPr>
            <w:tcW w:w="2835" w:type="dxa"/>
          </w:tcPr>
          <w:sdt>
            <w:sdtPr>
              <w:rPr>
                <w:lang w:val="fr-CA"/>
              </w:rPr>
              <w:id w:val="2009478717"/>
              <w:placeholder>
                <w:docPart w:val="25DC2B7E6A294C1A8A22E7EDC7446698"/>
              </w:placeholder>
              <w:showingPlcHdr/>
              <w:text w:multiLine="1"/>
            </w:sdtPr>
            <w:sdtEndPr/>
            <w:sdtContent>
              <w:p w14:paraId="5CE74114" w14:textId="097BA48C" w:rsidR="00C93EE7" w:rsidRDefault="00DD5C0E" w:rsidP="00E571D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rPr>
                    <w:lang w:val="fr-CA"/>
                  </w:rPr>
                  <w:t xml:space="preserve"> </w:t>
                </w:r>
              </w:p>
            </w:sdtContent>
          </w:sdt>
        </w:tc>
        <w:tc>
          <w:tcPr>
            <w:tcW w:w="3260" w:type="dxa"/>
            <w:gridSpan w:val="3"/>
          </w:tcPr>
          <w:sdt>
            <w:sdtPr>
              <w:rPr>
                <w:lang w:val="fr-CA"/>
              </w:rPr>
              <w:id w:val="1341122939"/>
              <w:placeholder>
                <w:docPart w:val="720866F2EFC646B4A9C1A6D2691C25C1"/>
              </w:placeholder>
              <w:showingPlcHdr/>
              <w:text w:multiLine="1"/>
            </w:sdtPr>
            <w:sdtEndPr/>
            <w:sdtContent>
              <w:p w14:paraId="2EB87E7F" w14:textId="0BC7B520" w:rsidR="00C93EE7" w:rsidRDefault="00DD5C0E" w:rsidP="00E571D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rPr>
                    <w:lang w:val="fr-CA"/>
                  </w:rPr>
                  <w:t xml:space="preserve"> </w:t>
                </w:r>
              </w:p>
            </w:sdtContent>
          </w:sdt>
        </w:tc>
        <w:tc>
          <w:tcPr>
            <w:tcW w:w="2268" w:type="dxa"/>
            <w:gridSpan w:val="2"/>
          </w:tcPr>
          <w:sdt>
            <w:sdtPr>
              <w:rPr>
                <w:lang w:val="fr-CA"/>
              </w:rPr>
              <w:id w:val="-871999320"/>
              <w:placeholder>
                <w:docPart w:val="CF321349786A4D6DBF3093407C9A6E26"/>
              </w:placeholder>
              <w:showingPlcHdr/>
              <w:text w:multiLine="1"/>
            </w:sdtPr>
            <w:sdtEndPr/>
            <w:sdtContent>
              <w:p w14:paraId="76D9ACFE" w14:textId="4588AD8C" w:rsidR="00C93EE7" w:rsidRPr="00D53B38" w:rsidRDefault="00DD5C0E" w:rsidP="00D53B38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rPr>
                    <w:lang w:val="fr-CA"/>
                  </w:rPr>
                  <w:t xml:space="preserve"> </w:t>
                </w:r>
              </w:p>
            </w:sdtContent>
          </w:sdt>
        </w:tc>
        <w:tc>
          <w:tcPr>
            <w:tcW w:w="2285" w:type="dxa"/>
          </w:tcPr>
          <w:p w14:paraId="4EEE609A" w14:textId="0F2BFB1E" w:rsidR="00C93EE7" w:rsidRDefault="009A717C" w:rsidP="00D53B38">
            <w:pPr>
              <w:tabs>
                <w:tab w:val="right" w:pos="2069"/>
              </w:tabs>
              <w:spacing w:line="240" w:lineRule="auto"/>
              <w:contextualSpacing/>
              <w:rPr>
                <w:lang w:val="fr-CA"/>
              </w:rPr>
            </w:pPr>
            <w:sdt>
              <w:sdtPr>
                <w:rPr>
                  <w:lang w:val="fr-CA"/>
                </w:rPr>
                <w:id w:val="-2063554527"/>
                <w:placeholder>
                  <w:docPart w:val="0DBA20948F8749C1B6EC383D7652ED1A"/>
                </w:placeholder>
                <w:showingPlcHdr/>
                <w:text w:multiLine="1"/>
              </w:sdtPr>
              <w:sdtEndPr/>
              <w:sdtContent>
                <w:r w:rsidR="00DD5C0E">
                  <w:rPr>
                    <w:lang w:val="fr-CA"/>
                  </w:rPr>
                  <w:t xml:space="preserve"> </w:t>
                </w:r>
              </w:sdtContent>
            </w:sdt>
            <w:r w:rsidR="00D53B38">
              <w:rPr>
                <w:lang w:val="fr-CA"/>
              </w:rPr>
              <w:tab/>
            </w:r>
          </w:p>
          <w:p w14:paraId="17CE8AD5" w14:textId="1A266B48" w:rsidR="00D53B38" w:rsidRDefault="00D53B38" w:rsidP="00D53B38">
            <w:pPr>
              <w:tabs>
                <w:tab w:val="right" w:pos="2069"/>
              </w:tabs>
              <w:spacing w:line="240" w:lineRule="auto"/>
              <w:contextualSpacing/>
              <w:rPr>
                <w:lang w:val="fr-CA"/>
              </w:rPr>
            </w:pPr>
          </w:p>
        </w:tc>
      </w:tr>
      <w:tr w:rsidR="00A860C9" w:rsidRPr="00A860C9" w14:paraId="411E705D" w14:textId="77777777" w:rsidTr="003C011E">
        <w:trPr>
          <w:cantSplit/>
        </w:trPr>
        <w:tc>
          <w:tcPr>
            <w:tcW w:w="10648" w:type="dxa"/>
            <w:gridSpan w:val="7"/>
            <w:shd w:val="clear" w:color="auto" w:fill="E6E6E2" w:themeFill="accent2" w:themeFillTint="33"/>
          </w:tcPr>
          <w:p w14:paraId="3CD628BB" w14:textId="4ABCBE7E" w:rsidR="005F3C7D" w:rsidRPr="007211B6" w:rsidRDefault="00A860C9" w:rsidP="00AC3076">
            <w:pPr>
              <w:spacing w:line="240" w:lineRule="auto"/>
              <w:contextualSpacing/>
              <w:rPr>
                <w:rStyle w:val="Strong"/>
              </w:rPr>
            </w:pPr>
            <w:r w:rsidRPr="007211B6">
              <w:rPr>
                <w:rStyle w:val="Strong"/>
              </w:rPr>
              <w:t>Medication</w:t>
            </w:r>
            <w:r w:rsidR="00FB52FB">
              <w:rPr>
                <w:rStyle w:val="Strong"/>
              </w:rPr>
              <w:t>, vitamins, supplements</w:t>
            </w:r>
          </w:p>
          <w:p w14:paraId="7EE56346" w14:textId="439A2427" w:rsidR="00FB52FB" w:rsidRPr="006A030D" w:rsidRDefault="00A860C9" w:rsidP="00AC3076">
            <w:pPr>
              <w:spacing w:line="240" w:lineRule="auto"/>
              <w:contextualSpacing/>
              <w:rPr>
                <w:i/>
                <w:iCs/>
                <w:color w:val="515349" w:themeColor="text1"/>
              </w:rPr>
            </w:pPr>
            <w:r w:rsidRPr="006A030D">
              <w:rPr>
                <w:i/>
                <w:iCs/>
                <w:color w:val="515349" w:themeColor="text1"/>
              </w:rPr>
              <w:t>List here, take a picture or ask your pharmacist for a list</w:t>
            </w:r>
            <w:r w:rsidR="000311C9" w:rsidRPr="006A030D">
              <w:rPr>
                <w:i/>
                <w:iCs/>
                <w:color w:val="515349" w:themeColor="text1"/>
              </w:rPr>
              <w:t>.</w:t>
            </w:r>
            <w:r w:rsidR="006A030D">
              <w:rPr>
                <w:i/>
                <w:iCs/>
                <w:color w:val="515349" w:themeColor="text1"/>
              </w:rPr>
              <w:t xml:space="preserve"> </w:t>
            </w:r>
            <w:r w:rsidR="00FB52FB" w:rsidRPr="006A030D">
              <w:rPr>
                <w:i/>
                <w:iCs/>
                <w:color w:val="515349" w:themeColor="text1"/>
              </w:rPr>
              <w:t>Include over-the-counter drugs</w:t>
            </w:r>
            <w:r w:rsidR="000311C9" w:rsidRPr="006A030D">
              <w:rPr>
                <w:i/>
                <w:iCs/>
                <w:color w:val="515349" w:themeColor="text1"/>
              </w:rPr>
              <w:t>, even if used only on occasion.</w:t>
            </w:r>
          </w:p>
        </w:tc>
      </w:tr>
      <w:tr w:rsidR="00183C25" w14:paraId="2D276154" w14:textId="77777777" w:rsidTr="003C011E">
        <w:trPr>
          <w:trHeight w:val="611"/>
        </w:trPr>
        <w:tc>
          <w:tcPr>
            <w:tcW w:w="2977" w:type="dxa"/>
            <w:gridSpan w:val="2"/>
            <w:shd w:val="clear" w:color="auto" w:fill="F2F2F2" w:themeFill="background1" w:themeFillShade="F2"/>
          </w:tcPr>
          <w:p w14:paraId="47C9640B" w14:textId="77777777" w:rsidR="00A860C9" w:rsidRDefault="00A860C9" w:rsidP="00AC3076">
            <w:pPr>
              <w:spacing w:after="0" w:line="240" w:lineRule="auto"/>
              <w:rPr>
                <w:sz w:val="24"/>
              </w:rPr>
            </w:pPr>
            <w:r>
              <w:t>Name</w:t>
            </w:r>
          </w:p>
        </w:tc>
        <w:tc>
          <w:tcPr>
            <w:tcW w:w="4173" w:type="dxa"/>
            <w:gridSpan w:val="3"/>
            <w:shd w:val="clear" w:color="auto" w:fill="F2F2F2" w:themeFill="background1" w:themeFillShade="F2"/>
          </w:tcPr>
          <w:p w14:paraId="140FE60C" w14:textId="245E0B1C" w:rsidR="00A860C9" w:rsidRDefault="008F170E" w:rsidP="00AC3076">
            <w:pPr>
              <w:spacing w:after="0" w:line="240" w:lineRule="auto"/>
              <w:rPr>
                <w:sz w:val="24"/>
              </w:rPr>
            </w:pPr>
            <w:r>
              <w:t>Dose and frequency</w:t>
            </w:r>
          </w:p>
        </w:tc>
        <w:tc>
          <w:tcPr>
            <w:tcW w:w="3498" w:type="dxa"/>
            <w:gridSpan w:val="2"/>
            <w:shd w:val="clear" w:color="auto" w:fill="F2F2F2" w:themeFill="background1" w:themeFillShade="F2"/>
          </w:tcPr>
          <w:p w14:paraId="40F90AFD" w14:textId="7FEB4567" w:rsidR="00A860C9" w:rsidRDefault="000941E5" w:rsidP="00AC3076">
            <w:pPr>
              <w:spacing w:line="240" w:lineRule="auto"/>
            </w:pPr>
            <w:r>
              <w:t>Is it working? Questions about it?</w:t>
            </w:r>
            <w:r w:rsidR="00A860C9">
              <w:t xml:space="preserve"> </w:t>
            </w:r>
            <w:r>
              <w:t>Side</w:t>
            </w:r>
            <w:r w:rsidR="00A860C9">
              <w:t xml:space="preserve"> effects</w:t>
            </w:r>
          </w:p>
        </w:tc>
      </w:tr>
      <w:tr w:rsidR="00183C25" w:rsidRPr="00136BDC" w14:paraId="685CFDAD" w14:textId="77777777" w:rsidTr="003C011E">
        <w:tc>
          <w:tcPr>
            <w:tcW w:w="2977" w:type="dxa"/>
            <w:gridSpan w:val="2"/>
          </w:tcPr>
          <w:sdt>
            <w:sdtPr>
              <w:rPr>
                <w:lang w:val="fr-CA"/>
              </w:rPr>
              <w:id w:val="-693386919"/>
              <w:placeholder>
                <w:docPart w:val="06B32E76437B4DA8A5165A6F184C9FF5"/>
              </w:placeholder>
              <w:showingPlcHdr/>
              <w:text w:multiLine="1"/>
            </w:sdtPr>
            <w:sdtEndPr/>
            <w:sdtContent>
              <w:p w14:paraId="6B1881E5" w14:textId="23B1BC27" w:rsidR="00E571D6" w:rsidRDefault="00DD5C0E" w:rsidP="00E571D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p w14:paraId="5ACDB00D" w14:textId="5278D970" w:rsidR="00A860C9" w:rsidRPr="00136BDC" w:rsidRDefault="00A860C9" w:rsidP="00AC3076">
            <w:pPr>
              <w:spacing w:after="0" w:line="240" w:lineRule="auto"/>
              <w:rPr>
                <w:lang w:val="fr-CA"/>
              </w:rPr>
            </w:pPr>
          </w:p>
        </w:tc>
        <w:tc>
          <w:tcPr>
            <w:tcW w:w="4173" w:type="dxa"/>
            <w:gridSpan w:val="3"/>
          </w:tcPr>
          <w:sdt>
            <w:sdtPr>
              <w:rPr>
                <w:lang w:val="fr-CA"/>
              </w:rPr>
              <w:id w:val="472187731"/>
              <w:placeholder>
                <w:docPart w:val="A65C87BAAA704EA4ACCAC178B125D0D0"/>
              </w:placeholder>
              <w:showingPlcHdr/>
              <w:text w:multiLine="1"/>
            </w:sdtPr>
            <w:sdtEndPr/>
            <w:sdtContent>
              <w:p w14:paraId="69760CEF" w14:textId="387171D9" w:rsidR="00E571D6" w:rsidRDefault="00DD5C0E" w:rsidP="00E571D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p w14:paraId="1FE7C914" w14:textId="39CC15F1" w:rsidR="00A860C9" w:rsidRPr="00136BDC" w:rsidRDefault="00A860C9" w:rsidP="00AC3076">
            <w:pPr>
              <w:spacing w:after="0" w:line="240" w:lineRule="auto"/>
              <w:rPr>
                <w:lang w:val="fr-CA"/>
              </w:rPr>
            </w:pPr>
          </w:p>
        </w:tc>
        <w:tc>
          <w:tcPr>
            <w:tcW w:w="3498" w:type="dxa"/>
            <w:gridSpan w:val="2"/>
          </w:tcPr>
          <w:sdt>
            <w:sdtPr>
              <w:rPr>
                <w:lang w:val="fr-CA"/>
              </w:rPr>
              <w:id w:val="-822966107"/>
              <w:placeholder>
                <w:docPart w:val="CD9EC84B2D69416FB73929855722C25B"/>
              </w:placeholder>
              <w:showingPlcHdr/>
              <w:text w:multiLine="1"/>
            </w:sdtPr>
            <w:sdtEndPr/>
            <w:sdtContent>
              <w:p w14:paraId="1A19BC64" w14:textId="1805EC4C" w:rsidR="00A860C9" w:rsidRPr="00136BDC" w:rsidRDefault="00DD5C0E" w:rsidP="00AC307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</w:tc>
      </w:tr>
      <w:tr w:rsidR="00183C25" w:rsidRPr="00136BDC" w14:paraId="1402CC1B" w14:textId="77777777" w:rsidTr="003C011E">
        <w:tc>
          <w:tcPr>
            <w:tcW w:w="2977" w:type="dxa"/>
            <w:gridSpan w:val="2"/>
          </w:tcPr>
          <w:sdt>
            <w:sdtPr>
              <w:rPr>
                <w:lang w:val="fr-CA"/>
              </w:rPr>
              <w:id w:val="-268693083"/>
              <w:placeholder>
                <w:docPart w:val="4A5398FCE0EB46178E47A7189C212B2E"/>
              </w:placeholder>
              <w:showingPlcHdr/>
              <w:text w:multiLine="1"/>
            </w:sdtPr>
            <w:sdtEndPr/>
            <w:sdtContent>
              <w:p w14:paraId="11505C25" w14:textId="55EEC6BB" w:rsidR="00E571D6" w:rsidRDefault="00DD5C0E" w:rsidP="00E571D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p w14:paraId="527CBC46" w14:textId="772D9E65" w:rsidR="00A860C9" w:rsidRPr="00136BDC" w:rsidRDefault="00A860C9" w:rsidP="00AC3076">
            <w:pPr>
              <w:spacing w:after="0" w:line="240" w:lineRule="auto"/>
              <w:rPr>
                <w:lang w:val="fr-CA"/>
              </w:rPr>
            </w:pPr>
          </w:p>
        </w:tc>
        <w:tc>
          <w:tcPr>
            <w:tcW w:w="4173" w:type="dxa"/>
            <w:gridSpan w:val="3"/>
          </w:tcPr>
          <w:sdt>
            <w:sdtPr>
              <w:rPr>
                <w:lang w:val="fr-CA"/>
              </w:rPr>
              <w:id w:val="1235436521"/>
              <w:placeholder>
                <w:docPart w:val="6905D493458346FF9EA339F13607DFD7"/>
              </w:placeholder>
              <w:showingPlcHdr/>
              <w:text w:multiLine="1"/>
            </w:sdtPr>
            <w:sdtEndPr/>
            <w:sdtContent>
              <w:p w14:paraId="164FAEE3" w14:textId="08D587CA" w:rsidR="00A860C9" w:rsidRPr="00136BDC" w:rsidRDefault="00DD5C0E" w:rsidP="00E571D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</w:tc>
        <w:tc>
          <w:tcPr>
            <w:tcW w:w="3498" w:type="dxa"/>
            <w:gridSpan w:val="2"/>
          </w:tcPr>
          <w:sdt>
            <w:sdtPr>
              <w:rPr>
                <w:lang w:val="fr-CA"/>
              </w:rPr>
              <w:id w:val="-169883538"/>
              <w:placeholder>
                <w:docPart w:val="0B9F03C18B204FB2B01A878D94B21D97"/>
              </w:placeholder>
              <w:showingPlcHdr/>
              <w:text w:multiLine="1"/>
            </w:sdtPr>
            <w:sdtEndPr/>
            <w:sdtContent>
              <w:p w14:paraId="09F4EBB2" w14:textId="288159DF" w:rsidR="00A860C9" w:rsidRPr="00136BDC" w:rsidRDefault="00DD5C0E" w:rsidP="00AC307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</w:tc>
      </w:tr>
      <w:tr w:rsidR="00183C25" w:rsidRPr="00136BDC" w14:paraId="62AB61EC" w14:textId="77777777" w:rsidTr="003C011E">
        <w:tc>
          <w:tcPr>
            <w:tcW w:w="2977" w:type="dxa"/>
            <w:gridSpan w:val="2"/>
          </w:tcPr>
          <w:sdt>
            <w:sdtPr>
              <w:rPr>
                <w:lang w:val="fr-CA"/>
              </w:rPr>
              <w:id w:val="-2074803183"/>
              <w:placeholder>
                <w:docPart w:val="27CC8EC1FE0649838110BAD94F977F4B"/>
              </w:placeholder>
              <w:showingPlcHdr/>
              <w:text w:multiLine="1"/>
            </w:sdtPr>
            <w:sdtEndPr/>
            <w:sdtContent>
              <w:p w14:paraId="2C3EF672" w14:textId="08E89073" w:rsidR="00E571D6" w:rsidRDefault="00DD5C0E" w:rsidP="00E571D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p w14:paraId="4A5CE360" w14:textId="1FD6B6CE" w:rsidR="00A860C9" w:rsidRPr="00136BDC" w:rsidRDefault="00A860C9" w:rsidP="00AC3076">
            <w:pPr>
              <w:spacing w:after="0" w:line="240" w:lineRule="auto"/>
              <w:rPr>
                <w:lang w:val="fr-CA"/>
              </w:rPr>
            </w:pPr>
          </w:p>
        </w:tc>
        <w:tc>
          <w:tcPr>
            <w:tcW w:w="4173" w:type="dxa"/>
            <w:gridSpan w:val="3"/>
          </w:tcPr>
          <w:sdt>
            <w:sdtPr>
              <w:rPr>
                <w:lang w:val="fr-CA"/>
              </w:rPr>
              <w:id w:val="255878153"/>
              <w:placeholder>
                <w:docPart w:val="30C0DDA67ABC41B89FC4C00F9414A828"/>
              </w:placeholder>
              <w:showingPlcHdr/>
              <w:text w:multiLine="1"/>
            </w:sdtPr>
            <w:sdtEndPr/>
            <w:sdtContent>
              <w:p w14:paraId="0A176802" w14:textId="052EAB40" w:rsidR="00E571D6" w:rsidRDefault="00DD5C0E" w:rsidP="00E571D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p w14:paraId="688BC339" w14:textId="4399700C" w:rsidR="00A860C9" w:rsidRPr="00136BDC" w:rsidRDefault="00A860C9" w:rsidP="00AC3076">
            <w:pPr>
              <w:spacing w:after="0" w:line="240" w:lineRule="auto"/>
              <w:rPr>
                <w:lang w:val="fr-CA"/>
              </w:rPr>
            </w:pPr>
          </w:p>
        </w:tc>
        <w:tc>
          <w:tcPr>
            <w:tcW w:w="3498" w:type="dxa"/>
            <w:gridSpan w:val="2"/>
          </w:tcPr>
          <w:sdt>
            <w:sdtPr>
              <w:rPr>
                <w:lang w:val="fr-CA"/>
              </w:rPr>
              <w:id w:val="1833169996"/>
              <w:placeholder>
                <w:docPart w:val="222DC8EB850F40AF8220333B8ACBC380"/>
              </w:placeholder>
              <w:showingPlcHdr/>
              <w:text w:multiLine="1"/>
            </w:sdtPr>
            <w:sdtEndPr/>
            <w:sdtContent>
              <w:p w14:paraId="54CD4A62" w14:textId="5A85C8BC" w:rsidR="00A860C9" w:rsidRPr="00136BDC" w:rsidRDefault="00DD5C0E" w:rsidP="00AC307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</w:tc>
      </w:tr>
      <w:tr w:rsidR="00183C25" w:rsidRPr="00136BDC" w14:paraId="1B56A518" w14:textId="77777777" w:rsidTr="003C011E">
        <w:tc>
          <w:tcPr>
            <w:tcW w:w="2977" w:type="dxa"/>
            <w:gridSpan w:val="2"/>
          </w:tcPr>
          <w:sdt>
            <w:sdtPr>
              <w:rPr>
                <w:lang w:val="fr-CA"/>
              </w:rPr>
              <w:id w:val="-1900197371"/>
              <w:placeholder>
                <w:docPart w:val="A8C17AAB97A54475933DAE612D6CF635"/>
              </w:placeholder>
              <w:showingPlcHdr/>
              <w:text w:multiLine="1"/>
            </w:sdtPr>
            <w:sdtEndPr/>
            <w:sdtContent>
              <w:p w14:paraId="7CCEC4D0" w14:textId="2191CF3D" w:rsidR="00E571D6" w:rsidRDefault="00DD5C0E" w:rsidP="00E571D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p w14:paraId="63D89025" w14:textId="0867465D" w:rsidR="00A860C9" w:rsidRPr="00136BDC" w:rsidRDefault="00A860C9" w:rsidP="00AC3076">
            <w:pPr>
              <w:spacing w:after="0" w:line="240" w:lineRule="auto"/>
              <w:rPr>
                <w:lang w:val="fr-CA"/>
              </w:rPr>
            </w:pPr>
          </w:p>
        </w:tc>
        <w:tc>
          <w:tcPr>
            <w:tcW w:w="4173" w:type="dxa"/>
            <w:gridSpan w:val="3"/>
          </w:tcPr>
          <w:sdt>
            <w:sdtPr>
              <w:rPr>
                <w:lang w:val="fr-CA"/>
              </w:rPr>
              <w:id w:val="990145205"/>
              <w:placeholder>
                <w:docPart w:val="9C268F4CA1404D1FB4FA177B042AF357"/>
              </w:placeholder>
              <w:showingPlcHdr/>
              <w:text w:multiLine="1"/>
            </w:sdtPr>
            <w:sdtEndPr/>
            <w:sdtContent>
              <w:p w14:paraId="06D9F068" w14:textId="26AB0E95" w:rsidR="00E571D6" w:rsidRDefault="00DD5C0E" w:rsidP="00E571D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p w14:paraId="061ECD7C" w14:textId="7D03244A" w:rsidR="00A860C9" w:rsidRPr="00136BDC" w:rsidRDefault="00A860C9" w:rsidP="00AC3076">
            <w:pPr>
              <w:spacing w:after="0" w:line="240" w:lineRule="auto"/>
              <w:rPr>
                <w:lang w:val="fr-CA"/>
              </w:rPr>
            </w:pPr>
          </w:p>
        </w:tc>
        <w:tc>
          <w:tcPr>
            <w:tcW w:w="3498" w:type="dxa"/>
            <w:gridSpan w:val="2"/>
          </w:tcPr>
          <w:sdt>
            <w:sdtPr>
              <w:rPr>
                <w:lang w:val="fr-CA"/>
              </w:rPr>
              <w:id w:val="-1747483581"/>
              <w:placeholder>
                <w:docPart w:val="716FB662C2F84B67ABD869B44B7D8F60"/>
              </w:placeholder>
              <w:showingPlcHdr/>
              <w:text w:multiLine="1"/>
            </w:sdtPr>
            <w:sdtEndPr/>
            <w:sdtContent>
              <w:p w14:paraId="66BDD30E" w14:textId="42B68788" w:rsidR="00A860C9" w:rsidRPr="00136BDC" w:rsidRDefault="00DD5C0E" w:rsidP="00AC307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</w:tc>
      </w:tr>
      <w:tr w:rsidR="003355B8" w:rsidRPr="00136BDC" w14:paraId="3A388159" w14:textId="77777777" w:rsidTr="003C011E">
        <w:tc>
          <w:tcPr>
            <w:tcW w:w="2977" w:type="dxa"/>
            <w:gridSpan w:val="2"/>
          </w:tcPr>
          <w:sdt>
            <w:sdtPr>
              <w:rPr>
                <w:lang w:val="fr-CA"/>
              </w:rPr>
              <w:id w:val="1326236544"/>
              <w:placeholder>
                <w:docPart w:val="E77C515D28174A1081D90EA50BD0BD63"/>
              </w:placeholder>
              <w:showingPlcHdr/>
              <w:text w:multiLine="1"/>
            </w:sdtPr>
            <w:sdtEndPr/>
            <w:sdtContent>
              <w:p w14:paraId="3C76BEA9" w14:textId="3FD77CB7" w:rsidR="003355B8" w:rsidRDefault="00DD5C0E" w:rsidP="003355B8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p w14:paraId="61735A9A" w14:textId="77777777" w:rsidR="003355B8" w:rsidRDefault="003355B8" w:rsidP="00E571D6">
            <w:pPr>
              <w:spacing w:line="240" w:lineRule="auto"/>
              <w:contextualSpacing/>
              <w:rPr>
                <w:lang w:val="fr-CA"/>
              </w:rPr>
            </w:pPr>
          </w:p>
        </w:tc>
        <w:tc>
          <w:tcPr>
            <w:tcW w:w="4173" w:type="dxa"/>
            <w:gridSpan w:val="3"/>
          </w:tcPr>
          <w:sdt>
            <w:sdtPr>
              <w:rPr>
                <w:lang w:val="fr-CA"/>
              </w:rPr>
              <w:id w:val="600773667"/>
              <w:placeholder>
                <w:docPart w:val="13826B040D2F40EE827FA1FDAE76A6F4"/>
              </w:placeholder>
              <w:showingPlcHdr/>
              <w:text w:multiLine="1"/>
            </w:sdtPr>
            <w:sdtEndPr/>
            <w:sdtContent>
              <w:p w14:paraId="6A567353" w14:textId="2E595FC6" w:rsidR="003355B8" w:rsidRDefault="00DD5C0E" w:rsidP="003355B8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p w14:paraId="2167C03B" w14:textId="77777777" w:rsidR="003355B8" w:rsidRDefault="003355B8" w:rsidP="00E571D6">
            <w:pPr>
              <w:spacing w:line="240" w:lineRule="auto"/>
              <w:contextualSpacing/>
              <w:rPr>
                <w:lang w:val="fr-CA"/>
              </w:rPr>
            </w:pPr>
          </w:p>
        </w:tc>
        <w:tc>
          <w:tcPr>
            <w:tcW w:w="3498" w:type="dxa"/>
            <w:gridSpan w:val="2"/>
          </w:tcPr>
          <w:sdt>
            <w:sdtPr>
              <w:rPr>
                <w:lang w:val="fr-CA"/>
              </w:rPr>
              <w:id w:val="1410503040"/>
              <w:placeholder>
                <w:docPart w:val="E86C5ED45B1242EA97A7AA2CCA0180AC"/>
              </w:placeholder>
              <w:showingPlcHdr/>
              <w:text w:multiLine="1"/>
            </w:sdtPr>
            <w:sdtEndPr/>
            <w:sdtContent>
              <w:p w14:paraId="25DCE63C" w14:textId="056AB021" w:rsidR="003355B8" w:rsidRDefault="00DD5C0E" w:rsidP="003355B8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p w14:paraId="24465BB2" w14:textId="77777777" w:rsidR="003355B8" w:rsidRDefault="003355B8" w:rsidP="00AC3076">
            <w:pPr>
              <w:spacing w:line="240" w:lineRule="auto"/>
              <w:contextualSpacing/>
              <w:rPr>
                <w:lang w:val="fr-CA"/>
              </w:rPr>
            </w:pPr>
          </w:p>
        </w:tc>
      </w:tr>
      <w:tr w:rsidR="003355B8" w:rsidRPr="00136BDC" w14:paraId="42A35F37" w14:textId="77777777" w:rsidTr="003C011E">
        <w:tc>
          <w:tcPr>
            <w:tcW w:w="2977" w:type="dxa"/>
            <w:gridSpan w:val="2"/>
          </w:tcPr>
          <w:sdt>
            <w:sdtPr>
              <w:rPr>
                <w:lang w:val="fr-CA"/>
              </w:rPr>
              <w:id w:val="-1261748248"/>
              <w:placeholder>
                <w:docPart w:val="D8D1032679054FEAA29F499116F1AAA5"/>
              </w:placeholder>
              <w:showingPlcHdr/>
              <w:text w:multiLine="1"/>
            </w:sdtPr>
            <w:sdtEndPr/>
            <w:sdtContent>
              <w:p w14:paraId="06686FCC" w14:textId="6163E2CD" w:rsidR="003355B8" w:rsidRDefault="00DD5C0E" w:rsidP="003355B8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p w14:paraId="080D6009" w14:textId="77777777" w:rsidR="003355B8" w:rsidRDefault="003355B8" w:rsidP="00E571D6">
            <w:pPr>
              <w:spacing w:line="240" w:lineRule="auto"/>
              <w:contextualSpacing/>
              <w:rPr>
                <w:lang w:val="fr-CA"/>
              </w:rPr>
            </w:pPr>
          </w:p>
        </w:tc>
        <w:tc>
          <w:tcPr>
            <w:tcW w:w="4173" w:type="dxa"/>
            <w:gridSpan w:val="3"/>
          </w:tcPr>
          <w:sdt>
            <w:sdtPr>
              <w:rPr>
                <w:lang w:val="fr-CA"/>
              </w:rPr>
              <w:id w:val="-2126375536"/>
              <w:placeholder>
                <w:docPart w:val="4F64222F42924D2E8D54ADDAAEA6EBF7"/>
              </w:placeholder>
              <w:showingPlcHdr/>
              <w:text w:multiLine="1"/>
            </w:sdtPr>
            <w:sdtEndPr/>
            <w:sdtContent>
              <w:p w14:paraId="40C787F2" w14:textId="46C7F4C0" w:rsidR="003355B8" w:rsidRDefault="00DD5C0E" w:rsidP="003355B8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p w14:paraId="0429EE8C" w14:textId="77777777" w:rsidR="003355B8" w:rsidRDefault="003355B8" w:rsidP="00E571D6">
            <w:pPr>
              <w:spacing w:line="240" w:lineRule="auto"/>
              <w:contextualSpacing/>
              <w:rPr>
                <w:lang w:val="fr-CA"/>
              </w:rPr>
            </w:pPr>
          </w:p>
        </w:tc>
        <w:tc>
          <w:tcPr>
            <w:tcW w:w="3498" w:type="dxa"/>
            <w:gridSpan w:val="2"/>
          </w:tcPr>
          <w:sdt>
            <w:sdtPr>
              <w:rPr>
                <w:lang w:val="fr-CA"/>
              </w:rPr>
              <w:id w:val="83509276"/>
              <w:placeholder>
                <w:docPart w:val="779701A8FA684D879361E1DCDD2A9A70"/>
              </w:placeholder>
              <w:showingPlcHdr/>
              <w:text w:multiLine="1"/>
            </w:sdtPr>
            <w:sdtEndPr/>
            <w:sdtContent>
              <w:p w14:paraId="5EAE5718" w14:textId="636C5BA2" w:rsidR="003355B8" w:rsidRDefault="00DD5C0E" w:rsidP="003355B8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p w14:paraId="57B129F4" w14:textId="77777777" w:rsidR="003355B8" w:rsidRDefault="003355B8" w:rsidP="00AC3076">
            <w:pPr>
              <w:spacing w:line="240" w:lineRule="auto"/>
              <w:contextualSpacing/>
              <w:rPr>
                <w:lang w:val="fr-CA"/>
              </w:rPr>
            </w:pPr>
          </w:p>
        </w:tc>
      </w:tr>
      <w:tr w:rsidR="003355B8" w:rsidRPr="00136BDC" w14:paraId="06D110EA" w14:textId="77777777" w:rsidTr="003C011E">
        <w:tc>
          <w:tcPr>
            <w:tcW w:w="2977" w:type="dxa"/>
            <w:gridSpan w:val="2"/>
          </w:tcPr>
          <w:sdt>
            <w:sdtPr>
              <w:rPr>
                <w:lang w:val="fr-CA"/>
              </w:rPr>
              <w:id w:val="856166732"/>
              <w:placeholder>
                <w:docPart w:val="464A3D420F0D4D1D96106A923B836B10"/>
              </w:placeholder>
              <w:showingPlcHdr/>
              <w:text w:multiLine="1"/>
            </w:sdtPr>
            <w:sdtEndPr/>
            <w:sdtContent>
              <w:p w14:paraId="6B24ABE6" w14:textId="6ECEB705" w:rsidR="003355B8" w:rsidRDefault="00DD5C0E" w:rsidP="003355B8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p w14:paraId="21CAC711" w14:textId="77777777" w:rsidR="003355B8" w:rsidRDefault="003355B8" w:rsidP="00E571D6">
            <w:pPr>
              <w:spacing w:line="240" w:lineRule="auto"/>
              <w:contextualSpacing/>
              <w:rPr>
                <w:lang w:val="fr-CA"/>
              </w:rPr>
            </w:pPr>
          </w:p>
        </w:tc>
        <w:tc>
          <w:tcPr>
            <w:tcW w:w="4173" w:type="dxa"/>
            <w:gridSpan w:val="3"/>
          </w:tcPr>
          <w:sdt>
            <w:sdtPr>
              <w:rPr>
                <w:lang w:val="fr-CA"/>
              </w:rPr>
              <w:id w:val="-1775932456"/>
              <w:placeholder>
                <w:docPart w:val="C82140B765734066A8A725E2558379AF"/>
              </w:placeholder>
              <w:showingPlcHdr/>
              <w:text w:multiLine="1"/>
            </w:sdtPr>
            <w:sdtEndPr/>
            <w:sdtContent>
              <w:p w14:paraId="538672CA" w14:textId="20765AAC" w:rsidR="003355B8" w:rsidRDefault="00DD5C0E" w:rsidP="003355B8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p w14:paraId="7B43A4CC" w14:textId="77777777" w:rsidR="003355B8" w:rsidRDefault="003355B8" w:rsidP="00E571D6">
            <w:pPr>
              <w:spacing w:line="240" w:lineRule="auto"/>
              <w:contextualSpacing/>
              <w:rPr>
                <w:lang w:val="fr-CA"/>
              </w:rPr>
            </w:pPr>
          </w:p>
        </w:tc>
        <w:tc>
          <w:tcPr>
            <w:tcW w:w="3498" w:type="dxa"/>
            <w:gridSpan w:val="2"/>
          </w:tcPr>
          <w:sdt>
            <w:sdtPr>
              <w:rPr>
                <w:lang w:val="fr-CA"/>
              </w:rPr>
              <w:id w:val="-405302195"/>
              <w:placeholder>
                <w:docPart w:val="1A3253BC6BEE4B32AE20D77D8A2A395C"/>
              </w:placeholder>
              <w:showingPlcHdr/>
              <w:text w:multiLine="1"/>
            </w:sdtPr>
            <w:sdtEndPr/>
            <w:sdtContent>
              <w:p w14:paraId="5EE9A2B0" w14:textId="326363D3" w:rsidR="003355B8" w:rsidRDefault="00DD5C0E" w:rsidP="003355B8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p w14:paraId="6D162D34" w14:textId="77777777" w:rsidR="003355B8" w:rsidRDefault="003355B8" w:rsidP="00AC3076">
            <w:pPr>
              <w:spacing w:line="240" w:lineRule="auto"/>
              <w:contextualSpacing/>
              <w:rPr>
                <w:lang w:val="fr-CA"/>
              </w:rPr>
            </w:pPr>
          </w:p>
        </w:tc>
      </w:tr>
      <w:tr w:rsidR="00183C25" w:rsidRPr="00136BDC" w14:paraId="11B3AE2B" w14:textId="77777777" w:rsidTr="003C011E">
        <w:tc>
          <w:tcPr>
            <w:tcW w:w="2977" w:type="dxa"/>
            <w:gridSpan w:val="2"/>
          </w:tcPr>
          <w:sdt>
            <w:sdtPr>
              <w:rPr>
                <w:lang w:val="fr-CA"/>
              </w:rPr>
              <w:id w:val="631287105"/>
              <w:placeholder>
                <w:docPart w:val="9C84099322974B8DA0874302122FACE6"/>
              </w:placeholder>
              <w:showingPlcHdr/>
              <w:text w:multiLine="1"/>
            </w:sdtPr>
            <w:sdtEndPr/>
            <w:sdtContent>
              <w:p w14:paraId="7BB51B89" w14:textId="5E5CE74B" w:rsidR="00E571D6" w:rsidRDefault="00DD5C0E" w:rsidP="00E571D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p w14:paraId="6608377F" w14:textId="5AD5A1B5" w:rsidR="00A860C9" w:rsidRPr="00136BDC" w:rsidRDefault="00A860C9" w:rsidP="00AC3076">
            <w:pPr>
              <w:spacing w:after="0" w:line="240" w:lineRule="auto"/>
              <w:rPr>
                <w:lang w:val="fr-CA"/>
              </w:rPr>
            </w:pPr>
          </w:p>
        </w:tc>
        <w:tc>
          <w:tcPr>
            <w:tcW w:w="4173" w:type="dxa"/>
            <w:gridSpan w:val="3"/>
          </w:tcPr>
          <w:sdt>
            <w:sdtPr>
              <w:rPr>
                <w:lang w:val="fr-CA"/>
              </w:rPr>
              <w:id w:val="450601758"/>
              <w:placeholder>
                <w:docPart w:val="AA69490081B1462DBACEC11275D327F7"/>
              </w:placeholder>
              <w:showingPlcHdr/>
              <w:text w:multiLine="1"/>
            </w:sdtPr>
            <w:sdtEndPr/>
            <w:sdtContent>
              <w:p w14:paraId="120F1B3C" w14:textId="0E494590" w:rsidR="00E571D6" w:rsidRDefault="00DD5C0E" w:rsidP="00E571D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p w14:paraId="644602AA" w14:textId="50A97D7C" w:rsidR="00A860C9" w:rsidRPr="00136BDC" w:rsidRDefault="00A860C9" w:rsidP="00AC3076">
            <w:pPr>
              <w:spacing w:after="0" w:line="240" w:lineRule="auto"/>
              <w:rPr>
                <w:lang w:val="fr-CA"/>
              </w:rPr>
            </w:pPr>
          </w:p>
        </w:tc>
        <w:tc>
          <w:tcPr>
            <w:tcW w:w="3498" w:type="dxa"/>
            <w:gridSpan w:val="2"/>
          </w:tcPr>
          <w:sdt>
            <w:sdtPr>
              <w:rPr>
                <w:lang w:val="fr-CA"/>
              </w:rPr>
              <w:id w:val="-1748798124"/>
              <w:placeholder>
                <w:docPart w:val="0AE49B7097034626ACB30AA12DFE5841"/>
              </w:placeholder>
              <w:showingPlcHdr/>
              <w:text w:multiLine="1"/>
            </w:sdtPr>
            <w:sdtEndPr/>
            <w:sdtContent>
              <w:p w14:paraId="6CE11370" w14:textId="5756526B" w:rsidR="00A860C9" w:rsidRPr="00136BDC" w:rsidRDefault="00DD5C0E" w:rsidP="00AC307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</w:tc>
      </w:tr>
      <w:tr w:rsidR="00A860C9" w14:paraId="6247E3B2" w14:textId="77777777" w:rsidTr="003C011E">
        <w:tc>
          <w:tcPr>
            <w:tcW w:w="10648" w:type="dxa"/>
            <w:gridSpan w:val="7"/>
            <w:shd w:val="clear" w:color="auto" w:fill="E6E6E2" w:themeFill="accent2" w:themeFillTint="33"/>
          </w:tcPr>
          <w:p w14:paraId="3B52605F" w14:textId="2BE4C351" w:rsidR="00FB52FB" w:rsidRPr="007211B6" w:rsidRDefault="008F170E" w:rsidP="00AC3076">
            <w:pPr>
              <w:spacing w:line="240" w:lineRule="auto"/>
              <w:rPr>
                <w:rStyle w:val="Strong"/>
              </w:rPr>
            </w:pPr>
            <w:r>
              <w:rPr>
                <w:rStyle w:val="Strong"/>
              </w:rPr>
              <w:t>Treatment I’ve had in the past</w:t>
            </w:r>
          </w:p>
        </w:tc>
      </w:tr>
      <w:tr w:rsidR="00183C25" w14:paraId="3B88377D" w14:textId="77777777" w:rsidTr="003C011E">
        <w:tc>
          <w:tcPr>
            <w:tcW w:w="2977" w:type="dxa"/>
            <w:gridSpan w:val="2"/>
            <w:shd w:val="clear" w:color="auto" w:fill="F2F2F2" w:themeFill="background1" w:themeFillShade="F2"/>
          </w:tcPr>
          <w:p w14:paraId="7AF70392" w14:textId="77777777" w:rsidR="00A860C9" w:rsidRDefault="00A860C9" w:rsidP="00AC3076">
            <w:pPr>
              <w:spacing w:after="0" w:line="240" w:lineRule="auto"/>
            </w:pPr>
            <w:r>
              <w:t>Approximate date/year</w:t>
            </w:r>
          </w:p>
        </w:tc>
        <w:tc>
          <w:tcPr>
            <w:tcW w:w="4173" w:type="dxa"/>
            <w:gridSpan w:val="3"/>
            <w:shd w:val="clear" w:color="auto" w:fill="F2F2F2" w:themeFill="background1" w:themeFillShade="F2"/>
          </w:tcPr>
          <w:p w14:paraId="7150E50F" w14:textId="4B199B39" w:rsidR="00A860C9" w:rsidRDefault="00A860C9" w:rsidP="00AC3076">
            <w:pPr>
              <w:spacing w:after="0" w:line="240" w:lineRule="auto"/>
            </w:pPr>
            <w:r>
              <w:t>Treatment type (include</w:t>
            </w:r>
            <w:r w:rsidR="00B82264">
              <w:t xml:space="preserve"> medications)</w:t>
            </w:r>
          </w:p>
        </w:tc>
        <w:tc>
          <w:tcPr>
            <w:tcW w:w="3498" w:type="dxa"/>
            <w:gridSpan w:val="2"/>
            <w:shd w:val="clear" w:color="auto" w:fill="F2F2F2" w:themeFill="background1" w:themeFillShade="F2"/>
          </w:tcPr>
          <w:p w14:paraId="47705561" w14:textId="3BA745E5" w:rsidR="00A860C9" w:rsidRDefault="00016B24" w:rsidP="00AC3076">
            <w:pPr>
              <w:spacing w:line="240" w:lineRule="auto"/>
            </w:pPr>
            <w:r>
              <w:t>Did it help?</w:t>
            </w:r>
          </w:p>
        </w:tc>
      </w:tr>
      <w:tr w:rsidR="00183C25" w:rsidRPr="00136BDC" w14:paraId="20ED78FC" w14:textId="77777777" w:rsidTr="003C011E">
        <w:tc>
          <w:tcPr>
            <w:tcW w:w="2977" w:type="dxa"/>
            <w:gridSpan w:val="2"/>
          </w:tcPr>
          <w:sdt>
            <w:sdtPr>
              <w:rPr>
                <w:lang w:val="fr-CA"/>
              </w:rPr>
              <w:id w:val="-1012301552"/>
              <w:placeholder>
                <w:docPart w:val="9921F277203347B1B4096469536DA4D8"/>
              </w:placeholder>
              <w:showingPlcHdr/>
              <w:text w:multiLine="1"/>
            </w:sdtPr>
            <w:sdtEndPr/>
            <w:sdtContent>
              <w:p w14:paraId="46AA3799" w14:textId="3840A246" w:rsidR="00AE1766" w:rsidRDefault="00DD5C0E" w:rsidP="00AE176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rPr>
                    <w:lang w:val="fr-CA"/>
                  </w:rPr>
                  <w:t xml:space="preserve"> </w:t>
                </w:r>
              </w:p>
            </w:sdtContent>
          </w:sdt>
          <w:p w14:paraId="73C59AA9" w14:textId="10D86B0C" w:rsidR="00A860C9" w:rsidRPr="00136BDC" w:rsidRDefault="00A860C9" w:rsidP="00AE1766">
            <w:pPr>
              <w:spacing w:line="240" w:lineRule="auto"/>
              <w:contextualSpacing/>
              <w:rPr>
                <w:lang w:val="fr-CA"/>
              </w:rPr>
            </w:pPr>
          </w:p>
        </w:tc>
        <w:tc>
          <w:tcPr>
            <w:tcW w:w="4173" w:type="dxa"/>
            <w:gridSpan w:val="3"/>
          </w:tcPr>
          <w:sdt>
            <w:sdtPr>
              <w:rPr>
                <w:lang w:val="fr-CA"/>
              </w:rPr>
              <w:id w:val="1737202857"/>
              <w:placeholder>
                <w:docPart w:val="DCAF8EAB211F45D1A083F9289318CEBB"/>
              </w:placeholder>
              <w:showingPlcHdr/>
              <w:text w:multiLine="1"/>
            </w:sdtPr>
            <w:sdtEndPr/>
            <w:sdtContent>
              <w:p w14:paraId="2C6317BE" w14:textId="29F1B472" w:rsidR="00E571D6" w:rsidRDefault="00DD5C0E" w:rsidP="00E571D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p w14:paraId="7ECB46F1" w14:textId="598F52EC" w:rsidR="00A860C9" w:rsidRPr="00136BDC" w:rsidRDefault="00A860C9" w:rsidP="00AC3076">
            <w:pPr>
              <w:spacing w:after="0" w:line="240" w:lineRule="auto"/>
              <w:rPr>
                <w:lang w:val="fr-CA"/>
              </w:rPr>
            </w:pPr>
          </w:p>
        </w:tc>
        <w:tc>
          <w:tcPr>
            <w:tcW w:w="3498" w:type="dxa"/>
            <w:gridSpan w:val="2"/>
          </w:tcPr>
          <w:sdt>
            <w:sdtPr>
              <w:rPr>
                <w:lang w:val="fr-CA"/>
              </w:rPr>
              <w:id w:val="-189910011"/>
              <w:placeholder>
                <w:docPart w:val="C0D8AC67CF0B4CCDBFA9C12F76680DCE"/>
              </w:placeholder>
              <w:showingPlcHdr/>
              <w:text w:multiLine="1"/>
            </w:sdtPr>
            <w:sdtEndPr/>
            <w:sdtContent>
              <w:p w14:paraId="74B2A4F8" w14:textId="129C3BFB" w:rsidR="00AE1766" w:rsidRDefault="00DD5C0E" w:rsidP="00AE176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rPr>
                    <w:lang w:val="fr-CA"/>
                  </w:rPr>
                  <w:t xml:space="preserve"> </w:t>
                </w:r>
              </w:p>
            </w:sdtContent>
          </w:sdt>
          <w:p w14:paraId="576D8E00" w14:textId="79562F0D" w:rsidR="00A860C9" w:rsidRPr="00136BDC" w:rsidRDefault="00A860C9" w:rsidP="00AC3076">
            <w:pPr>
              <w:spacing w:line="240" w:lineRule="auto"/>
              <w:contextualSpacing/>
              <w:rPr>
                <w:lang w:val="fr-CA"/>
              </w:rPr>
            </w:pPr>
          </w:p>
        </w:tc>
      </w:tr>
      <w:tr w:rsidR="00183C25" w:rsidRPr="00136BDC" w14:paraId="4132C13E" w14:textId="77777777" w:rsidTr="003C011E">
        <w:tc>
          <w:tcPr>
            <w:tcW w:w="2977" w:type="dxa"/>
            <w:gridSpan w:val="2"/>
          </w:tcPr>
          <w:sdt>
            <w:sdtPr>
              <w:rPr>
                <w:lang w:val="fr-CA"/>
              </w:rPr>
              <w:id w:val="-271630757"/>
              <w:placeholder>
                <w:docPart w:val="1F8D96B780E24E2F8619D3A346D72902"/>
              </w:placeholder>
              <w:showingPlcHdr/>
              <w:text w:multiLine="1"/>
            </w:sdtPr>
            <w:sdtEndPr/>
            <w:sdtContent>
              <w:p w14:paraId="410D11CF" w14:textId="6BE2DAF2" w:rsidR="00E571D6" w:rsidRDefault="00DD5C0E" w:rsidP="00E571D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p w14:paraId="51470D00" w14:textId="72583C47" w:rsidR="00A860C9" w:rsidRPr="00136BDC" w:rsidRDefault="00A860C9" w:rsidP="00AC3076">
            <w:pPr>
              <w:spacing w:after="0" w:line="240" w:lineRule="auto"/>
              <w:rPr>
                <w:lang w:val="fr-CA"/>
              </w:rPr>
            </w:pPr>
          </w:p>
        </w:tc>
        <w:tc>
          <w:tcPr>
            <w:tcW w:w="4173" w:type="dxa"/>
            <w:gridSpan w:val="3"/>
          </w:tcPr>
          <w:sdt>
            <w:sdtPr>
              <w:rPr>
                <w:lang w:val="fr-CA"/>
              </w:rPr>
              <w:id w:val="1590893356"/>
              <w:placeholder>
                <w:docPart w:val="5AADDC04657645FC8B4A33AAE9E2EBFF"/>
              </w:placeholder>
              <w:showingPlcHdr/>
              <w:text w:multiLine="1"/>
            </w:sdtPr>
            <w:sdtEndPr/>
            <w:sdtContent>
              <w:p w14:paraId="6366682F" w14:textId="203B4460" w:rsidR="00E571D6" w:rsidRDefault="00DD5C0E" w:rsidP="00E571D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p w14:paraId="2DCA8E58" w14:textId="3E0D758A" w:rsidR="00A860C9" w:rsidRPr="00136BDC" w:rsidRDefault="00A860C9" w:rsidP="00AC3076">
            <w:pPr>
              <w:spacing w:after="0" w:line="240" w:lineRule="auto"/>
              <w:rPr>
                <w:lang w:val="fr-CA"/>
              </w:rPr>
            </w:pPr>
          </w:p>
        </w:tc>
        <w:tc>
          <w:tcPr>
            <w:tcW w:w="3498" w:type="dxa"/>
            <w:gridSpan w:val="2"/>
          </w:tcPr>
          <w:sdt>
            <w:sdtPr>
              <w:rPr>
                <w:lang w:val="fr-CA"/>
              </w:rPr>
              <w:id w:val="-1450465828"/>
              <w:placeholder>
                <w:docPart w:val="AA5DF3C318304902B8D26D2F10A14327"/>
              </w:placeholder>
              <w:showingPlcHdr/>
              <w:text w:multiLine="1"/>
            </w:sdtPr>
            <w:sdtEndPr/>
            <w:sdtContent>
              <w:p w14:paraId="4EC39B89" w14:textId="4633A1E2" w:rsidR="00A860C9" w:rsidRPr="00136BDC" w:rsidRDefault="00DD5C0E" w:rsidP="00AC307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</w:tc>
      </w:tr>
      <w:tr w:rsidR="00183C25" w:rsidRPr="00136BDC" w14:paraId="00C005FA" w14:textId="77777777" w:rsidTr="003C011E">
        <w:tc>
          <w:tcPr>
            <w:tcW w:w="2977" w:type="dxa"/>
            <w:gridSpan w:val="2"/>
          </w:tcPr>
          <w:sdt>
            <w:sdtPr>
              <w:rPr>
                <w:lang w:val="fr-CA"/>
              </w:rPr>
              <w:id w:val="-450086873"/>
              <w:placeholder>
                <w:docPart w:val="A1D12B35BAFF4D7D9252ECA48106257A"/>
              </w:placeholder>
              <w:showingPlcHdr/>
              <w:text w:multiLine="1"/>
            </w:sdtPr>
            <w:sdtEndPr/>
            <w:sdtContent>
              <w:p w14:paraId="3ADA7BB0" w14:textId="457A9611" w:rsidR="00E571D6" w:rsidRDefault="00DD5C0E" w:rsidP="00E571D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p w14:paraId="532C45A2" w14:textId="64AF3ADE" w:rsidR="00A860C9" w:rsidRPr="00136BDC" w:rsidRDefault="00A860C9" w:rsidP="00AC3076">
            <w:pPr>
              <w:spacing w:after="0" w:line="240" w:lineRule="auto"/>
              <w:rPr>
                <w:lang w:val="fr-CA"/>
              </w:rPr>
            </w:pPr>
          </w:p>
        </w:tc>
        <w:tc>
          <w:tcPr>
            <w:tcW w:w="4173" w:type="dxa"/>
            <w:gridSpan w:val="3"/>
          </w:tcPr>
          <w:sdt>
            <w:sdtPr>
              <w:rPr>
                <w:lang w:val="fr-CA"/>
              </w:rPr>
              <w:id w:val="-472216345"/>
              <w:placeholder>
                <w:docPart w:val="8619A4CDA8EB4A068D714410708B389A"/>
              </w:placeholder>
              <w:showingPlcHdr/>
              <w:text w:multiLine="1"/>
            </w:sdtPr>
            <w:sdtEndPr/>
            <w:sdtContent>
              <w:p w14:paraId="66ACDABC" w14:textId="32CCA7D9" w:rsidR="00E571D6" w:rsidRDefault="00DD5C0E" w:rsidP="00E571D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p w14:paraId="64783715" w14:textId="31723C7A" w:rsidR="00A860C9" w:rsidRPr="00136BDC" w:rsidRDefault="00A860C9" w:rsidP="00AC3076">
            <w:pPr>
              <w:spacing w:after="0" w:line="240" w:lineRule="auto"/>
              <w:rPr>
                <w:lang w:val="fr-CA"/>
              </w:rPr>
            </w:pPr>
          </w:p>
        </w:tc>
        <w:tc>
          <w:tcPr>
            <w:tcW w:w="3498" w:type="dxa"/>
            <w:gridSpan w:val="2"/>
          </w:tcPr>
          <w:sdt>
            <w:sdtPr>
              <w:rPr>
                <w:lang w:val="fr-CA"/>
              </w:rPr>
              <w:id w:val="-904603418"/>
              <w:placeholder>
                <w:docPart w:val="0BF0AA48D8BE471DB70704788B466D6F"/>
              </w:placeholder>
              <w:showingPlcHdr/>
              <w:text w:multiLine="1"/>
            </w:sdtPr>
            <w:sdtEndPr/>
            <w:sdtContent>
              <w:p w14:paraId="72E61BA9" w14:textId="4790342D" w:rsidR="00A860C9" w:rsidRPr="00136BDC" w:rsidRDefault="00DD5C0E" w:rsidP="00AC3076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</w:tc>
      </w:tr>
      <w:tr w:rsidR="003355B8" w:rsidRPr="00136BDC" w14:paraId="1616DB13" w14:textId="77777777" w:rsidTr="003C011E">
        <w:tc>
          <w:tcPr>
            <w:tcW w:w="2977" w:type="dxa"/>
            <w:gridSpan w:val="2"/>
          </w:tcPr>
          <w:sdt>
            <w:sdtPr>
              <w:rPr>
                <w:lang w:val="fr-CA"/>
              </w:rPr>
              <w:id w:val="-620455541"/>
              <w:placeholder>
                <w:docPart w:val="7EC4675EE39A4BBB8F0302E5F6AD8157"/>
              </w:placeholder>
              <w:showingPlcHdr/>
              <w:text w:multiLine="1"/>
            </w:sdtPr>
            <w:sdtEndPr/>
            <w:sdtContent>
              <w:p w14:paraId="5F6D0851" w14:textId="4D0007DE" w:rsidR="003355B8" w:rsidRDefault="00DD5C0E" w:rsidP="003355B8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sdt>
            <w:sdtPr>
              <w:rPr>
                <w:lang w:val="fr-CA"/>
              </w:rPr>
              <w:id w:val="1939405679"/>
              <w:placeholder>
                <w:docPart w:val="E3071018A9BC45CC8635A086E059690E"/>
              </w:placeholder>
              <w:showingPlcHdr/>
              <w:text w:multiLine="1"/>
            </w:sdtPr>
            <w:sdtEndPr/>
            <w:sdtContent>
              <w:p w14:paraId="2200775B" w14:textId="065CCAE6" w:rsidR="003355B8" w:rsidRDefault="00DD5C0E" w:rsidP="003355B8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p w14:paraId="3AA13D4A" w14:textId="77777777" w:rsidR="003355B8" w:rsidRDefault="003355B8" w:rsidP="00E571D6">
            <w:pPr>
              <w:spacing w:line="240" w:lineRule="auto"/>
              <w:contextualSpacing/>
              <w:rPr>
                <w:lang w:val="fr-CA"/>
              </w:rPr>
            </w:pPr>
          </w:p>
        </w:tc>
        <w:tc>
          <w:tcPr>
            <w:tcW w:w="4173" w:type="dxa"/>
            <w:gridSpan w:val="3"/>
          </w:tcPr>
          <w:sdt>
            <w:sdtPr>
              <w:rPr>
                <w:lang w:val="fr-CA"/>
              </w:rPr>
              <w:id w:val="423688689"/>
              <w:placeholder>
                <w:docPart w:val="CBB509CB93ED445692C630AF5D9F4BBE"/>
              </w:placeholder>
              <w:showingPlcHdr/>
              <w:text w:multiLine="1"/>
            </w:sdtPr>
            <w:sdtEndPr/>
            <w:sdtContent>
              <w:p w14:paraId="06E2EA49" w14:textId="3307CCA3" w:rsidR="003355B8" w:rsidRDefault="00DD5C0E" w:rsidP="003355B8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sdt>
            <w:sdtPr>
              <w:rPr>
                <w:lang w:val="fr-CA"/>
              </w:rPr>
              <w:id w:val="-2069095363"/>
              <w:placeholder>
                <w:docPart w:val="932F8A4595D14C009E00080A4C38CFD5"/>
              </w:placeholder>
              <w:showingPlcHdr/>
              <w:text w:multiLine="1"/>
            </w:sdtPr>
            <w:sdtEndPr/>
            <w:sdtContent>
              <w:p w14:paraId="4E065FBB" w14:textId="06634753" w:rsidR="003355B8" w:rsidRDefault="00DD5C0E" w:rsidP="003355B8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p w14:paraId="56B92569" w14:textId="77777777" w:rsidR="003355B8" w:rsidRDefault="003355B8" w:rsidP="00F2036B">
            <w:pPr>
              <w:spacing w:line="240" w:lineRule="auto"/>
              <w:contextualSpacing/>
              <w:rPr>
                <w:lang w:val="fr-CA"/>
              </w:rPr>
            </w:pPr>
          </w:p>
        </w:tc>
        <w:tc>
          <w:tcPr>
            <w:tcW w:w="3498" w:type="dxa"/>
            <w:gridSpan w:val="2"/>
          </w:tcPr>
          <w:sdt>
            <w:sdtPr>
              <w:rPr>
                <w:lang w:val="fr-CA"/>
              </w:rPr>
              <w:id w:val="-1947075566"/>
              <w:placeholder>
                <w:docPart w:val="BAA9B829B701494295CC0983438CC4E8"/>
              </w:placeholder>
              <w:showingPlcHdr/>
              <w:text w:multiLine="1"/>
            </w:sdtPr>
            <w:sdtEndPr/>
            <w:sdtContent>
              <w:p w14:paraId="564A1D8A" w14:textId="7494A227" w:rsidR="003355B8" w:rsidRDefault="00DD5C0E" w:rsidP="003355B8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sdt>
            <w:sdtPr>
              <w:rPr>
                <w:lang w:val="fr-CA"/>
              </w:rPr>
              <w:id w:val="1257794322"/>
              <w:placeholder>
                <w:docPart w:val="97027996F8694E3C9BF0FF2A7D0E1499"/>
              </w:placeholder>
              <w:showingPlcHdr/>
              <w:text w:multiLine="1"/>
            </w:sdtPr>
            <w:sdtEndPr/>
            <w:sdtContent>
              <w:p w14:paraId="75B4069D" w14:textId="5CE6B3FD" w:rsidR="003355B8" w:rsidRDefault="00DD5C0E" w:rsidP="003355B8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p w14:paraId="17DD0BB5" w14:textId="77777777" w:rsidR="003355B8" w:rsidRDefault="003355B8" w:rsidP="00AC3076">
            <w:pPr>
              <w:spacing w:line="240" w:lineRule="auto"/>
              <w:contextualSpacing/>
              <w:rPr>
                <w:lang w:val="fr-CA"/>
              </w:rPr>
            </w:pPr>
          </w:p>
        </w:tc>
      </w:tr>
      <w:tr w:rsidR="003355B8" w:rsidRPr="00136BDC" w14:paraId="461828A6" w14:textId="77777777" w:rsidTr="003C011E">
        <w:tc>
          <w:tcPr>
            <w:tcW w:w="2977" w:type="dxa"/>
            <w:gridSpan w:val="2"/>
          </w:tcPr>
          <w:sdt>
            <w:sdtPr>
              <w:rPr>
                <w:lang w:val="fr-CA"/>
              </w:rPr>
              <w:id w:val="2086184235"/>
              <w:placeholder>
                <w:docPart w:val="2702E39A0B1C419CA7FABECBD5FCF182"/>
              </w:placeholder>
              <w:showingPlcHdr/>
              <w:text w:multiLine="1"/>
            </w:sdtPr>
            <w:sdtEndPr/>
            <w:sdtContent>
              <w:p w14:paraId="651940A9" w14:textId="565193DC" w:rsidR="003355B8" w:rsidRDefault="00DD5C0E" w:rsidP="003355B8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p w14:paraId="0109CE2A" w14:textId="77777777" w:rsidR="003355B8" w:rsidRDefault="003355B8" w:rsidP="00E571D6">
            <w:pPr>
              <w:spacing w:line="240" w:lineRule="auto"/>
              <w:contextualSpacing/>
              <w:rPr>
                <w:lang w:val="fr-CA"/>
              </w:rPr>
            </w:pPr>
          </w:p>
        </w:tc>
        <w:tc>
          <w:tcPr>
            <w:tcW w:w="4173" w:type="dxa"/>
            <w:gridSpan w:val="3"/>
          </w:tcPr>
          <w:sdt>
            <w:sdtPr>
              <w:rPr>
                <w:lang w:val="fr-CA"/>
              </w:rPr>
              <w:id w:val="-943927152"/>
              <w:placeholder>
                <w:docPart w:val="1BFFC3544ABB4984A3BFD07F462754F8"/>
              </w:placeholder>
              <w:showingPlcHdr/>
              <w:text w:multiLine="1"/>
            </w:sdtPr>
            <w:sdtEndPr/>
            <w:sdtContent>
              <w:p w14:paraId="4DF18F66" w14:textId="7687AA11" w:rsidR="003355B8" w:rsidRDefault="00DD5C0E" w:rsidP="003355B8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p w14:paraId="7036CB98" w14:textId="77777777" w:rsidR="003355B8" w:rsidRDefault="003355B8" w:rsidP="00F2036B">
            <w:pPr>
              <w:spacing w:line="240" w:lineRule="auto"/>
              <w:contextualSpacing/>
              <w:rPr>
                <w:lang w:val="fr-CA"/>
              </w:rPr>
            </w:pPr>
          </w:p>
        </w:tc>
        <w:tc>
          <w:tcPr>
            <w:tcW w:w="3498" w:type="dxa"/>
            <w:gridSpan w:val="2"/>
          </w:tcPr>
          <w:sdt>
            <w:sdtPr>
              <w:rPr>
                <w:lang w:val="fr-CA"/>
              </w:rPr>
              <w:id w:val="245394171"/>
              <w:placeholder>
                <w:docPart w:val="0C80F9B22453464C81E6C81FEC632E2D"/>
              </w:placeholder>
              <w:showingPlcHdr/>
              <w:text w:multiLine="1"/>
            </w:sdtPr>
            <w:sdtEndPr/>
            <w:sdtContent>
              <w:p w14:paraId="3ACAF0FC" w14:textId="4BC0E5E2" w:rsidR="003355B8" w:rsidRDefault="00DD5C0E" w:rsidP="003355B8">
                <w:pPr>
                  <w:spacing w:line="240" w:lineRule="auto"/>
                  <w:contextualSpacing/>
                  <w:rPr>
                    <w:lang w:val="fr-CA"/>
                  </w:rPr>
                </w:pPr>
                <w:r>
                  <w:t xml:space="preserve"> </w:t>
                </w:r>
              </w:p>
            </w:sdtContent>
          </w:sdt>
          <w:p w14:paraId="012D68BF" w14:textId="6B1C5A9A" w:rsidR="003355B8" w:rsidRDefault="003355B8" w:rsidP="00AC3076">
            <w:pPr>
              <w:spacing w:line="240" w:lineRule="auto"/>
              <w:contextualSpacing/>
              <w:rPr>
                <w:lang w:val="fr-CA"/>
              </w:rPr>
            </w:pPr>
          </w:p>
        </w:tc>
      </w:tr>
      <w:tr w:rsidR="00183C25" w:rsidRPr="00136BDC" w14:paraId="1065F447" w14:textId="77777777" w:rsidTr="003C011E">
        <w:tc>
          <w:tcPr>
            <w:tcW w:w="2977" w:type="dxa"/>
            <w:gridSpan w:val="2"/>
          </w:tcPr>
          <w:p w14:paraId="6DD03D3E" w14:textId="008E1687" w:rsidR="004A5A52" w:rsidRDefault="004A5A52" w:rsidP="00AC3076">
            <w:pPr>
              <w:spacing w:after="0" w:line="240" w:lineRule="auto"/>
              <w:rPr>
                <w:lang w:val="fr-CA"/>
              </w:rPr>
            </w:pPr>
          </w:p>
        </w:tc>
        <w:tc>
          <w:tcPr>
            <w:tcW w:w="4173" w:type="dxa"/>
            <w:gridSpan w:val="3"/>
          </w:tcPr>
          <w:p w14:paraId="68CA62F1" w14:textId="6602F67B" w:rsidR="004A5A52" w:rsidRDefault="004A5A52" w:rsidP="00AC3076">
            <w:pPr>
              <w:spacing w:after="0" w:line="240" w:lineRule="auto"/>
              <w:rPr>
                <w:lang w:val="fr-CA"/>
              </w:rPr>
            </w:pPr>
          </w:p>
        </w:tc>
        <w:tc>
          <w:tcPr>
            <w:tcW w:w="3498" w:type="dxa"/>
            <w:gridSpan w:val="2"/>
          </w:tcPr>
          <w:p w14:paraId="37429549" w14:textId="5238F48D" w:rsidR="004A5A52" w:rsidRDefault="004A5A52" w:rsidP="00AC3076">
            <w:pPr>
              <w:spacing w:line="240" w:lineRule="auto"/>
              <w:contextualSpacing/>
              <w:rPr>
                <w:lang w:val="fr-CA"/>
              </w:rPr>
            </w:pPr>
          </w:p>
        </w:tc>
      </w:tr>
      <w:tr w:rsidR="00A860C9" w14:paraId="2777387D" w14:textId="77777777" w:rsidTr="003C011E">
        <w:tc>
          <w:tcPr>
            <w:tcW w:w="10648" w:type="dxa"/>
            <w:gridSpan w:val="7"/>
            <w:shd w:val="clear" w:color="auto" w:fill="E6E6E2" w:themeFill="accent2" w:themeFillTint="33"/>
          </w:tcPr>
          <w:p w14:paraId="55B1988A" w14:textId="61E5C9B5" w:rsidR="00B4353B" w:rsidRDefault="00A860C9" w:rsidP="00AC3076">
            <w:pPr>
              <w:spacing w:line="240" w:lineRule="auto"/>
              <w:contextualSpacing/>
              <w:rPr>
                <w:rStyle w:val="Strong"/>
              </w:rPr>
            </w:pPr>
            <w:r w:rsidRPr="007211B6">
              <w:rPr>
                <w:rStyle w:val="Strong"/>
              </w:rPr>
              <w:t xml:space="preserve">Other </w:t>
            </w:r>
            <w:r w:rsidR="00E60284">
              <w:rPr>
                <w:rStyle w:val="Strong"/>
              </w:rPr>
              <w:t xml:space="preserve">people </w:t>
            </w:r>
            <w:r w:rsidRPr="007211B6">
              <w:rPr>
                <w:rStyle w:val="Strong"/>
              </w:rPr>
              <w:t>I want to talk to about my appointment</w:t>
            </w:r>
            <w:r w:rsidR="007230FD" w:rsidRPr="007211B6">
              <w:rPr>
                <w:rStyle w:val="Strong"/>
              </w:rPr>
              <w:t xml:space="preserve"> </w:t>
            </w:r>
          </w:p>
          <w:p w14:paraId="065289A5" w14:textId="2A67379D" w:rsidR="00A860C9" w:rsidRPr="00B4353B" w:rsidRDefault="00A860C9" w:rsidP="00AC3076">
            <w:pPr>
              <w:spacing w:line="240" w:lineRule="auto"/>
              <w:contextualSpacing/>
              <w:rPr>
                <w:b/>
                <w:bCs/>
              </w:rPr>
            </w:pPr>
          </w:p>
        </w:tc>
      </w:tr>
      <w:tr w:rsidR="00A860C9" w:rsidRPr="00136BDC" w14:paraId="583B301D" w14:textId="77777777" w:rsidTr="008E333A">
        <w:trPr>
          <w:trHeight w:val="2358"/>
        </w:trPr>
        <w:tc>
          <w:tcPr>
            <w:tcW w:w="10648" w:type="dxa"/>
            <w:gridSpan w:val="7"/>
          </w:tcPr>
          <w:p w14:paraId="005D6852" w14:textId="4EE3BDFD" w:rsidR="00A860C9" w:rsidRPr="006A030D" w:rsidRDefault="00D364F2" w:rsidP="00AC3076">
            <w:pPr>
              <w:spacing w:line="240" w:lineRule="auto"/>
              <w:contextualSpacing/>
              <w:rPr>
                <w:i/>
                <w:iCs/>
                <w:color w:val="515349" w:themeColor="text1"/>
              </w:rPr>
            </w:pPr>
            <w:r>
              <w:rPr>
                <w:i/>
                <w:iCs/>
                <w:color w:val="515349" w:themeColor="text1"/>
              </w:rPr>
              <w:t>List here (p</w:t>
            </w:r>
            <w:r w:rsidR="003C011E" w:rsidRPr="006A030D">
              <w:rPr>
                <w:i/>
                <w:iCs/>
                <w:color w:val="515349" w:themeColor="text1"/>
              </w:rPr>
              <w:t>artner or spouse, family members, friends, disability case manager, other health care providers, others</w:t>
            </w:r>
            <w:r>
              <w:rPr>
                <w:i/>
                <w:iCs/>
                <w:color w:val="515349" w:themeColor="text1"/>
              </w:rPr>
              <w:t>). Describe why you want to talk to them.</w:t>
            </w:r>
          </w:p>
          <w:sdt>
            <w:sdtPr>
              <w:id w:val="1383601532"/>
              <w:placeholder>
                <w:docPart w:val="94FDF581F52146A597367CA4981AA97B"/>
              </w:placeholder>
              <w:showingPlcHdr/>
              <w:text w:multiLine="1"/>
            </w:sdtPr>
            <w:sdtEndPr/>
            <w:sdtContent>
              <w:p w14:paraId="07601C7C" w14:textId="26CFEEA2" w:rsidR="003C011E" w:rsidRPr="0019456D" w:rsidRDefault="00DD5C0E" w:rsidP="003C011E">
                <w:pPr>
                  <w:spacing w:line="240" w:lineRule="auto"/>
                  <w:contextualSpacing/>
                </w:pPr>
                <w:r w:rsidRPr="0019456D">
                  <w:t xml:space="preserve"> </w:t>
                </w:r>
              </w:p>
            </w:sdtContent>
          </w:sdt>
          <w:p w14:paraId="2FB5449D" w14:textId="77777777" w:rsidR="00DC504A" w:rsidRPr="00FD6B33" w:rsidRDefault="00DC504A" w:rsidP="00AC3076">
            <w:pPr>
              <w:spacing w:line="240" w:lineRule="auto"/>
            </w:pPr>
          </w:p>
          <w:p w14:paraId="6BC0A307" w14:textId="2386AB11" w:rsidR="008F170E" w:rsidRPr="00FD6B33" w:rsidRDefault="008F170E" w:rsidP="00AC3076">
            <w:pPr>
              <w:spacing w:line="240" w:lineRule="auto"/>
            </w:pPr>
          </w:p>
        </w:tc>
      </w:tr>
      <w:tr w:rsidR="00A860C9" w14:paraId="7990A01F" w14:textId="77777777" w:rsidTr="003C011E">
        <w:tc>
          <w:tcPr>
            <w:tcW w:w="10648" w:type="dxa"/>
            <w:gridSpan w:val="7"/>
            <w:shd w:val="clear" w:color="auto" w:fill="E6E6E2" w:themeFill="accent2" w:themeFillTint="33"/>
          </w:tcPr>
          <w:p w14:paraId="59FA7CBF" w14:textId="136B558D" w:rsidR="00A860C9" w:rsidRPr="007211B6" w:rsidRDefault="00A860C9" w:rsidP="00AC3076">
            <w:pPr>
              <w:tabs>
                <w:tab w:val="left" w:pos="4273"/>
              </w:tabs>
              <w:spacing w:line="240" w:lineRule="auto"/>
              <w:rPr>
                <w:rStyle w:val="Strong"/>
              </w:rPr>
            </w:pPr>
            <w:r w:rsidRPr="007211B6">
              <w:rPr>
                <w:rStyle w:val="Strong"/>
              </w:rPr>
              <w:t>Notes</w:t>
            </w:r>
            <w:r w:rsidRPr="007211B6">
              <w:rPr>
                <w:rStyle w:val="Strong"/>
              </w:rPr>
              <w:tab/>
            </w:r>
          </w:p>
        </w:tc>
      </w:tr>
    </w:tbl>
    <w:sdt>
      <w:sdtPr>
        <w:id w:val="52280078"/>
        <w:placeholder>
          <w:docPart w:val="BCF250C4365E4F4BAD62771891E0189A"/>
        </w:placeholder>
        <w:showingPlcHdr/>
        <w:text w:multiLine="1"/>
      </w:sdtPr>
      <w:sdtEndPr/>
      <w:sdtContent>
        <w:p w14:paraId="390A6120" w14:textId="75E94952" w:rsidR="00274E83" w:rsidRPr="0019456D" w:rsidRDefault="00090BDB" w:rsidP="00274E83">
          <w:pPr>
            <w:spacing w:line="240" w:lineRule="auto"/>
            <w:ind w:left="284"/>
            <w:contextualSpacing/>
          </w:pPr>
          <w:r w:rsidRPr="0019456D">
            <w:t xml:space="preserve"> </w:t>
          </w:r>
        </w:p>
      </w:sdtContent>
    </w:sdt>
    <w:p w14:paraId="5C1E0750" w14:textId="77777777" w:rsidR="00942D13" w:rsidRPr="00136BDC" w:rsidRDefault="00942D13" w:rsidP="007423D1">
      <w:pPr>
        <w:spacing w:line="240" w:lineRule="auto"/>
        <w:rPr>
          <w:lang w:val="fr-CA"/>
        </w:rPr>
      </w:pPr>
    </w:p>
    <w:sectPr w:rsidR="00942D13" w:rsidRPr="00136BDC" w:rsidSect="007A101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18" w:right="720" w:bottom="709" w:left="720" w:header="567" w:footer="14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A7FD9F" w14:textId="77777777" w:rsidR="009A717C" w:rsidRDefault="009A717C" w:rsidP="00E30266">
      <w:r>
        <w:separator/>
      </w:r>
    </w:p>
  </w:endnote>
  <w:endnote w:type="continuationSeparator" w:id="0">
    <w:p w14:paraId="073AB375" w14:textId="77777777" w:rsidR="009A717C" w:rsidRDefault="009A717C" w:rsidP="00E302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A4F57A" w14:textId="77777777" w:rsidR="00E87D21" w:rsidRDefault="00E87D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27F0CA" w14:textId="77777777" w:rsidR="00172319" w:rsidRDefault="00172319" w:rsidP="00172319">
    <w:pPr>
      <w:pStyle w:val="Footer"/>
      <w:snapToGrid w:val="0"/>
      <w:spacing w:before="0" w:after="0"/>
      <w:rPr>
        <w:rFonts w:ascii="Arial" w:hAnsi="Arial" w:cs="Arial"/>
        <w:color w:val="4D4D4C"/>
        <w:sz w:val="12"/>
        <w:szCs w:val="14"/>
        <w:lang w:val="en-US"/>
      </w:rPr>
    </w:pPr>
  </w:p>
  <w:p w14:paraId="7F182D5F" w14:textId="4148CEA9" w:rsidR="00172319" w:rsidRDefault="00172319" w:rsidP="00172319">
    <w:pPr>
      <w:pStyle w:val="Footer"/>
      <w:snapToGrid w:val="0"/>
      <w:spacing w:before="0" w:after="0"/>
      <w:rPr>
        <w:rFonts w:ascii="Arial" w:hAnsi="Arial" w:cs="Arial"/>
        <w:color w:val="4D4D4C"/>
        <w:sz w:val="12"/>
        <w:szCs w:val="14"/>
        <w:lang w:val="en-US"/>
      </w:rPr>
    </w:pPr>
    <w:r w:rsidRPr="00302923">
      <w:rPr>
        <w:rFonts w:ascii="Arial" w:hAnsi="Arial" w:cs="Arial"/>
        <w:color w:val="4D4D4C"/>
        <w:sz w:val="12"/>
        <w:szCs w:val="14"/>
        <w:lang w:val="en-US"/>
      </w:rPr>
      <w:t>Canada Life and design are trademarks of The Canada Life Assurance Company</w:t>
    </w:r>
  </w:p>
  <w:p w14:paraId="212D0CC0" w14:textId="2AF96D18" w:rsidR="00172319" w:rsidRDefault="00172319" w:rsidP="00172319">
    <w:pPr>
      <w:pStyle w:val="Footer"/>
      <w:snapToGrid w:val="0"/>
      <w:spacing w:before="0" w:after="0"/>
      <w:rPr>
        <w:rFonts w:ascii="Arial" w:hAnsi="Arial" w:cs="Arial"/>
        <w:color w:val="4D4D4C"/>
        <w:sz w:val="12"/>
        <w:szCs w:val="14"/>
        <w:lang w:val="en-US"/>
      </w:rPr>
    </w:pPr>
    <w:r>
      <w:rPr>
        <w:rFonts w:ascii="Arial" w:hAnsi="Arial" w:cs="Arial"/>
        <w:color w:val="4D4D4C"/>
        <w:sz w:val="12"/>
        <w:szCs w:val="14"/>
        <w:lang w:val="en-US"/>
      </w:rPr>
      <w:t>Disability Practice 2022-02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790"/>
    </w:tblGrid>
    <w:tr w:rsidR="002F287A" w14:paraId="6164E6E1" w14:textId="77777777" w:rsidTr="005C0EBA">
      <w:trPr>
        <w:trHeight w:hRule="exact" w:val="432"/>
      </w:trPr>
      <w:tc>
        <w:tcPr>
          <w:tcW w:w="10790" w:type="dxa"/>
          <w:vAlign w:val="bottom"/>
        </w:tcPr>
        <w:p w14:paraId="2A7B908B" w14:textId="648C9FB6" w:rsidR="002F287A" w:rsidRPr="00302923" w:rsidRDefault="002F287A" w:rsidP="008B589B">
          <w:pPr>
            <w:pStyle w:val="Footer"/>
            <w:snapToGrid w:val="0"/>
            <w:spacing w:before="0" w:after="0"/>
            <w:jc w:val="right"/>
            <w:rPr>
              <w:rFonts w:ascii="Arial" w:hAnsi="Arial" w:cs="Arial"/>
              <w:color w:val="4D4D4C"/>
              <w:sz w:val="12"/>
              <w:szCs w:val="14"/>
              <w:lang w:val="en-US"/>
            </w:rPr>
          </w:pPr>
          <w:r w:rsidRPr="00302923">
            <w:rPr>
              <w:rFonts w:ascii="Arial" w:hAnsi="Arial" w:cs="Arial"/>
              <w:color w:val="4D4D4C"/>
              <w:sz w:val="12"/>
              <w:szCs w:val="14"/>
            </w:rPr>
            <w:t xml:space="preserve">Page </w:t>
          </w:r>
          <w:r w:rsidRPr="00302923">
            <w:rPr>
              <w:rFonts w:ascii="Arial" w:hAnsi="Arial" w:cs="Arial"/>
              <w:color w:val="4D4D4C"/>
              <w:sz w:val="12"/>
              <w:szCs w:val="14"/>
            </w:rPr>
            <w:fldChar w:fldCharType="begin"/>
          </w:r>
          <w:r w:rsidRPr="00302923">
            <w:rPr>
              <w:rFonts w:ascii="Arial" w:hAnsi="Arial" w:cs="Arial"/>
              <w:color w:val="4D4D4C"/>
              <w:sz w:val="12"/>
              <w:szCs w:val="14"/>
            </w:rPr>
            <w:instrText xml:space="preserve"> PAGE  \* MERGEFORMAT </w:instrText>
          </w:r>
          <w:r w:rsidRPr="00302923">
            <w:rPr>
              <w:rFonts w:ascii="Arial" w:hAnsi="Arial" w:cs="Arial"/>
              <w:color w:val="4D4D4C"/>
              <w:sz w:val="12"/>
              <w:szCs w:val="14"/>
            </w:rPr>
            <w:fldChar w:fldCharType="separate"/>
          </w:r>
          <w:r w:rsidR="009A717C">
            <w:rPr>
              <w:rFonts w:ascii="Arial" w:hAnsi="Arial" w:cs="Arial"/>
              <w:noProof/>
              <w:color w:val="4D4D4C"/>
              <w:sz w:val="12"/>
              <w:szCs w:val="14"/>
            </w:rPr>
            <w:t>1</w:t>
          </w:r>
          <w:r w:rsidRPr="00302923">
            <w:rPr>
              <w:rFonts w:ascii="Arial" w:hAnsi="Arial" w:cs="Arial"/>
              <w:color w:val="4D4D4C"/>
              <w:sz w:val="12"/>
              <w:szCs w:val="14"/>
            </w:rPr>
            <w:fldChar w:fldCharType="end"/>
          </w:r>
          <w:r w:rsidRPr="00302923">
            <w:rPr>
              <w:rFonts w:ascii="Arial" w:hAnsi="Arial" w:cs="Arial"/>
              <w:color w:val="4D4D4C"/>
              <w:sz w:val="12"/>
              <w:szCs w:val="14"/>
            </w:rPr>
            <w:t xml:space="preserve"> of </w:t>
          </w:r>
          <w:r w:rsidRPr="00302923">
            <w:rPr>
              <w:rFonts w:ascii="Arial" w:hAnsi="Arial" w:cs="Arial"/>
              <w:color w:val="4D4D4C"/>
              <w:sz w:val="12"/>
              <w:szCs w:val="14"/>
            </w:rPr>
            <w:fldChar w:fldCharType="begin"/>
          </w:r>
          <w:r w:rsidRPr="00302923">
            <w:rPr>
              <w:rFonts w:ascii="Arial" w:hAnsi="Arial" w:cs="Arial"/>
              <w:color w:val="4D4D4C"/>
              <w:sz w:val="12"/>
              <w:szCs w:val="14"/>
            </w:rPr>
            <w:instrText xml:space="preserve"> NUMPAGES  \* MERGEFORMAT </w:instrText>
          </w:r>
          <w:r w:rsidRPr="00302923">
            <w:rPr>
              <w:rFonts w:ascii="Arial" w:hAnsi="Arial" w:cs="Arial"/>
              <w:color w:val="4D4D4C"/>
              <w:sz w:val="12"/>
              <w:szCs w:val="14"/>
            </w:rPr>
            <w:fldChar w:fldCharType="separate"/>
          </w:r>
          <w:r w:rsidR="009A717C">
            <w:rPr>
              <w:rFonts w:ascii="Arial" w:hAnsi="Arial" w:cs="Arial"/>
              <w:noProof/>
              <w:color w:val="4D4D4C"/>
              <w:sz w:val="12"/>
              <w:szCs w:val="14"/>
            </w:rPr>
            <w:t>1</w:t>
          </w:r>
          <w:r w:rsidRPr="00302923">
            <w:rPr>
              <w:rFonts w:ascii="Arial" w:hAnsi="Arial" w:cs="Arial"/>
              <w:color w:val="4D4D4C"/>
              <w:sz w:val="12"/>
              <w:szCs w:val="14"/>
            </w:rPr>
            <w:fldChar w:fldCharType="end"/>
          </w:r>
        </w:p>
      </w:tc>
    </w:tr>
  </w:tbl>
  <w:p w14:paraId="76FA4364" w14:textId="77777777" w:rsidR="002F287A" w:rsidRPr="00302923" w:rsidRDefault="002F287A" w:rsidP="00812709">
    <w:pPr>
      <w:pStyle w:val="Footer"/>
      <w:spacing w:after="0"/>
      <w:rPr>
        <w:sz w:val="14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095838" w14:textId="77777777" w:rsidR="002F287A" w:rsidRPr="00F82A91" w:rsidRDefault="002F287A" w:rsidP="00F82A91">
    <w:pPr>
      <w:pStyle w:val="BrandArchitecture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180"/>
      <w:gridCol w:w="1610"/>
    </w:tblGrid>
    <w:tr w:rsidR="002F287A" w14:paraId="5D03A22D" w14:textId="77777777" w:rsidTr="005C0EBA">
      <w:trPr>
        <w:trHeight w:hRule="exact" w:val="432"/>
      </w:trPr>
      <w:tc>
        <w:tcPr>
          <w:tcW w:w="9180" w:type="dxa"/>
          <w:vAlign w:val="bottom"/>
        </w:tcPr>
        <w:p w14:paraId="2FC483AD" w14:textId="77777777" w:rsidR="002F287A" w:rsidRDefault="002F287A" w:rsidP="006F2EF4">
          <w:pPr>
            <w:pStyle w:val="Footer"/>
            <w:snapToGrid w:val="0"/>
            <w:spacing w:before="0" w:after="0"/>
            <w:rPr>
              <w:rFonts w:ascii="Arial" w:hAnsi="Arial" w:cs="Arial"/>
              <w:color w:val="4D4D4C"/>
              <w:sz w:val="12"/>
              <w:szCs w:val="14"/>
              <w:lang w:val="en-US"/>
            </w:rPr>
          </w:pPr>
          <w:bookmarkStart w:id="3" w:name="_Hlk94622231"/>
          <w:r w:rsidRPr="00302923">
            <w:rPr>
              <w:rFonts w:ascii="Arial" w:hAnsi="Arial" w:cs="Arial"/>
              <w:color w:val="4D4D4C"/>
              <w:sz w:val="12"/>
              <w:szCs w:val="14"/>
              <w:lang w:val="en-US"/>
            </w:rPr>
            <w:t>Canada Life and design are trademarks of The Canada Life Assurance Company</w:t>
          </w:r>
        </w:p>
        <w:p w14:paraId="678A0ED8" w14:textId="0AA41576" w:rsidR="002F287A" w:rsidRPr="00302923" w:rsidRDefault="002F287A" w:rsidP="006F2EF4">
          <w:pPr>
            <w:pStyle w:val="Footer"/>
            <w:snapToGrid w:val="0"/>
            <w:spacing w:before="0" w:after="0"/>
            <w:rPr>
              <w:rFonts w:ascii="Arial" w:hAnsi="Arial" w:cs="Arial"/>
              <w:bCs/>
              <w:color w:val="4D4D4C"/>
              <w:sz w:val="12"/>
              <w:szCs w:val="14"/>
            </w:rPr>
          </w:pPr>
          <w:r>
            <w:rPr>
              <w:rFonts w:ascii="Arial" w:hAnsi="Arial" w:cs="Arial"/>
              <w:color w:val="4D4D4C"/>
              <w:sz w:val="12"/>
              <w:szCs w:val="14"/>
              <w:lang w:val="en-US"/>
            </w:rPr>
            <w:t>Disability Practice 202</w:t>
          </w:r>
          <w:r w:rsidR="00172319">
            <w:rPr>
              <w:rFonts w:ascii="Arial" w:hAnsi="Arial" w:cs="Arial"/>
              <w:color w:val="4D4D4C"/>
              <w:sz w:val="12"/>
              <w:szCs w:val="14"/>
              <w:lang w:val="en-US"/>
            </w:rPr>
            <w:t>2</w:t>
          </w:r>
          <w:r>
            <w:rPr>
              <w:rFonts w:ascii="Arial" w:hAnsi="Arial" w:cs="Arial"/>
              <w:color w:val="4D4D4C"/>
              <w:sz w:val="12"/>
              <w:szCs w:val="14"/>
              <w:lang w:val="en-US"/>
            </w:rPr>
            <w:t>-0</w:t>
          </w:r>
          <w:r w:rsidR="00172319">
            <w:rPr>
              <w:rFonts w:ascii="Arial" w:hAnsi="Arial" w:cs="Arial"/>
              <w:color w:val="4D4D4C"/>
              <w:sz w:val="12"/>
              <w:szCs w:val="14"/>
              <w:lang w:val="en-US"/>
            </w:rPr>
            <w:t>2</w:t>
          </w:r>
          <w:bookmarkEnd w:id="3"/>
        </w:p>
      </w:tc>
      <w:tc>
        <w:tcPr>
          <w:tcW w:w="1610" w:type="dxa"/>
          <w:vAlign w:val="bottom"/>
        </w:tcPr>
        <w:p w14:paraId="36685EA5" w14:textId="77777777" w:rsidR="002F287A" w:rsidRPr="00302923" w:rsidRDefault="002F287A" w:rsidP="00055395">
          <w:pPr>
            <w:pStyle w:val="Footer"/>
            <w:snapToGrid w:val="0"/>
            <w:spacing w:before="0" w:after="0"/>
            <w:jc w:val="right"/>
            <w:rPr>
              <w:rFonts w:ascii="Arial" w:hAnsi="Arial" w:cs="Arial"/>
              <w:color w:val="4D4D4C"/>
              <w:sz w:val="12"/>
              <w:szCs w:val="14"/>
              <w:lang w:val="en-US"/>
            </w:rPr>
          </w:pPr>
          <w:r w:rsidRPr="00302923">
            <w:rPr>
              <w:rFonts w:ascii="Arial" w:hAnsi="Arial" w:cs="Arial"/>
              <w:color w:val="4D4D4C"/>
              <w:sz w:val="12"/>
              <w:szCs w:val="14"/>
            </w:rPr>
            <w:t xml:space="preserve">Page </w:t>
          </w:r>
          <w:r w:rsidRPr="00302923">
            <w:rPr>
              <w:rFonts w:ascii="Arial" w:hAnsi="Arial" w:cs="Arial"/>
              <w:color w:val="4D4D4C"/>
              <w:sz w:val="12"/>
              <w:szCs w:val="14"/>
            </w:rPr>
            <w:fldChar w:fldCharType="begin"/>
          </w:r>
          <w:r w:rsidRPr="00302923">
            <w:rPr>
              <w:rFonts w:ascii="Arial" w:hAnsi="Arial" w:cs="Arial"/>
              <w:color w:val="4D4D4C"/>
              <w:sz w:val="12"/>
              <w:szCs w:val="14"/>
            </w:rPr>
            <w:instrText xml:space="preserve"> PAGE  \* MERGEFORMAT </w:instrText>
          </w:r>
          <w:r w:rsidRPr="00302923">
            <w:rPr>
              <w:rFonts w:ascii="Arial" w:hAnsi="Arial" w:cs="Arial"/>
              <w:color w:val="4D4D4C"/>
              <w:sz w:val="12"/>
              <w:szCs w:val="14"/>
            </w:rPr>
            <w:fldChar w:fldCharType="separate"/>
          </w:r>
          <w:r w:rsidRPr="00302923">
            <w:rPr>
              <w:rFonts w:ascii="Arial" w:hAnsi="Arial" w:cs="Arial"/>
              <w:color w:val="4D4D4C"/>
              <w:sz w:val="12"/>
              <w:szCs w:val="14"/>
            </w:rPr>
            <w:t>1</w:t>
          </w:r>
          <w:r w:rsidRPr="00302923">
            <w:rPr>
              <w:rFonts w:ascii="Arial" w:hAnsi="Arial" w:cs="Arial"/>
              <w:color w:val="4D4D4C"/>
              <w:sz w:val="12"/>
              <w:szCs w:val="14"/>
            </w:rPr>
            <w:fldChar w:fldCharType="end"/>
          </w:r>
          <w:r w:rsidRPr="00302923">
            <w:rPr>
              <w:rFonts w:ascii="Arial" w:hAnsi="Arial" w:cs="Arial"/>
              <w:color w:val="4D4D4C"/>
              <w:sz w:val="12"/>
              <w:szCs w:val="14"/>
            </w:rPr>
            <w:t xml:space="preserve"> of </w:t>
          </w:r>
          <w:r w:rsidRPr="00302923">
            <w:rPr>
              <w:rFonts w:ascii="Arial" w:hAnsi="Arial" w:cs="Arial"/>
              <w:color w:val="4D4D4C"/>
              <w:sz w:val="12"/>
              <w:szCs w:val="14"/>
            </w:rPr>
            <w:fldChar w:fldCharType="begin"/>
          </w:r>
          <w:r w:rsidRPr="00302923">
            <w:rPr>
              <w:rFonts w:ascii="Arial" w:hAnsi="Arial" w:cs="Arial"/>
              <w:color w:val="4D4D4C"/>
              <w:sz w:val="12"/>
              <w:szCs w:val="14"/>
            </w:rPr>
            <w:instrText xml:space="preserve"> NUMPAGES  \* MERGEFORMAT </w:instrText>
          </w:r>
          <w:r w:rsidRPr="00302923">
            <w:rPr>
              <w:rFonts w:ascii="Arial" w:hAnsi="Arial" w:cs="Arial"/>
              <w:color w:val="4D4D4C"/>
              <w:sz w:val="12"/>
              <w:szCs w:val="14"/>
            </w:rPr>
            <w:fldChar w:fldCharType="separate"/>
          </w:r>
          <w:r w:rsidRPr="00302923">
            <w:rPr>
              <w:rFonts w:ascii="Arial" w:hAnsi="Arial" w:cs="Arial"/>
              <w:color w:val="4D4D4C"/>
              <w:sz w:val="12"/>
              <w:szCs w:val="14"/>
            </w:rPr>
            <w:t>1</w:t>
          </w:r>
          <w:r w:rsidRPr="00302923">
            <w:rPr>
              <w:rFonts w:ascii="Arial" w:hAnsi="Arial" w:cs="Arial"/>
              <w:color w:val="4D4D4C"/>
              <w:sz w:val="12"/>
              <w:szCs w:val="14"/>
            </w:rPr>
            <w:fldChar w:fldCharType="end"/>
          </w:r>
        </w:p>
      </w:tc>
    </w:tr>
  </w:tbl>
  <w:p w14:paraId="6F718810" w14:textId="6C8FC8B8" w:rsidR="002F287A" w:rsidRPr="006F2EF4" w:rsidRDefault="002F287A" w:rsidP="009746D6">
    <w:pPr>
      <w:pStyle w:val="Footer"/>
      <w:spacing w:after="0"/>
      <w:rPr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943865" w14:textId="77777777" w:rsidR="009A717C" w:rsidRDefault="009A717C" w:rsidP="00E30266">
      <w:r>
        <w:separator/>
      </w:r>
    </w:p>
  </w:footnote>
  <w:footnote w:type="continuationSeparator" w:id="0">
    <w:p w14:paraId="1329179A" w14:textId="77777777" w:rsidR="009A717C" w:rsidRDefault="009A717C" w:rsidP="00E302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E9CB4A" w14:textId="77777777" w:rsidR="00E87D21" w:rsidRDefault="00E87D2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AD7A71" w14:textId="4CA4AC9A" w:rsidR="002F287A" w:rsidRPr="00A9496F" w:rsidRDefault="002F287A" w:rsidP="003F5991">
    <w:pPr>
      <w:pStyle w:val="Title"/>
    </w:pPr>
    <w:r w:rsidRPr="00A9496F">
      <w:rPr>
        <w:noProof/>
        <w:lang w:val="en-CA" w:eastAsia="en-CA"/>
      </w:rPr>
      <w:drawing>
        <wp:anchor distT="0" distB="0" distL="114300" distR="114300" simplePos="0" relativeHeight="251662336" behindDoc="0" locked="0" layoutInCell="1" allowOverlap="1" wp14:anchorId="453B3190" wp14:editId="0AE9334A">
          <wp:simplePos x="0" y="0"/>
          <wp:positionH relativeFrom="column">
            <wp:posOffset>5993765</wp:posOffset>
          </wp:positionH>
          <wp:positionV relativeFrom="margin">
            <wp:posOffset>-474273</wp:posOffset>
          </wp:positionV>
          <wp:extent cx="935922" cy="324091"/>
          <wp:effectExtent l="0" t="0" r="0" b="0"/>
          <wp:wrapNone/>
          <wp:docPr id="1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anadaLife_E_rgb_No-Clea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5922" cy="32409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4D7A">
      <w:t>Getting ready for a medical appoint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1"/>
      <w:tblW w:w="10980" w:type="dxa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200"/>
      <w:gridCol w:w="3780"/>
    </w:tblGrid>
    <w:tr w:rsidR="002F287A" w:rsidRPr="00685E5B" w14:paraId="6211A4C6" w14:textId="77777777" w:rsidTr="005C0EBA">
      <w:trPr>
        <w:trHeight w:val="144"/>
      </w:trPr>
      <w:tc>
        <w:tcPr>
          <w:tcW w:w="7200" w:type="dxa"/>
          <w:hideMark/>
        </w:tcPr>
        <w:p w14:paraId="446D53D0" w14:textId="77777777" w:rsidR="002F287A" w:rsidRPr="001D44F0" w:rsidRDefault="002F287A" w:rsidP="001D44F0">
          <w:pPr>
            <w:pStyle w:val="BrandArchitecture"/>
          </w:pPr>
          <w:bookmarkStart w:id="1" w:name="_Hlk29979866"/>
          <w:bookmarkStart w:id="2" w:name="_Hlk29980528"/>
        </w:p>
      </w:tc>
      <w:tc>
        <w:tcPr>
          <w:tcW w:w="3780" w:type="dxa"/>
        </w:tcPr>
        <w:p w14:paraId="31353A7D" w14:textId="3143ACD2" w:rsidR="002F287A" w:rsidRPr="00685E5B" w:rsidRDefault="00813099" w:rsidP="008B22A4">
          <w:pPr>
            <w:tabs>
              <w:tab w:val="center" w:pos="4680"/>
              <w:tab w:val="right" w:pos="9360"/>
            </w:tabs>
            <w:spacing w:after="0" w:line="360" w:lineRule="auto"/>
            <w:jc w:val="right"/>
            <w:rPr>
              <w:color w:val="515349"/>
              <w:sz w:val="14"/>
              <w:szCs w:val="14"/>
              <w:lang w:val="en-US"/>
            </w:rPr>
          </w:pPr>
          <w:r w:rsidRPr="00685E5B">
            <w:rPr>
              <w:noProof/>
              <w:lang w:eastAsia="en-CA"/>
            </w:rPr>
            <w:drawing>
              <wp:anchor distT="0" distB="0" distL="114300" distR="114300" simplePos="0" relativeHeight="251664384" behindDoc="0" locked="0" layoutInCell="1" allowOverlap="1" wp14:anchorId="2F6151E2" wp14:editId="14F4FB5F">
                <wp:simplePos x="0" y="0"/>
                <wp:positionH relativeFrom="column">
                  <wp:posOffset>1212850</wp:posOffset>
                </wp:positionH>
                <wp:positionV relativeFrom="margin">
                  <wp:posOffset>45822</wp:posOffset>
                </wp:positionV>
                <wp:extent cx="1161415" cy="402590"/>
                <wp:effectExtent l="0" t="0" r="635" b="0"/>
                <wp:wrapSquare wrapText="bothSides"/>
                <wp:docPr id="5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61415" cy="40259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  <w:tr w:rsidR="002F287A" w:rsidRPr="00685E5B" w14:paraId="78192928" w14:textId="77777777" w:rsidTr="005C0EBA">
      <w:trPr>
        <w:trHeight w:val="691"/>
      </w:trPr>
      <w:tc>
        <w:tcPr>
          <w:tcW w:w="7200" w:type="dxa"/>
          <w:vAlign w:val="center"/>
          <w:hideMark/>
        </w:tcPr>
        <w:p w14:paraId="59EB3830" w14:textId="468E55D3" w:rsidR="002F287A" w:rsidRPr="00685E5B" w:rsidRDefault="002F287A" w:rsidP="001D44F0">
          <w:pPr>
            <w:pStyle w:val="Title"/>
          </w:pPr>
          <w:r>
            <w:t xml:space="preserve">Getting </w:t>
          </w:r>
          <w:r w:rsidR="00172319">
            <w:t>r</w:t>
          </w:r>
          <w:r>
            <w:t xml:space="preserve">eady for a </w:t>
          </w:r>
          <w:r w:rsidR="00172319">
            <w:t>m</w:t>
          </w:r>
          <w:r>
            <w:t xml:space="preserve">edical </w:t>
          </w:r>
          <w:r w:rsidR="00172319">
            <w:t>a</w:t>
          </w:r>
          <w:r>
            <w:t>ppointment</w:t>
          </w:r>
        </w:p>
      </w:tc>
      <w:tc>
        <w:tcPr>
          <w:tcW w:w="3780" w:type="dxa"/>
          <w:hideMark/>
        </w:tcPr>
        <w:p w14:paraId="2FD777BC" w14:textId="3D423DA5" w:rsidR="002F287A" w:rsidRPr="00685E5B" w:rsidRDefault="002F287A" w:rsidP="008B22A4">
          <w:pPr>
            <w:tabs>
              <w:tab w:val="center" w:pos="4680"/>
              <w:tab w:val="right" w:pos="9360"/>
            </w:tabs>
            <w:spacing w:before="0" w:line="360" w:lineRule="auto"/>
            <w:jc w:val="right"/>
            <w:rPr>
              <w:color w:val="515349"/>
              <w:sz w:val="14"/>
              <w:szCs w:val="14"/>
              <w:lang w:val="en-US"/>
            </w:rPr>
          </w:pPr>
        </w:p>
      </w:tc>
      <w:bookmarkEnd w:id="1"/>
    </w:tr>
    <w:bookmarkEnd w:id="2"/>
  </w:tbl>
  <w:p w14:paraId="784CD6C5" w14:textId="77777777" w:rsidR="002F287A" w:rsidRDefault="002F287A" w:rsidP="001B333A">
    <w:pPr>
      <w:pStyle w:val="BrandArchitectur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0"/>
    <w:multiLevelType w:val="singleLevel"/>
    <w:tmpl w:val="B8B2F72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AA24B1D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E01C3A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92FA2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55FE78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8A8109D"/>
    <w:multiLevelType w:val="hybridMultilevel"/>
    <w:tmpl w:val="EE945D8C"/>
    <w:lvl w:ilvl="0" w:tplc="0C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B9C59A9"/>
    <w:multiLevelType w:val="multilevel"/>
    <w:tmpl w:val="69F6A022"/>
    <w:styleLink w:val="CLBullets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862633" w:themeColor="accent3"/>
      </w:rPr>
    </w:lvl>
    <w:lvl w:ilvl="1">
      <w:start w:val="1"/>
      <w:numFmt w:val="bullet"/>
      <w:pStyle w:val="ListBullet2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■"/>
      <w:lvlJc w:val="left"/>
      <w:pPr>
        <w:ind w:left="1080" w:hanging="360"/>
      </w:pPr>
      <w:rPr>
        <w:rFonts w:ascii="Arial" w:hAnsi="Arial" w:hint="default"/>
        <w:color w:val="007E7F" w:themeColor="accent1"/>
      </w:rPr>
    </w:lvl>
    <w:lvl w:ilvl="3">
      <w:start w:val="1"/>
      <w:numFmt w:val="bullet"/>
      <w:pStyle w:val="ListBullet4"/>
      <w:lvlText w:val="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pStyle w:val="ListBullet5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-"/>
      <w:lvlJc w:val="left"/>
      <w:pPr>
        <w:ind w:left="2160" w:hanging="360"/>
      </w:pPr>
      <w:rPr>
        <w:rFonts w:ascii="Courier New" w:hAnsi="Courier New" w:hint="default"/>
      </w:rPr>
    </w:lvl>
    <w:lvl w:ilvl="6">
      <w:start w:val="1"/>
      <w:numFmt w:val="bullet"/>
      <w:lvlText w:val="■"/>
      <w:lvlJc w:val="left"/>
      <w:pPr>
        <w:ind w:left="2520" w:hanging="360"/>
      </w:pPr>
      <w:rPr>
        <w:rFonts w:ascii="Arial" w:hAnsi="Arial" w:hint="default"/>
        <w:color w:val="007CBF" w:themeColor="accent4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  <w:color w:val="007CBF" w:themeColor="accent4"/>
      </w:rPr>
    </w:lvl>
  </w:abstractNum>
  <w:abstractNum w:abstractNumId="7" w15:restartNumberingAfterBreak="0">
    <w:nsid w:val="2FA33862"/>
    <w:multiLevelType w:val="hybridMultilevel"/>
    <w:tmpl w:val="A3462BBA"/>
    <w:lvl w:ilvl="0" w:tplc="FB0A4A4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62633" w:themeColor="accent3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1EB4E7A"/>
    <w:multiLevelType w:val="hybridMultilevel"/>
    <w:tmpl w:val="36D27D4C"/>
    <w:lvl w:ilvl="0" w:tplc="731C8D88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  <w:color w:val="862633" w:themeColor="accent3"/>
      </w:rPr>
    </w:lvl>
    <w:lvl w:ilvl="1" w:tplc="A40CCB6A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2" w:tplc="BC20CE58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838271" w:themeColor="accent2"/>
      </w:rPr>
    </w:lvl>
    <w:lvl w:ilvl="3" w:tplc="99F6EB22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086A02"/>
    <w:multiLevelType w:val="multilevel"/>
    <w:tmpl w:val="C90A413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62633" w:themeColor="accent3"/>
      </w:rPr>
    </w:lvl>
    <w:lvl w:ilvl="1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■"/>
      <w:lvlJc w:val="left"/>
      <w:pPr>
        <w:ind w:left="1080" w:hanging="360"/>
      </w:pPr>
      <w:rPr>
        <w:rFonts w:ascii="Arial" w:hAnsi="Arial" w:hint="default"/>
        <w:color w:val="838271" w:themeColor="accent2"/>
      </w:rPr>
    </w:lvl>
    <w:lvl w:ilvl="3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-"/>
      <w:lvlJc w:val="left"/>
      <w:pPr>
        <w:ind w:left="2160" w:hanging="360"/>
      </w:pPr>
      <w:rPr>
        <w:rFonts w:ascii="Courier New" w:hAnsi="Courier New" w:hint="default"/>
      </w:rPr>
    </w:lvl>
    <w:lvl w:ilvl="6">
      <w:start w:val="1"/>
      <w:numFmt w:val="bullet"/>
      <w:lvlText w:val="◦"/>
      <w:lvlJc w:val="left"/>
      <w:pPr>
        <w:ind w:left="2520" w:hanging="360"/>
      </w:pPr>
      <w:rPr>
        <w:rFonts w:ascii="Arial" w:hAnsi="Arial" w:hint="default"/>
        <w:color w:val="838271" w:themeColor="accent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007CBF" w:themeColor="accent4"/>
      </w:rPr>
    </w:lvl>
    <w:lvl w:ilvl="8">
      <w:start w:val="1"/>
      <w:numFmt w:val="bullet"/>
      <w:lvlText w:val="-"/>
      <w:lvlJc w:val="left"/>
      <w:pPr>
        <w:ind w:left="3240" w:hanging="360"/>
      </w:pPr>
      <w:rPr>
        <w:rFonts w:ascii="Courier New" w:hAnsi="Courier New" w:hint="default"/>
      </w:rPr>
    </w:lvl>
  </w:abstractNum>
  <w:abstractNum w:abstractNumId="10" w15:restartNumberingAfterBreak="0">
    <w:nsid w:val="54575AD4"/>
    <w:multiLevelType w:val="hybridMultilevel"/>
    <w:tmpl w:val="9F86497C"/>
    <w:lvl w:ilvl="0" w:tplc="FB0A4A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62633" w:themeColor="accent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C37E2B"/>
    <w:multiLevelType w:val="multilevel"/>
    <w:tmpl w:val="69F6A022"/>
    <w:numStyleLink w:val="CLBullets"/>
  </w:abstractNum>
  <w:abstractNum w:abstractNumId="12" w15:restartNumberingAfterBreak="0">
    <w:nsid w:val="59124298"/>
    <w:multiLevelType w:val="multilevel"/>
    <w:tmpl w:val="69F6A022"/>
    <w:numStyleLink w:val="CLBullets"/>
  </w:abstractNum>
  <w:abstractNum w:abstractNumId="13" w15:restartNumberingAfterBreak="0">
    <w:nsid w:val="70D022FB"/>
    <w:multiLevelType w:val="multilevel"/>
    <w:tmpl w:val="69F6A022"/>
    <w:numStyleLink w:val="CLBullets"/>
  </w:abstractNum>
  <w:num w:numId="1">
    <w:abstractNumId w:val="7"/>
  </w:num>
  <w:num w:numId="2">
    <w:abstractNumId w:val="10"/>
  </w:num>
  <w:num w:numId="3">
    <w:abstractNumId w:val="8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9"/>
  </w:num>
  <w:num w:numId="10">
    <w:abstractNumId w:val="6"/>
  </w:num>
  <w:num w:numId="11">
    <w:abstractNumId w:val="11"/>
  </w:num>
  <w:num w:numId="12">
    <w:abstractNumId w:val="12"/>
  </w:num>
  <w:num w:numId="13">
    <w:abstractNumId w:val="13"/>
  </w:num>
  <w:num w:numId="14">
    <w:abstractNumId w:val="13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ocumentProtection w:edit="forms" w:enforcement="1" w:cryptProviderType="rsaAES" w:cryptAlgorithmClass="hash" w:cryptAlgorithmType="typeAny" w:cryptAlgorithmSid="14" w:cryptSpinCount="100000" w:hash="x1CJx55KuZ0DueQQtYFqpbEXLsAb6tEgXCRofp9dmrl6rCxx5zuYtmyQ1e2wuJHY5Tr7YHsa9NAREIA49pwTiw==" w:salt="ZJf1jgVlZaI79Qb2v5utEQ==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N7U0MbE0NDE1szBX0lEKTi0uzszPAykwrAUAxVzF2ywAAAA="/>
  </w:docVars>
  <w:rsids>
    <w:rsidRoot w:val="00AC3076"/>
    <w:rsid w:val="00003BC9"/>
    <w:rsid w:val="00007AED"/>
    <w:rsid w:val="000142A9"/>
    <w:rsid w:val="00014C3F"/>
    <w:rsid w:val="00016B24"/>
    <w:rsid w:val="000238C5"/>
    <w:rsid w:val="00027D7D"/>
    <w:rsid w:val="000311C9"/>
    <w:rsid w:val="00033A08"/>
    <w:rsid w:val="0003620B"/>
    <w:rsid w:val="00043BF7"/>
    <w:rsid w:val="0004409C"/>
    <w:rsid w:val="00055395"/>
    <w:rsid w:val="000619D5"/>
    <w:rsid w:val="00062F64"/>
    <w:rsid w:val="000634FD"/>
    <w:rsid w:val="00064D39"/>
    <w:rsid w:val="00073647"/>
    <w:rsid w:val="0008115D"/>
    <w:rsid w:val="00081FA6"/>
    <w:rsid w:val="00085E8E"/>
    <w:rsid w:val="000863F5"/>
    <w:rsid w:val="0008766F"/>
    <w:rsid w:val="00090BDB"/>
    <w:rsid w:val="000941E5"/>
    <w:rsid w:val="00097FF9"/>
    <w:rsid w:val="000A2EAA"/>
    <w:rsid w:val="000C1B85"/>
    <w:rsid w:val="000C6212"/>
    <w:rsid w:val="000D4C51"/>
    <w:rsid w:val="000E32C2"/>
    <w:rsid w:val="000F7DFC"/>
    <w:rsid w:val="000F7FB1"/>
    <w:rsid w:val="001146BB"/>
    <w:rsid w:val="0012483B"/>
    <w:rsid w:val="00136BDC"/>
    <w:rsid w:val="00140E8A"/>
    <w:rsid w:val="001502AE"/>
    <w:rsid w:val="00155B6B"/>
    <w:rsid w:val="00172319"/>
    <w:rsid w:val="00174236"/>
    <w:rsid w:val="0018138D"/>
    <w:rsid w:val="001825AE"/>
    <w:rsid w:val="00183C25"/>
    <w:rsid w:val="0019456D"/>
    <w:rsid w:val="00195A04"/>
    <w:rsid w:val="001A0DEC"/>
    <w:rsid w:val="001A1CA3"/>
    <w:rsid w:val="001B1B8C"/>
    <w:rsid w:val="001B333A"/>
    <w:rsid w:val="001B6B84"/>
    <w:rsid w:val="001B749F"/>
    <w:rsid w:val="001D44F0"/>
    <w:rsid w:val="001D66BE"/>
    <w:rsid w:val="001F1D2F"/>
    <w:rsid w:val="002009A3"/>
    <w:rsid w:val="0021416F"/>
    <w:rsid w:val="00217E45"/>
    <w:rsid w:val="00217F54"/>
    <w:rsid w:val="00224D7A"/>
    <w:rsid w:val="00226AB8"/>
    <w:rsid w:val="0023222A"/>
    <w:rsid w:val="00254E5C"/>
    <w:rsid w:val="00274E83"/>
    <w:rsid w:val="002816C8"/>
    <w:rsid w:val="002C7679"/>
    <w:rsid w:val="002D13F4"/>
    <w:rsid w:val="002D5175"/>
    <w:rsid w:val="002D5239"/>
    <w:rsid w:val="002F287A"/>
    <w:rsid w:val="00302923"/>
    <w:rsid w:val="0032421F"/>
    <w:rsid w:val="003278AA"/>
    <w:rsid w:val="003355B8"/>
    <w:rsid w:val="003437BF"/>
    <w:rsid w:val="003454EA"/>
    <w:rsid w:val="003615CA"/>
    <w:rsid w:val="003722AA"/>
    <w:rsid w:val="0037775A"/>
    <w:rsid w:val="00377823"/>
    <w:rsid w:val="00380075"/>
    <w:rsid w:val="00384C9F"/>
    <w:rsid w:val="00386D16"/>
    <w:rsid w:val="003C011E"/>
    <w:rsid w:val="003C44C7"/>
    <w:rsid w:val="003C5918"/>
    <w:rsid w:val="003D119E"/>
    <w:rsid w:val="003D42B6"/>
    <w:rsid w:val="003E3BAF"/>
    <w:rsid w:val="003E3E84"/>
    <w:rsid w:val="003E4E29"/>
    <w:rsid w:val="003F5991"/>
    <w:rsid w:val="00422C5C"/>
    <w:rsid w:val="00427829"/>
    <w:rsid w:val="0043797E"/>
    <w:rsid w:val="004445EE"/>
    <w:rsid w:val="00444894"/>
    <w:rsid w:val="00450FF9"/>
    <w:rsid w:val="0045184D"/>
    <w:rsid w:val="00461B1D"/>
    <w:rsid w:val="00462DB8"/>
    <w:rsid w:val="00467F90"/>
    <w:rsid w:val="0049771A"/>
    <w:rsid w:val="004A5A52"/>
    <w:rsid w:val="004D54F6"/>
    <w:rsid w:val="004F1102"/>
    <w:rsid w:val="00504534"/>
    <w:rsid w:val="0051545D"/>
    <w:rsid w:val="005162C7"/>
    <w:rsid w:val="00532D7E"/>
    <w:rsid w:val="005618A1"/>
    <w:rsid w:val="00567E75"/>
    <w:rsid w:val="00573D99"/>
    <w:rsid w:val="00582991"/>
    <w:rsid w:val="00593E25"/>
    <w:rsid w:val="005A3F17"/>
    <w:rsid w:val="005C0EBA"/>
    <w:rsid w:val="005C3400"/>
    <w:rsid w:val="005C4A91"/>
    <w:rsid w:val="005D0A07"/>
    <w:rsid w:val="005D20A4"/>
    <w:rsid w:val="005D6871"/>
    <w:rsid w:val="005D7B72"/>
    <w:rsid w:val="005F0F8F"/>
    <w:rsid w:val="005F3C7D"/>
    <w:rsid w:val="005F3D45"/>
    <w:rsid w:val="00600224"/>
    <w:rsid w:val="006278EC"/>
    <w:rsid w:val="0063395A"/>
    <w:rsid w:val="00642B72"/>
    <w:rsid w:val="00651F7A"/>
    <w:rsid w:val="00654623"/>
    <w:rsid w:val="006A030D"/>
    <w:rsid w:val="006A2B5D"/>
    <w:rsid w:val="006B1726"/>
    <w:rsid w:val="006B4262"/>
    <w:rsid w:val="006B7B12"/>
    <w:rsid w:val="006C511D"/>
    <w:rsid w:val="006D00E8"/>
    <w:rsid w:val="006E08A6"/>
    <w:rsid w:val="006F1A1D"/>
    <w:rsid w:val="006F2EF4"/>
    <w:rsid w:val="007174D6"/>
    <w:rsid w:val="007211B6"/>
    <w:rsid w:val="007230FD"/>
    <w:rsid w:val="00737747"/>
    <w:rsid w:val="007423D1"/>
    <w:rsid w:val="00747385"/>
    <w:rsid w:val="007640F1"/>
    <w:rsid w:val="00766251"/>
    <w:rsid w:val="0078050B"/>
    <w:rsid w:val="00795692"/>
    <w:rsid w:val="007A1017"/>
    <w:rsid w:val="007B1846"/>
    <w:rsid w:val="007B7603"/>
    <w:rsid w:val="007C5F50"/>
    <w:rsid w:val="007F31A7"/>
    <w:rsid w:val="00812709"/>
    <w:rsid w:val="00813099"/>
    <w:rsid w:val="008302AA"/>
    <w:rsid w:val="008436A5"/>
    <w:rsid w:val="00844DAF"/>
    <w:rsid w:val="00863ADD"/>
    <w:rsid w:val="0087258E"/>
    <w:rsid w:val="008769D1"/>
    <w:rsid w:val="008940D0"/>
    <w:rsid w:val="00896796"/>
    <w:rsid w:val="008A2DF5"/>
    <w:rsid w:val="008A483F"/>
    <w:rsid w:val="008B22A4"/>
    <w:rsid w:val="008B589B"/>
    <w:rsid w:val="008C06DA"/>
    <w:rsid w:val="008C433C"/>
    <w:rsid w:val="008D4375"/>
    <w:rsid w:val="008E333A"/>
    <w:rsid w:val="008E7F02"/>
    <w:rsid w:val="008F170E"/>
    <w:rsid w:val="00904E2D"/>
    <w:rsid w:val="00912ECC"/>
    <w:rsid w:val="00935E39"/>
    <w:rsid w:val="00942D13"/>
    <w:rsid w:val="009452C5"/>
    <w:rsid w:val="00947811"/>
    <w:rsid w:val="009746D6"/>
    <w:rsid w:val="00975132"/>
    <w:rsid w:val="00985F8D"/>
    <w:rsid w:val="00992E65"/>
    <w:rsid w:val="00996457"/>
    <w:rsid w:val="009A281E"/>
    <w:rsid w:val="009A4A4E"/>
    <w:rsid w:val="009A6BC8"/>
    <w:rsid w:val="009A717C"/>
    <w:rsid w:val="009B0FA2"/>
    <w:rsid w:val="009B159D"/>
    <w:rsid w:val="009B55EF"/>
    <w:rsid w:val="009D4E50"/>
    <w:rsid w:val="009D7F33"/>
    <w:rsid w:val="009E4F8C"/>
    <w:rsid w:val="009F1839"/>
    <w:rsid w:val="009F4BD3"/>
    <w:rsid w:val="009F7E75"/>
    <w:rsid w:val="00A03379"/>
    <w:rsid w:val="00A0743C"/>
    <w:rsid w:val="00A10B45"/>
    <w:rsid w:val="00A116EB"/>
    <w:rsid w:val="00A12054"/>
    <w:rsid w:val="00A232B8"/>
    <w:rsid w:val="00A37C6F"/>
    <w:rsid w:val="00A45515"/>
    <w:rsid w:val="00A4741D"/>
    <w:rsid w:val="00A51179"/>
    <w:rsid w:val="00A6437D"/>
    <w:rsid w:val="00A72587"/>
    <w:rsid w:val="00A76D16"/>
    <w:rsid w:val="00A77CA8"/>
    <w:rsid w:val="00A860C9"/>
    <w:rsid w:val="00A9496F"/>
    <w:rsid w:val="00A96377"/>
    <w:rsid w:val="00A96674"/>
    <w:rsid w:val="00AA23C3"/>
    <w:rsid w:val="00AA4CDC"/>
    <w:rsid w:val="00AC3076"/>
    <w:rsid w:val="00AC6573"/>
    <w:rsid w:val="00AD21BF"/>
    <w:rsid w:val="00AD4D85"/>
    <w:rsid w:val="00AE1766"/>
    <w:rsid w:val="00AE1B27"/>
    <w:rsid w:val="00AF174B"/>
    <w:rsid w:val="00AF394B"/>
    <w:rsid w:val="00B371F9"/>
    <w:rsid w:val="00B4353B"/>
    <w:rsid w:val="00B45E53"/>
    <w:rsid w:val="00B54CA2"/>
    <w:rsid w:val="00B61D04"/>
    <w:rsid w:val="00B667EE"/>
    <w:rsid w:val="00B73BF1"/>
    <w:rsid w:val="00B77254"/>
    <w:rsid w:val="00B82264"/>
    <w:rsid w:val="00B8648A"/>
    <w:rsid w:val="00B90BEC"/>
    <w:rsid w:val="00B96EBE"/>
    <w:rsid w:val="00B97CD9"/>
    <w:rsid w:val="00BA1F06"/>
    <w:rsid w:val="00BB0AB6"/>
    <w:rsid w:val="00BB19E1"/>
    <w:rsid w:val="00BB2B8B"/>
    <w:rsid w:val="00BB51D0"/>
    <w:rsid w:val="00BC294A"/>
    <w:rsid w:val="00BC3B09"/>
    <w:rsid w:val="00BD6679"/>
    <w:rsid w:val="00BD759B"/>
    <w:rsid w:val="00BE1293"/>
    <w:rsid w:val="00BE22B5"/>
    <w:rsid w:val="00BE2660"/>
    <w:rsid w:val="00BE7711"/>
    <w:rsid w:val="00BE7D2E"/>
    <w:rsid w:val="00BF3F51"/>
    <w:rsid w:val="00BF5BD0"/>
    <w:rsid w:val="00C00C7F"/>
    <w:rsid w:val="00C15E7E"/>
    <w:rsid w:val="00C3156C"/>
    <w:rsid w:val="00C37479"/>
    <w:rsid w:val="00C40651"/>
    <w:rsid w:val="00C44136"/>
    <w:rsid w:val="00C44F02"/>
    <w:rsid w:val="00C93EE7"/>
    <w:rsid w:val="00C97681"/>
    <w:rsid w:val="00C9784D"/>
    <w:rsid w:val="00CA296F"/>
    <w:rsid w:val="00CB025F"/>
    <w:rsid w:val="00CB06AB"/>
    <w:rsid w:val="00CB5DA1"/>
    <w:rsid w:val="00CC7F49"/>
    <w:rsid w:val="00CF120E"/>
    <w:rsid w:val="00D05741"/>
    <w:rsid w:val="00D1001D"/>
    <w:rsid w:val="00D10C54"/>
    <w:rsid w:val="00D12927"/>
    <w:rsid w:val="00D14E40"/>
    <w:rsid w:val="00D15857"/>
    <w:rsid w:val="00D364F2"/>
    <w:rsid w:val="00D36DD4"/>
    <w:rsid w:val="00D42691"/>
    <w:rsid w:val="00D45C08"/>
    <w:rsid w:val="00D45E4F"/>
    <w:rsid w:val="00D465BA"/>
    <w:rsid w:val="00D522B8"/>
    <w:rsid w:val="00D53B38"/>
    <w:rsid w:val="00D64D31"/>
    <w:rsid w:val="00D66B29"/>
    <w:rsid w:val="00D84FD4"/>
    <w:rsid w:val="00D93DA2"/>
    <w:rsid w:val="00D97022"/>
    <w:rsid w:val="00DC256E"/>
    <w:rsid w:val="00DC504A"/>
    <w:rsid w:val="00DD5C0E"/>
    <w:rsid w:val="00DF0E23"/>
    <w:rsid w:val="00DF3AFD"/>
    <w:rsid w:val="00DF63C1"/>
    <w:rsid w:val="00E25862"/>
    <w:rsid w:val="00E30266"/>
    <w:rsid w:val="00E41CE5"/>
    <w:rsid w:val="00E43356"/>
    <w:rsid w:val="00E44A3C"/>
    <w:rsid w:val="00E571D6"/>
    <w:rsid w:val="00E60284"/>
    <w:rsid w:val="00E619C7"/>
    <w:rsid w:val="00E707EE"/>
    <w:rsid w:val="00E70A1B"/>
    <w:rsid w:val="00E75839"/>
    <w:rsid w:val="00E76CFE"/>
    <w:rsid w:val="00E803F0"/>
    <w:rsid w:val="00E815FF"/>
    <w:rsid w:val="00E87D21"/>
    <w:rsid w:val="00E93CA4"/>
    <w:rsid w:val="00EA7D69"/>
    <w:rsid w:val="00ED7B84"/>
    <w:rsid w:val="00EE1F44"/>
    <w:rsid w:val="00EF304A"/>
    <w:rsid w:val="00EF3DF6"/>
    <w:rsid w:val="00EF3E81"/>
    <w:rsid w:val="00F0257F"/>
    <w:rsid w:val="00F12733"/>
    <w:rsid w:val="00F2036B"/>
    <w:rsid w:val="00F42FE4"/>
    <w:rsid w:val="00F43E50"/>
    <w:rsid w:val="00F615BF"/>
    <w:rsid w:val="00F65244"/>
    <w:rsid w:val="00F73B9B"/>
    <w:rsid w:val="00F82A91"/>
    <w:rsid w:val="00F85636"/>
    <w:rsid w:val="00F96F97"/>
    <w:rsid w:val="00F97C07"/>
    <w:rsid w:val="00FA142E"/>
    <w:rsid w:val="00FA46C8"/>
    <w:rsid w:val="00FB483B"/>
    <w:rsid w:val="00FB52FB"/>
    <w:rsid w:val="00FC0345"/>
    <w:rsid w:val="00FC18E1"/>
    <w:rsid w:val="00FD63D4"/>
    <w:rsid w:val="00FD6B33"/>
    <w:rsid w:val="00FD7513"/>
    <w:rsid w:val="00FE3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8DE3D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13F4"/>
    <w:pPr>
      <w:spacing w:before="40" w:after="240" w:line="288" w:lineRule="auto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D13F4"/>
    <w:pPr>
      <w:keepNext/>
      <w:keepLines/>
      <w:spacing w:before="0" w:after="120"/>
      <w:outlineLvl w:val="0"/>
    </w:pPr>
    <w:rPr>
      <w:rFonts w:asciiTheme="majorHAnsi" w:eastAsiaTheme="majorEastAsia" w:hAnsiTheme="majorHAnsi" w:cstheme="majorBidi"/>
      <w:color w:val="BA0C2F" w:themeColor="text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13F4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color w:val="007E7F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D13F4"/>
    <w:pPr>
      <w:keepNext/>
      <w:keepLines/>
      <w:spacing w:before="160" w:after="120"/>
      <w:outlineLvl w:val="2"/>
    </w:pPr>
    <w:rPr>
      <w:rFonts w:asciiTheme="majorHAnsi" w:eastAsiaTheme="majorEastAsia" w:hAnsiTheme="majorHAnsi" w:cstheme="majorBidi"/>
      <w:b/>
      <w:color w:val="BA0C2F" w:themeColor="text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D13F4"/>
    <w:pPr>
      <w:keepNext/>
      <w:keepLines/>
      <w:spacing w:before="120" w:after="120"/>
      <w:outlineLvl w:val="3"/>
    </w:pPr>
    <w:rPr>
      <w:rFonts w:asciiTheme="majorHAnsi" w:eastAsiaTheme="majorEastAsia" w:hAnsiTheme="majorHAnsi" w:cstheme="majorBidi"/>
      <w:i/>
      <w:iCs/>
      <w:color w:val="005D5F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E3BAF"/>
    <w:pPr>
      <w:keepNext/>
      <w:keepLines/>
      <w:spacing w:after="0"/>
      <w:outlineLvl w:val="4"/>
    </w:pPr>
    <w:rPr>
      <w:rFonts w:asciiTheme="majorHAnsi" w:eastAsiaTheme="majorEastAsia" w:hAnsiTheme="majorHAnsi" w:cstheme="majorBidi"/>
      <w:color w:val="005D5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026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0266"/>
  </w:style>
  <w:style w:type="paragraph" w:styleId="Footer">
    <w:name w:val="footer"/>
    <w:basedOn w:val="Normal"/>
    <w:link w:val="FooterChar"/>
    <w:uiPriority w:val="99"/>
    <w:unhideWhenUsed/>
    <w:rsid w:val="00E3026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0266"/>
  </w:style>
  <w:style w:type="table" w:styleId="TableGrid">
    <w:name w:val="Table Grid"/>
    <w:basedOn w:val="TableNormal"/>
    <w:uiPriority w:val="39"/>
    <w:rsid w:val="00155B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Header"/>
    <w:next w:val="Normal"/>
    <w:link w:val="TitleChar"/>
    <w:uiPriority w:val="10"/>
    <w:qFormat/>
    <w:rsid w:val="002D13F4"/>
    <w:pPr>
      <w:spacing w:after="40"/>
    </w:pPr>
    <w:rPr>
      <w:rFonts w:ascii="Arial" w:hAnsi="Arial" w:cs="Arial"/>
      <w:color w:val="BA0C2F" w:themeColor="text2"/>
      <w:sz w:val="32"/>
      <w:szCs w:val="3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2D13F4"/>
    <w:rPr>
      <w:rFonts w:ascii="Arial" w:hAnsi="Arial" w:cs="Arial"/>
      <w:color w:val="BA0C2F" w:themeColor="text2"/>
      <w:sz w:val="32"/>
      <w:szCs w:val="32"/>
      <w:lang w:val="en-US"/>
    </w:rPr>
  </w:style>
  <w:style w:type="paragraph" w:customStyle="1" w:styleId="BrandArchitecture">
    <w:name w:val="Brand Architecture"/>
    <w:basedOn w:val="Header"/>
    <w:link w:val="BrandArchitectureChar"/>
    <w:qFormat/>
    <w:rsid w:val="002D13F4"/>
    <w:pPr>
      <w:spacing w:after="80"/>
    </w:pPr>
    <w:rPr>
      <w:rFonts w:ascii="Arial" w:hAnsi="Arial" w:cs="Arial"/>
      <w:color w:val="4D4D4C"/>
      <w:sz w:val="18"/>
      <w:szCs w:val="18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2D13F4"/>
    <w:rPr>
      <w:rFonts w:asciiTheme="majorHAnsi" w:eastAsiaTheme="majorEastAsia" w:hAnsiTheme="majorHAnsi" w:cstheme="majorBidi"/>
      <w:color w:val="BA0C2F" w:themeColor="text2"/>
      <w:sz w:val="28"/>
      <w:szCs w:val="32"/>
    </w:rPr>
  </w:style>
  <w:style w:type="character" w:customStyle="1" w:styleId="BrandArchitectureChar">
    <w:name w:val="Brand Architecture Char"/>
    <w:basedOn w:val="HeaderChar"/>
    <w:link w:val="BrandArchitecture"/>
    <w:rsid w:val="002D13F4"/>
    <w:rPr>
      <w:rFonts w:ascii="Arial" w:hAnsi="Arial" w:cs="Arial"/>
      <w:color w:val="4D4D4C"/>
      <w:sz w:val="18"/>
      <w:szCs w:val="1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D13F4"/>
    <w:rPr>
      <w:rFonts w:asciiTheme="majorHAnsi" w:eastAsiaTheme="majorEastAsia" w:hAnsiTheme="majorHAnsi" w:cstheme="majorBidi"/>
      <w:color w:val="007E7F" w:themeColor="accent1"/>
      <w:sz w:val="28"/>
      <w:szCs w:val="26"/>
    </w:rPr>
  </w:style>
  <w:style w:type="paragraph" w:styleId="Subtitle">
    <w:name w:val="Subtitle"/>
    <w:aliases w:val="Lead In"/>
    <w:basedOn w:val="Normal"/>
    <w:next w:val="Normal"/>
    <w:link w:val="SubtitleChar"/>
    <w:uiPriority w:val="11"/>
    <w:qFormat/>
    <w:rsid w:val="00B54CA2"/>
    <w:pPr>
      <w:numPr>
        <w:ilvl w:val="1"/>
      </w:numPr>
      <w:spacing w:after="80"/>
    </w:pPr>
    <w:rPr>
      <w:rFonts w:eastAsiaTheme="minorEastAsia"/>
      <w:color w:val="626154" w:themeColor="accent2" w:themeShade="BF"/>
      <w:sz w:val="22"/>
      <w:szCs w:val="22"/>
    </w:rPr>
  </w:style>
  <w:style w:type="character" w:customStyle="1" w:styleId="SubtitleChar">
    <w:name w:val="Subtitle Char"/>
    <w:aliases w:val="Lead In Char"/>
    <w:basedOn w:val="DefaultParagraphFont"/>
    <w:link w:val="Subtitle"/>
    <w:uiPriority w:val="11"/>
    <w:rsid w:val="00B54CA2"/>
    <w:rPr>
      <w:rFonts w:eastAsiaTheme="minorEastAsia"/>
      <w:color w:val="626154" w:themeColor="accent2" w:themeShade="BF"/>
      <w:sz w:val="22"/>
      <w:szCs w:val="22"/>
    </w:rPr>
  </w:style>
  <w:style w:type="table" w:styleId="GridTable4">
    <w:name w:val="Grid Table 4"/>
    <w:basedOn w:val="TableNormal"/>
    <w:uiPriority w:val="49"/>
    <w:rsid w:val="004F1102"/>
    <w:rPr>
      <w:sz w:val="20"/>
    </w:rPr>
    <w:tblPr>
      <w:tblStyleRowBandSize w:val="1"/>
      <w:tblStyleColBandSize w:val="1"/>
      <w:tblBorders>
        <w:top w:val="single" w:sz="4" w:space="0" w:color="989B8D" w:themeColor="text1" w:themeTint="99"/>
        <w:left w:val="single" w:sz="4" w:space="0" w:color="989B8D" w:themeColor="text1" w:themeTint="99"/>
        <w:bottom w:val="single" w:sz="4" w:space="0" w:color="989B8D" w:themeColor="text1" w:themeTint="99"/>
        <w:right w:val="single" w:sz="4" w:space="0" w:color="989B8D" w:themeColor="text1" w:themeTint="99"/>
        <w:insideH w:val="single" w:sz="4" w:space="0" w:color="989B8D" w:themeColor="text1" w:themeTint="99"/>
        <w:insideV w:val="single" w:sz="4" w:space="0" w:color="989B8D" w:themeColor="text1" w:themeTint="99"/>
      </w:tblBorders>
      <w:tblCellMar>
        <w:left w:w="115" w:type="dxa"/>
        <w:right w:w="115" w:type="dxa"/>
      </w:tblCellMar>
    </w:tblPr>
    <w:tcPr>
      <w:vAlign w:val="center"/>
    </w:tcPr>
    <w:tblStylePr w:type="firstRow">
      <w:pPr>
        <w:jc w:val="left"/>
      </w:pPr>
      <w:rPr>
        <w:b/>
        <w:bCs/>
        <w:color w:val="FFFFFF" w:themeColor="background1"/>
      </w:rPr>
      <w:tblPr/>
      <w:tcPr>
        <w:tcBorders>
          <w:top w:val="single" w:sz="4" w:space="0" w:color="515349" w:themeColor="text1"/>
          <w:left w:val="single" w:sz="4" w:space="0" w:color="515349" w:themeColor="text1"/>
          <w:bottom w:val="single" w:sz="4" w:space="0" w:color="515349" w:themeColor="text1"/>
          <w:right w:val="single" w:sz="4" w:space="0" w:color="515349" w:themeColor="text1"/>
          <w:insideH w:val="nil"/>
          <w:insideV w:val="nil"/>
        </w:tcBorders>
        <w:shd w:val="clear" w:color="auto" w:fill="515349" w:themeFill="text1"/>
        <w:vAlign w:val="bottom"/>
      </w:tcPr>
    </w:tblStylePr>
    <w:tblStylePr w:type="lastRow">
      <w:rPr>
        <w:b/>
        <w:bCs/>
      </w:rPr>
      <w:tblPr/>
      <w:tcPr>
        <w:tcBorders>
          <w:top w:val="double" w:sz="4" w:space="0" w:color="515349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DD9" w:themeFill="text1" w:themeFillTint="33"/>
      </w:tcPr>
    </w:tblStylePr>
    <w:tblStylePr w:type="band1Horz">
      <w:tblPr/>
      <w:tcPr>
        <w:shd w:val="clear" w:color="auto" w:fill="DCDDD9" w:themeFill="tex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2D13F4"/>
    <w:rPr>
      <w:rFonts w:asciiTheme="majorHAnsi" w:eastAsiaTheme="majorEastAsia" w:hAnsiTheme="majorHAnsi" w:cstheme="majorBidi"/>
      <w:b/>
      <w:color w:val="BA0C2F" w:themeColor="text2"/>
      <w:sz w:val="20"/>
    </w:rPr>
  </w:style>
  <w:style w:type="table" w:styleId="GridTable4-Accent6">
    <w:name w:val="Grid Table 4 Accent 6"/>
    <w:basedOn w:val="TableNormal"/>
    <w:uiPriority w:val="49"/>
    <w:rsid w:val="007F31A7"/>
    <w:tblPr>
      <w:tblStyleRowBandSize w:val="1"/>
      <w:tblStyleColBandSize w:val="1"/>
      <w:tblBorders>
        <w:top w:val="single" w:sz="4" w:space="0" w:color="9E9AC7" w:themeColor="accent6" w:themeTint="99"/>
        <w:left w:val="single" w:sz="4" w:space="0" w:color="9E9AC7" w:themeColor="accent6" w:themeTint="99"/>
        <w:bottom w:val="single" w:sz="4" w:space="0" w:color="9E9AC7" w:themeColor="accent6" w:themeTint="99"/>
        <w:right w:val="single" w:sz="4" w:space="0" w:color="9E9AC7" w:themeColor="accent6" w:themeTint="99"/>
        <w:insideH w:val="single" w:sz="4" w:space="0" w:color="9E9AC7" w:themeColor="accent6" w:themeTint="99"/>
        <w:insideV w:val="single" w:sz="4" w:space="0" w:color="9E9AC7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9A2" w:themeColor="accent6"/>
          <w:left w:val="single" w:sz="4" w:space="0" w:color="5F59A2" w:themeColor="accent6"/>
          <w:bottom w:val="single" w:sz="4" w:space="0" w:color="5F59A2" w:themeColor="accent6"/>
          <w:right w:val="single" w:sz="4" w:space="0" w:color="5F59A2" w:themeColor="accent6"/>
          <w:insideH w:val="nil"/>
          <w:insideV w:val="nil"/>
        </w:tcBorders>
        <w:shd w:val="clear" w:color="auto" w:fill="5F59A2" w:themeFill="accent6"/>
      </w:tcPr>
    </w:tblStylePr>
    <w:tblStylePr w:type="lastRow">
      <w:rPr>
        <w:b/>
        <w:bCs/>
      </w:rPr>
      <w:tblPr/>
      <w:tcPr>
        <w:tcBorders>
          <w:top w:val="double" w:sz="4" w:space="0" w:color="5F59A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DDEC" w:themeFill="accent6" w:themeFillTint="33"/>
      </w:tcPr>
    </w:tblStylePr>
    <w:tblStylePr w:type="band1Horz">
      <w:tblPr/>
      <w:tcPr>
        <w:shd w:val="clear" w:color="auto" w:fill="DEDDEC" w:themeFill="accent6" w:themeFillTint="33"/>
      </w:tcPr>
    </w:tblStylePr>
  </w:style>
  <w:style w:type="table" w:styleId="ListTable3-Accent6">
    <w:name w:val="List Table 3 Accent 6"/>
    <w:basedOn w:val="TableNormal"/>
    <w:uiPriority w:val="48"/>
    <w:rsid w:val="00C37479"/>
    <w:tblPr>
      <w:tblStyleRowBandSize w:val="1"/>
      <w:tblStyleColBandSize w:val="1"/>
      <w:tblBorders>
        <w:top w:val="single" w:sz="4" w:space="0" w:color="5F59A2" w:themeColor="accent6"/>
        <w:left w:val="single" w:sz="4" w:space="0" w:color="5F59A2" w:themeColor="accent6"/>
        <w:bottom w:val="single" w:sz="4" w:space="0" w:color="5F59A2" w:themeColor="accent6"/>
        <w:right w:val="single" w:sz="4" w:space="0" w:color="5F59A2" w:themeColor="accent6"/>
      </w:tblBorders>
    </w:tblPr>
    <w:tcPr>
      <w:vAlign w:val="center"/>
    </w:tcPr>
    <w:tblStylePr w:type="firstRow">
      <w:pPr>
        <w:jc w:val="left"/>
      </w:pPr>
      <w:rPr>
        <w:b/>
        <w:bCs/>
        <w:color w:val="FFFFFF" w:themeColor="background1"/>
      </w:rPr>
      <w:tblPr/>
      <w:tcPr>
        <w:shd w:val="clear" w:color="auto" w:fill="5F59A2" w:themeFill="accent6"/>
        <w:vAlign w:val="bottom"/>
      </w:tcPr>
    </w:tblStylePr>
    <w:tblStylePr w:type="lastRow">
      <w:rPr>
        <w:b/>
        <w:bCs/>
      </w:rPr>
      <w:tblPr/>
      <w:tcPr>
        <w:tcBorders>
          <w:top w:val="double" w:sz="4" w:space="0" w:color="5F59A2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F59A2" w:themeColor="accent6"/>
          <w:right w:val="single" w:sz="4" w:space="0" w:color="5F59A2" w:themeColor="accent6"/>
        </w:tcBorders>
      </w:tcPr>
    </w:tblStylePr>
    <w:tblStylePr w:type="band1Horz">
      <w:tblPr/>
      <w:tcPr>
        <w:tcBorders>
          <w:top w:val="single" w:sz="4" w:space="0" w:color="5F59A2" w:themeColor="accent6"/>
          <w:bottom w:val="single" w:sz="4" w:space="0" w:color="5F59A2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F59A2" w:themeColor="accent6"/>
          <w:left w:val="nil"/>
        </w:tcBorders>
      </w:tcPr>
    </w:tblStylePr>
    <w:tblStylePr w:type="swCell">
      <w:tblPr/>
      <w:tcPr>
        <w:tcBorders>
          <w:top w:val="double" w:sz="4" w:space="0" w:color="5F59A2" w:themeColor="accent6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C7679"/>
    <w:tblPr>
      <w:tblStyleRowBandSize w:val="1"/>
      <w:tblStyleColBandSize w:val="1"/>
      <w:tblBorders>
        <w:top w:val="single" w:sz="4" w:space="0" w:color="838271" w:themeColor="accent2"/>
        <w:left w:val="single" w:sz="4" w:space="0" w:color="838271" w:themeColor="accent2"/>
        <w:bottom w:val="single" w:sz="4" w:space="0" w:color="838271" w:themeColor="accent2"/>
        <w:right w:val="single" w:sz="4" w:space="0" w:color="83827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38271" w:themeFill="accent2"/>
      </w:tcPr>
    </w:tblStylePr>
    <w:tblStylePr w:type="lastRow">
      <w:rPr>
        <w:b/>
        <w:bCs/>
      </w:rPr>
      <w:tblPr/>
      <w:tcPr>
        <w:tcBorders>
          <w:top w:val="double" w:sz="4" w:space="0" w:color="83827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38271" w:themeColor="accent2"/>
          <w:right w:val="single" w:sz="4" w:space="0" w:color="838271" w:themeColor="accent2"/>
        </w:tcBorders>
      </w:tcPr>
    </w:tblStylePr>
    <w:tblStylePr w:type="band1Horz">
      <w:tblPr/>
      <w:tcPr>
        <w:tcBorders>
          <w:top w:val="single" w:sz="4" w:space="0" w:color="838271" w:themeColor="accent2"/>
          <w:bottom w:val="single" w:sz="4" w:space="0" w:color="83827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38271" w:themeColor="accent2"/>
          <w:left w:val="nil"/>
        </w:tcBorders>
      </w:tcPr>
    </w:tblStylePr>
    <w:tblStylePr w:type="swCell">
      <w:tblPr/>
      <w:tcPr>
        <w:tcBorders>
          <w:top w:val="double" w:sz="4" w:space="0" w:color="838271" w:themeColor="accent2"/>
          <w:right w:val="nil"/>
        </w:tcBorders>
      </w:tcPr>
    </w:tblStylePr>
  </w:style>
  <w:style w:type="table" w:styleId="GridTable4-Accent2">
    <w:name w:val="Grid Table 4 Accent 2"/>
    <w:aliases w:val="CL Blue table"/>
    <w:basedOn w:val="TableNormal"/>
    <w:uiPriority w:val="49"/>
    <w:rsid w:val="00C37479"/>
    <w:tblPr>
      <w:tblStyleRowBandSize w:val="1"/>
      <w:tblStyleColBandSize w:val="1"/>
      <w:tblBorders>
        <w:top w:val="single" w:sz="4" w:space="0" w:color="CDCDC7" w:themeColor="background2" w:themeShade="E6"/>
        <w:left w:val="single" w:sz="4" w:space="0" w:color="CDCDC7" w:themeColor="background2" w:themeShade="E6"/>
        <w:bottom w:val="single" w:sz="4" w:space="0" w:color="CDCDC7" w:themeColor="background2" w:themeShade="E6"/>
        <w:right w:val="single" w:sz="4" w:space="0" w:color="CDCDC7" w:themeColor="background2" w:themeShade="E6"/>
        <w:insideH w:val="single" w:sz="4" w:space="0" w:color="CDCDC7" w:themeColor="background2" w:themeShade="E6"/>
        <w:insideV w:val="single" w:sz="4" w:space="0" w:color="CDCDC7" w:themeColor="background2" w:themeShade="E6"/>
      </w:tblBorders>
    </w:tblPr>
    <w:tcPr>
      <w:vAlign w:val="center"/>
    </w:tcPr>
    <w:tblStylePr w:type="firstRow">
      <w:pPr>
        <w:jc w:val="left"/>
      </w:pPr>
      <w:rPr>
        <w:b/>
        <w:bCs/>
        <w:color w:val="FFFFFF" w:themeColor="background1"/>
      </w:rPr>
      <w:tblPr/>
      <w:tcPr>
        <w:tcBorders>
          <w:top w:val="single" w:sz="4" w:space="0" w:color="838271" w:themeColor="accent2"/>
          <w:left w:val="single" w:sz="4" w:space="0" w:color="838271" w:themeColor="accent2"/>
          <w:bottom w:val="single" w:sz="4" w:space="0" w:color="838271" w:themeColor="accent2"/>
          <w:right w:val="single" w:sz="4" w:space="0" w:color="838271" w:themeColor="accent2"/>
          <w:insideH w:val="nil"/>
          <w:insideV w:val="nil"/>
        </w:tcBorders>
        <w:shd w:val="clear" w:color="auto" w:fill="838271" w:themeFill="accent2"/>
        <w:vAlign w:val="bottom"/>
      </w:tcPr>
    </w:tblStylePr>
    <w:tblStylePr w:type="lastRow">
      <w:rPr>
        <w:b/>
        <w:bCs/>
      </w:rPr>
      <w:tblPr/>
      <w:tcPr>
        <w:tcBorders>
          <w:top w:val="double" w:sz="4" w:space="0" w:color="838271" w:themeColor="accent2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EFF" w:themeFill="accent1" w:themeFillTint="33"/>
      </w:tcPr>
    </w:tblStylePr>
    <w:tblStylePr w:type="band1Horz">
      <w:tblPr/>
      <w:tcPr>
        <w:shd w:val="clear" w:color="auto" w:fill="B2FEFF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2D13F4"/>
    <w:rPr>
      <w:rFonts w:asciiTheme="majorHAnsi" w:eastAsiaTheme="majorEastAsia" w:hAnsiTheme="majorHAnsi" w:cstheme="majorBidi"/>
      <w:i/>
      <w:iCs/>
      <w:color w:val="005D5F" w:themeColor="accent1" w:themeShade="BF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7CD9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7CD9"/>
    <w:rPr>
      <w:rFonts w:ascii="Segoe UI" w:hAnsi="Segoe UI" w:cs="Segoe UI"/>
      <w:sz w:val="18"/>
      <w:szCs w:val="18"/>
    </w:rPr>
  </w:style>
  <w:style w:type="table" w:customStyle="1" w:styleId="CL-Red-01">
    <w:name w:val="CL-Red-01"/>
    <w:basedOn w:val="TableGrid"/>
    <w:uiPriority w:val="99"/>
    <w:rsid w:val="00422C5C"/>
    <w:pPr>
      <w:contextualSpacing/>
    </w:pPr>
    <w:tblPr>
      <w:tblStyleRowBandSize w:val="1"/>
      <w:tblStyleColBandSize w:val="1"/>
      <w:tblBorders>
        <w:top w:val="none" w:sz="0" w:space="0" w:color="auto"/>
        <w:left w:val="none" w:sz="0" w:space="0" w:color="auto"/>
        <w:bottom w:val="single" w:sz="4" w:space="0" w:color="808080"/>
        <w:right w:val="none" w:sz="0" w:space="0" w:color="auto"/>
        <w:insideH w:val="single" w:sz="4" w:space="0" w:color="808080"/>
        <w:insideV w:val="none" w:sz="0" w:space="0" w:color="auto"/>
      </w:tblBorders>
      <w:tblCellMar>
        <w:top w:w="43" w:type="dxa"/>
        <w:left w:w="115" w:type="dxa"/>
        <w:bottom w:w="43" w:type="dxa"/>
        <w:right w:w="115" w:type="dxa"/>
      </w:tblCellMar>
    </w:tblPr>
    <w:tblStylePr w:type="firstRow">
      <w:pPr>
        <w:jc w:val="left"/>
      </w:pPr>
      <w:rPr>
        <w:b/>
        <w:color w:val="FFFFFF" w:themeColor="background1"/>
      </w:rPr>
      <w:tblPr/>
      <w:tcPr>
        <w:tcBorders>
          <w:bottom w:val="single" w:sz="4" w:space="0" w:color="FFFFFF" w:themeColor="background1"/>
          <w:insideV w:val="single" w:sz="2" w:space="0" w:color="FFFFFF" w:themeColor="background1"/>
        </w:tcBorders>
        <w:shd w:val="clear" w:color="auto" w:fill="862633" w:themeFill="accent3"/>
        <w:vAlign w:val="bottom"/>
      </w:tcPr>
    </w:tblStylePr>
    <w:tblStylePr w:type="lastRow">
      <w:rPr>
        <w:b/>
      </w:rPr>
      <w:tblPr/>
      <w:tcPr>
        <w:tcBorders>
          <w:top w:val="nil"/>
        </w:tcBorders>
      </w:tcPr>
    </w:tblStylePr>
    <w:tblStylePr w:type="firstCol">
      <w:pPr>
        <w:wordWrap/>
        <w:spacing w:beforeLines="0" w:before="0" w:beforeAutospacing="0" w:afterLines="0" w:after="0" w:afterAutospacing="0"/>
        <w:jc w:val="left"/>
      </w:p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FFFFFF" w:themeFill="background1"/>
      </w:tcPr>
    </w:tblStylePr>
    <w:tblStylePr w:type="band2Horz">
      <w:tblPr/>
      <w:tcPr>
        <w:shd w:val="clear" w:color="auto" w:fill="EDEDED"/>
      </w:tcPr>
    </w:tblStylePr>
  </w:style>
  <w:style w:type="paragraph" w:styleId="ListParagraph">
    <w:name w:val="List Paragraph"/>
    <w:basedOn w:val="Normal"/>
    <w:uiPriority w:val="34"/>
    <w:qFormat/>
    <w:rsid w:val="006278EC"/>
    <w:pPr>
      <w:numPr>
        <w:numId w:val="3"/>
      </w:numPr>
      <w:contextualSpacing/>
    </w:pPr>
  </w:style>
  <w:style w:type="paragraph" w:styleId="ListBullet">
    <w:name w:val="List Bullet"/>
    <w:basedOn w:val="Normal"/>
    <w:uiPriority w:val="99"/>
    <w:unhideWhenUsed/>
    <w:rsid w:val="00AC6573"/>
    <w:pPr>
      <w:numPr>
        <w:numId w:val="13"/>
      </w:numPr>
      <w:contextualSpacing/>
    </w:pPr>
  </w:style>
  <w:style w:type="paragraph" w:styleId="ListBullet2">
    <w:name w:val="List Bullet 2"/>
    <w:basedOn w:val="Normal"/>
    <w:uiPriority w:val="99"/>
    <w:unhideWhenUsed/>
    <w:rsid w:val="00AC6573"/>
    <w:pPr>
      <w:numPr>
        <w:ilvl w:val="1"/>
        <w:numId w:val="1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AC6573"/>
    <w:pPr>
      <w:numPr>
        <w:ilvl w:val="2"/>
        <w:numId w:val="1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AC6573"/>
    <w:pPr>
      <w:numPr>
        <w:ilvl w:val="3"/>
        <w:numId w:val="13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AC6573"/>
    <w:pPr>
      <w:numPr>
        <w:ilvl w:val="4"/>
        <w:numId w:val="13"/>
      </w:numPr>
      <w:contextualSpacing/>
    </w:pPr>
  </w:style>
  <w:style w:type="numbering" w:customStyle="1" w:styleId="CLBullets">
    <w:name w:val="CL Bullets"/>
    <w:uiPriority w:val="99"/>
    <w:rsid w:val="000A2EAA"/>
    <w:pPr>
      <w:numPr>
        <w:numId w:val="10"/>
      </w:numPr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3E3BAF"/>
    <w:rPr>
      <w:rFonts w:asciiTheme="majorHAnsi" w:eastAsiaTheme="majorEastAsia" w:hAnsiTheme="majorHAnsi" w:cstheme="majorBidi"/>
      <w:color w:val="005D5F" w:themeColor="accent1" w:themeShade="BF"/>
      <w:sz w:val="20"/>
    </w:rPr>
  </w:style>
  <w:style w:type="character" w:customStyle="1" w:styleId="TableChar">
    <w:name w:val="Table Char"/>
    <w:basedOn w:val="DefaultParagraphFont"/>
    <w:link w:val="Table"/>
    <w:locked/>
    <w:rsid w:val="00033A08"/>
    <w:rPr>
      <w:sz w:val="20"/>
      <w:lang w:val="en-US"/>
    </w:rPr>
  </w:style>
  <w:style w:type="paragraph" w:customStyle="1" w:styleId="Table">
    <w:name w:val="Table"/>
    <w:basedOn w:val="Normal"/>
    <w:link w:val="TableChar"/>
    <w:qFormat/>
    <w:rsid w:val="00033A08"/>
    <w:pPr>
      <w:spacing w:after="40" w:line="240" w:lineRule="auto"/>
    </w:pPr>
    <w:rPr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8B22A4"/>
    <w:rPr>
      <w:rFonts w:ascii="Arial" w:eastAsia="Arial" w:hAnsi="Arial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7211B6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AC3076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F42FE4"/>
    <w:rPr>
      <w:color w:val="BA0C2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42FE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A0D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0DE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0D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0D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0DEC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B52FB"/>
    <w:rPr>
      <w:color w:val="007CB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1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s://share.vidyard.com/watch/r9jiNU3rkBrVR6m3KYrUAe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934B77014F045E29FEA88A847689085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692D18D-784B-40E6-BFBE-279112A91DD9}"/>
      </w:docPartPr>
      <w:docPartBody>
        <w:p w:rsidR="004C637A" w:rsidRDefault="00D92534" w:rsidP="00D92534">
          <w:pPr>
            <w:pStyle w:val="6934B77014F045E29FEA88A8476890852"/>
          </w:pPr>
          <w:r>
            <w:rPr>
              <w:lang w:val="fr-CA"/>
            </w:rPr>
            <w:t xml:space="preserve"> </w:t>
          </w:r>
        </w:p>
      </w:docPartBody>
    </w:docPart>
    <w:docPart>
      <w:docPartPr>
        <w:name w:val="1AD98562443D45C79C789AE396C2D40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E6FAC64-F355-42CB-AD2C-9C9A026FA577}"/>
      </w:docPartPr>
      <w:docPartBody>
        <w:p w:rsidR="004C637A" w:rsidRDefault="00D92534" w:rsidP="00D92534">
          <w:pPr>
            <w:pStyle w:val="1AD98562443D45C79C789AE396C2D40D2"/>
          </w:pPr>
          <w:r>
            <w:rPr>
              <w:lang w:val="fr-CA"/>
            </w:rPr>
            <w:t xml:space="preserve"> </w:t>
          </w:r>
        </w:p>
      </w:docPartBody>
    </w:docPart>
    <w:docPart>
      <w:docPartPr>
        <w:name w:val="AC0D477E7EC54F18B1DC3BCBD39BA6A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A3D2D45-CC05-4BCA-BDA1-3AC6BA9CAFAA}"/>
      </w:docPartPr>
      <w:docPartBody>
        <w:p w:rsidR="004C637A" w:rsidRDefault="00D92534" w:rsidP="00D92534">
          <w:pPr>
            <w:pStyle w:val="AC0D477E7EC54F18B1DC3BCBD39BA6AF2"/>
          </w:pPr>
          <w:r w:rsidRPr="00E76CFE">
            <w:rPr>
              <w:sz w:val="22"/>
              <w:szCs w:val="22"/>
            </w:rPr>
            <w:t xml:space="preserve"> </w:t>
          </w:r>
        </w:p>
      </w:docPartBody>
    </w:docPart>
    <w:docPart>
      <w:docPartPr>
        <w:name w:val="19F2517449324BD6947DDD3B7D25E7C5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964C0B8-3E0D-4B20-BB68-61C9C61E9F47}"/>
      </w:docPartPr>
      <w:docPartBody>
        <w:p w:rsidR="004C637A" w:rsidRDefault="00D92534" w:rsidP="00DB4841">
          <w:pPr>
            <w:pStyle w:val="19F2517449324BD6947DDD3B7D25E7C5"/>
          </w:pPr>
          <w:r w:rsidRPr="00BB51D0">
            <w:t xml:space="preserve"> </w:t>
          </w:r>
        </w:p>
      </w:docPartBody>
    </w:docPart>
    <w:docPart>
      <w:docPartPr>
        <w:name w:val="B0D5A691E89D4EC2A6D6B780C664421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93D1635-0F53-4384-88B6-9787AC283435}"/>
      </w:docPartPr>
      <w:docPartBody>
        <w:p w:rsidR="004C637A" w:rsidRDefault="00D92534" w:rsidP="00D92534">
          <w:pPr>
            <w:pStyle w:val="B0D5A691E89D4EC2A6D6B780C664421A2"/>
          </w:pPr>
          <w:r w:rsidRPr="00E76CFE">
            <w:rPr>
              <w:sz w:val="22"/>
              <w:szCs w:val="22"/>
            </w:rPr>
            <w:t xml:space="preserve"> </w:t>
          </w:r>
        </w:p>
      </w:docPartBody>
    </w:docPart>
    <w:docPart>
      <w:docPartPr>
        <w:name w:val="2D621DC11CAB4F1787F9528DC8CACEA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68E8A77-B1DC-4BA7-94C2-6946529E2DCB}"/>
      </w:docPartPr>
      <w:docPartBody>
        <w:p w:rsidR="004C637A" w:rsidRDefault="00D92534" w:rsidP="00DB4841">
          <w:pPr>
            <w:pStyle w:val="2D621DC11CAB4F1787F9528DC8CACEAE1"/>
          </w:pPr>
          <w:r w:rsidRPr="002F287A">
            <w:t xml:space="preserve"> </w:t>
          </w:r>
        </w:p>
      </w:docPartBody>
    </w:docPart>
    <w:docPart>
      <w:docPartPr>
        <w:name w:val="15BC2538F6D242FC9999587B57612BA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CA3B03E-C78C-42BB-B51E-7CDDC3B59C91}"/>
      </w:docPartPr>
      <w:docPartBody>
        <w:p w:rsidR="004C637A" w:rsidRDefault="00D92534" w:rsidP="00D92534">
          <w:pPr>
            <w:pStyle w:val="15BC2538F6D242FC9999587B57612BA62"/>
          </w:pPr>
          <w:r>
            <w:rPr>
              <w:lang w:val="fr-CA"/>
            </w:rPr>
            <w:t xml:space="preserve"> </w:t>
          </w:r>
        </w:p>
      </w:docPartBody>
    </w:docPart>
    <w:docPart>
      <w:docPartPr>
        <w:name w:val="31BE93D269EF4418AA952387886B4F6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92CF6C8-9250-4F70-A86D-F1391ADB8C14}"/>
      </w:docPartPr>
      <w:docPartBody>
        <w:p w:rsidR="004C637A" w:rsidRDefault="00D92534" w:rsidP="00D92534">
          <w:pPr>
            <w:pStyle w:val="31BE93D269EF4418AA952387886B4F672"/>
          </w:pPr>
          <w:r>
            <w:rPr>
              <w:lang w:val="fr-CA"/>
            </w:rPr>
            <w:t xml:space="preserve"> </w:t>
          </w:r>
        </w:p>
      </w:docPartBody>
    </w:docPart>
    <w:docPart>
      <w:docPartPr>
        <w:name w:val="41549EFED59A4C27A188750A1E0AC7E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1168891-A4AF-4EDC-A3A4-3185D7C75B27}"/>
      </w:docPartPr>
      <w:docPartBody>
        <w:p w:rsidR="004C637A" w:rsidRDefault="00D92534" w:rsidP="00D92534">
          <w:pPr>
            <w:pStyle w:val="41549EFED59A4C27A188750A1E0AC7EA2"/>
          </w:pPr>
          <w:r>
            <w:rPr>
              <w:lang w:val="fr-CA"/>
            </w:rPr>
            <w:t xml:space="preserve"> </w:t>
          </w:r>
        </w:p>
      </w:docPartBody>
    </w:docPart>
    <w:docPart>
      <w:docPartPr>
        <w:name w:val="5EBF7AEA6FF945128F6E8BE743FC55C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00B2B1C-A78D-47EC-96E1-2D691DC9BC92}"/>
      </w:docPartPr>
      <w:docPartBody>
        <w:p w:rsidR="004C637A" w:rsidRDefault="00D92534" w:rsidP="00D92534">
          <w:pPr>
            <w:pStyle w:val="5EBF7AEA6FF945128F6E8BE743FC55CA2"/>
          </w:pPr>
          <w:r>
            <w:rPr>
              <w:lang w:val="fr-CA"/>
            </w:rPr>
            <w:t xml:space="preserve"> </w:t>
          </w:r>
        </w:p>
      </w:docPartBody>
    </w:docPart>
    <w:docPart>
      <w:docPartPr>
        <w:name w:val="CEA22026212A4C3096807C7127E7061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C4EDDDC-7C4A-4E41-9E99-8A673ECC0357}"/>
      </w:docPartPr>
      <w:docPartBody>
        <w:p w:rsidR="004C637A" w:rsidRDefault="00D92534" w:rsidP="00DB4841">
          <w:pPr>
            <w:pStyle w:val="CEA22026212A4C3096807C7127E70613"/>
          </w:pPr>
          <w:r>
            <w:t xml:space="preserve"> </w:t>
          </w:r>
        </w:p>
      </w:docPartBody>
    </w:docPart>
    <w:docPart>
      <w:docPartPr>
        <w:name w:val="4B6D33E1B4AD41008339E1D0E74B981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77707DB-7FC9-4F98-AD4B-CE982B37527C}"/>
      </w:docPartPr>
      <w:docPartBody>
        <w:p w:rsidR="004C637A" w:rsidRDefault="00D92534" w:rsidP="00DB4841">
          <w:pPr>
            <w:pStyle w:val="4B6D33E1B4AD41008339E1D0E74B9814"/>
          </w:pPr>
          <w:r>
            <w:t xml:space="preserve"> </w:t>
          </w:r>
        </w:p>
      </w:docPartBody>
    </w:docPart>
    <w:docPart>
      <w:docPartPr>
        <w:name w:val="80B53D95D24240308EF81CC775E38BF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BC5CB47-4407-4544-B822-F7254822B198}"/>
      </w:docPartPr>
      <w:docPartBody>
        <w:p w:rsidR="004C637A" w:rsidRDefault="00D92534" w:rsidP="00DB4841">
          <w:pPr>
            <w:pStyle w:val="80B53D95D24240308EF81CC775E38BFF"/>
          </w:pPr>
          <w:r>
            <w:t xml:space="preserve"> </w:t>
          </w:r>
        </w:p>
      </w:docPartBody>
    </w:docPart>
    <w:docPart>
      <w:docPartPr>
        <w:name w:val="0833788A5EC7495EBA909A5A92F05A0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B7D6EB8-0B45-458B-818F-7034272F021E}"/>
      </w:docPartPr>
      <w:docPartBody>
        <w:p w:rsidR="004C637A" w:rsidRDefault="00D92534" w:rsidP="00DB4841">
          <w:pPr>
            <w:pStyle w:val="0833788A5EC7495EBA909A5A92F05A07"/>
          </w:pPr>
          <w:r>
            <w:t xml:space="preserve"> </w:t>
          </w:r>
        </w:p>
      </w:docPartBody>
    </w:docPart>
    <w:docPart>
      <w:docPartPr>
        <w:name w:val="2CB74CDF494E433BA776A07FA6F6401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940BA2D-89C4-4AFD-B585-AD47029249FA}"/>
      </w:docPartPr>
      <w:docPartBody>
        <w:p w:rsidR="004C637A" w:rsidRDefault="00D92534" w:rsidP="00DB4841">
          <w:pPr>
            <w:pStyle w:val="2CB74CDF494E433BA776A07FA6F64013"/>
          </w:pPr>
          <w:r>
            <w:t xml:space="preserve"> </w:t>
          </w:r>
        </w:p>
      </w:docPartBody>
    </w:docPart>
    <w:docPart>
      <w:docPartPr>
        <w:name w:val="B9037A188C0D4C19A91AEFC9371B08E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570E815-6205-47BC-A6BC-B0D415F347B2}"/>
      </w:docPartPr>
      <w:docPartBody>
        <w:p w:rsidR="004C637A" w:rsidRDefault="00D92534" w:rsidP="00DB4841">
          <w:pPr>
            <w:pStyle w:val="B9037A188C0D4C19A91AEFC9371B08E6"/>
          </w:pPr>
          <w:r>
            <w:t xml:space="preserve"> </w:t>
          </w:r>
        </w:p>
      </w:docPartBody>
    </w:docPart>
    <w:docPart>
      <w:docPartPr>
        <w:name w:val="E35C1805B8514EF5B609C5D539CA9C8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24E6FB2-ED07-41A9-83FA-87423B78A3B9}"/>
      </w:docPartPr>
      <w:docPartBody>
        <w:p w:rsidR="004C637A" w:rsidRDefault="00D92534" w:rsidP="00DB4841">
          <w:pPr>
            <w:pStyle w:val="E35C1805B8514EF5B609C5D539CA9C88"/>
          </w:pPr>
          <w:r>
            <w:t xml:space="preserve"> </w:t>
          </w:r>
        </w:p>
      </w:docPartBody>
    </w:docPart>
    <w:docPart>
      <w:docPartPr>
        <w:name w:val="AB3D6563FF114F029B3B8B78CBBE906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DD3DBD8-AB40-4F24-A5E3-44226902794E}"/>
      </w:docPartPr>
      <w:docPartBody>
        <w:p w:rsidR="004C637A" w:rsidRDefault="00D92534" w:rsidP="00DB4841">
          <w:pPr>
            <w:pStyle w:val="AB3D6563FF114F029B3B8B78CBBE9061"/>
          </w:pPr>
          <w:r>
            <w:t xml:space="preserve"> </w:t>
          </w:r>
        </w:p>
      </w:docPartBody>
    </w:docPart>
    <w:docPart>
      <w:docPartPr>
        <w:name w:val="7B1AB65E00DD4B05B279B2CBF6E517B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7D6204B-F9DC-4BFA-B3C4-43D3E3FAD996}"/>
      </w:docPartPr>
      <w:docPartBody>
        <w:p w:rsidR="004C637A" w:rsidRDefault="00D92534" w:rsidP="00DB4841">
          <w:pPr>
            <w:pStyle w:val="7B1AB65E00DD4B05B279B2CBF6E517B3"/>
          </w:pPr>
          <w:r>
            <w:t xml:space="preserve"> </w:t>
          </w:r>
        </w:p>
      </w:docPartBody>
    </w:docPart>
    <w:docPart>
      <w:docPartPr>
        <w:name w:val="1B0762F1896B47CE9EC82EF802DA8F3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F7646E3-7CA4-4FCF-A766-1CEE2AE8D56D}"/>
      </w:docPartPr>
      <w:docPartBody>
        <w:p w:rsidR="004C637A" w:rsidRDefault="00D92534" w:rsidP="00DB4841">
          <w:pPr>
            <w:pStyle w:val="1B0762F1896B47CE9EC82EF802DA8F30"/>
          </w:pPr>
          <w:r>
            <w:t xml:space="preserve"> </w:t>
          </w:r>
        </w:p>
      </w:docPartBody>
    </w:docPart>
    <w:docPart>
      <w:docPartPr>
        <w:name w:val="0EB32372967549C8978AECC8E67D42C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1567078-DD93-4559-9D0F-384BF78DFFEC}"/>
      </w:docPartPr>
      <w:docPartBody>
        <w:p w:rsidR="004C637A" w:rsidRDefault="00D92534" w:rsidP="00DB4841">
          <w:pPr>
            <w:pStyle w:val="0EB32372967549C8978AECC8E67D42C3"/>
          </w:pPr>
          <w:r>
            <w:t xml:space="preserve"> </w:t>
          </w:r>
        </w:p>
      </w:docPartBody>
    </w:docPart>
    <w:docPart>
      <w:docPartPr>
        <w:name w:val="06B32E76437B4DA8A5165A6F184C9FF5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8C49C08-AB26-4A38-B380-637A1C79B045}"/>
      </w:docPartPr>
      <w:docPartBody>
        <w:p w:rsidR="004C637A" w:rsidRDefault="00D92534" w:rsidP="00DB4841">
          <w:pPr>
            <w:pStyle w:val="06B32E76437B4DA8A5165A6F184C9FF5"/>
          </w:pPr>
          <w:r>
            <w:t xml:space="preserve"> </w:t>
          </w:r>
        </w:p>
      </w:docPartBody>
    </w:docPart>
    <w:docPart>
      <w:docPartPr>
        <w:name w:val="A65C87BAAA704EA4ACCAC178B125D0D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A5E5217-07AF-40E8-8194-5DBABBB636EF}"/>
      </w:docPartPr>
      <w:docPartBody>
        <w:p w:rsidR="004C637A" w:rsidRDefault="00D92534" w:rsidP="00DB4841">
          <w:pPr>
            <w:pStyle w:val="A65C87BAAA704EA4ACCAC178B125D0D0"/>
          </w:pPr>
          <w:r>
            <w:t xml:space="preserve"> </w:t>
          </w:r>
        </w:p>
      </w:docPartBody>
    </w:docPart>
    <w:docPart>
      <w:docPartPr>
        <w:name w:val="CD9EC84B2D69416FB73929855722C25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2FD735D-51A3-4933-BBB3-82EB6BAD4A87}"/>
      </w:docPartPr>
      <w:docPartBody>
        <w:p w:rsidR="004C637A" w:rsidRDefault="00D92534" w:rsidP="00DB4841">
          <w:pPr>
            <w:pStyle w:val="CD9EC84B2D69416FB73929855722C25B"/>
          </w:pPr>
          <w:r>
            <w:t xml:space="preserve"> </w:t>
          </w:r>
        </w:p>
      </w:docPartBody>
    </w:docPart>
    <w:docPart>
      <w:docPartPr>
        <w:name w:val="4A5398FCE0EB46178E47A7189C212B2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ED2F290-AE9D-411B-90E1-A1A8A62A557B}"/>
      </w:docPartPr>
      <w:docPartBody>
        <w:p w:rsidR="004C637A" w:rsidRDefault="00D92534" w:rsidP="00DB4841">
          <w:pPr>
            <w:pStyle w:val="4A5398FCE0EB46178E47A7189C212B2E"/>
          </w:pPr>
          <w:r>
            <w:t xml:space="preserve"> </w:t>
          </w:r>
        </w:p>
      </w:docPartBody>
    </w:docPart>
    <w:docPart>
      <w:docPartPr>
        <w:name w:val="6905D493458346FF9EA339F13607DFD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CAD0706-5BA8-413F-94C5-2EE2A4201E10}"/>
      </w:docPartPr>
      <w:docPartBody>
        <w:p w:rsidR="004C637A" w:rsidRDefault="00D92534" w:rsidP="00DB4841">
          <w:pPr>
            <w:pStyle w:val="6905D493458346FF9EA339F13607DFD7"/>
          </w:pPr>
          <w:r>
            <w:t xml:space="preserve"> </w:t>
          </w:r>
        </w:p>
      </w:docPartBody>
    </w:docPart>
    <w:docPart>
      <w:docPartPr>
        <w:name w:val="0B9F03C18B204FB2B01A878D94B21D9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A996D87-B1CA-4B01-8D66-66042C9362E5}"/>
      </w:docPartPr>
      <w:docPartBody>
        <w:p w:rsidR="004C637A" w:rsidRDefault="00D92534" w:rsidP="00DB4841">
          <w:pPr>
            <w:pStyle w:val="0B9F03C18B204FB2B01A878D94B21D97"/>
          </w:pPr>
          <w:r>
            <w:t xml:space="preserve"> </w:t>
          </w:r>
        </w:p>
      </w:docPartBody>
    </w:docPart>
    <w:docPart>
      <w:docPartPr>
        <w:name w:val="27CC8EC1FE0649838110BAD94F977F4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3D2BF81-45E5-40D9-A1DC-1382D67DAC5F}"/>
      </w:docPartPr>
      <w:docPartBody>
        <w:p w:rsidR="004C637A" w:rsidRDefault="00D92534" w:rsidP="00DB4841">
          <w:pPr>
            <w:pStyle w:val="27CC8EC1FE0649838110BAD94F977F4B"/>
          </w:pPr>
          <w:r>
            <w:t xml:space="preserve"> </w:t>
          </w:r>
        </w:p>
      </w:docPartBody>
    </w:docPart>
    <w:docPart>
      <w:docPartPr>
        <w:name w:val="30C0DDA67ABC41B89FC4C00F9414A82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76B3BB9-ED07-4BDB-AB96-7D7DB81C52CE}"/>
      </w:docPartPr>
      <w:docPartBody>
        <w:p w:rsidR="004C637A" w:rsidRDefault="00D92534" w:rsidP="00DB4841">
          <w:pPr>
            <w:pStyle w:val="30C0DDA67ABC41B89FC4C00F9414A828"/>
          </w:pPr>
          <w:r>
            <w:t xml:space="preserve"> </w:t>
          </w:r>
        </w:p>
      </w:docPartBody>
    </w:docPart>
    <w:docPart>
      <w:docPartPr>
        <w:name w:val="222DC8EB850F40AF8220333B8ACBC38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C342752-AD76-446F-B788-0C20E839FEBA}"/>
      </w:docPartPr>
      <w:docPartBody>
        <w:p w:rsidR="004C637A" w:rsidRDefault="00D92534" w:rsidP="00DB4841">
          <w:pPr>
            <w:pStyle w:val="222DC8EB850F40AF8220333B8ACBC380"/>
          </w:pPr>
          <w:r>
            <w:t xml:space="preserve"> </w:t>
          </w:r>
        </w:p>
      </w:docPartBody>
    </w:docPart>
    <w:docPart>
      <w:docPartPr>
        <w:name w:val="A8C17AAB97A54475933DAE612D6CF635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5219FAD-EFDD-46E5-9AB3-7294101E17A1}"/>
      </w:docPartPr>
      <w:docPartBody>
        <w:p w:rsidR="004C637A" w:rsidRDefault="00D92534" w:rsidP="00DB4841">
          <w:pPr>
            <w:pStyle w:val="A8C17AAB97A54475933DAE612D6CF635"/>
          </w:pPr>
          <w:r>
            <w:t xml:space="preserve"> </w:t>
          </w:r>
        </w:p>
      </w:docPartBody>
    </w:docPart>
    <w:docPart>
      <w:docPartPr>
        <w:name w:val="9C268F4CA1404D1FB4FA177B042AF35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57E7B25-19CB-440D-A053-15CF5C16668A}"/>
      </w:docPartPr>
      <w:docPartBody>
        <w:p w:rsidR="004C637A" w:rsidRDefault="00D92534" w:rsidP="00DB4841">
          <w:pPr>
            <w:pStyle w:val="9C268F4CA1404D1FB4FA177B042AF357"/>
          </w:pPr>
          <w:r>
            <w:t xml:space="preserve"> </w:t>
          </w:r>
        </w:p>
      </w:docPartBody>
    </w:docPart>
    <w:docPart>
      <w:docPartPr>
        <w:name w:val="716FB662C2F84B67ABD869B44B7D8F6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A075101-ED89-4C21-85E2-DFEA0EEA17CD}"/>
      </w:docPartPr>
      <w:docPartBody>
        <w:p w:rsidR="004C637A" w:rsidRDefault="00D92534" w:rsidP="00DB4841">
          <w:pPr>
            <w:pStyle w:val="716FB662C2F84B67ABD869B44B7D8F60"/>
          </w:pPr>
          <w:r>
            <w:t xml:space="preserve"> </w:t>
          </w:r>
        </w:p>
      </w:docPartBody>
    </w:docPart>
    <w:docPart>
      <w:docPartPr>
        <w:name w:val="9C84099322974B8DA0874302122FACE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4B107AD-CF18-4746-89CB-82706A3A0112}"/>
      </w:docPartPr>
      <w:docPartBody>
        <w:p w:rsidR="004C637A" w:rsidRDefault="00D92534" w:rsidP="00DB4841">
          <w:pPr>
            <w:pStyle w:val="9C84099322974B8DA0874302122FACE6"/>
          </w:pPr>
          <w:r>
            <w:t xml:space="preserve"> </w:t>
          </w:r>
        </w:p>
      </w:docPartBody>
    </w:docPart>
    <w:docPart>
      <w:docPartPr>
        <w:name w:val="AA69490081B1462DBACEC11275D327F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CF119BB-9433-49B5-8659-B90140F84AC8}"/>
      </w:docPartPr>
      <w:docPartBody>
        <w:p w:rsidR="004C637A" w:rsidRDefault="00D92534" w:rsidP="00DB4841">
          <w:pPr>
            <w:pStyle w:val="AA69490081B1462DBACEC11275D327F7"/>
          </w:pPr>
          <w:r>
            <w:t xml:space="preserve"> </w:t>
          </w:r>
        </w:p>
      </w:docPartBody>
    </w:docPart>
    <w:docPart>
      <w:docPartPr>
        <w:name w:val="0AE49B7097034626ACB30AA12DFE584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ABB9E75-6654-4E27-AE41-32CDC9D93B1D}"/>
      </w:docPartPr>
      <w:docPartBody>
        <w:p w:rsidR="004C637A" w:rsidRDefault="00D92534" w:rsidP="00DB4841">
          <w:pPr>
            <w:pStyle w:val="0AE49B7097034626ACB30AA12DFE5841"/>
          </w:pPr>
          <w:r>
            <w:t xml:space="preserve"> </w:t>
          </w:r>
        </w:p>
      </w:docPartBody>
    </w:docPart>
    <w:docPart>
      <w:docPartPr>
        <w:name w:val="DCAF8EAB211F45D1A083F9289318CEB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E926A95-CCF0-4459-96F1-CAB71C301FBF}"/>
      </w:docPartPr>
      <w:docPartBody>
        <w:p w:rsidR="004C637A" w:rsidRDefault="00D92534" w:rsidP="00DB4841">
          <w:pPr>
            <w:pStyle w:val="DCAF8EAB211F45D1A083F9289318CEBB"/>
          </w:pPr>
          <w:r>
            <w:t xml:space="preserve"> </w:t>
          </w:r>
        </w:p>
      </w:docPartBody>
    </w:docPart>
    <w:docPart>
      <w:docPartPr>
        <w:name w:val="1F8D96B780E24E2F8619D3A346D7290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8390113-C70E-41FD-A7A5-A5CDD015F5EB}"/>
      </w:docPartPr>
      <w:docPartBody>
        <w:p w:rsidR="004C637A" w:rsidRDefault="00D92534" w:rsidP="00DB4841">
          <w:pPr>
            <w:pStyle w:val="1F8D96B780E24E2F8619D3A346D72902"/>
          </w:pPr>
          <w:r>
            <w:t xml:space="preserve"> </w:t>
          </w:r>
        </w:p>
      </w:docPartBody>
    </w:docPart>
    <w:docPart>
      <w:docPartPr>
        <w:name w:val="5AADDC04657645FC8B4A33AAE9E2EBF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F319F76-DD77-43AE-A3B9-9A9C89E4EA89}"/>
      </w:docPartPr>
      <w:docPartBody>
        <w:p w:rsidR="004C637A" w:rsidRDefault="00D92534" w:rsidP="00DB4841">
          <w:pPr>
            <w:pStyle w:val="5AADDC04657645FC8B4A33AAE9E2EBFF"/>
          </w:pPr>
          <w:r>
            <w:t xml:space="preserve"> </w:t>
          </w:r>
        </w:p>
      </w:docPartBody>
    </w:docPart>
    <w:docPart>
      <w:docPartPr>
        <w:name w:val="AA5DF3C318304902B8D26D2F10A1432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53AF190-6CA7-4FF8-8D7A-084DA67D1650}"/>
      </w:docPartPr>
      <w:docPartBody>
        <w:p w:rsidR="004C637A" w:rsidRDefault="00D92534" w:rsidP="00DB4841">
          <w:pPr>
            <w:pStyle w:val="AA5DF3C318304902B8D26D2F10A14327"/>
          </w:pPr>
          <w:r>
            <w:t xml:space="preserve"> </w:t>
          </w:r>
        </w:p>
      </w:docPartBody>
    </w:docPart>
    <w:docPart>
      <w:docPartPr>
        <w:name w:val="A1D12B35BAFF4D7D9252ECA48106257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4ADEBAF-186F-483E-A01F-87634C42640D}"/>
      </w:docPartPr>
      <w:docPartBody>
        <w:p w:rsidR="004C637A" w:rsidRDefault="00D92534" w:rsidP="00DB4841">
          <w:pPr>
            <w:pStyle w:val="A1D12B35BAFF4D7D9252ECA48106257A"/>
          </w:pPr>
          <w:r>
            <w:t xml:space="preserve"> </w:t>
          </w:r>
        </w:p>
      </w:docPartBody>
    </w:docPart>
    <w:docPart>
      <w:docPartPr>
        <w:name w:val="8619A4CDA8EB4A068D714410708B389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FE56751-FE01-4CB2-BD59-3F3CA571AC07}"/>
      </w:docPartPr>
      <w:docPartBody>
        <w:p w:rsidR="004C637A" w:rsidRDefault="00D92534" w:rsidP="00DB4841">
          <w:pPr>
            <w:pStyle w:val="8619A4CDA8EB4A068D714410708B389A"/>
          </w:pPr>
          <w:r>
            <w:t xml:space="preserve"> </w:t>
          </w:r>
        </w:p>
      </w:docPartBody>
    </w:docPart>
    <w:docPart>
      <w:docPartPr>
        <w:name w:val="0BF0AA48D8BE471DB70704788B466D6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3D81B76-7915-4165-8154-0B18253E9FF5}"/>
      </w:docPartPr>
      <w:docPartBody>
        <w:p w:rsidR="004C637A" w:rsidRDefault="00D92534" w:rsidP="00DB4841">
          <w:pPr>
            <w:pStyle w:val="0BF0AA48D8BE471DB70704788B466D6F"/>
          </w:pPr>
          <w:r>
            <w:t xml:space="preserve"> </w:t>
          </w:r>
        </w:p>
      </w:docPartBody>
    </w:docPart>
    <w:docPart>
      <w:docPartPr>
        <w:name w:val="1F393B9868674C70A2BA441ACB8420C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758D34F-6AC3-496F-90AD-E81A92193D1E}"/>
      </w:docPartPr>
      <w:docPartBody>
        <w:p w:rsidR="004C637A" w:rsidRDefault="00D92534" w:rsidP="00D92534">
          <w:pPr>
            <w:pStyle w:val="1F393B9868674C70A2BA441ACB8420C32"/>
          </w:pPr>
          <w:r w:rsidRPr="00E76CFE">
            <w:rPr>
              <w:rStyle w:val="PlaceholderText"/>
              <w:sz w:val="22"/>
              <w:szCs w:val="22"/>
            </w:rPr>
            <w:t xml:space="preserve"> </w:t>
          </w:r>
        </w:p>
      </w:docPartBody>
    </w:docPart>
    <w:docPart>
      <w:docPartPr>
        <w:name w:val="88C92EB4825A4F58BBA57A03CB3C647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4E4388E-1305-4581-AF70-BF90C5536067}"/>
      </w:docPartPr>
      <w:docPartBody>
        <w:p w:rsidR="004C637A" w:rsidRDefault="00D92534" w:rsidP="00D92534">
          <w:pPr>
            <w:pStyle w:val="88C92EB4825A4F58BBA57A03CB3C64722"/>
          </w:pPr>
          <w:r>
            <w:rPr>
              <w:lang w:val="fr-CA"/>
            </w:rPr>
            <w:t xml:space="preserve"> </w:t>
          </w:r>
        </w:p>
      </w:docPartBody>
    </w:docPart>
    <w:docPart>
      <w:docPartPr>
        <w:name w:val="9921F277203347B1B4096469536DA4D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39634DA-F77B-41E9-8E43-A48EB35EB9D6}"/>
      </w:docPartPr>
      <w:docPartBody>
        <w:p w:rsidR="004C637A" w:rsidRDefault="00D92534" w:rsidP="00D92534">
          <w:pPr>
            <w:pStyle w:val="9921F277203347B1B4096469536DA4D82"/>
          </w:pPr>
          <w:r>
            <w:rPr>
              <w:lang w:val="fr-CA"/>
            </w:rPr>
            <w:t xml:space="preserve"> </w:t>
          </w:r>
        </w:p>
      </w:docPartBody>
    </w:docPart>
    <w:docPart>
      <w:docPartPr>
        <w:name w:val="C0D8AC67CF0B4CCDBFA9C12F76680DC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4877119-9525-478C-B746-8AA793F88B93}"/>
      </w:docPartPr>
      <w:docPartBody>
        <w:p w:rsidR="004C637A" w:rsidRDefault="00D92534" w:rsidP="00D92534">
          <w:pPr>
            <w:pStyle w:val="C0D8AC67CF0B4CCDBFA9C12F76680DCE2"/>
          </w:pPr>
          <w:r>
            <w:rPr>
              <w:lang w:val="fr-CA"/>
            </w:rPr>
            <w:t xml:space="preserve"> </w:t>
          </w:r>
        </w:p>
      </w:docPartBody>
    </w:docPart>
    <w:docPart>
      <w:docPartPr>
        <w:name w:val="527A4F7089B7459A9DECD10A1AB5695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E82CBF2-7F78-4AFD-9EEF-E59AFC0DD652}"/>
      </w:docPartPr>
      <w:docPartBody>
        <w:p w:rsidR="006573AE" w:rsidRDefault="00D92534" w:rsidP="00D92534">
          <w:pPr>
            <w:pStyle w:val="527A4F7089B7459A9DECD10A1AB5695A2"/>
          </w:pPr>
          <w:r>
            <w:rPr>
              <w:lang w:val="fr-CA"/>
            </w:rPr>
            <w:t xml:space="preserve"> </w:t>
          </w:r>
        </w:p>
      </w:docPartBody>
    </w:docPart>
    <w:docPart>
      <w:docPartPr>
        <w:name w:val="0BCA7F05197F4836953B2C0B893ECD8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122163D-79DB-4F2F-B16F-0E5E5126453C}"/>
      </w:docPartPr>
      <w:docPartBody>
        <w:p w:rsidR="00166A5D" w:rsidRDefault="00D92534" w:rsidP="00540293">
          <w:pPr>
            <w:pStyle w:val="0BCA7F05197F4836953B2C0B893ECD8C"/>
          </w:pPr>
          <w:r>
            <w:t xml:space="preserve"> </w:t>
          </w:r>
        </w:p>
      </w:docPartBody>
    </w:docPart>
    <w:docPart>
      <w:docPartPr>
        <w:name w:val="B63D2F1662234D2FB3F720DCDA231165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82E77BE-894D-425E-B2D4-349D54CC06AE}"/>
      </w:docPartPr>
      <w:docPartBody>
        <w:p w:rsidR="00166A5D" w:rsidRDefault="00D92534" w:rsidP="00D92534">
          <w:pPr>
            <w:pStyle w:val="B63D2F1662234D2FB3F720DCDA2311652"/>
          </w:pPr>
          <w:r>
            <w:rPr>
              <w:lang w:val="fr-CA"/>
            </w:rPr>
            <w:t xml:space="preserve"> </w:t>
          </w:r>
        </w:p>
      </w:docPartBody>
    </w:docPart>
    <w:docPart>
      <w:docPartPr>
        <w:name w:val="86060D27AAF44124BB2E19DA31D474F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F9C881A-28D0-46BB-8D52-2FBAEBC4DE7A}"/>
      </w:docPartPr>
      <w:docPartBody>
        <w:p w:rsidR="00166A5D" w:rsidRDefault="00D92534" w:rsidP="00D92534">
          <w:pPr>
            <w:pStyle w:val="86060D27AAF44124BB2E19DA31D474FC2"/>
          </w:pPr>
          <w:r>
            <w:rPr>
              <w:lang w:val="fr-CA"/>
            </w:rPr>
            <w:t xml:space="preserve"> </w:t>
          </w:r>
        </w:p>
      </w:docPartBody>
    </w:docPart>
    <w:docPart>
      <w:docPartPr>
        <w:name w:val="4A005FF5460641629D0550127C33610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0B4296C-B176-4A75-B49E-D8C63EFDC4BA}"/>
      </w:docPartPr>
      <w:docPartBody>
        <w:p w:rsidR="00166A5D" w:rsidRDefault="00D92534" w:rsidP="00D92534">
          <w:pPr>
            <w:pStyle w:val="4A005FF5460641629D0550127C33610E2"/>
          </w:pPr>
          <w:r>
            <w:rPr>
              <w:lang w:val="fr-CA"/>
            </w:rPr>
            <w:t xml:space="preserve"> </w:t>
          </w:r>
        </w:p>
      </w:docPartBody>
    </w:docPart>
    <w:docPart>
      <w:docPartPr>
        <w:name w:val="9D67CC5887A34F23A40A8AC5CF8D333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709EF55-84FF-4FFB-85BB-AD1EE3A5D4EC}"/>
      </w:docPartPr>
      <w:docPartBody>
        <w:p w:rsidR="00166A5D" w:rsidRDefault="00D92534" w:rsidP="00D92534">
          <w:pPr>
            <w:pStyle w:val="9D67CC5887A34F23A40A8AC5CF8D33332"/>
          </w:pPr>
          <w:r>
            <w:rPr>
              <w:lang w:val="fr-CA"/>
            </w:rPr>
            <w:t xml:space="preserve"> </w:t>
          </w:r>
        </w:p>
      </w:docPartBody>
    </w:docPart>
    <w:docPart>
      <w:docPartPr>
        <w:name w:val="988FF2E4443F45AD93F58C6F9A9AE05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408E45D-466D-4B46-AB58-7787E04F4B34}"/>
      </w:docPartPr>
      <w:docPartBody>
        <w:p w:rsidR="00166A5D" w:rsidRDefault="00D92534" w:rsidP="00D92534">
          <w:pPr>
            <w:pStyle w:val="988FF2E4443F45AD93F58C6F9A9AE0542"/>
          </w:pPr>
          <w:r>
            <w:rPr>
              <w:lang w:val="fr-CA"/>
            </w:rPr>
            <w:t xml:space="preserve"> </w:t>
          </w:r>
        </w:p>
      </w:docPartBody>
    </w:docPart>
    <w:docPart>
      <w:docPartPr>
        <w:name w:val="8938B272B93D4C978AD345571FD7F6A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8E7454B-2C86-4067-AC84-F01B146C3129}"/>
      </w:docPartPr>
      <w:docPartBody>
        <w:p w:rsidR="00166A5D" w:rsidRDefault="00D92534" w:rsidP="00D92534">
          <w:pPr>
            <w:pStyle w:val="8938B272B93D4C978AD345571FD7F6AA2"/>
          </w:pPr>
          <w:r>
            <w:rPr>
              <w:lang w:val="fr-CA"/>
            </w:rPr>
            <w:t xml:space="preserve"> </w:t>
          </w:r>
        </w:p>
      </w:docPartBody>
    </w:docPart>
    <w:docPart>
      <w:docPartPr>
        <w:name w:val="34A6BB1066D6430499714DE1B04643F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7E40169-EFC0-4962-8D82-13613E50F489}"/>
      </w:docPartPr>
      <w:docPartBody>
        <w:p w:rsidR="00166A5D" w:rsidRDefault="00D92534" w:rsidP="00D92534">
          <w:pPr>
            <w:pStyle w:val="34A6BB1066D6430499714DE1B04643F22"/>
          </w:pPr>
          <w:r>
            <w:rPr>
              <w:lang w:val="fr-CA"/>
            </w:rPr>
            <w:t xml:space="preserve"> </w:t>
          </w:r>
        </w:p>
      </w:docPartBody>
    </w:docPart>
    <w:docPart>
      <w:docPartPr>
        <w:name w:val="4DB7B1965DD54175BF1C69FB768F955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0230546-D26F-4221-9B85-98B596412A82}"/>
      </w:docPartPr>
      <w:docPartBody>
        <w:p w:rsidR="00166A5D" w:rsidRDefault="00D92534" w:rsidP="00D92534">
          <w:pPr>
            <w:pStyle w:val="4DB7B1965DD54175BF1C69FB768F95572"/>
          </w:pPr>
          <w:r>
            <w:rPr>
              <w:lang w:val="fr-CA"/>
            </w:rPr>
            <w:t xml:space="preserve"> </w:t>
          </w:r>
        </w:p>
      </w:docPartBody>
    </w:docPart>
    <w:docPart>
      <w:docPartPr>
        <w:name w:val="67FF065216914BC3B9BF680B7F83E60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81DDDF0-EA82-439E-90AE-B8CEBDA55C00}"/>
      </w:docPartPr>
      <w:docPartBody>
        <w:p w:rsidR="00166A5D" w:rsidRDefault="00D92534" w:rsidP="00D92534">
          <w:pPr>
            <w:pStyle w:val="67FF065216914BC3B9BF680B7F83E6032"/>
          </w:pPr>
          <w:r>
            <w:rPr>
              <w:lang w:val="fr-CA"/>
            </w:rPr>
            <w:t xml:space="preserve"> </w:t>
          </w:r>
        </w:p>
      </w:docPartBody>
    </w:docPart>
    <w:docPart>
      <w:docPartPr>
        <w:name w:val="CE3FA5DF071C4A0191346855DE48432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9E89F99-EE2D-48BF-8B95-C5143121BB2E}"/>
      </w:docPartPr>
      <w:docPartBody>
        <w:p w:rsidR="00166A5D" w:rsidRDefault="00D92534" w:rsidP="00D92534">
          <w:pPr>
            <w:pStyle w:val="CE3FA5DF071C4A0191346855DE4843212"/>
          </w:pPr>
          <w:r>
            <w:rPr>
              <w:lang w:val="fr-CA"/>
            </w:rPr>
            <w:t xml:space="preserve"> </w:t>
          </w:r>
        </w:p>
      </w:docPartBody>
    </w:docPart>
    <w:docPart>
      <w:docPartPr>
        <w:name w:val="F74AB4E58327445CBE1B86F0F59C2B9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C74EB0B-2E6C-408D-85C4-2116E9BD9181}"/>
      </w:docPartPr>
      <w:docPartBody>
        <w:p w:rsidR="00166A5D" w:rsidRDefault="00D92534" w:rsidP="00D92534">
          <w:pPr>
            <w:pStyle w:val="F74AB4E58327445CBE1B86F0F59C2B9F2"/>
          </w:pPr>
          <w:r>
            <w:rPr>
              <w:lang w:val="fr-CA"/>
            </w:rPr>
            <w:t xml:space="preserve"> </w:t>
          </w:r>
        </w:p>
      </w:docPartBody>
    </w:docPart>
    <w:docPart>
      <w:docPartPr>
        <w:name w:val="74E0D69CB90444C0B4B479CF8239EA4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00FA80F-FCD1-4B85-A125-396B374BCF04}"/>
      </w:docPartPr>
      <w:docPartBody>
        <w:p w:rsidR="00166A5D" w:rsidRDefault="00D92534" w:rsidP="00D92534">
          <w:pPr>
            <w:pStyle w:val="74E0D69CB90444C0B4B479CF8239EA4D2"/>
          </w:pPr>
          <w:r>
            <w:rPr>
              <w:lang w:val="fr-CA"/>
            </w:rPr>
            <w:t xml:space="preserve"> </w:t>
          </w:r>
        </w:p>
      </w:docPartBody>
    </w:docPart>
    <w:docPart>
      <w:docPartPr>
        <w:name w:val="4DB18F9DE0244C9E81C7CD0B81BDEB3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42F637F-585C-44EE-AB1D-10C26176551C}"/>
      </w:docPartPr>
      <w:docPartBody>
        <w:p w:rsidR="00166A5D" w:rsidRDefault="00D92534" w:rsidP="00D92534">
          <w:pPr>
            <w:pStyle w:val="4DB18F9DE0244C9E81C7CD0B81BDEB3A2"/>
          </w:pPr>
          <w:r>
            <w:rPr>
              <w:lang w:val="fr-CA"/>
            </w:rPr>
            <w:t xml:space="preserve"> </w:t>
          </w:r>
        </w:p>
      </w:docPartBody>
    </w:docPart>
    <w:docPart>
      <w:docPartPr>
        <w:name w:val="69C57A443D074DC5A9CF2D8296415E1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468856E-82A7-4194-84A0-F8575103CFEC}"/>
      </w:docPartPr>
      <w:docPartBody>
        <w:p w:rsidR="00166A5D" w:rsidRDefault="00D92534" w:rsidP="00D92534">
          <w:pPr>
            <w:pStyle w:val="69C57A443D074DC5A9CF2D8296415E122"/>
          </w:pPr>
          <w:r>
            <w:rPr>
              <w:lang w:val="fr-CA"/>
            </w:rPr>
            <w:t xml:space="preserve"> </w:t>
          </w:r>
        </w:p>
      </w:docPartBody>
    </w:docPart>
    <w:docPart>
      <w:docPartPr>
        <w:name w:val="401AEB4EACFB4CEC9987734956B10C8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4391A82-27F9-4E55-9E68-077EB66BDE63}"/>
      </w:docPartPr>
      <w:docPartBody>
        <w:p w:rsidR="00166A5D" w:rsidRDefault="00D92534" w:rsidP="00D92534">
          <w:pPr>
            <w:pStyle w:val="401AEB4EACFB4CEC9987734956B10C8E2"/>
          </w:pPr>
          <w:r>
            <w:rPr>
              <w:lang w:val="fr-CA"/>
            </w:rPr>
            <w:t xml:space="preserve"> </w:t>
          </w:r>
        </w:p>
      </w:docPartBody>
    </w:docPart>
    <w:docPart>
      <w:docPartPr>
        <w:name w:val="84E301A7664941DD96E102336ADFCBF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BA373E5-24A0-4DFD-946D-0A799C2FC402}"/>
      </w:docPartPr>
      <w:docPartBody>
        <w:p w:rsidR="00166A5D" w:rsidRDefault="00D92534" w:rsidP="00D92534">
          <w:pPr>
            <w:pStyle w:val="84E301A7664941DD96E102336ADFCBFC2"/>
          </w:pPr>
          <w:r>
            <w:rPr>
              <w:lang w:val="fr-CA"/>
            </w:rPr>
            <w:t xml:space="preserve"> </w:t>
          </w:r>
        </w:p>
      </w:docPartBody>
    </w:docPart>
    <w:docPart>
      <w:docPartPr>
        <w:name w:val="D37BE6F904594472BB21484AD09F7535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4E600E2-26E5-44C3-8B73-2281FF40A13A}"/>
      </w:docPartPr>
      <w:docPartBody>
        <w:p w:rsidR="00166A5D" w:rsidRDefault="00D92534" w:rsidP="00D92534">
          <w:pPr>
            <w:pStyle w:val="D37BE6F904594472BB21484AD09F75352"/>
          </w:pPr>
          <w:r>
            <w:rPr>
              <w:lang w:val="fr-CA"/>
            </w:rPr>
            <w:t xml:space="preserve"> </w:t>
          </w:r>
        </w:p>
      </w:docPartBody>
    </w:docPart>
    <w:docPart>
      <w:docPartPr>
        <w:name w:val="E70021E80CDF4677823C07FAD098B0E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503D462-657C-4F38-A559-BA93982BAA90}"/>
      </w:docPartPr>
      <w:docPartBody>
        <w:p w:rsidR="00166A5D" w:rsidRDefault="00D92534" w:rsidP="00D92534">
          <w:pPr>
            <w:pStyle w:val="E70021E80CDF4677823C07FAD098B0EC2"/>
          </w:pPr>
          <w:r>
            <w:rPr>
              <w:lang w:val="fr-CA"/>
            </w:rPr>
            <w:t xml:space="preserve"> </w:t>
          </w:r>
        </w:p>
      </w:docPartBody>
    </w:docPart>
    <w:docPart>
      <w:docPartPr>
        <w:name w:val="2D71A480E7664CC580D5F7896919892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F27EC85-B263-49DE-9C24-2771665A0CEA}"/>
      </w:docPartPr>
      <w:docPartBody>
        <w:p w:rsidR="00166A5D" w:rsidRDefault="00D92534" w:rsidP="00D92534">
          <w:pPr>
            <w:pStyle w:val="2D71A480E7664CC580D5F7896919892B2"/>
          </w:pPr>
          <w:r>
            <w:rPr>
              <w:lang w:val="fr-CA"/>
            </w:rPr>
            <w:t xml:space="preserve"> </w:t>
          </w:r>
        </w:p>
      </w:docPartBody>
    </w:docPart>
    <w:docPart>
      <w:docPartPr>
        <w:name w:val="A816B44C49FE458D909614901545830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EEF85C3-423F-49CE-9367-4F9CA7F666D2}"/>
      </w:docPartPr>
      <w:docPartBody>
        <w:p w:rsidR="00166A5D" w:rsidRDefault="00D92534" w:rsidP="00D92534">
          <w:pPr>
            <w:pStyle w:val="A816B44C49FE458D909614901545830B2"/>
          </w:pPr>
          <w:r>
            <w:rPr>
              <w:lang w:val="fr-CA"/>
            </w:rPr>
            <w:t xml:space="preserve"> </w:t>
          </w:r>
        </w:p>
      </w:docPartBody>
    </w:docPart>
    <w:docPart>
      <w:docPartPr>
        <w:name w:val="6FFEBE9FE0424038B15B50D18D6084F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924BB66-F844-4683-AF6D-4476AD85E1FE}"/>
      </w:docPartPr>
      <w:docPartBody>
        <w:p w:rsidR="00166A5D" w:rsidRDefault="00D92534" w:rsidP="00D92534">
          <w:pPr>
            <w:pStyle w:val="6FFEBE9FE0424038B15B50D18D6084F92"/>
          </w:pPr>
          <w:r>
            <w:rPr>
              <w:lang w:val="fr-CA"/>
            </w:rPr>
            <w:t xml:space="preserve"> </w:t>
          </w:r>
        </w:p>
      </w:docPartBody>
    </w:docPart>
    <w:docPart>
      <w:docPartPr>
        <w:name w:val="404E3173C3AA41A89269EC73B74C7CE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1967250-47ED-498D-AA82-54E13F0771D5}"/>
      </w:docPartPr>
      <w:docPartBody>
        <w:p w:rsidR="00166A5D" w:rsidRDefault="00D92534" w:rsidP="00D92534">
          <w:pPr>
            <w:pStyle w:val="404E3173C3AA41A89269EC73B74C7CE92"/>
          </w:pPr>
          <w:r>
            <w:rPr>
              <w:lang w:val="fr-CA"/>
            </w:rPr>
            <w:t xml:space="preserve"> </w:t>
          </w:r>
        </w:p>
      </w:docPartBody>
    </w:docPart>
    <w:docPart>
      <w:docPartPr>
        <w:name w:val="1FFBF1A2BDDB4826B1A1A330DCB9485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36FE8EE-CDCB-4C83-A72D-6F963D6A01BC}"/>
      </w:docPartPr>
      <w:docPartBody>
        <w:p w:rsidR="00166A5D" w:rsidRDefault="00D92534" w:rsidP="00D92534">
          <w:pPr>
            <w:pStyle w:val="1FFBF1A2BDDB4826B1A1A330DCB948532"/>
          </w:pPr>
          <w:r>
            <w:rPr>
              <w:lang w:val="fr-CA"/>
            </w:rPr>
            <w:t xml:space="preserve"> </w:t>
          </w:r>
        </w:p>
      </w:docPartBody>
    </w:docPart>
    <w:docPart>
      <w:docPartPr>
        <w:name w:val="25DC2B7E6A294C1A8A22E7EDC744669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0AABEFC-49CF-48FB-9983-07968850B709}"/>
      </w:docPartPr>
      <w:docPartBody>
        <w:p w:rsidR="00166A5D" w:rsidRDefault="00D92534" w:rsidP="00D92534">
          <w:pPr>
            <w:pStyle w:val="25DC2B7E6A294C1A8A22E7EDC74466982"/>
          </w:pPr>
          <w:r>
            <w:rPr>
              <w:lang w:val="fr-CA"/>
            </w:rPr>
            <w:t xml:space="preserve"> </w:t>
          </w:r>
        </w:p>
      </w:docPartBody>
    </w:docPart>
    <w:docPart>
      <w:docPartPr>
        <w:name w:val="720866F2EFC646B4A9C1A6D2691C25C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A6C6848-41AB-41E0-93B3-A722ACF5F54B}"/>
      </w:docPartPr>
      <w:docPartBody>
        <w:p w:rsidR="00166A5D" w:rsidRDefault="00D92534" w:rsidP="00D92534">
          <w:pPr>
            <w:pStyle w:val="720866F2EFC646B4A9C1A6D2691C25C12"/>
          </w:pPr>
          <w:r>
            <w:rPr>
              <w:lang w:val="fr-CA"/>
            </w:rPr>
            <w:t xml:space="preserve"> </w:t>
          </w:r>
        </w:p>
      </w:docPartBody>
    </w:docPart>
    <w:docPart>
      <w:docPartPr>
        <w:name w:val="CF321349786A4D6DBF3093407C9A6E2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42D90BB-0A9D-4219-9EA5-06F3A4C624E6}"/>
      </w:docPartPr>
      <w:docPartBody>
        <w:p w:rsidR="00166A5D" w:rsidRDefault="00D92534" w:rsidP="00D92534">
          <w:pPr>
            <w:pStyle w:val="CF321349786A4D6DBF3093407C9A6E262"/>
          </w:pPr>
          <w:r>
            <w:rPr>
              <w:lang w:val="fr-CA"/>
            </w:rPr>
            <w:t xml:space="preserve"> </w:t>
          </w:r>
        </w:p>
      </w:docPartBody>
    </w:docPart>
    <w:docPart>
      <w:docPartPr>
        <w:name w:val="0DBA20948F8749C1B6EC383D7652ED1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FFCEF92-5145-484A-AF46-770B35054991}"/>
      </w:docPartPr>
      <w:docPartBody>
        <w:p w:rsidR="00166A5D" w:rsidRDefault="00D92534" w:rsidP="00D92534">
          <w:pPr>
            <w:pStyle w:val="0DBA20948F8749C1B6EC383D7652ED1A2"/>
          </w:pPr>
          <w:r>
            <w:rPr>
              <w:lang w:val="fr-CA"/>
            </w:rPr>
            <w:t xml:space="preserve"> </w:t>
          </w:r>
        </w:p>
      </w:docPartBody>
    </w:docPart>
    <w:docPart>
      <w:docPartPr>
        <w:name w:val="94FDF581F52146A597367CA4981AA97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63A2AE7-5D2B-4A47-A715-B518AA3169BE}"/>
      </w:docPartPr>
      <w:docPartBody>
        <w:p w:rsidR="00B207FB" w:rsidRDefault="00D92534" w:rsidP="00DB4437">
          <w:pPr>
            <w:pStyle w:val="94FDF581F52146A597367CA4981AA97B"/>
          </w:pPr>
          <w:r w:rsidRPr="0019456D">
            <w:t xml:space="preserve"> </w:t>
          </w:r>
        </w:p>
      </w:docPartBody>
    </w:docPart>
    <w:docPart>
      <w:docPartPr>
        <w:name w:val="E77C515D28174A1081D90EA50BD0BD6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0B0AE64-EEA1-4C6A-92C3-BD85BE3028BE}"/>
      </w:docPartPr>
      <w:docPartBody>
        <w:p w:rsidR="0098620F" w:rsidRDefault="00D92534" w:rsidP="00E4282B">
          <w:pPr>
            <w:pStyle w:val="E77C515D28174A1081D90EA50BD0BD63"/>
          </w:pPr>
          <w:r>
            <w:t xml:space="preserve"> </w:t>
          </w:r>
        </w:p>
      </w:docPartBody>
    </w:docPart>
    <w:docPart>
      <w:docPartPr>
        <w:name w:val="D8D1032679054FEAA29F499116F1AAA5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E7ADCD6-3ED7-4BAD-A6B7-9D29EC3B5404}"/>
      </w:docPartPr>
      <w:docPartBody>
        <w:p w:rsidR="0098620F" w:rsidRDefault="00D92534" w:rsidP="00E4282B">
          <w:pPr>
            <w:pStyle w:val="D8D1032679054FEAA29F499116F1AAA5"/>
          </w:pPr>
          <w:r>
            <w:t xml:space="preserve"> </w:t>
          </w:r>
        </w:p>
      </w:docPartBody>
    </w:docPart>
    <w:docPart>
      <w:docPartPr>
        <w:name w:val="464A3D420F0D4D1D96106A923B836B1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1EACD34-9BBE-49AE-9C7F-51A671FE1D1F}"/>
      </w:docPartPr>
      <w:docPartBody>
        <w:p w:rsidR="0098620F" w:rsidRDefault="00D92534" w:rsidP="00E4282B">
          <w:pPr>
            <w:pStyle w:val="464A3D420F0D4D1D96106A923B836B10"/>
          </w:pPr>
          <w:r>
            <w:t xml:space="preserve"> </w:t>
          </w:r>
        </w:p>
      </w:docPartBody>
    </w:docPart>
    <w:docPart>
      <w:docPartPr>
        <w:name w:val="13826B040D2F40EE827FA1FDAE76A6F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5BE49F6-ED56-4DA2-92FC-EB4F12630587}"/>
      </w:docPartPr>
      <w:docPartBody>
        <w:p w:rsidR="0098620F" w:rsidRDefault="00D92534" w:rsidP="00E4282B">
          <w:pPr>
            <w:pStyle w:val="13826B040D2F40EE827FA1FDAE76A6F4"/>
          </w:pPr>
          <w:r>
            <w:t xml:space="preserve"> </w:t>
          </w:r>
        </w:p>
      </w:docPartBody>
    </w:docPart>
    <w:docPart>
      <w:docPartPr>
        <w:name w:val="4F64222F42924D2E8D54ADDAAEA6EBF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2299C79-79B7-4A1F-B200-AC05523B5C82}"/>
      </w:docPartPr>
      <w:docPartBody>
        <w:p w:rsidR="0098620F" w:rsidRDefault="00D92534" w:rsidP="00E4282B">
          <w:pPr>
            <w:pStyle w:val="4F64222F42924D2E8D54ADDAAEA6EBF7"/>
          </w:pPr>
          <w:r>
            <w:t xml:space="preserve"> </w:t>
          </w:r>
        </w:p>
      </w:docPartBody>
    </w:docPart>
    <w:docPart>
      <w:docPartPr>
        <w:name w:val="C82140B765734066A8A725E2558379A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6F17F50-EF16-41A4-A565-690842FFE8E3}"/>
      </w:docPartPr>
      <w:docPartBody>
        <w:p w:rsidR="0098620F" w:rsidRDefault="00D92534" w:rsidP="00E4282B">
          <w:pPr>
            <w:pStyle w:val="C82140B765734066A8A725E2558379AF"/>
          </w:pPr>
          <w:r>
            <w:t xml:space="preserve"> </w:t>
          </w:r>
        </w:p>
      </w:docPartBody>
    </w:docPart>
    <w:docPart>
      <w:docPartPr>
        <w:name w:val="E86C5ED45B1242EA97A7AA2CCA0180A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8013354-6B14-4DE7-8BF1-B46C423CA119}"/>
      </w:docPartPr>
      <w:docPartBody>
        <w:p w:rsidR="0098620F" w:rsidRDefault="00D92534" w:rsidP="00E4282B">
          <w:pPr>
            <w:pStyle w:val="E86C5ED45B1242EA97A7AA2CCA0180AC"/>
          </w:pPr>
          <w:r>
            <w:t xml:space="preserve"> </w:t>
          </w:r>
        </w:p>
      </w:docPartBody>
    </w:docPart>
    <w:docPart>
      <w:docPartPr>
        <w:name w:val="779701A8FA684D879361E1DCDD2A9A7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5321C9D-96FD-4435-AEF0-D7D64D32EBE9}"/>
      </w:docPartPr>
      <w:docPartBody>
        <w:p w:rsidR="0098620F" w:rsidRDefault="00D92534" w:rsidP="00E4282B">
          <w:pPr>
            <w:pStyle w:val="779701A8FA684D879361E1DCDD2A9A70"/>
          </w:pPr>
          <w:r>
            <w:t xml:space="preserve"> </w:t>
          </w:r>
        </w:p>
      </w:docPartBody>
    </w:docPart>
    <w:docPart>
      <w:docPartPr>
        <w:name w:val="1A3253BC6BEE4B32AE20D77D8A2A395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2084898-51E9-4033-B851-6F49B2BBE234}"/>
      </w:docPartPr>
      <w:docPartBody>
        <w:p w:rsidR="0098620F" w:rsidRDefault="00D92534" w:rsidP="00E4282B">
          <w:pPr>
            <w:pStyle w:val="1A3253BC6BEE4B32AE20D77D8A2A395C"/>
          </w:pPr>
          <w:r>
            <w:t xml:space="preserve"> </w:t>
          </w:r>
        </w:p>
      </w:docPartBody>
    </w:docPart>
    <w:docPart>
      <w:docPartPr>
        <w:name w:val="7EC4675EE39A4BBB8F0302E5F6AD815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12431D7-1628-44EA-AB66-45C692E94AB3}"/>
      </w:docPartPr>
      <w:docPartBody>
        <w:p w:rsidR="0098620F" w:rsidRDefault="00D92534" w:rsidP="00E4282B">
          <w:pPr>
            <w:pStyle w:val="7EC4675EE39A4BBB8F0302E5F6AD8157"/>
          </w:pPr>
          <w:r>
            <w:t xml:space="preserve"> </w:t>
          </w:r>
        </w:p>
      </w:docPartBody>
    </w:docPart>
    <w:docPart>
      <w:docPartPr>
        <w:name w:val="CBB509CB93ED445692C630AF5D9F4BB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619A302-0B3E-40E4-9460-322D96184373}"/>
      </w:docPartPr>
      <w:docPartBody>
        <w:p w:rsidR="0098620F" w:rsidRDefault="00D92534" w:rsidP="00E4282B">
          <w:pPr>
            <w:pStyle w:val="CBB509CB93ED445692C630AF5D9F4BBE"/>
          </w:pPr>
          <w:r>
            <w:t xml:space="preserve"> </w:t>
          </w:r>
        </w:p>
      </w:docPartBody>
    </w:docPart>
    <w:docPart>
      <w:docPartPr>
        <w:name w:val="BAA9B829B701494295CC0983438CC4E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976FBC3-9D8E-484C-AF8A-B76CF384E6C9}"/>
      </w:docPartPr>
      <w:docPartBody>
        <w:p w:rsidR="0098620F" w:rsidRDefault="00D92534" w:rsidP="00E4282B">
          <w:pPr>
            <w:pStyle w:val="BAA9B829B701494295CC0983438CC4E8"/>
          </w:pPr>
          <w:r>
            <w:t xml:space="preserve"> </w:t>
          </w:r>
        </w:p>
      </w:docPartBody>
    </w:docPart>
    <w:docPart>
      <w:docPartPr>
        <w:name w:val="2702E39A0B1C419CA7FABECBD5FCF18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A219B38-79A0-4C0B-9B76-B30843ECF7D9}"/>
      </w:docPartPr>
      <w:docPartBody>
        <w:p w:rsidR="0098620F" w:rsidRDefault="00D92534" w:rsidP="00E4282B">
          <w:pPr>
            <w:pStyle w:val="2702E39A0B1C419CA7FABECBD5FCF182"/>
          </w:pPr>
          <w:r>
            <w:t xml:space="preserve"> </w:t>
          </w:r>
        </w:p>
      </w:docPartBody>
    </w:docPart>
    <w:docPart>
      <w:docPartPr>
        <w:name w:val="1BFFC3544ABB4984A3BFD07F462754F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5DC0F5D-85DE-43E8-93C5-4FA4BE90B2A6}"/>
      </w:docPartPr>
      <w:docPartBody>
        <w:p w:rsidR="0098620F" w:rsidRDefault="00D92534" w:rsidP="00E4282B">
          <w:pPr>
            <w:pStyle w:val="1BFFC3544ABB4984A3BFD07F462754F8"/>
          </w:pPr>
          <w:r>
            <w:t xml:space="preserve"> </w:t>
          </w:r>
        </w:p>
      </w:docPartBody>
    </w:docPart>
    <w:docPart>
      <w:docPartPr>
        <w:name w:val="0C80F9B22453464C81E6C81FEC632E2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F37F1F6-2C14-4F78-A3B2-F1C2A4233366}"/>
      </w:docPartPr>
      <w:docPartBody>
        <w:p w:rsidR="0098620F" w:rsidRDefault="00D92534" w:rsidP="00E4282B">
          <w:pPr>
            <w:pStyle w:val="0C80F9B22453464C81E6C81FEC632E2D"/>
          </w:pPr>
          <w:r>
            <w:t xml:space="preserve"> </w:t>
          </w:r>
        </w:p>
      </w:docPartBody>
    </w:docPart>
    <w:docPart>
      <w:docPartPr>
        <w:name w:val="E3071018A9BC45CC8635A086E059690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C793029-6EE8-491E-9F38-C8396747BE09}"/>
      </w:docPartPr>
      <w:docPartBody>
        <w:p w:rsidR="0098620F" w:rsidRDefault="00D92534" w:rsidP="00E4282B">
          <w:pPr>
            <w:pStyle w:val="E3071018A9BC45CC8635A086E059690E"/>
          </w:pPr>
          <w:r>
            <w:t xml:space="preserve"> </w:t>
          </w:r>
        </w:p>
      </w:docPartBody>
    </w:docPart>
    <w:docPart>
      <w:docPartPr>
        <w:name w:val="932F8A4595D14C009E00080A4C38CFD5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8C3EEC1-48E1-49C2-849F-75725FEC326A}"/>
      </w:docPartPr>
      <w:docPartBody>
        <w:p w:rsidR="0098620F" w:rsidRDefault="00D92534" w:rsidP="00E4282B">
          <w:pPr>
            <w:pStyle w:val="932F8A4595D14C009E00080A4C38CFD5"/>
          </w:pPr>
          <w:r>
            <w:t xml:space="preserve"> </w:t>
          </w:r>
        </w:p>
      </w:docPartBody>
    </w:docPart>
    <w:docPart>
      <w:docPartPr>
        <w:name w:val="97027996F8694E3C9BF0FF2A7D0E149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B6071F7-B0E8-4D0B-B194-12334FE4D61F}"/>
      </w:docPartPr>
      <w:docPartBody>
        <w:p w:rsidR="0098620F" w:rsidRDefault="00D92534" w:rsidP="00E4282B">
          <w:pPr>
            <w:pStyle w:val="97027996F8694E3C9BF0FF2A7D0E1499"/>
          </w:pPr>
          <w:r>
            <w:t xml:space="preserve"> </w:t>
          </w:r>
        </w:p>
      </w:docPartBody>
    </w:docPart>
    <w:docPart>
      <w:docPartPr>
        <w:name w:val="F3E51196EC774DDDBC31902347B52D1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CC4E3CC-DDA3-443B-900E-BFF73F23DC9C}"/>
      </w:docPartPr>
      <w:docPartBody>
        <w:p w:rsidR="0098620F" w:rsidRDefault="00D92534" w:rsidP="00E4282B">
          <w:pPr>
            <w:pStyle w:val="F3E51196EC774DDDBC31902347B52D1B"/>
          </w:pPr>
          <w:r>
            <w:t xml:space="preserve"> </w:t>
          </w:r>
        </w:p>
      </w:docPartBody>
    </w:docPart>
    <w:docPart>
      <w:docPartPr>
        <w:name w:val="9B905649A5C542AA96757F1E469B81C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EF422EF-EA19-4F53-8034-C93CB61A9013}"/>
      </w:docPartPr>
      <w:docPartBody>
        <w:p w:rsidR="0098620F" w:rsidRDefault="00D92534" w:rsidP="00E4282B">
          <w:pPr>
            <w:pStyle w:val="9B905649A5C542AA96757F1E469B81C0"/>
          </w:pPr>
          <w:r>
            <w:t xml:space="preserve"> </w:t>
          </w:r>
        </w:p>
      </w:docPartBody>
    </w:docPart>
    <w:docPart>
      <w:docPartPr>
        <w:name w:val="0E90592B4DAE441099066BDB503482F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51550F7-DA0E-4CA0-B60C-F96E38FAA75E}"/>
      </w:docPartPr>
      <w:docPartBody>
        <w:p w:rsidR="0098620F" w:rsidRDefault="00D92534" w:rsidP="00E4282B">
          <w:pPr>
            <w:pStyle w:val="0E90592B4DAE441099066BDB503482F6"/>
          </w:pPr>
          <w:r>
            <w:t xml:space="preserve"> </w:t>
          </w:r>
        </w:p>
      </w:docPartBody>
    </w:docPart>
    <w:docPart>
      <w:docPartPr>
        <w:name w:val="E758455CA2A447BAB7397A3D19526E3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FF98096-F270-4F78-8C45-67FEB9DA1DD1}"/>
      </w:docPartPr>
      <w:docPartBody>
        <w:p w:rsidR="0098620F" w:rsidRDefault="00D92534" w:rsidP="00E4282B">
          <w:pPr>
            <w:pStyle w:val="E758455CA2A447BAB7397A3D19526E3C"/>
          </w:pPr>
          <w:r>
            <w:t xml:space="preserve"> </w:t>
          </w:r>
        </w:p>
      </w:docPartBody>
    </w:docPart>
    <w:docPart>
      <w:docPartPr>
        <w:name w:val="688ACE366DF6494F82CC6E27B50691C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4232800-A3B9-48E7-8FA4-DFB083B272FB}"/>
      </w:docPartPr>
      <w:docPartBody>
        <w:p w:rsidR="0098620F" w:rsidRDefault="00D92534" w:rsidP="00E4282B">
          <w:pPr>
            <w:pStyle w:val="688ACE366DF6494F82CC6E27B50691C7"/>
          </w:pPr>
          <w:r>
            <w:t xml:space="preserve"> </w:t>
          </w:r>
        </w:p>
      </w:docPartBody>
    </w:docPart>
    <w:docPart>
      <w:docPartPr>
        <w:name w:val="BF8B9C06EDCF41E283F878CDD30B0BB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37BC544-6FB9-49B4-9BCC-16FAF356FFFF}"/>
      </w:docPartPr>
      <w:docPartBody>
        <w:p w:rsidR="0098620F" w:rsidRDefault="00D92534" w:rsidP="00E4282B">
          <w:pPr>
            <w:pStyle w:val="BF8B9C06EDCF41E283F878CDD30B0BB1"/>
          </w:pPr>
          <w:r>
            <w:t xml:space="preserve"> </w:t>
          </w:r>
        </w:p>
      </w:docPartBody>
    </w:docPart>
    <w:docPart>
      <w:docPartPr>
        <w:name w:val="3FDE9E25A38E4632BCDC5BBEE97BBFC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E0EF5F4-5356-44B2-B0DB-8FBAEEF2A289}"/>
      </w:docPartPr>
      <w:docPartBody>
        <w:p w:rsidR="0098620F" w:rsidRDefault="00D92534" w:rsidP="00E4282B">
          <w:pPr>
            <w:pStyle w:val="3FDE9E25A38E4632BCDC5BBEE97BBFC0"/>
          </w:pPr>
          <w:r>
            <w:t xml:space="preserve"> </w:t>
          </w:r>
        </w:p>
      </w:docPartBody>
    </w:docPart>
    <w:docPart>
      <w:docPartPr>
        <w:name w:val="32C1A60117FC47BC822108028CEF4D2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6871625-077A-46DA-873D-C690404A572E}"/>
      </w:docPartPr>
      <w:docPartBody>
        <w:p w:rsidR="0098620F" w:rsidRDefault="00D92534" w:rsidP="00E4282B">
          <w:pPr>
            <w:pStyle w:val="32C1A60117FC47BC822108028CEF4D23"/>
          </w:pPr>
          <w:r>
            <w:t xml:space="preserve"> </w:t>
          </w:r>
        </w:p>
      </w:docPartBody>
    </w:docPart>
    <w:docPart>
      <w:docPartPr>
        <w:name w:val="C2CA84189D2D4598B02F9FD9DC71182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0B77FAD-A933-4109-AC5E-B3114719D4F8}"/>
      </w:docPartPr>
      <w:docPartBody>
        <w:p w:rsidR="0098620F" w:rsidRDefault="00D92534" w:rsidP="00E4282B">
          <w:pPr>
            <w:pStyle w:val="C2CA84189D2D4598B02F9FD9DC711820"/>
          </w:pPr>
          <w:r>
            <w:t xml:space="preserve"> </w:t>
          </w:r>
        </w:p>
      </w:docPartBody>
    </w:docPart>
    <w:docPart>
      <w:docPartPr>
        <w:name w:val="99C8629BB12F45D7BF7192BF4CD0110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6ADC3AB-AC31-4EC6-8204-D26053CBD6AA}"/>
      </w:docPartPr>
      <w:docPartBody>
        <w:p w:rsidR="0098620F" w:rsidRDefault="00D92534" w:rsidP="00E4282B">
          <w:pPr>
            <w:pStyle w:val="99C8629BB12F45D7BF7192BF4CD01108"/>
          </w:pPr>
          <w:r>
            <w:t xml:space="preserve"> </w:t>
          </w:r>
        </w:p>
      </w:docPartBody>
    </w:docPart>
    <w:docPart>
      <w:docPartPr>
        <w:name w:val="EA24CA8B92B644C9A43F81B9FEA3BBF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7C8BB6B-6453-4623-BD44-EDB073DFE63A}"/>
      </w:docPartPr>
      <w:docPartBody>
        <w:p w:rsidR="0098620F" w:rsidRDefault="00D92534" w:rsidP="00E4282B">
          <w:pPr>
            <w:pStyle w:val="EA24CA8B92B644C9A43F81B9FEA3BBF6"/>
          </w:pPr>
          <w:r>
            <w:t xml:space="preserve"> </w:t>
          </w:r>
        </w:p>
      </w:docPartBody>
    </w:docPart>
    <w:docPart>
      <w:docPartPr>
        <w:name w:val="7858715EB07D4AE3B36C75B2FE186B3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E9610C8-7CC1-436A-A557-453E1637F62B}"/>
      </w:docPartPr>
      <w:docPartBody>
        <w:p w:rsidR="0098620F" w:rsidRDefault="00D92534" w:rsidP="00E4282B">
          <w:pPr>
            <w:pStyle w:val="7858715EB07D4AE3B36C75B2FE186B30"/>
          </w:pPr>
          <w:r>
            <w:t xml:space="preserve"> </w:t>
          </w:r>
        </w:p>
      </w:docPartBody>
    </w:docPart>
    <w:docPart>
      <w:docPartPr>
        <w:name w:val="5A6043FE278545878AC209C8DD192F1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EDFE4CD-E5CC-4A19-A035-C56CD5424D06}"/>
      </w:docPartPr>
      <w:docPartBody>
        <w:p w:rsidR="007C12AD" w:rsidRDefault="00D92534" w:rsidP="00D92534">
          <w:pPr>
            <w:pStyle w:val="5A6043FE278545878AC209C8DD192F1E"/>
          </w:pPr>
          <w:r>
            <w:t xml:space="preserve"> </w:t>
          </w:r>
        </w:p>
      </w:docPartBody>
    </w:docPart>
    <w:docPart>
      <w:docPartPr>
        <w:name w:val="BCF250C4365E4F4BAD62771891E0189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FA0EE08-70F0-431D-B8FE-5170216B828E}"/>
      </w:docPartPr>
      <w:docPartBody>
        <w:p w:rsidR="007C12AD" w:rsidRDefault="00D92534" w:rsidP="00D92534">
          <w:pPr>
            <w:pStyle w:val="BCF250C4365E4F4BAD62771891E0189A"/>
          </w:pPr>
          <w:r w:rsidRPr="0019456D"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sDel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B4841"/>
    <w:rsid w:val="00027FA5"/>
    <w:rsid w:val="00166A5D"/>
    <w:rsid w:val="00292800"/>
    <w:rsid w:val="0048241B"/>
    <w:rsid w:val="004A3A8C"/>
    <w:rsid w:val="004C637A"/>
    <w:rsid w:val="00540293"/>
    <w:rsid w:val="00646177"/>
    <w:rsid w:val="006573AE"/>
    <w:rsid w:val="007C12AD"/>
    <w:rsid w:val="0098620F"/>
    <w:rsid w:val="009B4345"/>
    <w:rsid w:val="00AE20D0"/>
    <w:rsid w:val="00B207FB"/>
    <w:rsid w:val="00C36910"/>
    <w:rsid w:val="00CE077D"/>
    <w:rsid w:val="00D92534"/>
    <w:rsid w:val="00DB4437"/>
    <w:rsid w:val="00DB4841"/>
    <w:rsid w:val="00E42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fr-CA" w:eastAsia="fr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92534"/>
    <w:rPr>
      <w:color w:val="808080"/>
    </w:rPr>
  </w:style>
  <w:style w:type="paragraph" w:customStyle="1" w:styleId="19F2517449324BD6947DDD3B7D25E7C5">
    <w:name w:val="19F2517449324BD6947DDD3B7D25E7C5"/>
    <w:rsid w:val="00DB4841"/>
  </w:style>
  <w:style w:type="paragraph" w:customStyle="1" w:styleId="CEA22026212A4C3096807C7127E70613">
    <w:name w:val="CEA22026212A4C3096807C7127E70613"/>
    <w:rsid w:val="00DB4841"/>
  </w:style>
  <w:style w:type="paragraph" w:customStyle="1" w:styleId="0BCA7F05197F4836953B2C0B893ECD8C">
    <w:name w:val="0BCA7F05197F4836953B2C0B893ECD8C"/>
    <w:rsid w:val="00540293"/>
  </w:style>
  <w:style w:type="paragraph" w:customStyle="1" w:styleId="4B6D33E1B4AD41008339E1D0E74B9814">
    <w:name w:val="4B6D33E1B4AD41008339E1D0E74B9814"/>
    <w:rsid w:val="00DB4841"/>
  </w:style>
  <w:style w:type="paragraph" w:customStyle="1" w:styleId="80B53D95D24240308EF81CC775E38BFF">
    <w:name w:val="80B53D95D24240308EF81CC775E38BFF"/>
    <w:rsid w:val="00DB4841"/>
  </w:style>
  <w:style w:type="paragraph" w:customStyle="1" w:styleId="0833788A5EC7495EBA909A5A92F05A07">
    <w:name w:val="0833788A5EC7495EBA909A5A92F05A07"/>
    <w:rsid w:val="00DB4841"/>
  </w:style>
  <w:style w:type="paragraph" w:customStyle="1" w:styleId="2CB74CDF494E433BA776A07FA6F64013">
    <w:name w:val="2CB74CDF494E433BA776A07FA6F64013"/>
    <w:rsid w:val="00DB4841"/>
  </w:style>
  <w:style w:type="paragraph" w:customStyle="1" w:styleId="B9037A188C0D4C19A91AEFC9371B08E6">
    <w:name w:val="B9037A188C0D4C19A91AEFC9371B08E6"/>
    <w:rsid w:val="00DB4841"/>
  </w:style>
  <w:style w:type="paragraph" w:customStyle="1" w:styleId="E35C1805B8514EF5B609C5D539CA9C88">
    <w:name w:val="E35C1805B8514EF5B609C5D539CA9C88"/>
    <w:rsid w:val="00DB4841"/>
  </w:style>
  <w:style w:type="paragraph" w:customStyle="1" w:styleId="AB3D6563FF114F029B3B8B78CBBE9061">
    <w:name w:val="AB3D6563FF114F029B3B8B78CBBE9061"/>
    <w:rsid w:val="00DB4841"/>
  </w:style>
  <w:style w:type="paragraph" w:customStyle="1" w:styleId="7B1AB65E00DD4B05B279B2CBF6E517B3">
    <w:name w:val="7B1AB65E00DD4B05B279B2CBF6E517B3"/>
    <w:rsid w:val="00DB4841"/>
  </w:style>
  <w:style w:type="paragraph" w:customStyle="1" w:styleId="1B0762F1896B47CE9EC82EF802DA8F30">
    <w:name w:val="1B0762F1896B47CE9EC82EF802DA8F30"/>
    <w:rsid w:val="00DB4841"/>
  </w:style>
  <w:style w:type="paragraph" w:customStyle="1" w:styleId="0EB32372967549C8978AECC8E67D42C3">
    <w:name w:val="0EB32372967549C8978AECC8E67D42C3"/>
    <w:rsid w:val="00DB4841"/>
  </w:style>
  <w:style w:type="paragraph" w:customStyle="1" w:styleId="06B32E76437B4DA8A5165A6F184C9FF5">
    <w:name w:val="06B32E76437B4DA8A5165A6F184C9FF5"/>
    <w:rsid w:val="00DB4841"/>
  </w:style>
  <w:style w:type="paragraph" w:customStyle="1" w:styleId="A65C87BAAA704EA4ACCAC178B125D0D0">
    <w:name w:val="A65C87BAAA704EA4ACCAC178B125D0D0"/>
    <w:rsid w:val="00DB4841"/>
  </w:style>
  <w:style w:type="paragraph" w:customStyle="1" w:styleId="CD9EC84B2D69416FB73929855722C25B">
    <w:name w:val="CD9EC84B2D69416FB73929855722C25B"/>
    <w:rsid w:val="00DB4841"/>
  </w:style>
  <w:style w:type="paragraph" w:customStyle="1" w:styleId="4A5398FCE0EB46178E47A7189C212B2E">
    <w:name w:val="4A5398FCE0EB46178E47A7189C212B2E"/>
    <w:rsid w:val="00DB4841"/>
  </w:style>
  <w:style w:type="paragraph" w:customStyle="1" w:styleId="6905D493458346FF9EA339F13607DFD7">
    <w:name w:val="6905D493458346FF9EA339F13607DFD7"/>
    <w:rsid w:val="00DB4841"/>
  </w:style>
  <w:style w:type="paragraph" w:customStyle="1" w:styleId="0B9F03C18B204FB2B01A878D94B21D97">
    <w:name w:val="0B9F03C18B204FB2B01A878D94B21D97"/>
    <w:rsid w:val="00DB4841"/>
  </w:style>
  <w:style w:type="paragraph" w:customStyle="1" w:styleId="27CC8EC1FE0649838110BAD94F977F4B">
    <w:name w:val="27CC8EC1FE0649838110BAD94F977F4B"/>
    <w:rsid w:val="00DB4841"/>
  </w:style>
  <w:style w:type="paragraph" w:customStyle="1" w:styleId="30C0DDA67ABC41B89FC4C00F9414A828">
    <w:name w:val="30C0DDA67ABC41B89FC4C00F9414A828"/>
    <w:rsid w:val="00DB4841"/>
  </w:style>
  <w:style w:type="paragraph" w:customStyle="1" w:styleId="222DC8EB850F40AF8220333B8ACBC380">
    <w:name w:val="222DC8EB850F40AF8220333B8ACBC380"/>
    <w:rsid w:val="00DB4841"/>
  </w:style>
  <w:style w:type="paragraph" w:customStyle="1" w:styleId="A8C17AAB97A54475933DAE612D6CF635">
    <w:name w:val="A8C17AAB97A54475933DAE612D6CF635"/>
    <w:rsid w:val="00DB4841"/>
  </w:style>
  <w:style w:type="paragraph" w:customStyle="1" w:styleId="9C268F4CA1404D1FB4FA177B042AF357">
    <w:name w:val="9C268F4CA1404D1FB4FA177B042AF357"/>
    <w:rsid w:val="00DB4841"/>
  </w:style>
  <w:style w:type="paragraph" w:customStyle="1" w:styleId="716FB662C2F84B67ABD869B44B7D8F60">
    <w:name w:val="716FB662C2F84B67ABD869B44B7D8F60"/>
    <w:rsid w:val="00DB4841"/>
  </w:style>
  <w:style w:type="paragraph" w:customStyle="1" w:styleId="9C84099322974B8DA0874302122FACE6">
    <w:name w:val="9C84099322974B8DA0874302122FACE6"/>
    <w:rsid w:val="00DB4841"/>
  </w:style>
  <w:style w:type="paragraph" w:customStyle="1" w:styleId="AA69490081B1462DBACEC11275D327F7">
    <w:name w:val="AA69490081B1462DBACEC11275D327F7"/>
    <w:rsid w:val="00DB4841"/>
  </w:style>
  <w:style w:type="paragraph" w:customStyle="1" w:styleId="0AE49B7097034626ACB30AA12DFE5841">
    <w:name w:val="0AE49B7097034626ACB30AA12DFE5841"/>
    <w:rsid w:val="00DB4841"/>
  </w:style>
  <w:style w:type="paragraph" w:customStyle="1" w:styleId="DCAF8EAB211F45D1A083F9289318CEBB">
    <w:name w:val="DCAF8EAB211F45D1A083F9289318CEBB"/>
    <w:rsid w:val="00DB4841"/>
  </w:style>
  <w:style w:type="paragraph" w:customStyle="1" w:styleId="1F8D96B780E24E2F8619D3A346D72902">
    <w:name w:val="1F8D96B780E24E2F8619D3A346D72902"/>
    <w:rsid w:val="00DB4841"/>
  </w:style>
  <w:style w:type="paragraph" w:customStyle="1" w:styleId="5AADDC04657645FC8B4A33AAE9E2EBFF">
    <w:name w:val="5AADDC04657645FC8B4A33AAE9E2EBFF"/>
    <w:rsid w:val="00DB4841"/>
  </w:style>
  <w:style w:type="paragraph" w:customStyle="1" w:styleId="AA5DF3C318304902B8D26D2F10A14327">
    <w:name w:val="AA5DF3C318304902B8D26D2F10A14327"/>
    <w:rsid w:val="00DB4841"/>
  </w:style>
  <w:style w:type="paragraph" w:customStyle="1" w:styleId="A1D12B35BAFF4D7D9252ECA48106257A">
    <w:name w:val="A1D12B35BAFF4D7D9252ECA48106257A"/>
    <w:rsid w:val="00DB4841"/>
  </w:style>
  <w:style w:type="paragraph" w:customStyle="1" w:styleId="8619A4CDA8EB4A068D714410708B389A">
    <w:name w:val="8619A4CDA8EB4A068D714410708B389A"/>
    <w:rsid w:val="00DB4841"/>
  </w:style>
  <w:style w:type="paragraph" w:customStyle="1" w:styleId="0BF0AA48D8BE471DB70704788B466D6F">
    <w:name w:val="0BF0AA48D8BE471DB70704788B466D6F"/>
    <w:rsid w:val="00DB4841"/>
  </w:style>
  <w:style w:type="paragraph" w:customStyle="1" w:styleId="2D621DC11CAB4F1787F9528DC8CACEAE1">
    <w:name w:val="2D621DC11CAB4F1787F9528DC8CACEAE1"/>
    <w:rsid w:val="00DB4841"/>
    <w:pPr>
      <w:spacing w:before="40" w:after="240" w:line="288" w:lineRule="auto"/>
    </w:pPr>
    <w:rPr>
      <w:rFonts w:eastAsiaTheme="minorHAnsi"/>
      <w:sz w:val="20"/>
      <w:szCs w:val="24"/>
      <w:lang w:val="en-CA" w:eastAsia="en-US"/>
    </w:rPr>
  </w:style>
  <w:style w:type="paragraph" w:customStyle="1" w:styleId="94FDF581F52146A597367CA4981AA97B">
    <w:name w:val="94FDF581F52146A597367CA4981AA97B"/>
    <w:rsid w:val="00DB4437"/>
  </w:style>
  <w:style w:type="paragraph" w:customStyle="1" w:styleId="E77C515D28174A1081D90EA50BD0BD63">
    <w:name w:val="E77C515D28174A1081D90EA50BD0BD63"/>
    <w:rsid w:val="00E4282B"/>
  </w:style>
  <w:style w:type="paragraph" w:customStyle="1" w:styleId="D8D1032679054FEAA29F499116F1AAA5">
    <w:name w:val="D8D1032679054FEAA29F499116F1AAA5"/>
    <w:rsid w:val="00E4282B"/>
  </w:style>
  <w:style w:type="paragraph" w:customStyle="1" w:styleId="464A3D420F0D4D1D96106A923B836B10">
    <w:name w:val="464A3D420F0D4D1D96106A923B836B10"/>
    <w:rsid w:val="00E4282B"/>
  </w:style>
  <w:style w:type="paragraph" w:customStyle="1" w:styleId="13826B040D2F40EE827FA1FDAE76A6F4">
    <w:name w:val="13826B040D2F40EE827FA1FDAE76A6F4"/>
    <w:rsid w:val="00E4282B"/>
  </w:style>
  <w:style w:type="paragraph" w:customStyle="1" w:styleId="4F64222F42924D2E8D54ADDAAEA6EBF7">
    <w:name w:val="4F64222F42924D2E8D54ADDAAEA6EBF7"/>
    <w:rsid w:val="00E4282B"/>
  </w:style>
  <w:style w:type="paragraph" w:customStyle="1" w:styleId="C82140B765734066A8A725E2558379AF">
    <w:name w:val="C82140B765734066A8A725E2558379AF"/>
    <w:rsid w:val="00E4282B"/>
  </w:style>
  <w:style w:type="paragraph" w:customStyle="1" w:styleId="E86C5ED45B1242EA97A7AA2CCA0180AC">
    <w:name w:val="E86C5ED45B1242EA97A7AA2CCA0180AC"/>
    <w:rsid w:val="00E4282B"/>
  </w:style>
  <w:style w:type="paragraph" w:customStyle="1" w:styleId="779701A8FA684D879361E1DCDD2A9A70">
    <w:name w:val="779701A8FA684D879361E1DCDD2A9A70"/>
    <w:rsid w:val="00E4282B"/>
  </w:style>
  <w:style w:type="paragraph" w:customStyle="1" w:styleId="1A3253BC6BEE4B32AE20D77D8A2A395C">
    <w:name w:val="1A3253BC6BEE4B32AE20D77D8A2A395C"/>
    <w:rsid w:val="00E4282B"/>
  </w:style>
  <w:style w:type="paragraph" w:customStyle="1" w:styleId="7EC4675EE39A4BBB8F0302E5F6AD8157">
    <w:name w:val="7EC4675EE39A4BBB8F0302E5F6AD8157"/>
    <w:rsid w:val="00E4282B"/>
  </w:style>
  <w:style w:type="paragraph" w:customStyle="1" w:styleId="CBB509CB93ED445692C630AF5D9F4BBE">
    <w:name w:val="CBB509CB93ED445692C630AF5D9F4BBE"/>
    <w:rsid w:val="00E4282B"/>
  </w:style>
  <w:style w:type="paragraph" w:customStyle="1" w:styleId="BAA9B829B701494295CC0983438CC4E8">
    <w:name w:val="BAA9B829B701494295CC0983438CC4E8"/>
    <w:rsid w:val="00E4282B"/>
  </w:style>
  <w:style w:type="paragraph" w:customStyle="1" w:styleId="2702E39A0B1C419CA7FABECBD5FCF182">
    <w:name w:val="2702E39A0B1C419CA7FABECBD5FCF182"/>
    <w:rsid w:val="00E4282B"/>
  </w:style>
  <w:style w:type="paragraph" w:customStyle="1" w:styleId="1BFFC3544ABB4984A3BFD07F462754F8">
    <w:name w:val="1BFFC3544ABB4984A3BFD07F462754F8"/>
    <w:rsid w:val="00E4282B"/>
  </w:style>
  <w:style w:type="paragraph" w:customStyle="1" w:styleId="0C80F9B22453464C81E6C81FEC632E2D">
    <w:name w:val="0C80F9B22453464C81E6C81FEC632E2D"/>
    <w:rsid w:val="00E4282B"/>
  </w:style>
  <w:style w:type="paragraph" w:customStyle="1" w:styleId="E3071018A9BC45CC8635A086E059690E">
    <w:name w:val="E3071018A9BC45CC8635A086E059690E"/>
    <w:rsid w:val="00E4282B"/>
  </w:style>
  <w:style w:type="paragraph" w:customStyle="1" w:styleId="932F8A4595D14C009E00080A4C38CFD5">
    <w:name w:val="932F8A4595D14C009E00080A4C38CFD5"/>
    <w:rsid w:val="00E4282B"/>
  </w:style>
  <w:style w:type="paragraph" w:customStyle="1" w:styleId="97027996F8694E3C9BF0FF2A7D0E1499">
    <w:name w:val="97027996F8694E3C9BF0FF2A7D0E1499"/>
    <w:rsid w:val="00E4282B"/>
  </w:style>
  <w:style w:type="paragraph" w:customStyle="1" w:styleId="F3E51196EC774DDDBC31902347B52D1B">
    <w:name w:val="F3E51196EC774DDDBC31902347B52D1B"/>
    <w:rsid w:val="00E4282B"/>
  </w:style>
  <w:style w:type="paragraph" w:customStyle="1" w:styleId="9B905649A5C542AA96757F1E469B81C0">
    <w:name w:val="9B905649A5C542AA96757F1E469B81C0"/>
    <w:rsid w:val="00E4282B"/>
  </w:style>
  <w:style w:type="paragraph" w:customStyle="1" w:styleId="0E90592B4DAE441099066BDB503482F6">
    <w:name w:val="0E90592B4DAE441099066BDB503482F6"/>
    <w:rsid w:val="00E4282B"/>
  </w:style>
  <w:style w:type="paragraph" w:customStyle="1" w:styleId="E758455CA2A447BAB7397A3D19526E3C">
    <w:name w:val="E758455CA2A447BAB7397A3D19526E3C"/>
    <w:rsid w:val="00E4282B"/>
  </w:style>
  <w:style w:type="paragraph" w:customStyle="1" w:styleId="688ACE366DF6494F82CC6E27B50691C7">
    <w:name w:val="688ACE366DF6494F82CC6E27B50691C7"/>
    <w:rsid w:val="00E4282B"/>
  </w:style>
  <w:style w:type="paragraph" w:customStyle="1" w:styleId="BF8B9C06EDCF41E283F878CDD30B0BB1">
    <w:name w:val="BF8B9C06EDCF41E283F878CDD30B0BB1"/>
    <w:rsid w:val="00E4282B"/>
  </w:style>
  <w:style w:type="paragraph" w:customStyle="1" w:styleId="3FDE9E25A38E4632BCDC5BBEE97BBFC0">
    <w:name w:val="3FDE9E25A38E4632BCDC5BBEE97BBFC0"/>
    <w:rsid w:val="00E4282B"/>
  </w:style>
  <w:style w:type="paragraph" w:customStyle="1" w:styleId="32C1A60117FC47BC822108028CEF4D23">
    <w:name w:val="32C1A60117FC47BC822108028CEF4D23"/>
    <w:rsid w:val="00E4282B"/>
  </w:style>
  <w:style w:type="paragraph" w:customStyle="1" w:styleId="C2CA84189D2D4598B02F9FD9DC711820">
    <w:name w:val="C2CA84189D2D4598B02F9FD9DC711820"/>
    <w:rsid w:val="00E4282B"/>
  </w:style>
  <w:style w:type="paragraph" w:customStyle="1" w:styleId="99C8629BB12F45D7BF7192BF4CD01108">
    <w:name w:val="99C8629BB12F45D7BF7192BF4CD01108"/>
    <w:rsid w:val="00E4282B"/>
  </w:style>
  <w:style w:type="paragraph" w:customStyle="1" w:styleId="EA24CA8B92B644C9A43F81B9FEA3BBF6">
    <w:name w:val="EA24CA8B92B644C9A43F81B9FEA3BBF6"/>
    <w:rsid w:val="00E4282B"/>
  </w:style>
  <w:style w:type="paragraph" w:customStyle="1" w:styleId="7858715EB07D4AE3B36C75B2FE186B30">
    <w:name w:val="7858715EB07D4AE3B36C75B2FE186B30"/>
    <w:rsid w:val="00E4282B"/>
  </w:style>
  <w:style w:type="paragraph" w:customStyle="1" w:styleId="5A6043FE278545878AC209C8DD192F1E">
    <w:name w:val="5A6043FE278545878AC209C8DD192F1E"/>
    <w:rsid w:val="00D92534"/>
  </w:style>
  <w:style w:type="paragraph" w:customStyle="1" w:styleId="BCF250C4365E4F4BAD62771891E0189A">
    <w:name w:val="BCF250C4365E4F4BAD62771891E0189A"/>
    <w:rsid w:val="00D92534"/>
  </w:style>
  <w:style w:type="paragraph" w:customStyle="1" w:styleId="1AD98562443D45C79C789AE396C2D40D2">
    <w:name w:val="1AD98562443D45C79C789AE396C2D40D2"/>
    <w:rsid w:val="00D92534"/>
    <w:pPr>
      <w:spacing w:before="40" w:after="240" w:line="288" w:lineRule="auto"/>
    </w:pPr>
    <w:rPr>
      <w:rFonts w:eastAsiaTheme="minorHAnsi"/>
      <w:sz w:val="20"/>
      <w:szCs w:val="24"/>
      <w:lang w:val="en-CA" w:eastAsia="en-US"/>
    </w:rPr>
  </w:style>
  <w:style w:type="paragraph" w:customStyle="1" w:styleId="6934B77014F045E29FEA88A8476890852">
    <w:name w:val="6934B77014F045E29FEA88A8476890852"/>
    <w:rsid w:val="00D92534"/>
    <w:pPr>
      <w:spacing w:before="40" w:after="240" w:line="288" w:lineRule="auto"/>
    </w:pPr>
    <w:rPr>
      <w:rFonts w:eastAsiaTheme="minorHAnsi"/>
      <w:sz w:val="20"/>
      <w:szCs w:val="24"/>
      <w:lang w:val="en-CA" w:eastAsia="en-US"/>
    </w:rPr>
  </w:style>
  <w:style w:type="paragraph" w:customStyle="1" w:styleId="AC0D477E7EC54F18B1DC3BCBD39BA6AF2">
    <w:name w:val="AC0D477E7EC54F18B1DC3BCBD39BA6AF2"/>
    <w:rsid w:val="00D92534"/>
    <w:pPr>
      <w:spacing w:before="40" w:after="240" w:line="288" w:lineRule="auto"/>
    </w:pPr>
    <w:rPr>
      <w:rFonts w:eastAsiaTheme="minorHAnsi"/>
      <w:sz w:val="20"/>
      <w:szCs w:val="24"/>
      <w:lang w:val="en-CA" w:eastAsia="en-US"/>
    </w:rPr>
  </w:style>
  <w:style w:type="paragraph" w:customStyle="1" w:styleId="1F393B9868674C70A2BA441ACB8420C32">
    <w:name w:val="1F393B9868674C70A2BA441ACB8420C32"/>
    <w:rsid w:val="00D92534"/>
    <w:pPr>
      <w:spacing w:before="40" w:after="240" w:line="288" w:lineRule="auto"/>
    </w:pPr>
    <w:rPr>
      <w:rFonts w:eastAsiaTheme="minorHAnsi"/>
      <w:sz w:val="20"/>
      <w:szCs w:val="24"/>
      <w:lang w:val="en-CA" w:eastAsia="en-US"/>
    </w:rPr>
  </w:style>
  <w:style w:type="paragraph" w:customStyle="1" w:styleId="B0D5A691E89D4EC2A6D6B780C664421A2">
    <w:name w:val="B0D5A691E89D4EC2A6D6B780C664421A2"/>
    <w:rsid w:val="00D92534"/>
    <w:pPr>
      <w:spacing w:before="40" w:after="240" w:line="288" w:lineRule="auto"/>
    </w:pPr>
    <w:rPr>
      <w:rFonts w:eastAsiaTheme="minorHAnsi"/>
      <w:sz w:val="20"/>
      <w:szCs w:val="24"/>
      <w:lang w:val="en-CA" w:eastAsia="en-US"/>
    </w:rPr>
  </w:style>
  <w:style w:type="paragraph" w:customStyle="1" w:styleId="15BC2538F6D242FC9999587B57612BA62">
    <w:name w:val="15BC2538F6D242FC9999587B57612BA62"/>
    <w:rsid w:val="00D92534"/>
    <w:pPr>
      <w:spacing w:before="40" w:after="240" w:line="288" w:lineRule="auto"/>
    </w:pPr>
    <w:rPr>
      <w:rFonts w:eastAsiaTheme="minorHAnsi"/>
      <w:sz w:val="20"/>
      <w:szCs w:val="24"/>
      <w:lang w:val="en-CA" w:eastAsia="en-US"/>
    </w:rPr>
  </w:style>
  <w:style w:type="paragraph" w:customStyle="1" w:styleId="B63D2F1662234D2FB3F720DCDA2311652">
    <w:name w:val="B63D2F1662234D2FB3F720DCDA2311652"/>
    <w:rsid w:val="00D92534"/>
    <w:pPr>
      <w:spacing w:before="40" w:after="240" w:line="288" w:lineRule="auto"/>
    </w:pPr>
    <w:rPr>
      <w:rFonts w:eastAsiaTheme="minorHAnsi"/>
      <w:sz w:val="20"/>
      <w:szCs w:val="24"/>
      <w:lang w:val="en-CA" w:eastAsia="en-US"/>
    </w:rPr>
  </w:style>
  <w:style w:type="paragraph" w:customStyle="1" w:styleId="41549EFED59A4C27A188750A1E0AC7EA2">
    <w:name w:val="41549EFED59A4C27A188750A1E0AC7EA2"/>
    <w:rsid w:val="00D92534"/>
    <w:pPr>
      <w:spacing w:before="40" w:after="240" w:line="288" w:lineRule="auto"/>
    </w:pPr>
    <w:rPr>
      <w:rFonts w:eastAsiaTheme="minorHAnsi"/>
      <w:sz w:val="20"/>
      <w:szCs w:val="24"/>
      <w:lang w:val="en-CA" w:eastAsia="en-US"/>
    </w:rPr>
  </w:style>
  <w:style w:type="paragraph" w:customStyle="1" w:styleId="88C92EB4825A4F58BBA57A03CB3C64722">
    <w:name w:val="88C92EB4825A4F58BBA57A03CB3C64722"/>
    <w:rsid w:val="00D92534"/>
    <w:pPr>
      <w:spacing w:before="40" w:after="240" w:line="288" w:lineRule="auto"/>
    </w:pPr>
    <w:rPr>
      <w:rFonts w:eastAsiaTheme="minorHAnsi"/>
      <w:sz w:val="20"/>
      <w:szCs w:val="24"/>
      <w:lang w:val="en-CA" w:eastAsia="en-US"/>
    </w:rPr>
  </w:style>
  <w:style w:type="paragraph" w:customStyle="1" w:styleId="86060D27AAF44124BB2E19DA31D474FC2">
    <w:name w:val="86060D27AAF44124BB2E19DA31D474FC2"/>
    <w:rsid w:val="00D92534"/>
    <w:pPr>
      <w:spacing w:before="40" w:after="240" w:line="288" w:lineRule="auto"/>
    </w:pPr>
    <w:rPr>
      <w:rFonts w:eastAsiaTheme="minorHAnsi"/>
      <w:sz w:val="20"/>
      <w:szCs w:val="24"/>
      <w:lang w:val="en-CA" w:eastAsia="en-US"/>
    </w:rPr>
  </w:style>
  <w:style w:type="paragraph" w:customStyle="1" w:styleId="5EBF7AEA6FF945128F6E8BE743FC55CA2">
    <w:name w:val="5EBF7AEA6FF945128F6E8BE743FC55CA2"/>
    <w:rsid w:val="00D92534"/>
    <w:pPr>
      <w:spacing w:before="40" w:after="240" w:line="288" w:lineRule="auto"/>
    </w:pPr>
    <w:rPr>
      <w:rFonts w:eastAsiaTheme="minorHAnsi"/>
      <w:sz w:val="20"/>
      <w:szCs w:val="24"/>
      <w:lang w:val="en-CA" w:eastAsia="en-US"/>
    </w:rPr>
  </w:style>
  <w:style w:type="paragraph" w:customStyle="1" w:styleId="31BE93D269EF4418AA952387886B4F672">
    <w:name w:val="31BE93D269EF4418AA952387886B4F672"/>
    <w:rsid w:val="00D92534"/>
    <w:pPr>
      <w:spacing w:before="40" w:after="240" w:line="288" w:lineRule="auto"/>
    </w:pPr>
    <w:rPr>
      <w:rFonts w:eastAsiaTheme="minorHAnsi"/>
      <w:sz w:val="20"/>
      <w:szCs w:val="24"/>
      <w:lang w:val="en-CA" w:eastAsia="en-US"/>
    </w:rPr>
  </w:style>
  <w:style w:type="paragraph" w:customStyle="1" w:styleId="4A005FF5460641629D0550127C33610E2">
    <w:name w:val="4A005FF5460641629D0550127C33610E2"/>
    <w:rsid w:val="00D92534"/>
    <w:pPr>
      <w:spacing w:before="40" w:after="240" w:line="288" w:lineRule="auto"/>
    </w:pPr>
    <w:rPr>
      <w:rFonts w:eastAsiaTheme="minorHAnsi"/>
      <w:sz w:val="20"/>
      <w:szCs w:val="24"/>
      <w:lang w:val="en-CA" w:eastAsia="en-US"/>
    </w:rPr>
  </w:style>
  <w:style w:type="paragraph" w:customStyle="1" w:styleId="527A4F7089B7459A9DECD10A1AB5695A2">
    <w:name w:val="527A4F7089B7459A9DECD10A1AB5695A2"/>
    <w:rsid w:val="00D92534"/>
    <w:pPr>
      <w:spacing w:before="40" w:after="240" w:line="288" w:lineRule="auto"/>
    </w:pPr>
    <w:rPr>
      <w:rFonts w:eastAsiaTheme="minorHAnsi"/>
      <w:sz w:val="20"/>
      <w:szCs w:val="24"/>
      <w:lang w:val="en-CA" w:eastAsia="en-US"/>
    </w:rPr>
  </w:style>
  <w:style w:type="paragraph" w:customStyle="1" w:styleId="9D67CC5887A34F23A40A8AC5CF8D33332">
    <w:name w:val="9D67CC5887A34F23A40A8AC5CF8D33332"/>
    <w:rsid w:val="00D92534"/>
    <w:pPr>
      <w:spacing w:before="40" w:after="240" w:line="288" w:lineRule="auto"/>
    </w:pPr>
    <w:rPr>
      <w:rFonts w:eastAsiaTheme="minorHAnsi"/>
      <w:sz w:val="20"/>
      <w:szCs w:val="24"/>
      <w:lang w:val="en-CA" w:eastAsia="en-US"/>
    </w:rPr>
  </w:style>
  <w:style w:type="paragraph" w:customStyle="1" w:styleId="988FF2E4443F45AD93F58C6F9A9AE0542">
    <w:name w:val="988FF2E4443F45AD93F58C6F9A9AE0542"/>
    <w:rsid w:val="00D92534"/>
    <w:pPr>
      <w:spacing w:before="40" w:after="240" w:line="288" w:lineRule="auto"/>
    </w:pPr>
    <w:rPr>
      <w:rFonts w:eastAsiaTheme="minorHAnsi"/>
      <w:sz w:val="20"/>
      <w:szCs w:val="24"/>
      <w:lang w:val="en-CA" w:eastAsia="en-US"/>
    </w:rPr>
  </w:style>
  <w:style w:type="paragraph" w:customStyle="1" w:styleId="8938B272B93D4C978AD345571FD7F6AA2">
    <w:name w:val="8938B272B93D4C978AD345571FD7F6AA2"/>
    <w:rsid w:val="00D92534"/>
    <w:pPr>
      <w:spacing w:before="40" w:after="240" w:line="288" w:lineRule="auto"/>
    </w:pPr>
    <w:rPr>
      <w:rFonts w:eastAsiaTheme="minorHAnsi"/>
      <w:sz w:val="20"/>
      <w:szCs w:val="24"/>
      <w:lang w:val="en-CA" w:eastAsia="en-US"/>
    </w:rPr>
  </w:style>
  <w:style w:type="paragraph" w:customStyle="1" w:styleId="34A6BB1066D6430499714DE1B04643F22">
    <w:name w:val="34A6BB1066D6430499714DE1B04643F22"/>
    <w:rsid w:val="00D92534"/>
    <w:pPr>
      <w:spacing w:before="40" w:after="240" w:line="288" w:lineRule="auto"/>
    </w:pPr>
    <w:rPr>
      <w:rFonts w:eastAsiaTheme="minorHAnsi"/>
      <w:sz w:val="20"/>
      <w:szCs w:val="24"/>
      <w:lang w:val="en-CA" w:eastAsia="en-US"/>
    </w:rPr>
  </w:style>
  <w:style w:type="paragraph" w:customStyle="1" w:styleId="4DB7B1965DD54175BF1C69FB768F95572">
    <w:name w:val="4DB7B1965DD54175BF1C69FB768F95572"/>
    <w:rsid w:val="00D92534"/>
    <w:pPr>
      <w:spacing w:before="40" w:after="240" w:line="288" w:lineRule="auto"/>
    </w:pPr>
    <w:rPr>
      <w:rFonts w:eastAsiaTheme="minorHAnsi"/>
      <w:sz w:val="20"/>
      <w:szCs w:val="24"/>
      <w:lang w:val="en-CA" w:eastAsia="en-US"/>
    </w:rPr>
  </w:style>
  <w:style w:type="paragraph" w:customStyle="1" w:styleId="67FF065216914BC3B9BF680B7F83E6032">
    <w:name w:val="67FF065216914BC3B9BF680B7F83E6032"/>
    <w:rsid w:val="00D92534"/>
    <w:pPr>
      <w:spacing w:before="40" w:after="240" w:line="288" w:lineRule="auto"/>
    </w:pPr>
    <w:rPr>
      <w:rFonts w:eastAsiaTheme="minorHAnsi"/>
      <w:sz w:val="20"/>
      <w:szCs w:val="24"/>
      <w:lang w:val="en-CA" w:eastAsia="en-US"/>
    </w:rPr>
  </w:style>
  <w:style w:type="paragraph" w:customStyle="1" w:styleId="CE3FA5DF071C4A0191346855DE4843212">
    <w:name w:val="CE3FA5DF071C4A0191346855DE4843212"/>
    <w:rsid w:val="00D92534"/>
    <w:pPr>
      <w:spacing w:before="40" w:after="240" w:line="288" w:lineRule="auto"/>
    </w:pPr>
    <w:rPr>
      <w:rFonts w:eastAsiaTheme="minorHAnsi"/>
      <w:sz w:val="20"/>
      <w:szCs w:val="24"/>
      <w:lang w:val="en-CA" w:eastAsia="en-US"/>
    </w:rPr>
  </w:style>
  <w:style w:type="paragraph" w:customStyle="1" w:styleId="F74AB4E58327445CBE1B86F0F59C2B9F2">
    <w:name w:val="F74AB4E58327445CBE1B86F0F59C2B9F2"/>
    <w:rsid w:val="00D92534"/>
    <w:pPr>
      <w:spacing w:before="40" w:after="240" w:line="288" w:lineRule="auto"/>
    </w:pPr>
    <w:rPr>
      <w:rFonts w:eastAsiaTheme="minorHAnsi"/>
      <w:sz w:val="20"/>
      <w:szCs w:val="24"/>
      <w:lang w:val="en-CA" w:eastAsia="en-US"/>
    </w:rPr>
  </w:style>
  <w:style w:type="paragraph" w:customStyle="1" w:styleId="74E0D69CB90444C0B4B479CF8239EA4D2">
    <w:name w:val="74E0D69CB90444C0B4B479CF8239EA4D2"/>
    <w:rsid w:val="00D92534"/>
    <w:pPr>
      <w:spacing w:before="40" w:after="240" w:line="288" w:lineRule="auto"/>
    </w:pPr>
    <w:rPr>
      <w:rFonts w:eastAsiaTheme="minorHAnsi"/>
      <w:sz w:val="20"/>
      <w:szCs w:val="24"/>
      <w:lang w:val="en-CA" w:eastAsia="en-US"/>
    </w:rPr>
  </w:style>
  <w:style w:type="paragraph" w:customStyle="1" w:styleId="4DB18F9DE0244C9E81C7CD0B81BDEB3A2">
    <w:name w:val="4DB18F9DE0244C9E81C7CD0B81BDEB3A2"/>
    <w:rsid w:val="00D92534"/>
    <w:pPr>
      <w:spacing w:before="40" w:after="240" w:line="288" w:lineRule="auto"/>
    </w:pPr>
    <w:rPr>
      <w:rFonts w:eastAsiaTheme="minorHAnsi"/>
      <w:sz w:val="20"/>
      <w:szCs w:val="24"/>
      <w:lang w:val="en-CA" w:eastAsia="en-US"/>
    </w:rPr>
  </w:style>
  <w:style w:type="paragraph" w:customStyle="1" w:styleId="69C57A443D074DC5A9CF2D8296415E122">
    <w:name w:val="69C57A443D074DC5A9CF2D8296415E122"/>
    <w:rsid w:val="00D92534"/>
    <w:pPr>
      <w:spacing w:before="40" w:after="240" w:line="288" w:lineRule="auto"/>
    </w:pPr>
    <w:rPr>
      <w:rFonts w:eastAsiaTheme="minorHAnsi"/>
      <w:sz w:val="20"/>
      <w:szCs w:val="24"/>
      <w:lang w:val="en-CA" w:eastAsia="en-US"/>
    </w:rPr>
  </w:style>
  <w:style w:type="paragraph" w:customStyle="1" w:styleId="401AEB4EACFB4CEC9987734956B10C8E2">
    <w:name w:val="401AEB4EACFB4CEC9987734956B10C8E2"/>
    <w:rsid w:val="00D92534"/>
    <w:pPr>
      <w:spacing w:before="40" w:after="240" w:line="288" w:lineRule="auto"/>
    </w:pPr>
    <w:rPr>
      <w:rFonts w:eastAsiaTheme="minorHAnsi"/>
      <w:sz w:val="20"/>
      <w:szCs w:val="24"/>
      <w:lang w:val="en-CA" w:eastAsia="en-US"/>
    </w:rPr>
  </w:style>
  <w:style w:type="paragraph" w:customStyle="1" w:styleId="84E301A7664941DD96E102336ADFCBFC2">
    <w:name w:val="84E301A7664941DD96E102336ADFCBFC2"/>
    <w:rsid w:val="00D92534"/>
    <w:pPr>
      <w:spacing w:before="40" w:after="240" w:line="288" w:lineRule="auto"/>
    </w:pPr>
    <w:rPr>
      <w:rFonts w:eastAsiaTheme="minorHAnsi"/>
      <w:sz w:val="20"/>
      <w:szCs w:val="24"/>
      <w:lang w:val="en-CA" w:eastAsia="en-US"/>
    </w:rPr>
  </w:style>
  <w:style w:type="paragraph" w:customStyle="1" w:styleId="D37BE6F904594472BB21484AD09F75352">
    <w:name w:val="D37BE6F904594472BB21484AD09F75352"/>
    <w:rsid w:val="00D92534"/>
    <w:pPr>
      <w:spacing w:before="40" w:after="240" w:line="288" w:lineRule="auto"/>
    </w:pPr>
    <w:rPr>
      <w:rFonts w:eastAsiaTheme="minorHAnsi"/>
      <w:sz w:val="20"/>
      <w:szCs w:val="24"/>
      <w:lang w:val="en-CA" w:eastAsia="en-US"/>
    </w:rPr>
  </w:style>
  <w:style w:type="paragraph" w:customStyle="1" w:styleId="E70021E80CDF4677823C07FAD098B0EC2">
    <w:name w:val="E70021E80CDF4677823C07FAD098B0EC2"/>
    <w:rsid w:val="00D92534"/>
    <w:pPr>
      <w:spacing w:before="40" w:after="240" w:line="288" w:lineRule="auto"/>
    </w:pPr>
    <w:rPr>
      <w:rFonts w:eastAsiaTheme="minorHAnsi"/>
      <w:sz w:val="20"/>
      <w:szCs w:val="24"/>
      <w:lang w:val="en-CA" w:eastAsia="en-US"/>
    </w:rPr>
  </w:style>
  <w:style w:type="paragraph" w:customStyle="1" w:styleId="2D71A480E7664CC580D5F7896919892B2">
    <w:name w:val="2D71A480E7664CC580D5F7896919892B2"/>
    <w:rsid w:val="00D92534"/>
    <w:pPr>
      <w:spacing w:before="40" w:after="240" w:line="288" w:lineRule="auto"/>
    </w:pPr>
    <w:rPr>
      <w:rFonts w:eastAsiaTheme="minorHAnsi"/>
      <w:sz w:val="20"/>
      <w:szCs w:val="24"/>
      <w:lang w:val="en-CA" w:eastAsia="en-US"/>
    </w:rPr>
  </w:style>
  <w:style w:type="paragraph" w:customStyle="1" w:styleId="A816B44C49FE458D909614901545830B2">
    <w:name w:val="A816B44C49FE458D909614901545830B2"/>
    <w:rsid w:val="00D92534"/>
    <w:pPr>
      <w:spacing w:before="40" w:after="240" w:line="288" w:lineRule="auto"/>
    </w:pPr>
    <w:rPr>
      <w:rFonts w:eastAsiaTheme="minorHAnsi"/>
      <w:sz w:val="20"/>
      <w:szCs w:val="24"/>
      <w:lang w:val="en-CA" w:eastAsia="en-US"/>
    </w:rPr>
  </w:style>
  <w:style w:type="paragraph" w:customStyle="1" w:styleId="6FFEBE9FE0424038B15B50D18D6084F92">
    <w:name w:val="6FFEBE9FE0424038B15B50D18D6084F92"/>
    <w:rsid w:val="00D92534"/>
    <w:pPr>
      <w:spacing w:before="40" w:after="240" w:line="288" w:lineRule="auto"/>
    </w:pPr>
    <w:rPr>
      <w:rFonts w:eastAsiaTheme="minorHAnsi"/>
      <w:sz w:val="20"/>
      <w:szCs w:val="24"/>
      <w:lang w:val="en-CA" w:eastAsia="en-US"/>
    </w:rPr>
  </w:style>
  <w:style w:type="paragraph" w:customStyle="1" w:styleId="404E3173C3AA41A89269EC73B74C7CE92">
    <w:name w:val="404E3173C3AA41A89269EC73B74C7CE92"/>
    <w:rsid w:val="00D92534"/>
    <w:pPr>
      <w:spacing w:before="40" w:after="240" w:line="288" w:lineRule="auto"/>
    </w:pPr>
    <w:rPr>
      <w:rFonts w:eastAsiaTheme="minorHAnsi"/>
      <w:sz w:val="20"/>
      <w:szCs w:val="24"/>
      <w:lang w:val="en-CA" w:eastAsia="en-US"/>
    </w:rPr>
  </w:style>
  <w:style w:type="paragraph" w:customStyle="1" w:styleId="1FFBF1A2BDDB4826B1A1A330DCB948532">
    <w:name w:val="1FFBF1A2BDDB4826B1A1A330DCB948532"/>
    <w:rsid w:val="00D92534"/>
    <w:pPr>
      <w:spacing w:before="40" w:after="240" w:line="288" w:lineRule="auto"/>
    </w:pPr>
    <w:rPr>
      <w:rFonts w:eastAsiaTheme="minorHAnsi"/>
      <w:sz w:val="20"/>
      <w:szCs w:val="24"/>
      <w:lang w:val="en-CA" w:eastAsia="en-US"/>
    </w:rPr>
  </w:style>
  <w:style w:type="paragraph" w:customStyle="1" w:styleId="25DC2B7E6A294C1A8A22E7EDC74466982">
    <w:name w:val="25DC2B7E6A294C1A8A22E7EDC74466982"/>
    <w:rsid w:val="00D92534"/>
    <w:pPr>
      <w:spacing w:before="40" w:after="240" w:line="288" w:lineRule="auto"/>
    </w:pPr>
    <w:rPr>
      <w:rFonts w:eastAsiaTheme="minorHAnsi"/>
      <w:sz w:val="20"/>
      <w:szCs w:val="24"/>
      <w:lang w:val="en-CA" w:eastAsia="en-US"/>
    </w:rPr>
  </w:style>
  <w:style w:type="paragraph" w:customStyle="1" w:styleId="720866F2EFC646B4A9C1A6D2691C25C12">
    <w:name w:val="720866F2EFC646B4A9C1A6D2691C25C12"/>
    <w:rsid w:val="00D92534"/>
    <w:pPr>
      <w:spacing w:before="40" w:after="240" w:line="288" w:lineRule="auto"/>
    </w:pPr>
    <w:rPr>
      <w:rFonts w:eastAsiaTheme="minorHAnsi"/>
      <w:sz w:val="20"/>
      <w:szCs w:val="24"/>
      <w:lang w:val="en-CA" w:eastAsia="en-US"/>
    </w:rPr>
  </w:style>
  <w:style w:type="paragraph" w:customStyle="1" w:styleId="CF321349786A4D6DBF3093407C9A6E262">
    <w:name w:val="CF321349786A4D6DBF3093407C9A6E262"/>
    <w:rsid w:val="00D92534"/>
    <w:pPr>
      <w:spacing w:before="40" w:after="240" w:line="288" w:lineRule="auto"/>
    </w:pPr>
    <w:rPr>
      <w:rFonts w:eastAsiaTheme="minorHAnsi"/>
      <w:sz w:val="20"/>
      <w:szCs w:val="24"/>
      <w:lang w:val="en-CA" w:eastAsia="en-US"/>
    </w:rPr>
  </w:style>
  <w:style w:type="paragraph" w:customStyle="1" w:styleId="0DBA20948F8749C1B6EC383D7652ED1A2">
    <w:name w:val="0DBA20948F8749C1B6EC383D7652ED1A2"/>
    <w:rsid w:val="00D92534"/>
    <w:pPr>
      <w:spacing w:before="40" w:after="240" w:line="288" w:lineRule="auto"/>
    </w:pPr>
    <w:rPr>
      <w:rFonts w:eastAsiaTheme="minorHAnsi"/>
      <w:sz w:val="20"/>
      <w:szCs w:val="24"/>
      <w:lang w:val="en-CA" w:eastAsia="en-US"/>
    </w:rPr>
  </w:style>
  <w:style w:type="paragraph" w:customStyle="1" w:styleId="9921F277203347B1B4096469536DA4D82">
    <w:name w:val="9921F277203347B1B4096469536DA4D82"/>
    <w:rsid w:val="00D92534"/>
    <w:pPr>
      <w:spacing w:before="40" w:after="240" w:line="288" w:lineRule="auto"/>
    </w:pPr>
    <w:rPr>
      <w:rFonts w:eastAsiaTheme="minorHAnsi"/>
      <w:sz w:val="20"/>
      <w:szCs w:val="24"/>
      <w:lang w:val="en-CA" w:eastAsia="en-US"/>
    </w:rPr>
  </w:style>
  <w:style w:type="paragraph" w:customStyle="1" w:styleId="C0D8AC67CF0B4CCDBFA9C12F76680DCE2">
    <w:name w:val="C0D8AC67CF0B4CCDBFA9C12F76680DCE2"/>
    <w:rsid w:val="00D92534"/>
    <w:pPr>
      <w:spacing w:before="40" w:after="240" w:line="288" w:lineRule="auto"/>
    </w:pPr>
    <w:rPr>
      <w:rFonts w:eastAsiaTheme="minorHAnsi"/>
      <w:sz w:val="20"/>
      <w:szCs w:val="24"/>
      <w:lang w:val="en-CA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anadaLife-May2019">
      <a:dk1>
        <a:srgbClr val="515349"/>
      </a:dk1>
      <a:lt1>
        <a:srgbClr val="FFFFFF"/>
      </a:lt1>
      <a:dk2>
        <a:srgbClr val="BA0C2F"/>
      </a:dk2>
      <a:lt2>
        <a:srgbClr val="E2E2DF"/>
      </a:lt2>
      <a:accent1>
        <a:srgbClr val="007E7F"/>
      </a:accent1>
      <a:accent2>
        <a:srgbClr val="838271"/>
      </a:accent2>
      <a:accent3>
        <a:srgbClr val="862633"/>
      </a:accent3>
      <a:accent4>
        <a:srgbClr val="007CBF"/>
      </a:accent4>
      <a:accent5>
        <a:srgbClr val="00BDF1"/>
      </a:accent5>
      <a:accent6>
        <a:srgbClr val="5F59A2"/>
      </a:accent6>
      <a:hlink>
        <a:srgbClr val="BA0C2F"/>
      </a:hlink>
      <a:folHlink>
        <a:srgbClr val="007CBF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</a:spPr>
      <a:bodyPr wrap="square" lIns="0" tIns="0" rIns="0" bIns="0" numCol="1" spcCol="228600" rtlCol="0">
        <a:noAutofit/>
      </a:bodyPr>
      <a:lstStyle>
        <a:defPPr marL="228600" indent="-228600" algn="l">
          <a:spcAft>
            <a:spcPts val="500"/>
          </a:spcAft>
          <a:buFont typeface="Arial" panose="020B0604020202020204" pitchFamily="34" charset="0"/>
          <a:buChar char="•"/>
          <a:defRPr sz="1200"/>
        </a:defPPr>
      </a:lst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uthorsArea xmlns="d6ceb116-e00c-40c3-ac34-565fa359759e">
      <Value>Best Practices/Training</Value>
    </AuthorsArea>
    <Topic xmlns="d6ceb116-e00c-40c3-ac34-565fa359759e">
      <Value>Forms</Value>
    </Topic>
    <LOB xmlns="d6ceb116-e00c-40c3-ac34-565fa359759e">"Group Customer"</LOB>
    <InheritanceLevel1Description1 xmlns="d6ceb116-e00c-40c3-ac34-565fa359759e">"Tool"</InheritanceLevel1Description1>
    <InheritanceLevel11 xmlns="d6ceb116-e00c-40c3-ac34-565fa359759e">"A2.0"</InheritanceLevel11>
    <IntendedAudience xmlns="d6ceb116-e00c-40c3-ac34-565fa359759e">
      <Value>Case Manager</Value>
      <Value>DIS - Disability Intervention Services</Value>
    </IntendedAudience>
    <Forms_SubTopic xmlns="d6ceb116-e00c-40c3-ac34-565fa359759e" xsi:nil="true"/>
    <FormType xmlns="d6ceb116-e00c-40c3-ac34-565fa359759e">External</FormType>
    <OwnerDepartment xmlns="d6ceb116-e00c-40c3-ac34-565fa359759e">"Group Disability"</OwnerDepartment>
    <PrimaryFacet1 xmlns="d6ceb116-e00c-40c3-ac34-565fa359759e">"A2.1"</PrimaryFacet1>
    <Language_x0028_s_x0029_ xmlns="d6ceb116-e00c-40c3-ac34-565fa359759e">English</Language_x0028_s_x0029_>
    <EffectiveDate xmlns="d6ceb116-e00c-40c3-ac34-565fa359759e">2022-02-24T06:00:00+00:00</EffectiveDate>
    <PrimaryFacetDescription1 xmlns="d6ceb116-e00c-40c3-ac34-565fa359759e">"Form"</PrimaryFacetDescription1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FormsDocument" ma:contentTypeID="0x010100E48741A093EF0943B740F77D503A1D2100BD72E56FA572884EB0BCF3E02D84DCB7" ma:contentTypeVersion="27" ma:contentTypeDescription="" ma:contentTypeScope="" ma:versionID="0761b9bc3e16306c03749c7eb2b8c03f">
  <xsd:schema xmlns:xsd="http://www.w3.org/2001/XMLSchema" xmlns:xs="http://www.w3.org/2001/XMLSchema" xmlns:p="http://schemas.microsoft.com/office/2006/metadata/properties" xmlns:ns2="d6ceb116-e00c-40c3-ac34-565fa359759e" xmlns:ns3="0683cd6f-1908-40b4-9caf-e8beb7dbf703" targetNamespace="http://schemas.microsoft.com/office/2006/metadata/properties" ma:root="true" ma:fieldsID="f4586bf6fd175da44932ae23749205ab" ns2:_="" ns3:_="">
    <xsd:import namespace="d6ceb116-e00c-40c3-ac34-565fa359759e"/>
    <xsd:import namespace="0683cd6f-1908-40b4-9caf-e8beb7dbf703"/>
    <xsd:element name="properties">
      <xsd:complexType>
        <xsd:sequence>
          <xsd:element name="documentManagement">
            <xsd:complexType>
              <xsd:all>
                <xsd:element ref="ns2:PrimaryFacet1" minOccurs="0"/>
                <xsd:element ref="ns2:PrimaryFacetDescription1" minOccurs="0"/>
                <xsd:element ref="ns2:InheritanceLevel11" minOccurs="0"/>
                <xsd:element ref="ns2:InheritanceLevel1Description1" minOccurs="0"/>
                <xsd:element ref="ns2:OwnerDepartment" minOccurs="0"/>
                <xsd:element ref="ns2:LOB" minOccurs="0"/>
                <xsd:element ref="ns2:Language_x0028_s_x0029_"/>
                <xsd:element ref="ns2:Topic" minOccurs="0"/>
                <xsd:element ref="ns2:AuthorsArea" minOccurs="0"/>
                <xsd:element ref="ns2:IntendedAudience" minOccurs="0"/>
                <xsd:element ref="ns2:Forms_SubTopic" minOccurs="0"/>
                <xsd:element ref="ns2:FormType"/>
                <xsd:element ref="ns2:EffectiveDate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eb116-e00c-40c3-ac34-565fa359759e" elementFormDefault="qualified">
    <xsd:import namespace="http://schemas.microsoft.com/office/2006/documentManagement/types"/>
    <xsd:import namespace="http://schemas.microsoft.com/office/infopath/2007/PartnerControls"/>
    <xsd:element name="PrimaryFacet1" ma:index="8" nillable="true" ma:displayName="Primary Facet" ma:default="&quot;A2.1&quot;" ma:hidden="true" ma:internalName="PrimaryFacet1" ma:readOnly="false">
      <xsd:simpleType>
        <xsd:restriction base="dms:Text">
          <xsd:maxLength value="255"/>
        </xsd:restriction>
      </xsd:simpleType>
    </xsd:element>
    <xsd:element name="PrimaryFacetDescription1" ma:index="9" nillable="true" ma:displayName="Primary Facet Description" ma:default="&quot;Form&quot;" ma:hidden="true" ma:internalName="PrimaryFacetDescription1" ma:readOnly="false">
      <xsd:simpleType>
        <xsd:restriction base="dms:Text">
          <xsd:maxLength value="255"/>
        </xsd:restriction>
      </xsd:simpleType>
    </xsd:element>
    <xsd:element name="InheritanceLevel11" ma:index="10" nillable="true" ma:displayName="Inheritance Level1" ma:default="&quot;A2.0&quot;" ma:hidden="true" ma:internalName="InheritanceLevel11" ma:readOnly="false">
      <xsd:simpleType>
        <xsd:restriction base="dms:Text">
          <xsd:maxLength value="255"/>
        </xsd:restriction>
      </xsd:simpleType>
    </xsd:element>
    <xsd:element name="InheritanceLevel1Description1" ma:index="11" nillable="true" ma:displayName="Inheritance Level1 Description" ma:default="&quot;Tool&quot;" ma:hidden="true" ma:internalName="InheritanceLevel1Description1" ma:readOnly="false">
      <xsd:simpleType>
        <xsd:restriction base="dms:Text">
          <xsd:maxLength value="255"/>
        </xsd:restriction>
      </xsd:simpleType>
    </xsd:element>
    <xsd:element name="OwnerDepartment" ma:index="12" nillable="true" ma:displayName="Owner Department" ma:default="&quot;Group Disability&quot;" ma:hidden="true" ma:internalName="OwnerDepartment" ma:readOnly="false">
      <xsd:simpleType>
        <xsd:restriction base="dms:Text">
          <xsd:maxLength value="255"/>
        </xsd:restriction>
      </xsd:simpleType>
    </xsd:element>
    <xsd:element name="LOB" ma:index="13" nillable="true" ma:displayName="LOB" ma:default="&quot;Group Customer&quot;" ma:hidden="true" ma:internalName="LOB" ma:readOnly="false">
      <xsd:simpleType>
        <xsd:restriction base="dms:Text">
          <xsd:maxLength value="255"/>
        </xsd:restriction>
      </xsd:simpleType>
    </xsd:element>
    <xsd:element name="Language_x0028_s_x0029_" ma:index="14" ma:displayName="Language(s)" ma:default="English" ma:format="Dropdown" ma:internalName="Language_x0028_s_x0029_">
      <xsd:simpleType>
        <xsd:restriction base="dms:Choice">
          <xsd:enumeration value="English"/>
          <xsd:enumeration value="French"/>
          <xsd:enumeration value="Bilingual"/>
        </xsd:restriction>
      </xsd:simpleType>
    </xsd:element>
    <xsd:element name="Topic" ma:index="15" nillable="true" ma:displayName="Section" ma:internalName="Topic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Best Practices Library"/>
                    <xsd:enumeration value="Claim Management"/>
                    <xsd:enumeration value="Forms"/>
                    <xsd:enumeration value="Intervention"/>
                    <xsd:enumeration value="Life Claims"/>
                    <xsd:enumeration value="Operational Excellence (prev. Specialized Resources)"/>
                    <xsd:enumeration value="Organizational Updates"/>
                    <xsd:enumeration value="Our Staff"/>
                    <xsd:enumeration value="Payment &amp; Calculation"/>
                    <xsd:enumeration value="Privacy"/>
                    <xsd:enumeration value="Shared Resources"/>
                  </xsd:restriction>
                </xsd:simpleType>
              </xsd:element>
            </xsd:sequence>
          </xsd:extension>
        </xsd:complexContent>
      </xsd:complexType>
    </xsd:element>
    <xsd:element name="AuthorsArea" ma:index="16" nillable="true" ma:displayName="Creators Area" ma:internalName="AuthorsArea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Benefit Policy"/>
                    <xsd:enumeration value="Best Practices/Training"/>
                    <xsd:enumeration value="Continuous Improvement"/>
                    <xsd:enumeration value="Disability Systems"/>
                    <xsd:enumeration value="Life Claims"/>
                    <xsd:enumeration value="Quality Program"/>
                  </xsd:restriction>
                </xsd:simpleType>
              </xsd:element>
            </xsd:sequence>
          </xsd:extension>
        </xsd:complexContent>
      </xsd:complexType>
    </xsd:element>
    <xsd:element name="IntendedAudience" ma:index="17" nillable="true" ma:displayName="Intended Audience" ma:internalName="IntendedAudience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min Support"/>
                    <xsd:enumeration value="Benefit Policy"/>
                    <xsd:enumeration value="Best Practices &amp; Training"/>
                    <xsd:enumeration value="CMOS (Case Management Optimization Specialist)"/>
                    <xsd:enumeration value="Case Manager"/>
                    <xsd:enumeration value="Central Services"/>
                    <xsd:enumeration value="Continuous Improvement"/>
                    <xsd:enumeration value="Datacap"/>
                    <xsd:enumeration value="D Teams/Calc &amp; Payment"/>
                    <xsd:enumeration value="DIS - Disability Intervention Services"/>
                    <xsd:enumeration value="Disability Systems"/>
                    <xsd:enumeration value="GDCS (Group Disability Claim Services)"/>
                    <xsd:enumeration value="Leaders"/>
                    <xsd:enumeration value="Life Claims"/>
                  </xsd:restriction>
                </xsd:simpleType>
              </xsd:element>
            </xsd:sequence>
          </xsd:extension>
        </xsd:complexContent>
      </xsd:complexType>
    </xsd:element>
    <xsd:element name="Forms_SubTopic" ma:index="18" nillable="true" ma:displayName="Forms_SubTopic" ma:internalName="Forms_SubTopic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peals"/>
                    <xsd:enumeration value="Beneficiaries"/>
                    <xsd:enumeration value="Communication"/>
                    <xsd:enumeration value="CorGen"/>
                    <xsd:enumeration value="Coverage &amp; Eligibility"/>
                    <xsd:enumeration value="CPP/QPP"/>
                    <xsd:enumeration value="Definition of Disability"/>
                    <xsd:enumeration value="DIS-DisabilityInterventionServices"/>
                    <xsd:enumeration value="DMM-DisabilityManagementManual"/>
                    <xsd:enumeration value="FinancialOperations"/>
                    <xsd:enumeration value="Government"/>
                    <xsd:enumeration value="Life"/>
                    <xsd:enumeration value="Medication"/>
                    <xsd:enumeration value="Mental Health"/>
                    <xsd:enumeration value="Other Income"/>
                    <xsd:enumeration value="PAMP"/>
                    <xsd:enumeration value="Payment"/>
                    <xsd:enumeration value="Performance"/>
                    <xsd:enumeration value="Physical Conditions"/>
                    <xsd:enumeration value="Privacy"/>
                    <xsd:enumeration value="Province Specific"/>
                    <xsd:enumeration value="Releases"/>
                    <xsd:enumeration value="RTW"/>
                    <xsd:enumeration value="System"/>
                  </xsd:restriction>
                </xsd:simpleType>
              </xsd:element>
            </xsd:sequence>
          </xsd:extension>
        </xsd:complexContent>
      </xsd:complexType>
    </xsd:element>
    <xsd:element name="FormType" ma:index="19" ma:displayName="Form Type" ma:default="Other" ma:format="Dropdown" ma:internalName="FormType">
      <xsd:simpleType>
        <xsd:restriction base="dms:Choice">
          <xsd:enumeration value="Internal"/>
          <xsd:enumeration value="External"/>
          <xsd:enumeration value="Other"/>
        </xsd:restriction>
      </xsd:simpleType>
    </xsd:element>
    <xsd:element name="EffectiveDate" ma:index="20" ma:displayName="Effective Date" ma:default="[today]" ma:format="DateOnly" ma:internalName="EffectiveDate">
      <xsd:simpleType>
        <xsd:restriction base="dms:DateTime"/>
      </xsd:simpleType>
    </xsd:element>
    <xsd:element name="SharedWithUsers" ma:index="2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83cd6f-1908-40b4-9caf-e8beb7dbf7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51a1608f-2208-40e5-9331-733f061a9c11" ContentTypeId="0x0101" PreviousValue="false" LastSyncTimeStamp="2020-09-16T14:30:36.827Z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0D1EE3B-A48B-4514-83FF-7E22B688BFCE}">
  <ds:schemaRefs>
    <ds:schemaRef ds:uri="http://schemas.microsoft.com/office/2006/metadata/properties"/>
    <ds:schemaRef ds:uri="http://schemas.microsoft.com/office/infopath/2007/PartnerControls"/>
    <ds:schemaRef ds:uri="d6ceb116-e00c-40c3-ac34-565fa359759e"/>
  </ds:schemaRefs>
</ds:datastoreItem>
</file>

<file path=customXml/itemProps2.xml><?xml version="1.0" encoding="utf-8"?>
<ds:datastoreItem xmlns:ds="http://schemas.openxmlformats.org/officeDocument/2006/customXml" ds:itemID="{CC72A726-F4A0-455E-91BC-047386A52E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ceb116-e00c-40c3-ac34-565fa359759e"/>
    <ds:schemaRef ds:uri="0683cd6f-1908-40b4-9caf-e8beb7dbf7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F884066-5F16-4757-8D09-6745AED143BC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FF4F6126-2360-4B06-8669-20F7089E704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0F11BE7-2225-49A1-9340-F0B63BEECB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26</Words>
  <Characters>2435</Characters>
  <Application>Microsoft Office Word</Application>
  <DocSecurity>0</DocSecurity>
  <Lines>202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t ready for your medical appointment</vt:lpstr>
    </vt:vector>
  </TitlesOfParts>
  <Company/>
  <LinksUpToDate>false</LinksUpToDate>
  <CharactersWithSpaces>2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 ready for your medical appointment</dc:title>
  <dc:subject/>
  <dc:creator/>
  <cp:keywords/>
  <dc:description/>
  <cp:lastModifiedBy/>
  <cp:revision>1</cp:revision>
  <dcterms:created xsi:type="dcterms:W3CDTF">2022-03-17T20:43:00Z</dcterms:created>
  <dcterms:modified xsi:type="dcterms:W3CDTF">2022-03-17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07bbe84-2447-47ed-9f95-d9c34bc076ba_Enabled">
    <vt:lpwstr>true</vt:lpwstr>
  </property>
  <property fmtid="{D5CDD505-2E9C-101B-9397-08002B2CF9AE}" pid="3" name="MSIP_Label_b07bbe84-2447-47ed-9f95-d9c34bc076ba_SetDate">
    <vt:lpwstr>2022-02-15T19:24:58Z</vt:lpwstr>
  </property>
  <property fmtid="{D5CDD505-2E9C-101B-9397-08002B2CF9AE}" pid="4" name="MSIP_Label_b07bbe84-2447-47ed-9f95-d9c34bc076ba_Method">
    <vt:lpwstr>Standard</vt:lpwstr>
  </property>
  <property fmtid="{D5CDD505-2E9C-101B-9397-08002B2CF9AE}" pid="5" name="MSIP_Label_b07bbe84-2447-47ed-9f95-d9c34bc076ba_Name">
    <vt:lpwstr>Confidential</vt:lpwstr>
  </property>
  <property fmtid="{D5CDD505-2E9C-101B-9397-08002B2CF9AE}" pid="6" name="MSIP_Label_b07bbe84-2447-47ed-9f95-d9c34bc076ba_SiteId">
    <vt:lpwstr>633f3069-d670-4419-9fee-2ab4251c88ee</vt:lpwstr>
  </property>
  <property fmtid="{D5CDD505-2E9C-101B-9397-08002B2CF9AE}" pid="7" name="MSIP_Label_b07bbe84-2447-47ed-9f95-d9c34bc076ba_ActionId">
    <vt:lpwstr>8c2ff38e-e855-42c3-8777-3e4e5403da24</vt:lpwstr>
  </property>
  <property fmtid="{D5CDD505-2E9C-101B-9397-08002B2CF9AE}" pid="8" name="MSIP_Label_b07bbe84-2447-47ed-9f95-d9c34bc076ba_ContentBits">
    <vt:lpwstr>0</vt:lpwstr>
  </property>
  <property fmtid="{D5CDD505-2E9C-101B-9397-08002B2CF9AE}" pid="9" name="ContentTypeId">
    <vt:lpwstr>0x010100E48741A093EF0943B740F77D503A1D2100BD72E56FA572884EB0BCF3E02D84DCB7</vt:lpwstr>
  </property>
</Properties>
</file>